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4F410F6" w14:textId="77777777" w:rsidR="00BB4FB3" w:rsidRPr="00BB4FB3" w:rsidRDefault="00BB4FB3" w:rsidP="00B54910">
      <w:pPr>
        <w:pStyle w:val="SARTExt"/>
      </w:pPr>
    </w:p>
    <w:p w14:paraId="023BAC60" w14:textId="77777777" w:rsidR="009472D1" w:rsidRPr="009612D4" w:rsidRDefault="009472D1" w:rsidP="00B54910">
      <w:pPr>
        <w:pStyle w:val="SARTExt"/>
      </w:pPr>
    </w:p>
    <w:p w14:paraId="46508DC8" w14:textId="77777777" w:rsidR="009424BF" w:rsidRDefault="009424BF" w:rsidP="00B54910">
      <w:pPr>
        <w:pStyle w:val="SARTExt"/>
        <w:jc w:val="center"/>
        <w:rPr>
          <w:rFonts w:asciiTheme="minorHAnsi" w:hAnsiTheme="minorHAnsi"/>
          <w:b/>
          <w:bCs/>
          <w:sz w:val="52"/>
          <w:szCs w:val="52"/>
        </w:rPr>
      </w:pPr>
    </w:p>
    <w:p w14:paraId="4174975B" w14:textId="77777777" w:rsidR="00647538" w:rsidRPr="00647538" w:rsidRDefault="00647538" w:rsidP="00B54910">
      <w:pPr>
        <w:pStyle w:val="SARTExt"/>
        <w:jc w:val="center"/>
        <w:rPr>
          <w:rFonts w:asciiTheme="minorHAnsi" w:hAnsiTheme="minorHAnsi"/>
          <w:b/>
          <w:bCs/>
          <w:sz w:val="44"/>
          <w:szCs w:val="44"/>
        </w:rPr>
      </w:pPr>
      <w:bookmarkStart w:id="0" w:name="_GoBack"/>
      <w:bookmarkEnd w:id="0"/>
      <w:r w:rsidRPr="00647538">
        <w:rPr>
          <w:rFonts w:asciiTheme="minorHAnsi" w:hAnsiTheme="minorHAnsi"/>
          <w:b/>
          <w:bCs/>
          <w:sz w:val="44"/>
          <w:szCs w:val="44"/>
        </w:rPr>
        <w:t xml:space="preserve">NATIONAL SOCIETY </w:t>
      </w:r>
    </w:p>
    <w:p w14:paraId="1B5C0043" w14:textId="35380716" w:rsidR="009424BF" w:rsidRPr="00647538" w:rsidRDefault="00647538" w:rsidP="00B54910">
      <w:pPr>
        <w:pStyle w:val="SARTExt"/>
        <w:jc w:val="center"/>
        <w:rPr>
          <w:rFonts w:asciiTheme="minorHAnsi" w:hAnsiTheme="minorHAnsi"/>
          <w:b/>
          <w:bCs/>
          <w:sz w:val="44"/>
          <w:szCs w:val="44"/>
        </w:rPr>
      </w:pPr>
      <w:r w:rsidRPr="00647538">
        <w:rPr>
          <w:rFonts w:asciiTheme="minorHAnsi" w:hAnsiTheme="minorHAnsi"/>
          <w:b/>
          <w:bCs/>
          <w:sz w:val="44"/>
          <w:szCs w:val="44"/>
        </w:rPr>
        <w:t>OF THE SONS OF THE AMERICAN REVOLUTION</w:t>
      </w:r>
    </w:p>
    <w:p w14:paraId="3382C336" w14:textId="77777777" w:rsidR="009424BF" w:rsidRDefault="009424BF" w:rsidP="00B54910">
      <w:pPr>
        <w:pStyle w:val="SARTExt"/>
        <w:jc w:val="center"/>
        <w:rPr>
          <w:rFonts w:asciiTheme="minorHAnsi" w:hAnsiTheme="minorHAnsi"/>
          <w:b/>
          <w:bCs/>
          <w:sz w:val="52"/>
          <w:szCs w:val="52"/>
        </w:rPr>
      </w:pPr>
      <w:r>
        <w:rPr>
          <w:rFonts w:asciiTheme="minorHAnsi" w:hAnsiTheme="minorHAnsi"/>
          <w:b/>
          <w:bCs/>
          <w:noProof/>
          <w:sz w:val="52"/>
          <w:szCs w:val="52"/>
          <w:bdr w:val="none" w:sz="0" w:space="0" w:color="auto"/>
        </w:rPr>
        <w:drawing>
          <wp:anchor distT="0" distB="0" distL="114300" distR="114300" simplePos="0" relativeHeight="251661312" behindDoc="1" locked="0" layoutInCell="1" allowOverlap="1" wp14:anchorId="6CE631F8" wp14:editId="5617D640">
            <wp:simplePos x="0" y="0"/>
            <wp:positionH relativeFrom="column">
              <wp:posOffset>2019300</wp:posOffset>
            </wp:positionH>
            <wp:positionV relativeFrom="paragraph">
              <wp:posOffset>79375</wp:posOffset>
            </wp:positionV>
            <wp:extent cx="2476500" cy="2476500"/>
            <wp:effectExtent l="0" t="0" r="0" b="0"/>
            <wp:wrapTight wrapText="bothSides">
              <wp:wrapPolygon edited="0">
                <wp:start x="0" y="0"/>
                <wp:lineTo x="0" y="21434"/>
                <wp:lineTo x="21434" y="21434"/>
                <wp:lineTo x="2143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500" cy="247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87C349" w14:textId="77777777" w:rsidR="009424BF" w:rsidRDefault="009424BF" w:rsidP="00B54910">
      <w:pPr>
        <w:pStyle w:val="SARTExt"/>
        <w:jc w:val="center"/>
        <w:rPr>
          <w:rFonts w:asciiTheme="minorHAnsi" w:hAnsiTheme="minorHAnsi"/>
          <w:b/>
          <w:bCs/>
          <w:sz w:val="52"/>
          <w:szCs w:val="52"/>
        </w:rPr>
      </w:pPr>
    </w:p>
    <w:p w14:paraId="055BAB1A" w14:textId="77777777" w:rsidR="009424BF" w:rsidRDefault="009424BF" w:rsidP="00B54910">
      <w:pPr>
        <w:pStyle w:val="SARTExt"/>
        <w:jc w:val="center"/>
        <w:rPr>
          <w:rFonts w:asciiTheme="minorHAnsi" w:hAnsiTheme="minorHAnsi"/>
          <w:b/>
          <w:bCs/>
          <w:sz w:val="52"/>
          <w:szCs w:val="52"/>
        </w:rPr>
      </w:pPr>
    </w:p>
    <w:p w14:paraId="28BFC748" w14:textId="77777777" w:rsidR="009424BF" w:rsidRDefault="009424BF" w:rsidP="00B54910">
      <w:pPr>
        <w:pStyle w:val="SARTExt"/>
        <w:jc w:val="center"/>
        <w:rPr>
          <w:rFonts w:asciiTheme="minorHAnsi" w:hAnsiTheme="minorHAnsi"/>
          <w:b/>
          <w:bCs/>
          <w:sz w:val="52"/>
          <w:szCs w:val="52"/>
        </w:rPr>
      </w:pPr>
    </w:p>
    <w:p w14:paraId="604CEFE5" w14:textId="77777777" w:rsidR="009424BF" w:rsidRDefault="009424BF" w:rsidP="00B54910">
      <w:pPr>
        <w:pStyle w:val="SARTExt"/>
        <w:jc w:val="center"/>
        <w:rPr>
          <w:rFonts w:asciiTheme="minorHAnsi" w:hAnsiTheme="minorHAnsi"/>
          <w:b/>
          <w:bCs/>
          <w:sz w:val="52"/>
          <w:szCs w:val="52"/>
        </w:rPr>
      </w:pPr>
    </w:p>
    <w:p w14:paraId="029BFCC3" w14:textId="77777777" w:rsidR="009424BF" w:rsidRDefault="009424BF" w:rsidP="00B54910">
      <w:pPr>
        <w:pStyle w:val="SARTExt"/>
        <w:jc w:val="center"/>
        <w:rPr>
          <w:rFonts w:asciiTheme="minorHAnsi" w:hAnsiTheme="minorHAnsi"/>
          <w:b/>
          <w:bCs/>
          <w:sz w:val="52"/>
          <w:szCs w:val="52"/>
        </w:rPr>
      </w:pPr>
    </w:p>
    <w:p w14:paraId="353C6CC7" w14:textId="77777777" w:rsidR="009424BF" w:rsidRDefault="009424BF" w:rsidP="00B54910">
      <w:pPr>
        <w:pStyle w:val="SARTExt"/>
        <w:jc w:val="center"/>
        <w:rPr>
          <w:rFonts w:asciiTheme="minorHAnsi" w:hAnsiTheme="minorHAnsi"/>
          <w:b/>
          <w:bCs/>
          <w:sz w:val="52"/>
          <w:szCs w:val="52"/>
        </w:rPr>
      </w:pPr>
    </w:p>
    <w:p w14:paraId="4A363550" w14:textId="49B6B559" w:rsidR="009424BF" w:rsidRPr="0017201E" w:rsidRDefault="009424BF" w:rsidP="00B54910">
      <w:pPr>
        <w:pStyle w:val="SARTExt"/>
        <w:jc w:val="center"/>
        <w:rPr>
          <w:rFonts w:asciiTheme="minorHAnsi" w:hAnsiTheme="minorHAnsi"/>
          <w:bCs/>
          <w:i/>
          <w:sz w:val="22"/>
          <w:szCs w:val="22"/>
        </w:rPr>
      </w:pPr>
      <w:r w:rsidRPr="0017201E">
        <w:rPr>
          <w:rFonts w:asciiTheme="minorHAnsi" w:hAnsiTheme="minorHAnsi"/>
          <w:bCs/>
          <w:i/>
          <w:sz w:val="22"/>
          <w:szCs w:val="22"/>
        </w:rPr>
        <w:t xml:space="preserve">Seal of the National Society </w:t>
      </w:r>
      <w:r w:rsidR="0017201E" w:rsidRPr="0017201E">
        <w:rPr>
          <w:rFonts w:asciiTheme="minorHAnsi" w:hAnsiTheme="minorHAnsi"/>
          <w:bCs/>
          <w:i/>
          <w:sz w:val="22"/>
          <w:szCs w:val="22"/>
        </w:rPr>
        <w:t xml:space="preserve">of the </w:t>
      </w:r>
      <w:r w:rsidRPr="0017201E">
        <w:rPr>
          <w:rFonts w:asciiTheme="minorHAnsi" w:hAnsiTheme="minorHAnsi"/>
          <w:bCs/>
          <w:i/>
          <w:sz w:val="22"/>
          <w:szCs w:val="22"/>
        </w:rPr>
        <w:t>Sons of the American Revolution</w:t>
      </w:r>
    </w:p>
    <w:p w14:paraId="1CA81641" w14:textId="77777777" w:rsidR="009424BF" w:rsidRDefault="009424BF" w:rsidP="00B54910">
      <w:pPr>
        <w:pStyle w:val="SARTExt"/>
        <w:jc w:val="center"/>
        <w:rPr>
          <w:rFonts w:asciiTheme="minorHAnsi" w:hAnsiTheme="minorHAnsi"/>
          <w:b/>
          <w:bCs/>
          <w:sz w:val="52"/>
          <w:szCs w:val="52"/>
        </w:rPr>
      </w:pPr>
    </w:p>
    <w:p w14:paraId="776A8D6F" w14:textId="7DE05EB2" w:rsidR="00D66302" w:rsidRPr="00B54910" w:rsidRDefault="00296E17" w:rsidP="00B54910">
      <w:pPr>
        <w:pStyle w:val="SARTExt"/>
        <w:jc w:val="center"/>
        <w:rPr>
          <w:rFonts w:asciiTheme="minorHAnsi" w:hAnsiTheme="minorHAnsi"/>
          <w:b/>
          <w:bCs/>
          <w:sz w:val="52"/>
          <w:szCs w:val="52"/>
        </w:rPr>
      </w:pPr>
      <w:r w:rsidRPr="00B54910">
        <w:rPr>
          <w:rFonts w:asciiTheme="minorHAnsi" w:hAnsiTheme="minorHAnsi"/>
          <w:b/>
          <w:bCs/>
          <w:sz w:val="52"/>
          <w:szCs w:val="52"/>
        </w:rPr>
        <w:t xml:space="preserve">New </w:t>
      </w:r>
      <w:r w:rsidR="00474DD1">
        <w:rPr>
          <w:rFonts w:asciiTheme="minorHAnsi" w:hAnsiTheme="minorHAnsi"/>
          <w:b/>
          <w:bCs/>
          <w:sz w:val="52"/>
          <w:szCs w:val="52"/>
        </w:rPr>
        <w:t>Member</w:t>
      </w:r>
      <w:r w:rsidRPr="00B54910">
        <w:rPr>
          <w:rFonts w:asciiTheme="minorHAnsi" w:hAnsiTheme="minorHAnsi"/>
          <w:b/>
          <w:bCs/>
          <w:sz w:val="52"/>
          <w:szCs w:val="52"/>
        </w:rPr>
        <w:t xml:space="preserve"> </w:t>
      </w:r>
      <w:r w:rsidR="0013774C" w:rsidRPr="00B54910">
        <w:rPr>
          <w:rFonts w:asciiTheme="minorHAnsi" w:hAnsiTheme="minorHAnsi"/>
          <w:b/>
          <w:bCs/>
          <w:sz w:val="52"/>
          <w:szCs w:val="52"/>
        </w:rPr>
        <w:t>Orientation Workbook</w:t>
      </w:r>
    </w:p>
    <w:p w14:paraId="4DC0C2A6" w14:textId="77777777" w:rsidR="00435C95" w:rsidRPr="00B54910" w:rsidRDefault="00435C95" w:rsidP="00B54910">
      <w:pPr>
        <w:pStyle w:val="SARTExt"/>
      </w:pPr>
    </w:p>
    <w:p w14:paraId="76F846B9" w14:textId="77777777" w:rsidR="00435C95" w:rsidRPr="00B54910" w:rsidRDefault="00435C95" w:rsidP="00B54910">
      <w:pPr>
        <w:pStyle w:val="SARTExt"/>
      </w:pPr>
    </w:p>
    <w:p w14:paraId="2DBE210B" w14:textId="77777777" w:rsidR="009472D1" w:rsidRDefault="009472D1" w:rsidP="00B54910">
      <w:pPr>
        <w:pStyle w:val="SARTExt"/>
      </w:pPr>
    </w:p>
    <w:p w14:paraId="756F3B58" w14:textId="77777777" w:rsidR="00435C95" w:rsidRPr="00B54910" w:rsidRDefault="00435C95" w:rsidP="00B54910">
      <w:pPr>
        <w:pStyle w:val="SARTExt"/>
      </w:pPr>
    </w:p>
    <w:p w14:paraId="47449847" w14:textId="77777777" w:rsidR="00435C95" w:rsidRPr="00B54910" w:rsidRDefault="00435C95" w:rsidP="00B54910">
      <w:pPr>
        <w:pStyle w:val="SARTExt"/>
      </w:pPr>
    </w:p>
    <w:p w14:paraId="2D92B8A1" w14:textId="6008B409" w:rsidR="009472D1" w:rsidRDefault="00CD445D" w:rsidP="00435C95">
      <w:pPr>
        <w:pStyle w:val="SARTExt"/>
        <w:jc w:val="center"/>
        <w:rPr>
          <w:rFonts w:asciiTheme="minorHAnsi" w:hAnsiTheme="minorHAnsi"/>
          <w:b/>
          <w:bCs/>
          <w:sz w:val="32"/>
          <w:szCs w:val="32"/>
        </w:rPr>
      </w:pPr>
      <w:r>
        <w:rPr>
          <w:rFonts w:asciiTheme="minorHAnsi" w:hAnsiTheme="minorHAnsi"/>
          <w:b/>
          <w:bCs/>
          <w:color w:val="0070C0"/>
          <w:sz w:val="32"/>
          <w:szCs w:val="32"/>
        </w:rPr>
        <w:t>State Name</w:t>
      </w:r>
      <w:r w:rsidR="00296E17" w:rsidRPr="006848C6">
        <w:rPr>
          <w:rFonts w:asciiTheme="minorHAnsi" w:hAnsiTheme="minorHAnsi"/>
          <w:b/>
          <w:bCs/>
          <w:color w:val="0070C0"/>
          <w:sz w:val="32"/>
          <w:szCs w:val="32"/>
        </w:rPr>
        <w:t xml:space="preserve"> </w:t>
      </w:r>
      <w:r w:rsidR="00296E17" w:rsidRPr="00435C95">
        <w:rPr>
          <w:rFonts w:asciiTheme="minorHAnsi" w:hAnsiTheme="minorHAnsi"/>
          <w:b/>
          <w:bCs/>
          <w:sz w:val="32"/>
          <w:szCs w:val="32"/>
        </w:rPr>
        <w:t>Society</w:t>
      </w:r>
    </w:p>
    <w:p w14:paraId="48EF9DA1" w14:textId="17C40641" w:rsidR="00647538" w:rsidRPr="00435C95" w:rsidRDefault="00647538" w:rsidP="00435C95">
      <w:pPr>
        <w:pStyle w:val="SARTExt"/>
        <w:jc w:val="center"/>
        <w:rPr>
          <w:rFonts w:asciiTheme="minorHAnsi" w:eastAsia="Times New Roman" w:hAnsiTheme="minorHAnsi" w:cs="Times New Roman"/>
          <w:b/>
          <w:bCs/>
          <w:sz w:val="32"/>
          <w:szCs w:val="32"/>
        </w:rPr>
      </w:pPr>
      <w:r w:rsidRPr="00647538">
        <w:rPr>
          <w:rFonts w:asciiTheme="minorHAnsi" w:hAnsiTheme="minorHAnsi"/>
          <w:b/>
          <w:bCs/>
          <w:color w:val="0070C0"/>
          <w:sz w:val="32"/>
          <w:szCs w:val="32"/>
        </w:rPr>
        <w:t xml:space="preserve">Chapter Name </w:t>
      </w:r>
      <w:r>
        <w:rPr>
          <w:rFonts w:asciiTheme="minorHAnsi" w:hAnsiTheme="minorHAnsi"/>
          <w:b/>
          <w:bCs/>
          <w:sz w:val="32"/>
          <w:szCs w:val="32"/>
        </w:rPr>
        <w:t>Chapter</w:t>
      </w:r>
    </w:p>
    <w:p w14:paraId="56FC4EB2" w14:textId="77777777" w:rsidR="009472D1" w:rsidRPr="00B54910" w:rsidRDefault="009472D1" w:rsidP="00B54910">
      <w:pPr>
        <w:pStyle w:val="SARTExt"/>
      </w:pPr>
    </w:p>
    <w:p w14:paraId="2863DFF4" w14:textId="77777777" w:rsidR="009472D1" w:rsidRPr="00B54910" w:rsidRDefault="009472D1" w:rsidP="00B54910">
      <w:pPr>
        <w:pStyle w:val="SARTExt"/>
      </w:pPr>
    </w:p>
    <w:p w14:paraId="1A934C97" w14:textId="77777777" w:rsidR="00824E90" w:rsidRPr="00B54910" w:rsidRDefault="00824E90" w:rsidP="00B54910">
      <w:pPr>
        <w:pStyle w:val="SARTExt"/>
      </w:pPr>
    </w:p>
    <w:p w14:paraId="1FEDF222" w14:textId="77777777" w:rsidR="009472D1" w:rsidRPr="00B54910" w:rsidRDefault="009472D1" w:rsidP="00B54910">
      <w:pPr>
        <w:pStyle w:val="SARTExt"/>
      </w:pPr>
    </w:p>
    <w:p w14:paraId="066EBB73" w14:textId="77777777" w:rsidR="009472D1" w:rsidRPr="00B54910" w:rsidRDefault="009472D1" w:rsidP="00B54910">
      <w:pPr>
        <w:pStyle w:val="SARTExt"/>
      </w:pPr>
    </w:p>
    <w:p w14:paraId="6119EDFD" w14:textId="77777777" w:rsidR="009472D1" w:rsidRPr="009424BF" w:rsidRDefault="006D4E09" w:rsidP="00B54910">
      <w:pPr>
        <w:pStyle w:val="SARTExt"/>
        <w:jc w:val="center"/>
        <w:rPr>
          <w:color w:val="0070C0"/>
          <w:sz w:val="22"/>
          <w:szCs w:val="22"/>
        </w:rPr>
      </w:pPr>
      <w:r w:rsidRPr="009424BF">
        <w:rPr>
          <w:color w:val="0070C0"/>
          <w:sz w:val="22"/>
          <w:szCs w:val="22"/>
        </w:rPr>
        <w:t xml:space="preserve">Revised </w:t>
      </w:r>
      <w:r w:rsidR="009424BF" w:rsidRPr="009424BF">
        <w:rPr>
          <w:color w:val="0070C0"/>
          <w:sz w:val="22"/>
          <w:szCs w:val="22"/>
        </w:rPr>
        <w:t>Date:</w:t>
      </w:r>
    </w:p>
    <w:p w14:paraId="3ACBDA21" w14:textId="77777777" w:rsidR="00A4089C" w:rsidRDefault="00A4089C" w:rsidP="00435C95">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Pr>
          <w:rFonts w:ascii="Times New Roman" w:eastAsia="Times New Roman" w:hAnsi="Times New Roman" w:cs="Times New Roman"/>
        </w:rPr>
        <w:br w:type="page"/>
      </w:r>
    </w:p>
    <w:p w14:paraId="397BE7F3" w14:textId="77777777" w:rsidR="009472D1" w:rsidRPr="00435C95" w:rsidRDefault="009472D1" w:rsidP="00435C95">
      <w:pPr>
        <w:pStyle w:val="SARTExt"/>
      </w:pPr>
    </w:p>
    <w:p w14:paraId="617E2573" w14:textId="77777777" w:rsidR="009472D1" w:rsidRDefault="00B54910"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35C95">
        <w:rPr>
          <w:noProof/>
        </w:rPr>
        <w:drawing>
          <wp:anchor distT="0" distB="0" distL="114300" distR="114300" simplePos="0" relativeHeight="251650048" behindDoc="0" locked="0" layoutInCell="1" allowOverlap="1" wp14:anchorId="6B834976" wp14:editId="26A62982">
            <wp:simplePos x="0" y="0"/>
            <wp:positionH relativeFrom="column">
              <wp:posOffset>2013026</wp:posOffset>
            </wp:positionH>
            <wp:positionV relativeFrom="paragraph">
              <wp:posOffset>58902</wp:posOffset>
            </wp:positionV>
            <wp:extent cx="2500630" cy="2734310"/>
            <wp:effectExtent l="0" t="0" r="0" b="889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0630" cy="273431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3F6F9441"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36975589"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66B92D07"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69015196"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72A3E4D8"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148F2E41"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53EE29C9"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72C5EA5E"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2DBD1CFF"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4B0E3E6C"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7C7DA2A0"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7AD4DBD1"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5301DF54"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09E183D8"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2B8B9F48"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266A4E45" w14:textId="77777777" w:rsidR="009472D1" w:rsidRDefault="009472D1"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574980FC" w14:textId="77777777" w:rsidR="00986096" w:rsidRDefault="00986096" w:rsidP="00B54910">
      <w:p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p w14:paraId="39E62E2C" w14:textId="2A6739EE" w:rsidR="00C45A9D" w:rsidRPr="00F723B6" w:rsidRDefault="00F723B6" w:rsidP="00F723B6">
      <w:pPr>
        <w:pStyle w:val="SARTExt"/>
        <w:jc w:val="center"/>
        <w:rPr>
          <w:sz w:val="22"/>
          <w:szCs w:val="22"/>
        </w:rPr>
      </w:pPr>
      <w:r w:rsidRPr="00F723B6">
        <w:rPr>
          <w:rStyle w:val="Emphasis"/>
          <w:sz w:val="22"/>
          <w:szCs w:val="22"/>
        </w:rPr>
        <w:t xml:space="preserve">Insignia of </w:t>
      </w:r>
      <w:r>
        <w:rPr>
          <w:rStyle w:val="Emphasis"/>
          <w:sz w:val="22"/>
          <w:szCs w:val="22"/>
        </w:rPr>
        <w:t>the National</w:t>
      </w:r>
      <w:r w:rsidRPr="00F723B6">
        <w:rPr>
          <w:rStyle w:val="Emphasis"/>
          <w:sz w:val="22"/>
          <w:szCs w:val="22"/>
        </w:rPr>
        <w:t xml:space="preserve"> Society </w:t>
      </w:r>
      <w:r w:rsidR="0017201E">
        <w:rPr>
          <w:rStyle w:val="Emphasis"/>
          <w:sz w:val="22"/>
          <w:szCs w:val="22"/>
        </w:rPr>
        <w:t>of the Sons of the American Revolution</w:t>
      </w:r>
    </w:p>
    <w:p w14:paraId="4E8613AB" w14:textId="77777777" w:rsidR="00C45A9D" w:rsidRDefault="00C45A9D" w:rsidP="00B54910">
      <w:pPr>
        <w:pStyle w:val="SARTExt"/>
      </w:pPr>
    </w:p>
    <w:p w14:paraId="08AD5E1E" w14:textId="77777777" w:rsidR="00824E90" w:rsidRPr="00435C95" w:rsidRDefault="00296E17" w:rsidP="00435C95">
      <w:pPr>
        <w:pStyle w:val="SARTExt"/>
        <w:jc w:val="center"/>
        <w:rPr>
          <w:rFonts w:asciiTheme="minorHAnsi" w:hAnsiTheme="minorHAnsi"/>
          <w:sz w:val="32"/>
          <w:szCs w:val="32"/>
        </w:rPr>
      </w:pPr>
      <w:r w:rsidRPr="00435C95">
        <w:rPr>
          <w:rFonts w:asciiTheme="minorHAnsi" w:hAnsiTheme="minorHAnsi"/>
          <w:sz w:val="32"/>
          <w:szCs w:val="32"/>
        </w:rPr>
        <w:t>Compatrio</w:t>
      </w:r>
      <w:r w:rsidR="00A4089C" w:rsidRPr="00435C95">
        <w:rPr>
          <w:rFonts w:asciiTheme="minorHAnsi" w:hAnsiTheme="minorHAnsi"/>
          <w:sz w:val="32"/>
          <w:szCs w:val="32"/>
        </w:rPr>
        <w:t>t</w:t>
      </w:r>
    </w:p>
    <w:p w14:paraId="7E0053F3" w14:textId="77777777" w:rsidR="00435C95" w:rsidRPr="00435C95" w:rsidRDefault="00435C95" w:rsidP="00B54910">
      <w:pPr>
        <w:pStyle w:val="SARTExt"/>
      </w:pPr>
    </w:p>
    <w:p w14:paraId="6DA1942D" w14:textId="6BE980B2" w:rsidR="009472D1" w:rsidRPr="006848C6" w:rsidRDefault="00136542" w:rsidP="00435C95">
      <w:pPr>
        <w:pStyle w:val="SARTExt"/>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70C0"/>
          <w:sz w:val="28"/>
          <w:szCs w:val="28"/>
        </w:rPr>
      </w:pPr>
      <w:r>
        <w:rPr>
          <w:b/>
          <w:bCs/>
          <w:color w:val="0070C0"/>
          <w:sz w:val="32"/>
          <w:szCs w:val="32"/>
        </w:rPr>
        <w:t>New Member</w:t>
      </w:r>
      <w:r w:rsidR="006848C6" w:rsidRPr="006848C6">
        <w:rPr>
          <w:b/>
          <w:bCs/>
          <w:color w:val="0070C0"/>
          <w:sz w:val="32"/>
          <w:szCs w:val="32"/>
        </w:rPr>
        <w:t xml:space="preserve"> </w:t>
      </w:r>
    </w:p>
    <w:p w14:paraId="6ABE68C6" w14:textId="77777777" w:rsidR="009472D1" w:rsidRDefault="009472D1" w:rsidP="00B54910">
      <w:pPr>
        <w:pStyle w:val="SARTExt"/>
      </w:pPr>
    </w:p>
    <w:p w14:paraId="25C65976" w14:textId="77777777" w:rsidR="00F47B97" w:rsidRDefault="00F47B97" w:rsidP="00B54910">
      <w:pPr>
        <w:pStyle w:val="SARTExt"/>
      </w:pPr>
    </w:p>
    <w:p w14:paraId="4562BC10" w14:textId="77777777" w:rsidR="00F47B97" w:rsidRDefault="00F47B97" w:rsidP="00B54910">
      <w:pPr>
        <w:pStyle w:val="SARTExt"/>
      </w:pPr>
    </w:p>
    <w:p w14:paraId="77D5947D" w14:textId="77777777" w:rsidR="00F10BA5" w:rsidRDefault="00F10BA5" w:rsidP="00B54910">
      <w:pPr>
        <w:pStyle w:val="SARTExt"/>
      </w:pPr>
    </w:p>
    <w:p w14:paraId="57AE8814" w14:textId="77777777" w:rsidR="00435C95" w:rsidRPr="00B54910" w:rsidRDefault="00296E17" w:rsidP="00B54910">
      <w:pPr>
        <w:pStyle w:val="SARTExt"/>
        <w:jc w:val="center"/>
        <w:rPr>
          <w:rFonts w:asciiTheme="minorHAnsi" w:hAnsiTheme="minorHAnsi"/>
          <w:sz w:val="36"/>
          <w:szCs w:val="36"/>
        </w:rPr>
      </w:pPr>
      <w:r w:rsidRPr="00B54910">
        <w:rPr>
          <w:rFonts w:asciiTheme="minorHAnsi" w:hAnsiTheme="minorHAnsi"/>
          <w:sz w:val="36"/>
          <w:szCs w:val="36"/>
        </w:rPr>
        <w:t>Welcome to the</w:t>
      </w:r>
    </w:p>
    <w:p w14:paraId="5DA74D17" w14:textId="1C37EAC4" w:rsidR="00A4089C" w:rsidRDefault="00136542" w:rsidP="00B54910">
      <w:pPr>
        <w:pStyle w:val="SARTExt"/>
        <w:jc w:val="center"/>
        <w:rPr>
          <w:rFonts w:asciiTheme="minorHAnsi" w:hAnsiTheme="minorHAnsi"/>
          <w:sz w:val="36"/>
          <w:szCs w:val="36"/>
        </w:rPr>
      </w:pPr>
      <w:r>
        <w:rPr>
          <w:rFonts w:asciiTheme="minorHAnsi" w:hAnsiTheme="minorHAnsi"/>
          <w:color w:val="0070C0"/>
          <w:sz w:val="36"/>
          <w:szCs w:val="36"/>
        </w:rPr>
        <w:t>Chapter Name</w:t>
      </w:r>
      <w:r w:rsidR="003D3CCF" w:rsidRPr="006848C6">
        <w:rPr>
          <w:rFonts w:asciiTheme="minorHAnsi" w:hAnsiTheme="minorHAnsi"/>
          <w:color w:val="0070C0"/>
          <w:sz w:val="36"/>
          <w:szCs w:val="36"/>
        </w:rPr>
        <w:t xml:space="preserve"> </w:t>
      </w:r>
      <w:r w:rsidR="003D3CCF" w:rsidRPr="00B54910">
        <w:rPr>
          <w:rFonts w:asciiTheme="minorHAnsi" w:hAnsiTheme="minorHAnsi"/>
          <w:sz w:val="36"/>
          <w:szCs w:val="36"/>
        </w:rPr>
        <w:t>Chapter</w:t>
      </w:r>
    </w:p>
    <w:p w14:paraId="28361415" w14:textId="3E517E66" w:rsidR="0017201E" w:rsidRPr="0017201E" w:rsidRDefault="0017201E" w:rsidP="00B54910">
      <w:pPr>
        <w:pStyle w:val="SARTExt"/>
        <w:jc w:val="center"/>
        <w:rPr>
          <w:rFonts w:asciiTheme="minorHAnsi" w:hAnsiTheme="minorHAnsi"/>
          <w:sz w:val="22"/>
          <w:szCs w:val="22"/>
        </w:rPr>
      </w:pPr>
      <w:r>
        <w:rPr>
          <w:rFonts w:asciiTheme="minorHAnsi" w:hAnsiTheme="minorHAnsi"/>
          <w:sz w:val="22"/>
          <w:szCs w:val="22"/>
        </w:rPr>
        <w:t>o</w:t>
      </w:r>
      <w:r w:rsidRPr="0017201E">
        <w:rPr>
          <w:rFonts w:asciiTheme="minorHAnsi" w:hAnsiTheme="minorHAnsi"/>
          <w:sz w:val="22"/>
          <w:szCs w:val="22"/>
        </w:rPr>
        <w:t>f the Sons of the American Revolution</w:t>
      </w:r>
    </w:p>
    <w:p w14:paraId="764565C9" w14:textId="77777777" w:rsidR="00B02F47" w:rsidRPr="00F60E42" w:rsidRDefault="00B02F47" w:rsidP="00F60E42">
      <w:pPr>
        <w:pStyle w:val="SARTExt"/>
      </w:pPr>
    </w:p>
    <w:p w14:paraId="5F5EC894" w14:textId="77777777" w:rsidR="00761F8A" w:rsidRDefault="00761F8A" w:rsidP="00B54910">
      <w:pPr>
        <w:pStyle w:val="SARTExt"/>
      </w:pPr>
      <w:r>
        <w:br w:type="page"/>
      </w:r>
    </w:p>
    <w:sdt>
      <w:sdtPr>
        <w:rPr>
          <w:rFonts w:ascii="Calibri" w:eastAsia="Calibri" w:hAnsi="Calibri" w:cs="Calibri"/>
          <w:b w:val="0"/>
          <w:color w:val="000000"/>
          <w:sz w:val="22"/>
          <w:szCs w:val="22"/>
          <w:bdr w:val="nil"/>
        </w:rPr>
        <w:id w:val="1686330474"/>
        <w:docPartObj>
          <w:docPartGallery w:val="Table of Contents"/>
          <w:docPartUnique/>
        </w:docPartObj>
      </w:sdtPr>
      <w:sdtEndPr>
        <w:rPr>
          <w:rFonts w:ascii="Arial" w:hAnsi="Arial" w:cs="Arial"/>
          <w:bCs/>
          <w:noProof/>
        </w:rPr>
      </w:sdtEndPr>
      <w:sdtContent>
        <w:p w14:paraId="5241B9A5" w14:textId="77777777" w:rsidR="00693BD7" w:rsidRDefault="00693BD7">
          <w:pPr>
            <w:pStyle w:val="TOCHeading"/>
          </w:pPr>
          <w:r>
            <w:t>Table of Contents</w:t>
          </w:r>
        </w:p>
        <w:p w14:paraId="6C739CDF" w14:textId="6FC22961" w:rsidR="003626FB" w:rsidRDefault="00693BD7">
          <w:pPr>
            <w:pStyle w:val="TOC1"/>
            <w:rPr>
              <w:rFonts w:asciiTheme="minorHAnsi" w:eastAsiaTheme="minorEastAsia" w:hAnsiTheme="minorHAnsi" w:cstheme="minorBidi"/>
              <w:noProof/>
              <w:color w:val="auto"/>
              <w:bdr w:val="none" w:sz="0" w:space="0" w:color="auto"/>
            </w:rPr>
          </w:pPr>
          <w:r w:rsidRPr="008C2E0A">
            <w:rPr>
              <w:rFonts w:ascii="Arial" w:hAnsi="Arial" w:cs="Arial"/>
              <w:sz w:val="24"/>
              <w:szCs w:val="24"/>
            </w:rPr>
            <w:fldChar w:fldCharType="begin"/>
          </w:r>
          <w:r w:rsidRPr="008C2E0A">
            <w:rPr>
              <w:rFonts w:ascii="Arial" w:hAnsi="Arial" w:cs="Arial"/>
              <w:sz w:val="24"/>
              <w:szCs w:val="24"/>
            </w:rPr>
            <w:instrText xml:space="preserve"> TOC \o "1-3" \h \z \u </w:instrText>
          </w:r>
          <w:r w:rsidRPr="008C2E0A">
            <w:rPr>
              <w:rFonts w:ascii="Arial" w:hAnsi="Arial" w:cs="Arial"/>
              <w:sz w:val="24"/>
              <w:szCs w:val="24"/>
            </w:rPr>
            <w:fldChar w:fldCharType="separate"/>
          </w:r>
          <w:hyperlink w:anchor="_Toc49160067" w:history="1">
            <w:r w:rsidR="003626FB" w:rsidRPr="001026CB">
              <w:rPr>
                <w:rStyle w:val="Hyperlink"/>
                <w:smallCaps/>
                <w:noProof/>
              </w:rPr>
              <w:t>Welcome and Overview</w:t>
            </w:r>
            <w:r w:rsidR="003626FB">
              <w:rPr>
                <w:noProof/>
                <w:webHidden/>
              </w:rPr>
              <w:tab/>
            </w:r>
            <w:r w:rsidR="003626FB">
              <w:rPr>
                <w:noProof/>
                <w:webHidden/>
              </w:rPr>
              <w:fldChar w:fldCharType="begin"/>
            </w:r>
            <w:r w:rsidR="003626FB">
              <w:rPr>
                <w:noProof/>
                <w:webHidden/>
              </w:rPr>
              <w:instrText xml:space="preserve"> PAGEREF _Toc49160067 \h </w:instrText>
            </w:r>
            <w:r w:rsidR="003626FB">
              <w:rPr>
                <w:noProof/>
                <w:webHidden/>
              </w:rPr>
            </w:r>
            <w:r w:rsidR="003626FB">
              <w:rPr>
                <w:noProof/>
                <w:webHidden/>
              </w:rPr>
              <w:fldChar w:fldCharType="separate"/>
            </w:r>
            <w:r w:rsidR="003626FB">
              <w:rPr>
                <w:noProof/>
                <w:webHidden/>
              </w:rPr>
              <w:t>5</w:t>
            </w:r>
            <w:r w:rsidR="003626FB">
              <w:rPr>
                <w:noProof/>
                <w:webHidden/>
              </w:rPr>
              <w:fldChar w:fldCharType="end"/>
            </w:r>
          </w:hyperlink>
        </w:p>
        <w:p w14:paraId="2A55FB58" w14:textId="14B51D0A"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68" w:history="1">
            <w:r w:rsidRPr="001026CB">
              <w:rPr>
                <w:rStyle w:val="Hyperlink"/>
                <w:noProof/>
              </w:rPr>
              <w:t>Introduction</w:t>
            </w:r>
            <w:r>
              <w:rPr>
                <w:noProof/>
                <w:webHidden/>
              </w:rPr>
              <w:tab/>
            </w:r>
            <w:r>
              <w:rPr>
                <w:noProof/>
                <w:webHidden/>
              </w:rPr>
              <w:fldChar w:fldCharType="begin"/>
            </w:r>
            <w:r>
              <w:rPr>
                <w:noProof/>
                <w:webHidden/>
              </w:rPr>
              <w:instrText xml:space="preserve"> PAGEREF _Toc49160068 \h </w:instrText>
            </w:r>
            <w:r>
              <w:rPr>
                <w:noProof/>
                <w:webHidden/>
              </w:rPr>
            </w:r>
            <w:r>
              <w:rPr>
                <w:noProof/>
                <w:webHidden/>
              </w:rPr>
              <w:fldChar w:fldCharType="separate"/>
            </w:r>
            <w:r>
              <w:rPr>
                <w:noProof/>
                <w:webHidden/>
              </w:rPr>
              <w:t>5</w:t>
            </w:r>
            <w:r>
              <w:rPr>
                <w:noProof/>
                <w:webHidden/>
              </w:rPr>
              <w:fldChar w:fldCharType="end"/>
            </w:r>
          </w:hyperlink>
        </w:p>
        <w:p w14:paraId="3F981AD6" w14:textId="0EEED7AE"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69" w:history="1">
            <w:r w:rsidRPr="001026CB">
              <w:rPr>
                <w:rStyle w:val="Hyperlink"/>
                <w:noProof/>
              </w:rPr>
              <w:t>Participation</w:t>
            </w:r>
            <w:r>
              <w:rPr>
                <w:noProof/>
                <w:webHidden/>
              </w:rPr>
              <w:tab/>
            </w:r>
            <w:r>
              <w:rPr>
                <w:noProof/>
                <w:webHidden/>
              </w:rPr>
              <w:fldChar w:fldCharType="begin"/>
            </w:r>
            <w:r>
              <w:rPr>
                <w:noProof/>
                <w:webHidden/>
              </w:rPr>
              <w:instrText xml:space="preserve"> PAGEREF _Toc49160069 \h </w:instrText>
            </w:r>
            <w:r>
              <w:rPr>
                <w:noProof/>
                <w:webHidden/>
              </w:rPr>
            </w:r>
            <w:r>
              <w:rPr>
                <w:noProof/>
                <w:webHidden/>
              </w:rPr>
              <w:fldChar w:fldCharType="separate"/>
            </w:r>
            <w:r>
              <w:rPr>
                <w:noProof/>
                <w:webHidden/>
              </w:rPr>
              <w:t>5</w:t>
            </w:r>
            <w:r>
              <w:rPr>
                <w:noProof/>
                <w:webHidden/>
              </w:rPr>
              <w:fldChar w:fldCharType="end"/>
            </w:r>
          </w:hyperlink>
        </w:p>
        <w:p w14:paraId="494A629A" w14:textId="03312AB3"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0" w:history="1">
            <w:r w:rsidRPr="001026CB">
              <w:rPr>
                <w:rStyle w:val="Hyperlink"/>
                <w:noProof/>
              </w:rPr>
              <w:t>Mentor</w:t>
            </w:r>
            <w:r>
              <w:rPr>
                <w:noProof/>
                <w:webHidden/>
              </w:rPr>
              <w:tab/>
            </w:r>
            <w:r>
              <w:rPr>
                <w:noProof/>
                <w:webHidden/>
              </w:rPr>
              <w:fldChar w:fldCharType="begin"/>
            </w:r>
            <w:r>
              <w:rPr>
                <w:noProof/>
                <w:webHidden/>
              </w:rPr>
              <w:instrText xml:space="preserve"> PAGEREF _Toc49160070 \h </w:instrText>
            </w:r>
            <w:r>
              <w:rPr>
                <w:noProof/>
                <w:webHidden/>
              </w:rPr>
            </w:r>
            <w:r>
              <w:rPr>
                <w:noProof/>
                <w:webHidden/>
              </w:rPr>
              <w:fldChar w:fldCharType="separate"/>
            </w:r>
            <w:r>
              <w:rPr>
                <w:noProof/>
                <w:webHidden/>
              </w:rPr>
              <w:t>5</w:t>
            </w:r>
            <w:r>
              <w:rPr>
                <w:noProof/>
                <w:webHidden/>
              </w:rPr>
              <w:fldChar w:fldCharType="end"/>
            </w:r>
          </w:hyperlink>
        </w:p>
        <w:p w14:paraId="45B58623" w14:textId="32A5F401"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1" w:history="1">
            <w:r w:rsidRPr="001026CB">
              <w:rPr>
                <w:rStyle w:val="Hyperlink"/>
                <w:noProof/>
              </w:rPr>
              <w:t>References</w:t>
            </w:r>
            <w:r>
              <w:rPr>
                <w:noProof/>
                <w:webHidden/>
              </w:rPr>
              <w:tab/>
            </w:r>
            <w:r>
              <w:rPr>
                <w:noProof/>
                <w:webHidden/>
              </w:rPr>
              <w:fldChar w:fldCharType="begin"/>
            </w:r>
            <w:r>
              <w:rPr>
                <w:noProof/>
                <w:webHidden/>
              </w:rPr>
              <w:instrText xml:space="preserve"> PAGEREF _Toc49160071 \h </w:instrText>
            </w:r>
            <w:r>
              <w:rPr>
                <w:noProof/>
                <w:webHidden/>
              </w:rPr>
            </w:r>
            <w:r>
              <w:rPr>
                <w:noProof/>
                <w:webHidden/>
              </w:rPr>
              <w:fldChar w:fldCharType="separate"/>
            </w:r>
            <w:r>
              <w:rPr>
                <w:noProof/>
                <w:webHidden/>
              </w:rPr>
              <w:t>6</w:t>
            </w:r>
            <w:r>
              <w:rPr>
                <w:noProof/>
                <w:webHidden/>
              </w:rPr>
              <w:fldChar w:fldCharType="end"/>
            </w:r>
          </w:hyperlink>
        </w:p>
        <w:p w14:paraId="5FE7BE89" w14:textId="04660F95"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2" w:history="1">
            <w:r w:rsidRPr="001026CB">
              <w:rPr>
                <w:rStyle w:val="Hyperlink"/>
                <w:noProof/>
              </w:rPr>
              <w:t>Terminology -</w:t>
            </w:r>
            <w:r>
              <w:rPr>
                <w:noProof/>
                <w:webHidden/>
              </w:rPr>
              <w:tab/>
            </w:r>
            <w:r>
              <w:rPr>
                <w:noProof/>
                <w:webHidden/>
              </w:rPr>
              <w:fldChar w:fldCharType="begin"/>
            </w:r>
            <w:r>
              <w:rPr>
                <w:noProof/>
                <w:webHidden/>
              </w:rPr>
              <w:instrText xml:space="preserve"> PAGEREF _Toc49160072 \h </w:instrText>
            </w:r>
            <w:r>
              <w:rPr>
                <w:noProof/>
                <w:webHidden/>
              </w:rPr>
            </w:r>
            <w:r>
              <w:rPr>
                <w:noProof/>
                <w:webHidden/>
              </w:rPr>
              <w:fldChar w:fldCharType="separate"/>
            </w:r>
            <w:r>
              <w:rPr>
                <w:noProof/>
                <w:webHidden/>
              </w:rPr>
              <w:t>6</w:t>
            </w:r>
            <w:r>
              <w:rPr>
                <w:noProof/>
                <w:webHidden/>
              </w:rPr>
              <w:fldChar w:fldCharType="end"/>
            </w:r>
          </w:hyperlink>
        </w:p>
        <w:p w14:paraId="58857518" w14:textId="023E9AE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3" w:history="1">
            <w:r w:rsidRPr="001026CB">
              <w:rPr>
                <w:rStyle w:val="Hyperlink"/>
                <w:noProof/>
              </w:rPr>
              <w:t>History</w:t>
            </w:r>
            <w:r>
              <w:rPr>
                <w:noProof/>
                <w:webHidden/>
              </w:rPr>
              <w:tab/>
            </w:r>
            <w:r>
              <w:rPr>
                <w:noProof/>
                <w:webHidden/>
              </w:rPr>
              <w:fldChar w:fldCharType="begin"/>
            </w:r>
            <w:r>
              <w:rPr>
                <w:noProof/>
                <w:webHidden/>
              </w:rPr>
              <w:instrText xml:space="preserve"> PAGEREF _Toc49160073 \h </w:instrText>
            </w:r>
            <w:r>
              <w:rPr>
                <w:noProof/>
                <w:webHidden/>
              </w:rPr>
            </w:r>
            <w:r>
              <w:rPr>
                <w:noProof/>
                <w:webHidden/>
              </w:rPr>
              <w:fldChar w:fldCharType="separate"/>
            </w:r>
            <w:r>
              <w:rPr>
                <w:noProof/>
                <w:webHidden/>
              </w:rPr>
              <w:t>7</w:t>
            </w:r>
            <w:r>
              <w:rPr>
                <w:noProof/>
                <w:webHidden/>
              </w:rPr>
              <w:fldChar w:fldCharType="end"/>
            </w:r>
          </w:hyperlink>
        </w:p>
        <w:p w14:paraId="12EA0611" w14:textId="44C60D91"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4" w:history="1">
            <w:r w:rsidRPr="001026CB">
              <w:rPr>
                <w:rStyle w:val="Hyperlink"/>
                <w:noProof/>
              </w:rPr>
              <w:t>Objectives</w:t>
            </w:r>
            <w:r>
              <w:rPr>
                <w:noProof/>
                <w:webHidden/>
              </w:rPr>
              <w:tab/>
            </w:r>
            <w:r>
              <w:rPr>
                <w:noProof/>
                <w:webHidden/>
              </w:rPr>
              <w:fldChar w:fldCharType="begin"/>
            </w:r>
            <w:r>
              <w:rPr>
                <w:noProof/>
                <w:webHidden/>
              </w:rPr>
              <w:instrText xml:space="preserve"> PAGEREF _Toc49160074 \h </w:instrText>
            </w:r>
            <w:r>
              <w:rPr>
                <w:noProof/>
                <w:webHidden/>
              </w:rPr>
            </w:r>
            <w:r>
              <w:rPr>
                <w:noProof/>
                <w:webHidden/>
              </w:rPr>
              <w:fldChar w:fldCharType="separate"/>
            </w:r>
            <w:r>
              <w:rPr>
                <w:noProof/>
                <w:webHidden/>
              </w:rPr>
              <w:t>7</w:t>
            </w:r>
            <w:r>
              <w:rPr>
                <w:noProof/>
                <w:webHidden/>
              </w:rPr>
              <w:fldChar w:fldCharType="end"/>
            </w:r>
          </w:hyperlink>
        </w:p>
        <w:p w14:paraId="36F786AE" w14:textId="420B9991"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5" w:history="1">
            <w:r w:rsidRPr="001026CB">
              <w:rPr>
                <w:rStyle w:val="Hyperlink"/>
                <w:noProof/>
              </w:rPr>
              <w:t>Handbook</w:t>
            </w:r>
            <w:r>
              <w:rPr>
                <w:noProof/>
                <w:webHidden/>
              </w:rPr>
              <w:tab/>
            </w:r>
            <w:r>
              <w:rPr>
                <w:noProof/>
                <w:webHidden/>
              </w:rPr>
              <w:fldChar w:fldCharType="begin"/>
            </w:r>
            <w:r>
              <w:rPr>
                <w:noProof/>
                <w:webHidden/>
              </w:rPr>
              <w:instrText xml:space="preserve"> PAGEREF _Toc49160075 \h </w:instrText>
            </w:r>
            <w:r>
              <w:rPr>
                <w:noProof/>
                <w:webHidden/>
              </w:rPr>
            </w:r>
            <w:r>
              <w:rPr>
                <w:noProof/>
                <w:webHidden/>
              </w:rPr>
              <w:fldChar w:fldCharType="separate"/>
            </w:r>
            <w:r>
              <w:rPr>
                <w:noProof/>
                <w:webHidden/>
              </w:rPr>
              <w:t>7</w:t>
            </w:r>
            <w:r>
              <w:rPr>
                <w:noProof/>
                <w:webHidden/>
              </w:rPr>
              <w:fldChar w:fldCharType="end"/>
            </w:r>
          </w:hyperlink>
        </w:p>
        <w:p w14:paraId="50F68625" w14:textId="11D6FD38"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6" w:history="1">
            <w:r w:rsidRPr="001026CB">
              <w:rPr>
                <w:rStyle w:val="Hyperlink"/>
                <w:noProof/>
              </w:rPr>
              <w:t>Headquarters &amp; Library</w:t>
            </w:r>
            <w:r>
              <w:rPr>
                <w:noProof/>
                <w:webHidden/>
              </w:rPr>
              <w:tab/>
            </w:r>
            <w:r>
              <w:rPr>
                <w:noProof/>
                <w:webHidden/>
              </w:rPr>
              <w:fldChar w:fldCharType="begin"/>
            </w:r>
            <w:r>
              <w:rPr>
                <w:noProof/>
                <w:webHidden/>
              </w:rPr>
              <w:instrText xml:space="preserve"> PAGEREF _Toc49160076 \h </w:instrText>
            </w:r>
            <w:r>
              <w:rPr>
                <w:noProof/>
                <w:webHidden/>
              </w:rPr>
            </w:r>
            <w:r>
              <w:rPr>
                <w:noProof/>
                <w:webHidden/>
              </w:rPr>
              <w:fldChar w:fldCharType="separate"/>
            </w:r>
            <w:r>
              <w:rPr>
                <w:noProof/>
                <w:webHidden/>
              </w:rPr>
              <w:t>8</w:t>
            </w:r>
            <w:r>
              <w:rPr>
                <w:noProof/>
                <w:webHidden/>
              </w:rPr>
              <w:fldChar w:fldCharType="end"/>
            </w:r>
          </w:hyperlink>
        </w:p>
        <w:p w14:paraId="1C85177B" w14:textId="11D322A6"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7" w:history="1">
            <w:r w:rsidRPr="001026CB">
              <w:rPr>
                <w:rStyle w:val="Hyperlink"/>
                <w:noProof/>
              </w:rPr>
              <w:t>Non-Profit</w:t>
            </w:r>
            <w:r>
              <w:rPr>
                <w:noProof/>
                <w:webHidden/>
              </w:rPr>
              <w:tab/>
            </w:r>
            <w:r>
              <w:rPr>
                <w:noProof/>
                <w:webHidden/>
              </w:rPr>
              <w:fldChar w:fldCharType="begin"/>
            </w:r>
            <w:r>
              <w:rPr>
                <w:noProof/>
                <w:webHidden/>
              </w:rPr>
              <w:instrText xml:space="preserve"> PAGEREF _Toc49160077 \h </w:instrText>
            </w:r>
            <w:r>
              <w:rPr>
                <w:noProof/>
                <w:webHidden/>
              </w:rPr>
            </w:r>
            <w:r>
              <w:rPr>
                <w:noProof/>
                <w:webHidden/>
              </w:rPr>
              <w:fldChar w:fldCharType="separate"/>
            </w:r>
            <w:r>
              <w:rPr>
                <w:noProof/>
                <w:webHidden/>
              </w:rPr>
              <w:t>8</w:t>
            </w:r>
            <w:r>
              <w:rPr>
                <w:noProof/>
                <w:webHidden/>
              </w:rPr>
              <w:fldChar w:fldCharType="end"/>
            </w:r>
          </w:hyperlink>
        </w:p>
        <w:p w14:paraId="38E27B96" w14:textId="52FBB69E"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8" w:history="1">
            <w:r w:rsidRPr="001026CB">
              <w:rPr>
                <w:rStyle w:val="Hyperlink"/>
                <w:noProof/>
              </w:rPr>
              <w:t>Apolitical</w:t>
            </w:r>
            <w:r>
              <w:rPr>
                <w:noProof/>
                <w:webHidden/>
              </w:rPr>
              <w:tab/>
            </w:r>
            <w:r>
              <w:rPr>
                <w:noProof/>
                <w:webHidden/>
              </w:rPr>
              <w:fldChar w:fldCharType="begin"/>
            </w:r>
            <w:r>
              <w:rPr>
                <w:noProof/>
                <w:webHidden/>
              </w:rPr>
              <w:instrText xml:space="preserve"> PAGEREF _Toc49160078 \h </w:instrText>
            </w:r>
            <w:r>
              <w:rPr>
                <w:noProof/>
                <w:webHidden/>
              </w:rPr>
            </w:r>
            <w:r>
              <w:rPr>
                <w:noProof/>
                <w:webHidden/>
              </w:rPr>
              <w:fldChar w:fldCharType="separate"/>
            </w:r>
            <w:r>
              <w:rPr>
                <w:noProof/>
                <w:webHidden/>
              </w:rPr>
              <w:t>8</w:t>
            </w:r>
            <w:r>
              <w:rPr>
                <w:noProof/>
                <w:webHidden/>
              </w:rPr>
              <w:fldChar w:fldCharType="end"/>
            </w:r>
          </w:hyperlink>
        </w:p>
        <w:p w14:paraId="63AC0248" w14:textId="2FE17F32"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79" w:history="1">
            <w:r w:rsidRPr="001026CB">
              <w:rPr>
                <w:rStyle w:val="Hyperlink"/>
                <w:noProof/>
              </w:rPr>
              <w:t>Organization</w:t>
            </w:r>
            <w:r>
              <w:rPr>
                <w:noProof/>
                <w:webHidden/>
              </w:rPr>
              <w:tab/>
            </w:r>
            <w:r>
              <w:rPr>
                <w:noProof/>
                <w:webHidden/>
              </w:rPr>
              <w:fldChar w:fldCharType="begin"/>
            </w:r>
            <w:r>
              <w:rPr>
                <w:noProof/>
                <w:webHidden/>
              </w:rPr>
              <w:instrText xml:space="preserve"> PAGEREF _Toc49160079 \h </w:instrText>
            </w:r>
            <w:r>
              <w:rPr>
                <w:noProof/>
                <w:webHidden/>
              </w:rPr>
            </w:r>
            <w:r>
              <w:rPr>
                <w:noProof/>
                <w:webHidden/>
              </w:rPr>
              <w:fldChar w:fldCharType="separate"/>
            </w:r>
            <w:r>
              <w:rPr>
                <w:noProof/>
                <w:webHidden/>
              </w:rPr>
              <w:t>8</w:t>
            </w:r>
            <w:r>
              <w:rPr>
                <w:noProof/>
                <w:webHidden/>
              </w:rPr>
              <w:fldChar w:fldCharType="end"/>
            </w:r>
          </w:hyperlink>
        </w:p>
        <w:p w14:paraId="58E0675C" w14:textId="095C8A2D"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0" w:history="1">
            <w:r w:rsidRPr="001026CB">
              <w:rPr>
                <w:rStyle w:val="Hyperlink"/>
                <w:noProof/>
              </w:rPr>
              <w:t>Societies</w:t>
            </w:r>
            <w:r>
              <w:rPr>
                <w:noProof/>
                <w:webHidden/>
              </w:rPr>
              <w:tab/>
            </w:r>
            <w:r>
              <w:rPr>
                <w:noProof/>
                <w:webHidden/>
              </w:rPr>
              <w:fldChar w:fldCharType="begin"/>
            </w:r>
            <w:r>
              <w:rPr>
                <w:noProof/>
                <w:webHidden/>
              </w:rPr>
              <w:instrText xml:space="preserve"> PAGEREF _Toc49160080 \h </w:instrText>
            </w:r>
            <w:r>
              <w:rPr>
                <w:noProof/>
                <w:webHidden/>
              </w:rPr>
            </w:r>
            <w:r>
              <w:rPr>
                <w:noProof/>
                <w:webHidden/>
              </w:rPr>
              <w:fldChar w:fldCharType="separate"/>
            </w:r>
            <w:r>
              <w:rPr>
                <w:noProof/>
                <w:webHidden/>
              </w:rPr>
              <w:t>9</w:t>
            </w:r>
            <w:r>
              <w:rPr>
                <w:noProof/>
                <w:webHidden/>
              </w:rPr>
              <w:fldChar w:fldCharType="end"/>
            </w:r>
          </w:hyperlink>
        </w:p>
        <w:p w14:paraId="33EA2125" w14:textId="4661C693"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1" w:history="1">
            <w:r w:rsidRPr="001026CB">
              <w:rPr>
                <w:rStyle w:val="Hyperlink"/>
                <w:noProof/>
              </w:rPr>
              <w:t>Seal, Insignia, &amp; Standard</w:t>
            </w:r>
            <w:r>
              <w:rPr>
                <w:noProof/>
                <w:webHidden/>
              </w:rPr>
              <w:tab/>
            </w:r>
            <w:r>
              <w:rPr>
                <w:noProof/>
                <w:webHidden/>
              </w:rPr>
              <w:fldChar w:fldCharType="begin"/>
            </w:r>
            <w:r>
              <w:rPr>
                <w:noProof/>
                <w:webHidden/>
              </w:rPr>
              <w:instrText xml:space="preserve"> PAGEREF _Toc49160081 \h </w:instrText>
            </w:r>
            <w:r>
              <w:rPr>
                <w:noProof/>
                <w:webHidden/>
              </w:rPr>
            </w:r>
            <w:r>
              <w:rPr>
                <w:noProof/>
                <w:webHidden/>
              </w:rPr>
              <w:fldChar w:fldCharType="separate"/>
            </w:r>
            <w:r>
              <w:rPr>
                <w:noProof/>
                <w:webHidden/>
              </w:rPr>
              <w:t>9</w:t>
            </w:r>
            <w:r>
              <w:rPr>
                <w:noProof/>
                <w:webHidden/>
              </w:rPr>
              <w:fldChar w:fldCharType="end"/>
            </w:r>
          </w:hyperlink>
        </w:p>
        <w:p w14:paraId="3806516C" w14:textId="4C230BE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2" w:history="1">
            <w:r w:rsidRPr="001026CB">
              <w:rPr>
                <w:rStyle w:val="Hyperlink"/>
                <w:noProof/>
              </w:rPr>
              <w:t>Medals and Awards</w:t>
            </w:r>
            <w:r>
              <w:rPr>
                <w:noProof/>
                <w:webHidden/>
              </w:rPr>
              <w:tab/>
            </w:r>
            <w:r>
              <w:rPr>
                <w:noProof/>
                <w:webHidden/>
              </w:rPr>
              <w:fldChar w:fldCharType="begin"/>
            </w:r>
            <w:r>
              <w:rPr>
                <w:noProof/>
                <w:webHidden/>
              </w:rPr>
              <w:instrText xml:space="preserve"> PAGEREF _Toc49160082 \h </w:instrText>
            </w:r>
            <w:r>
              <w:rPr>
                <w:noProof/>
                <w:webHidden/>
              </w:rPr>
            </w:r>
            <w:r>
              <w:rPr>
                <w:noProof/>
                <w:webHidden/>
              </w:rPr>
              <w:fldChar w:fldCharType="separate"/>
            </w:r>
            <w:r>
              <w:rPr>
                <w:noProof/>
                <w:webHidden/>
              </w:rPr>
              <w:t>10</w:t>
            </w:r>
            <w:r>
              <w:rPr>
                <w:noProof/>
                <w:webHidden/>
              </w:rPr>
              <w:fldChar w:fldCharType="end"/>
            </w:r>
          </w:hyperlink>
        </w:p>
        <w:p w14:paraId="656E72ED" w14:textId="3033A034"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3" w:history="1">
            <w:r w:rsidRPr="001026CB">
              <w:rPr>
                <w:rStyle w:val="Hyperlink"/>
                <w:noProof/>
              </w:rPr>
              <w:t>Pledge and Recessional</w:t>
            </w:r>
            <w:r>
              <w:rPr>
                <w:noProof/>
                <w:webHidden/>
              </w:rPr>
              <w:tab/>
            </w:r>
            <w:r>
              <w:rPr>
                <w:noProof/>
                <w:webHidden/>
              </w:rPr>
              <w:fldChar w:fldCharType="begin"/>
            </w:r>
            <w:r>
              <w:rPr>
                <w:noProof/>
                <w:webHidden/>
              </w:rPr>
              <w:instrText xml:space="preserve"> PAGEREF _Toc49160083 \h </w:instrText>
            </w:r>
            <w:r>
              <w:rPr>
                <w:noProof/>
                <w:webHidden/>
              </w:rPr>
            </w:r>
            <w:r>
              <w:rPr>
                <w:noProof/>
                <w:webHidden/>
              </w:rPr>
              <w:fldChar w:fldCharType="separate"/>
            </w:r>
            <w:r>
              <w:rPr>
                <w:noProof/>
                <w:webHidden/>
              </w:rPr>
              <w:t>10</w:t>
            </w:r>
            <w:r>
              <w:rPr>
                <w:noProof/>
                <w:webHidden/>
              </w:rPr>
              <w:fldChar w:fldCharType="end"/>
            </w:r>
          </w:hyperlink>
        </w:p>
        <w:p w14:paraId="593BCE01" w14:textId="263757BE"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4" w:history="1">
            <w:r w:rsidRPr="001026CB">
              <w:rPr>
                <w:rStyle w:val="Hyperlink"/>
                <w:noProof/>
              </w:rPr>
              <w:t>Dues</w:t>
            </w:r>
            <w:r>
              <w:rPr>
                <w:noProof/>
                <w:webHidden/>
              </w:rPr>
              <w:tab/>
            </w:r>
            <w:r>
              <w:rPr>
                <w:noProof/>
                <w:webHidden/>
              </w:rPr>
              <w:fldChar w:fldCharType="begin"/>
            </w:r>
            <w:r>
              <w:rPr>
                <w:noProof/>
                <w:webHidden/>
              </w:rPr>
              <w:instrText xml:space="preserve"> PAGEREF _Toc49160084 \h </w:instrText>
            </w:r>
            <w:r>
              <w:rPr>
                <w:noProof/>
                <w:webHidden/>
              </w:rPr>
            </w:r>
            <w:r>
              <w:rPr>
                <w:noProof/>
                <w:webHidden/>
              </w:rPr>
              <w:fldChar w:fldCharType="separate"/>
            </w:r>
            <w:r>
              <w:rPr>
                <w:noProof/>
                <w:webHidden/>
              </w:rPr>
              <w:t>10</w:t>
            </w:r>
            <w:r>
              <w:rPr>
                <w:noProof/>
                <w:webHidden/>
              </w:rPr>
              <w:fldChar w:fldCharType="end"/>
            </w:r>
          </w:hyperlink>
        </w:p>
        <w:p w14:paraId="665AE962" w14:textId="1C66ABC4"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5" w:history="1">
            <w:r w:rsidRPr="001026CB">
              <w:rPr>
                <w:rStyle w:val="Hyperlink"/>
                <w:noProof/>
              </w:rPr>
              <w:t>SAR Foundation and Donations</w:t>
            </w:r>
            <w:r>
              <w:rPr>
                <w:noProof/>
                <w:webHidden/>
              </w:rPr>
              <w:tab/>
            </w:r>
            <w:r>
              <w:rPr>
                <w:noProof/>
                <w:webHidden/>
              </w:rPr>
              <w:fldChar w:fldCharType="begin"/>
            </w:r>
            <w:r>
              <w:rPr>
                <w:noProof/>
                <w:webHidden/>
              </w:rPr>
              <w:instrText xml:space="preserve"> PAGEREF _Toc49160085 \h </w:instrText>
            </w:r>
            <w:r>
              <w:rPr>
                <w:noProof/>
                <w:webHidden/>
              </w:rPr>
            </w:r>
            <w:r>
              <w:rPr>
                <w:noProof/>
                <w:webHidden/>
              </w:rPr>
              <w:fldChar w:fldCharType="separate"/>
            </w:r>
            <w:r>
              <w:rPr>
                <w:noProof/>
                <w:webHidden/>
              </w:rPr>
              <w:t>11</w:t>
            </w:r>
            <w:r>
              <w:rPr>
                <w:noProof/>
                <w:webHidden/>
              </w:rPr>
              <w:fldChar w:fldCharType="end"/>
            </w:r>
          </w:hyperlink>
        </w:p>
        <w:p w14:paraId="48B83974" w14:textId="6DAF19E5"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6" w:history="1">
            <w:r w:rsidRPr="001026CB">
              <w:rPr>
                <w:rStyle w:val="Hyperlink"/>
                <w:noProof/>
              </w:rPr>
              <w:t>Supplimental Patriot Ancestors</w:t>
            </w:r>
            <w:r>
              <w:rPr>
                <w:noProof/>
                <w:webHidden/>
              </w:rPr>
              <w:tab/>
            </w:r>
            <w:r>
              <w:rPr>
                <w:noProof/>
                <w:webHidden/>
              </w:rPr>
              <w:fldChar w:fldCharType="begin"/>
            </w:r>
            <w:r>
              <w:rPr>
                <w:noProof/>
                <w:webHidden/>
              </w:rPr>
              <w:instrText xml:space="preserve"> PAGEREF _Toc49160086 \h </w:instrText>
            </w:r>
            <w:r>
              <w:rPr>
                <w:noProof/>
                <w:webHidden/>
              </w:rPr>
            </w:r>
            <w:r>
              <w:rPr>
                <w:noProof/>
                <w:webHidden/>
              </w:rPr>
              <w:fldChar w:fldCharType="separate"/>
            </w:r>
            <w:r>
              <w:rPr>
                <w:noProof/>
                <w:webHidden/>
              </w:rPr>
              <w:t>11</w:t>
            </w:r>
            <w:r>
              <w:rPr>
                <w:noProof/>
                <w:webHidden/>
              </w:rPr>
              <w:fldChar w:fldCharType="end"/>
            </w:r>
          </w:hyperlink>
        </w:p>
        <w:p w14:paraId="5E8103B6" w14:textId="7D43FEAE"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7" w:history="1">
            <w:r w:rsidRPr="001026CB">
              <w:rPr>
                <w:rStyle w:val="Hyperlink"/>
                <w:noProof/>
              </w:rPr>
              <w:t>The National Color Guard</w:t>
            </w:r>
            <w:r>
              <w:rPr>
                <w:noProof/>
                <w:webHidden/>
              </w:rPr>
              <w:tab/>
            </w:r>
            <w:r>
              <w:rPr>
                <w:noProof/>
                <w:webHidden/>
              </w:rPr>
              <w:fldChar w:fldCharType="begin"/>
            </w:r>
            <w:r>
              <w:rPr>
                <w:noProof/>
                <w:webHidden/>
              </w:rPr>
              <w:instrText xml:space="preserve"> PAGEREF _Toc49160087 \h </w:instrText>
            </w:r>
            <w:r>
              <w:rPr>
                <w:noProof/>
                <w:webHidden/>
              </w:rPr>
            </w:r>
            <w:r>
              <w:rPr>
                <w:noProof/>
                <w:webHidden/>
              </w:rPr>
              <w:fldChar w:fldCharType="separate"/>
            </w:r>
            <w:r>
              <w:rPr>
                <w:noProof/>
                <w:webHidden/>
              </w:rPr>
              <w:t>11</w:t>
            </w:r>
            <w:r>
              <w:rPr>
                <w:noProof/>
                <w:webHidden/>
              </w:rPr>
              <w:fldChar w:fldCharType="end"/>
            </w:r>
          </w:hyperlink>
        </w:p>
        <w:p w14:paraId="16783E87" w14:textId="1228AC55" w:rsidR="003626FB" w:rsidRDefault="003626FB">
          <w:pPr>
            <w:pStyle w:val="TOC1"/>
            <w:rPr>
              <w:rFonts w:asciiTheme="minorHAnsi" w:eastAsiaTheme="minorEastAsia" w:hAnsiTheme="minorHAnsi" w:cstheme="minorBidi"/>
              <w:noProof/>
              <w:color w:val="auto"/>
              <w:bdr w:val="none" w:sz="0" w:space="0" w:color="auto"/>
            </w:rPr>
          </w:pPr>
          <w:hyperlink w:anchor="_Toc49160088" w:history="1">
            <w:r w:rsidRPr="001026CB">
              <w:rPr>
                <w:rStyle w:val="Hyperlink"/>
                <w:noProof/>
              </w:rPr>
              <w:t>THE District Name DISTRICT</w:t>
            </w:r>
            <w:r>
              <w:rPr>
                <w:noProof/>
                <w:webHidden/>
              </w:rPr>
              <w:tab/>
            </w:r>
            <w:r>
              <w:rPr>
                <w:noProof/>
                <w:webHidden/>
              </w:rPr>
              <w:fldChar w:fldCharType="begin"/>
            </w:r>
            <w:r>
              <w:rPr>
                <w:noProof/>
                <w:webHidden/>
              </w:rPr>
              <w:instrText xml:space="preserve"> PAGEREF _Toc49160088 \h </w:instrText>
            </w:r>
            <w:r>
              <w:rPr>
                <w:noProof/>
                <w:webHidden/>
              </w:rPr>
            </w:r>
            <w:r>
              <w:rPr>
                <w:noProof/>
                <w:webHidden/>
              </w:rPr>
              <w:fldChar w:fldCharType="separate"/>
            </w:r>
            <w:r>
              <w:rPr>
                <w:noProof/>
                <w:webHidden/>
              </w:rPr>
              <w:t>11</w:t>
            </w:r>
            <w:r>
              <w:rPr>
                <w:noProof/>
                <w:webHidden/>
              </w:rPr>
              <w:fldChar w:fldCharType="end"/>
            </w:r>
          </w:hyperlink>
        </w:p>
        <w:p w14:paraId="1E03799E" w14:textId="438658E2"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89" w:history="1">
            <w:r w:rsidRPr="001026CB">
              <w:rPr>
                <w:rStyle w:val="Hyperlink"/>
                <w:noProof/>
              </w:rPr>
              <w:t>Purpose</w:t>
            </w:r>
            <w:r>
              <w:rPr>
                <w:noProof/>
                <w:webHidden/>
              </w:rPr>
              <w:tab/>
            </w:r>
            <w:r>
              <w:rPr>
                <w:noProof/>
                <w:webHidden/>
              </w:rPr>
              <w:fldChar w:fldCharType="begin"/>
            </w:r>
            <w:r>
              <w:rPr>
                <w:noProof/>
                <w:webHidden/>
              </w:rPr>
              <w:instrText xml:space="preserve"> PAGEREF _Toc49160089 \h </w:instrText>
            </w:r>
            <w:r>
              <w:rPr>
                <w:noProof/>
                <w:webHidden/>
              </w:rPr>
            </w:r>
            <w:r>
              <w:rPr>
                <w:noProof/>
                <w:webHidden/>
              </w:rPr>
              <w:fldChar w:fldCharType="separate"/>
            </w:r>
            <w:r>
              <w:rPr>
                <w:noProof/>
                <w:webHidden/>
              </w:rPr>
              <w:t>11</w:t>
            </w:r>
            <w:r>
              <w:rPr>
                <w:noProof/>
                <w:webHidden/>
              </w:rPr>
              <w:fldChar w:fldCharType="end"/>
            </w:r>
          </w:hyperlink>
        </w:p>
        <w:p w14:paraId="065D5B33" w14:textId="1775D486"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0" w:history="1">
            <w:r w:rsidRPr="001026CB">
              <w:rPr>
                <w:rStyle w:val="Hyperlink"/>
                <w:noProof/>
              </w:rPr>
              <w:t>District States</w:t>
            </w:r>
            <w:r>
              <w:rPr>
                <w:noProof/>
                <w:webHidden/>
              </w:rPr>
              <w:tab/>
            </w:r>
            <w:r>
              <w:rPr>
                <w:noProof/>
                <w:webHidden/>
              </w:rPr>
              <w:fldChar w:fldCharType="begin"/>
            </w:r>
            <w:r>
              <w:rPr>
                <w:noProof/>
                <w:webHidden/>
              </w:rPr>
              <w:instrText xml:space="preserve"> PAGEREF _Toc49160090 \h </w:instrText>
            </w:r>
            <w:r>
              <w:rPr>
                <w:noProof/>
                <w:webHidden/>
              </w:rPr>
            </w:r>
            <w:r>
              <w:rPr>
                <w:noProof/>
                <w:webHidden/>
              </w:rPr>
              <w:fldChar w:fldCharType="separate"/>
            </w:r>
            <w:r>
              <w:rPr>
                <w:noProof/>
                <w:webHidden/>
              </w:rPr>
              <w:t>11</w:t>
            </w:r>
            <w:r>
              <w:rPr>
                <w:noProof/>
                <w:webHidden/>
              </w:rPr>
              <w:fldChar w:fldCharType="end"/>
            </w:r>
          </w:hyperlink>
        </w:p>
        <w:p w14:paraId="46805ADD" w14:textId="3D579D73"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1" w:history="1">
            <w:r w:rsidRPr="001026CB">
              <w:rPr>
                <w:rStyle w:val="Hyperlink"/>
                <w:noProof/>
              </w:rPr>
              <w:t>Meetings</w:t>
            </w:r>
            <w:r>
              <w:rPr>
                <w:noProof/>
                <w:webHidden/>
              </w:rPr>
              <w:tab/>
            </w:r>
            <w:r>
              <w:rPr>
                <w:noProof/>
                <w:webHidden/>
              </w:rPr>
              <w:fldChar w:fldCharType="begin"/>
            </w:r>
            <w:r>
              <w:rPr>
                <w:noProof/>
                <w:webHidden/>
              </w:rPr>
              <w:instrText xml:space="preserve"> PAGEREF _Toc49160091 \h </w:instrText>
            </w:r>
            <w:r>
              <w:rPr>
                <w:noProof/>
                <w:webHidden/>
              </w:rPr>
            </w:r>
            <w:r>
              <w:rPr>
                <w:noProof/>
                <w:webHidden/>
              </w:rPr>
              <w:fldChar w:fldCharType="separate"/>
            </w:r>
            <w:r>
              <w:rPr>
                <w:noProof/>
                <w:webHidden/>
              </w:rPr>
              <w:t>12</w:t>
            </w:r>
            <w:r>
              <w:rPr>
                <w:noProof/>
                <w:webHidden/>
              </w:rPr>
              <w:fldChar w:fldCharType="end"/>
            </w:r>
          </w:hyperlink>
        </w:p>
        <w:p w14:paraId="452AB7FC" w14:textId="1D82FC9A" w:rsidR="003626FB" w:rsidRDefault="003626FB">
          <w:pPr>
            <w:pStyle w:val="TOC1"/>
            <w:rPr>
              <w:rFonts w:asciiTheme="minorHAnsi" w:eastAsiaTheme="minorEastAsia" w:hAnsiTheme="minorHAnsi" w:cstheme="minorBidi"/>
              <w:noProof/>
              <w:color w:val="auto"/>
              <w:bdr w:val="none" w:sz="0" w:space="0" w:color="auto"/>
            </w:rPr>
          </w:pPr>
          <w:hyperlink w:anchor="_Toc49160092" w:history="1">
            <w:r w:rsidRPr="001026CB">
              <w:rPr>
                <w:rStyle w:val="Hyperlink"/>
                <w:noProof/>
              </w:rPr>
              <w:t>THE State Name SOCIETY</w:t>
            </w:r>
            <w:r>
              <w:rPr>
                <w:noProof/>
                <w:webHidden/>
              </w:rPr>
              <w:tab/>
            </w:r>
            <w:r>
              <w:rPr>
                <w:noProof/>
                <w:webHidden/>
              </w:rPr>
              <w:fldChar w:fldCharType="begin"/>
            </w:r>
            <w:r>
              <w:rPr>
                <w:noProof/>
                <w:webHidden/>
              </w:rPr>
              <w:instrText xml:space="preserve"> PAGEREF _Toc49160092 \h </w:instrText>
            </w:r>
            <w:r>
              <w:rPr>
                <w:noProof/>
                <w:webHidden/>
              </w:rPr>
            </w:r>
            <w:r>
              <w:rPr>
                <w:noProof/>
                <w:webHidden/>
              </w:rPr>
              <w:fldChar w:fldCharType="separate"/>
            </w:r>
            <w:r>
              <w:rPr>
                <w:noProof/>
                <w:webHidden/>
              </w:rPr>
              <w:t>12</w:t>
            </w:r>
            <w:r>
              <w:rPr>
                <w:noProof/>
                <w:webHidden/>
              </w:rPr>
              <w:fldChar w:fldCharType="end"/>
            </w:r>
          </w:hyperlink>
        </w:p>
        <w:p w14:paraId="12E12760" w14:textId="5111248C"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3" w:history="1">
            <w:r w:rsidRPr="001026CB">
              <w:rPr>
                <w:rStyle w:val="Hyperlink"/>
                <w:noProof/>
              </w:rPr>
              <w:t>Objectives</w:t>
            </w:r>
            <w:r>
              <w:rPr>
                <w:noProof/>
                <w:webHidden/>
              </w:rPr>
              <w:tab/>
            </w:r>
            <w:r>
              <w:rPr>
                <w:noProof/>
                <w:webHidden/>
              </w:rPr>
              <w:fldChar w:fldCharType="begin"/>
            </w:r>
            <w:r>
              <w:rPr>
                <w:noProof/>
                <w:webHidden/>
              </w:rPr>
              <w:instrText xml:space="preserve"> PAGEREF _Toc49160093 \h </w:instrText>
            </w:r>
            <w:r>
              <w:rPr>
                <w:noProof/>
                <w:webHidden/>
              </w:rPr>
            </w:r>
            <w:r>
              <w:rPr>
                <w:noProof/>
                <w:webHidden/>
              </w:rPr>
              <w:fldChar w:fldCharType="separate"/>
            </w:r>
            <w:r>
              <w:rPr>
                <w:noProof/>
                <w:webHidden/>
              </w:rPr>
              <w:t>12</w:t>
            </w:r>
            <w:r>
              <w:rPr>
                <w:noProof/>
                <w:webHidden/>
              </w:rPr>
              <w:fldChar w:fldCharType="end"/>
            </w:r>
          </w:hyperlink>
        </w:p>
        <w:p w14:paraId="62B045C5" w14:textId="500A3E2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4" w:history="1">
            <w:r w:rsidRPr="001026CB">
              <w:rPr>
                <w:rStyle w:val="Hyperlink"/>
                <w:noProof/>
              </w:rPr>
              <w:t>History</w:t>
            </w:r>
            <w:r>
              <w:rPr>
                <w:noProof/>
                <w:webHidden/>
              </w:rPr>
              <w:tab/>
            </w:r>
            <w:r>
              <w:rPr>
                <w:noProof/>
                <w:webHidden/>
              </w:rPr>
              <w:fldChar w:fldCharType="begin"/>
            </w:r>
            <w:r>
              <w:rPr>
                <w:noProof/>
                <w:webHidden/>
              </w:rPr>
              <w:instrText xml:space="preserve"> PAGEREF _Toc49160094 \h </w:instrText>
            </w:r>
            <w:r>
              <w:rPr>
                <w:noProof/>
                <w:webHidden/>
              </w:rPr>
            </w:r>
            <w:r>
              <w:rPr>
                <w:noProof/>
                <w:webHidden/>
              </w:rPr>
              <w:fldChar w:fldCharType="separate"/>
            </w:r>
            <w:r>
              <w:rPr>
                <w:noProof/>
                <w:webHidden/>
              </w:rPr>
              <w:t>12</w:t>
            </w:r>
            <w:r>
              <w:rPr>
                <w:noProof/>
                <w:webHidden/>
              </w:rPr>
              <w:fldChar w:fldCharType="end"/>
            </w:r>
          </w:hyperlink>
        </w:p>
        <w:p w14:paraId="1F7183BD" w14:textId="666A4228"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5" w:history="1">
            <w:r w:rsidRPr="001026CB">
              <w:rPr>
                <w:rStyle w:val="Hyperlink"/>
                <w:noProof/>
              </w:rPr>
              <w:t>Non-Profit/Charitable</w:t>
            </w:r>
            <w:r>
              <w:rPr>
                <w:noProof/>
                <w:webHidden/>
              </w:rPr>
              <w:tab/>
            </w:r>
            <w:r>
              <w:rPr>
                <w:noProof/>
                <w:webHidden/>
              </w:rPr>
              <w:fldChar w:fldCharType="begin"/>
            </w:r>
            <w:r>
              <w:rPr>
                <w:noProof/>
                <w:webHidden/>
              </w:rPr>
              <w:instrText xml:space="preserve"> PAGEREF _Toc49160095 \h </w:instrText>
            </w:r>
            <w:r>
              <w:rPr>
                <w:noProof/>
                <w:webHidden/>
              </w:rPr>
            </w:r>
            <w:r>
              <w:rPr>
                <w:noProof/>
                <w:webHidden/>
              </w:rPr>
              <w:fldChar w:fldCharType="separate"/>
            </w:r>
            <w:r>
              <w:rPr>
                <w:noProof/>
                <w:webHidden/>
              </w:rPr>
              <w:t>12</w:t>
            </w:r>
            <w:r>
              <w:rPr>
                <w:noProof/>
                <w:webHidden/>
              </w:rPr>
              <w:fldChar w:fldCharType="end"/>
            </w:r>
          </w:hyperlink>
        </w:p>
        <w:p w14:paraId="60D7B616" w14:textId="0ACF3908"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6" w:history="1">
            <w:r w:rsidRPr="001026CB">
              <w:rPr>
                <w:rStyle w:val="Hyperlink"/>
                <w:noProof/>
              </w:rPr>
              <w:t>Officers</w:t>
            </w:r>
            <w:r>
              <w:rPr>
                <w:noProof/>
                <w:webHidden/>
              </w:rPr>
              <w:tab/>
            </w:r>
            <w:r>
              <w:rPr>
                <w:noProof/>
                <w:webHidden/>
              </w:rPr>
              <w:fldChar w:fldCharType="begin"/>
            </w:r>
            <w:r>
              <w:rPr>
                <w:noProof/>
                <w:webHidden/>
              </w:rPr>
              <w:instrText xml:space="preserve"> PAGEREF _Toc49160096 \h </w:instrText>
            </w:r>
            <w:r>
              <w:rPr>
                <w:noProof/>
                <w:webHidden/>
              </w:rPr>
            </w:r>
            <w:r>
              <w:rPr>
                <w:noProof/>
                <w:webHidden/>
              </w:rPr>
              <w:fldChar w:fldCharType="separate"/>
            </w:r>
            <w:r>
              <w:rPr>
                <w:noProof/>
                <w:webHidden/>
              </w:rPr>
              <w:t>12</w:t>
            </w:r>
            <w:r>
              <w:rPr>
                <w:noProof/>
                <w:webHidden/>
              </w:rPr>
              <w:fldChar w:fldCharType="end"/>
            </w:r>
          </w:hyperlink>
        </w:p>
        <w:p w14:paraId="4E714E52" w14:textId="4A4146B8"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7" w:history="1">
            <w:r w:rsidRPr="001026CB">
              <w:rPr>
                <w:rStyle w:val="Hyperlink"/>
                <w:noProof/>
              </w:rPr>
              <w:t>State Organization</w:t>
            </w:r>
            <w:r>
              <w:rPr>
                <w:noProof/>
                <w:webHidden/>
              </w:rPr>
              <w:tab/>
            </w:r>
            <w:r>
              <w:rPr>
                <w:noProof/>
                <w:webHidden/>
              </w:rPr>
              <w:fldChar w:fldCharType="begin"/>
            </w:r>
            <w:r>
              <w:rPr>
                <w:noProof/>
                <w:webHidden/>
              </w:rPr>
              <w:instrText xml:space="preserve"> PAGEREF _Toc49160097 \h </w:instrText>
            </w:r>
            <w:r>
              <w:rPr>
                <w:noProof/>
                <w:webHidden/>
              </w:rPr>
            </w:r>
            <w:r>
              <w:rPr>
                <w:noProof/>
                <w:webHidden/>
              </w:rPr>
              <w:fldChar w:fldCharType="separate"/>
            </w:r>
            <w:r>
              <w:rPr>
                <w:noProof/>
                <w:webHidden/>
              </w:rPr>
              <w:t>12</w:t>
            </w:r>
            <w:r>
              <w:rPr>
                <w:noProof/>
                <w:webHidden/>
              </w:rPr>
              <w:fldChar w:fldCharType="end"/>
            </w:r>
          </w:hyperlink>
        </w:p>
        <w:p w14:paraId="6BD681F1" w14:textId="3EFAF846"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8" w:history="1">
            <w:r w:rsidRPr="001026CB">
              <w:rPr>
                <w:rStyle w:val="Hyperlink"/>
                <w:noProof/>
              </w:rPr>
              <w:t>Executive Committee</w:t>
            </w:r>
            <w:r>
              <w:rPr>
                <w:noProof/>
                <w:webHidden/>
              </w:rPr>
              <w:tab/>
            </w:r>
            <w:r>
              <w:rPr>
                <w:noProof/>
                <w:webHidden/>
              </w:rPr>
              <w:fldChar w:fldCharType="begin"/>
            </w:r>
            <w:r>
              <w:rPr>
                <w:noProof/>
                <w:webHidden/>
              </w:rPr>
              <w:instrText xml:space="preserve"> PAGEREF _Toc49160098 \h </w:instrText>
            </w:r>
            <w:r>
              <w:rPr>
                <w:noProof/>
                <w:webHidden/>
              </w:rPr>
            </w:r>
            <w:r>
              <w:rPr>
                <w:noProof/>
                <w:webHidden/>
              </w:rPr>
              <w:fldChar w:fldCharType="separate"/>
            </w:r>
            <w:r>
              <w:rPr>
                <w:noProof/>
                <w:webHidden/>
              </w:rPr>
              <w:t>13</w:t>
            </w:r>
            <w:r>
              <w:rPr>
                <w:noProof/>
                <w:webHidden/>
              </w:rPr>
              <w:fldChar w:fldCharType="end"/>
            </w:r>
          </w:hyperlink>
        </w:p>
        <w:p w14:paraId="1F43F8CF" w14:textId="52D48AD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099" w:history="1">
            <w:r w:rsidRPr="001026CB">
              <w:rPr>
                <w:rStyle w:val="Hyperlink"/>
                <w:noProof/>
              </w:rPr>
              <w:t>Districts</w:t>
            </w:r>
            <w:r>
              <w:rPr>
                <w:noProof/>
                <w:webHidden/>
              </w:rPr>
              <w:tab/>
            </w:r>
            <w:r>
              <w:rPr>
                <w:noProof/>
                <w:webHidden/>
              </w:rPr>
              <w:fldChar w:fldCharType="begin"/>
            </w:r>
            <w:r>
              <w:rPr>
                <w:noProof/>
                <w:webHidden/>
              </w:rPr>
              <w:instrText xml:space="preserve"> PAGEREF _Toc49160099 \h </w:instrText>
            </w:r>
            <w:r>
              <w:rPr>
                <w:noProof/>
                <w:webHidden/>
              </w:rPr>
            </w:r>
            <w:r>
              <w:rPr>
                <w:noProof/>
                <w:webHidden/>
              </w:rPr>
              <w:fldChar w:fldCharType="separate"/>
            </w:r>
            <w:r>
              <w:rPr>
                <w:noProof/>
                <w:webHidden/>
              </w:rPr>
              <w:t>13</w:t>
            </w:r>
            <w:r>
              <w:rPr>
                <w:noProof/>
                <w:webHidden/>
              </w:rPr>
              <w:fldChar w:fldCharType="end"/>
            </w:r>
          </w:hyperlink>
        </w:p>
        <w:p w14:paraId="0DACD33A" w14:textId="1AB1599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0" w:history="1">
            <w:r w:rsidRPr="001026CB">
              <w:rPr>
                <w:rStyle w:val="Hyperlink"/>
                <w:noProof/>
              </w:rPr>
              <w:t>Standing Committees</w:t>
            </w:r>
            <w:r>
              <w:rPr>
                <w:noProof/>
                <w:webHidden/>
              </w:rPr>
              <w:tab/>
            </w:r>
            <w:r>
              <w:rPr>
                <w:noProof/>
                <w:webHidden/>
              </w:rPr>
              <w:fldChar w:fldCharType="begin"/>
            </w:r>
            <w:r>
              <w:rPr>
                <w:noProof/>
                <w:webHidden/>
              </w:rPr>
              <w:instrText xml:space="preserve"> PAGEREF _Toc49160100 \h </w:instrText>
            </w:r>
            <w:r>
              <w:rPr>
                <w:noProof/>
                <w:webHidden/>
              </w:rPr>
            </w:r>
            <w:r>
              <w:rPr>
                <w:noProof/>
                <w:webHidden/>
              </w:rPr>
              <w:fldChar w:fldCharType="separate"/>
            </w:r>
            <w:r>
              <w:rPr>
                <w:noProof/>
                <w:webHidden/>
              </w:rPr>
              <w:t>13</w:t>
            </w:r>
            <w:r>
              <w:rPr>
                <w:noProof/>
                <w:webHidden/>
              </w:rPr>
              <w:fldChar w:fldCharType="end"/>
            </w:r>
          </w:hyperlink>
        </w:p>
        <w:p w14:paraId="3A300A20" w14:textId="4B5DBE51"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1" w:history="1">
            <w:r w:rsidRPr="001026CB">
              <w:rPr>
                <w:rStyle w:val="Hyperlink"/>
                <w:noProof/>
              </w:rPr>
              <w:t>Dues</w:t>
            </w:r>
            <w:r>
              <w:rPr>
                <w:noProof/>
                <w:webHidden/>
              </w:rPr>
              <w:tab/>
            </w:r>
            <w:r>
              <w:rPr>
                <w:noProof/>
                <w:webHidden/>
              </w:rPr>
              <w:fldChar w:fldCharType="begin"/>
            </w:r>
            <w:r>
              <w:rPr>
                <w:noProof/>
                <w:webHidden/>
              </w:rPr>
              <w:instrText xml:space="preserve"> PAGEREF _Toc49160101 \h </w:instrText>
            </w:r>
            <w:r>
              <w:rPr>
                <w:noProof/>
                <w:webHidden/>
              </w:rPr>
            </w:r>
            <w:r>
              <w:rPr>
                <w:noProof/>
                <w:webHidden/>
              </w:rPr>
              <w:fldChar w:fldCharType="separate"/>
            </w:r>
            <w:r>
              <w:rPr>
                <w:noProof/>
                <w:webHidden/>
              </w:rPr>
              <w:t>13</w:t>
            </w:r>
            <w:r>
              <w:rPr>
                <w:noProof/>
                <w:webHidden/>
              </w:rPr>
              <w:fldChar w:fldCharType="end"/>
            </w:r>
          </w:hyperlink>
        </w:p>
        <w:p w14:paraId="60012DFD" w14:textId="766C49D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2" w:history="1">
            <w:r w:rsidRPr="001026CB">
              <w:rPr>
                <w:rStyle w:val="Hyperlink"/>
                <w:noProof/>
              </w:rPr>
              <w:t>Color Guard</w:t>
            </w:r>
            <w:r>
              <w:rPr>
                <w:noProof/>
                <w:webHidden/>
              </w:rPr>
              <w:tab/>
            </w:r>
            <w:r>
              <w:rPr>
                <w:noProof/>
                <w:webHidden/>
              </w:rPr>
              <w:fldChar w:fldCharType="begin"/>
            </w:r>
            <w:r>
              <w:rPr>
                <w:noProof/>
                <w:webHidden/>
              </w:rPr>
              <w:instrText xml:space="preserve"> PAGEREF _Toc49160102 \h </w:instrText>
            </w:r>
            <w:r>
              <w:rPr>
                <w:noProof/>
                <w:webHidden/>
              </w:rPr>
            </w:r>
            <w:r>
              <w:rPr>
                <w:noProof/>
                <w:webHidden/>
              </w:rPr>
              <w:fldChar w:fldCharType="separate"/>
            </w:r>
            <w:r>
              <w:rPr>
                <w:noProof/>
                <w:webHidden/>
              </w:rPr>
              <w:t>13</w:t>
            </w:r>
            <w:r>
              <w:rPr>
                <w:noProof/>
                <w:webHidden/>
              </w:rPr>
              <w:fldChar w:fldCharType="end"/>
            </w:r>
          </w:hyperlink>
        </w:p>
        <w:p w14:paraId="284E1DE0" w14:textId="5E895B31"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3" w:history="1">
            <w:r w:rsidRPr="001026CB">
              <w:rPr>
                <w:rStyle w:val="Hyperlink"/>
                <w:noProof/>
              </w:rPr>
              <w:t>DAR</w:t>
            </w:r>
            <w:r>
              <w:rPr>
                <w:noProof/>
                <w:webHidden/>
              </w:rPr>
              <w:tab/>
            </w:r>
            <w:r>
              <w:rPr>
                <w:noProof/>
                <w:webHidden/>
              </w:rPr>
              <w:fldChar w:fldCharType="begin"/>
            </w:r>
            <w:r>
              <w:rPr>
                <w:noProof/>
                <w:webHidden/>
              </w:rPr>
              <w:instrText xml:space="preserve"> PAGEREF _Toc49160103 \h </w:instrText>
            </w:r>
            <w:r>
              <w:rPr>
                <w:noProof/>
                <w:webHidden/>
              </w:rPr>
            </w:r>
            <w:r>
              <w:rPr>
                <w:noProof/>
                <w:webHidden/>
              </w:rPr>
              <w:fldChar w:fldCharType="separate"/>
            </w:r>
            <w:r>
              <w:rPr>
                <w:noProof/>
                <w:webHidden/>
              </w:rPr>
              <w:t>13</w:t>
            </w:r>
            <w:r>
              <w:rPr>
                <w:noProof/>
                <w:webHidden/>
              </w:rPr>
              <w:fldChar w:fldCharType="end"/>
            </w:r>
          </w:hyperlink>
        </w:p>
        <w:p w14:paraId="57DCE17B" w14:textId="279E3146"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4" w:history="1">
            <w:r w:rsidRPr="001026CB">
              <w:rPr>
                <w:rStyle w:val="Hyperlink"/>
                <w:noProof/>
              </w:rPr>
              <w:t>C.A.R.</w:t>
            </w:r>
            <w:r>
              <w:rPr>
                <w:noProof/>
                <w:webHidden/>
              </w:rPr>
              <w:tab/>
            </w:r>
            <w:r>
              <w:rPr>
                <w:noProof/>
                <w:webHidden/>
              </w:rPr>
              <w:fldChar w:fldCharType="begin"/>
            </w:r>
            <w:r>
              <w:rPr>
                <w:noProof/>
                <w:webHidden/>
              </w:rPr>
              <w:instrText xml:space="preserve"> PAGEREF _Toc49160104 \h </w:instrText>
            </w:r>
            <w:r>
              <w:rPr>
                <w:noProof/>
                <w:webHidden/>
              </w:rPr>
            </w:r>
            <w:r>
              <w:rPr>
                <w:noProof/>
                <w:webHidden/>
              </w:rPr>
              <w:fldChar w:fldCharType="separate"/>
            </w:r>
            <w:r>
              <w:rPr>
                <w:noProof/>
                <w:webHidden/>
              </w:rPr>
              <w:t>13</w:t>
            </w:r>
            <w:r>
              <w:rPr>
                <w:noProof/>
                <w:webHidden/>
              </w:rPr>
              <w:fldChar w:fldCharType="end"/>
            </w:r>
          </w:hyperlink>
        </w:p>
        <w:p w14:paraId="4FC313FC" w14:textId="0C0D9D8A"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5" w:history="1">
            <w:r w:rsidRPr="001026CB">
              <w:rPr>
                <w:rStyle w:val="Hyperlink"/>
                <w:noProof/>
              </w:rPr>
              <w:t>Ladies Auxiliary</w:t>
            </w:r>
            <w:r>
              <w:rPr>
                <w:noProof/>
                <w:webHidden/>
              </w:rPr>
              <w:tab/>
            </w:r>
            <w:r>
              <w:rPr>
                <w:noProof/>
                <w:webHidden/>
              </w:rPr>
              <w:fldChar w:fldCharType="begin"/>
            </w:r>
            <w:r>
              <w:rPr>
                <w:noProof/>
                <w:webHidden/>
              </w:rPr>
              <w:instrText xml:space="preserve"> PAGEREF _Toc49160105 \h </w:instrText>
            </w:r>
            <w:r>
              <w:rPr>
                <w:noProof/>
                <w:webHidden/>
              </w:rPr>
            </w:r>
            <w:r>
              <w:rPr>
                <w:noProof/>
                <w:webHidden/>
              </w:rPr>
              <w:fldChar w:fldCharType="separate"/>
            </w:r>
            <w:r>
              <w:rPr>
                <w:noProof/>
                <w:webHidden/>
              </w:rPr>
              <w:t>13</w:t>
            </w:r>
            <w:r>
              <w:rPr>
                <w:noProof/>
                <w:webHidden/>
              </w:rPr>
              <w:fldChar w:fldCharType="end"/>
            </w:r>
          </w:hyperlink>
        </w:p>
        <w:p w14:paraId="09E27E65" w14:textId="679EACF6"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6" w:history="1">
            <w:r w:rsidRPr="001026CB">
              <w:rPr>
                <w:rStyle w:val="Hyperlink"/>
                <w:noProof/>
              </w:rPr>
              <w:t>Insignia, Flag &amp; Seal</w:t>
            </w:r>
            <w:r>
              <w:rPr>
                <w:noProof/>
                <w:webHidden/>
              </w:rPr>
              <w:tab/>
            </w:r>
            <w:r>
              <w:rPr>
                <w:noProof/>
                <w:webHidden/>
              </w:rPr>
              <w:fldChar w:fldCharType="begin"/>
            </w:r>
            <w:r>
              <w:rPr>
                <w:noProof/>
                <w:webHidden/>
              </w:rPr>
              <w:instrText xml:space="preserve"> PAGEREF _Toc49160106 \h </w:instrText>
            </w:r>
            <w:r>
              <w:rPr>
                <w:noProof/>
                <w:webHidden/>
              </w:rPr>
            </w:r>
            <w:r>
              <w:rPr>
                <w:noProof/>
                <w:webHidden/>
              </w:rPr>
              <w:fldChar w:fldCharType="separate"/>
            </w:r>
            <w:r>
              <w:rPr>
                <w:noProof/>
                <w:webHidden/>
              </w:rPr>
              <w:t>13</w:t>
            </w:r>
            <w:r>
              <w:rPr>
                <w:noProof/>
                <w:webHidden/>
              </w:rPr>
              <w:fldChar w:fldCharType="end"/>
            </w:r>
          </w:hyperlink>
        </w:p>
        <w:p w14:paraId="5117A5FB" w14:textId="2A1A651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7" w:history="1">
            <w:r w:rsidRPr="001026CB">
              <w:rPr>
                <w:rStyle w:val="Hyperlink"/>
                <w:noProof/>
              </w:rPr>
              <w:t>Fundraising &amp; Endowments</w:t>
            </w:r>
            <w:r>
              <w:rPr>
                <w:noProof/>
                <w:webHidden/>
              </w:rPr>
              <w:tab/>
            </w:r>
            <w:r>
              <w:rPr>
                <w:noProof/>
                <w:webHidden/>
              </w:rPr>
              <w:fldChar w:fldCharType="begin"/>
            </w:r>
            <w:r>
              <w:rPr>
                <w:noProof/>
                <w:webHidden/>
              </w:rPr>
              <w:instrText xml:space="preserve"> PAGEREF _Toc49160107 \h </w:instrText>
            </w:r>
            <w:r>
              <w:rPr>
                <w:noProof/>
                <w:webHidden/>
              </w:rPr>
            </w:r>
            <w:r>
              <w:rPr>
                <w:noProof/>
                <w:webHidden/>
              </w:rPr>
              <w:fldChar w:fldCharType="separate"/>
            </w:r>
            <w:r>
              <w:rPr>
                <w:noProof/>
                <w:webHidden/>
              </w:rPr>
              <w:t>13</w:t>
            </w:r>
            <w:r>
              <w:rPr>
                <w:noProof/>
                <w:webHidden/>
              </w:rPr>
              <w:fldChar w:fldCharType="end"/>
            </w:r>
          </w:hyperlink>
        </w:p>
        <w:p w14:paraId="13477E5B" w14:textId="5C3FDF7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8" w:history="1">
            <w:r w:rsidRPr="001026CB">
              <w:rPr>
                <w:rStyle w:val="Hyperlink"/>
                <w:noProof/>
              </w:rPr>
              <w:t>Publications</w:t>
            </w:r>
            <w:r>
              <w:rPr>
                <w:noProof/>
                <w:webHidden/>
              </w:rPr>
              <w:tab/>
            </w:r>
            <w:r>
              <w:rPr>
                <w:noProof/>
                <w:webHidden/>
              </w:rPr>
              <w:fldChar w:fldCharType="begin"/>
            </w:r>
            <w:r>
              <w:rPr>
                <w:noProof/>
                <w:webHidden/>
              </w:rPr>
              <w:instrText xml:space="preserve"> PAGEREF _Toc49160108 \h </w:instrText>
            </w:r>
            <w:r>
              <w:rPr>
                <w:noProof/>
                <w:webHidden/>
              </w:rPr>
            </w:r>
            <w:r>
              <w:rPr>
                <w:noProof/>
                <w:webHidden/>
              </w:rPr>
              <w:fldChar w:fldCharType="separate"/>
            </w:r>
            <w:r>
              <w:rPr>
                <w:noProof/>
                <w:webHidden/>
              </w:rPr>
              <w:t>14</w:t>
            </w:r>
            <w:r>
              <w:rPr>
                <w:noProof/>
                <w:webHidden/>
              </w:rPr>
              <w:fldChar w:fldCharType="end"/>
            </w:r>
          </w:hyperlink>
        </w:p>
        <w:p w14:paraId="38C71950" w14:textId="2C7C5979"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09" w:history="1">
            <w:r w:rsidRPr="001026CB">
              <w:rPr>
                <w:rStyle w:val="Hyperlink"/>
                <w:noProof/>
              </w:rPr>
              <w:t>Objectives</w:t>
            </w:r>
            <w:r>
              <w:rPr>
                <w:noProof/>
                <w:webHidden/>
              </w:rPr>
              <w:tab/>
            </w:r>
            <w:r>
              <w:rPr>
                <w:noProof/>
                <w:webHidden/>
              </w:rPr>
              <w:fldChar w:fldCharType="begin"/>
            </w:r>
            <w:r>
              <w:rPr>
                <w:noProof/>
                <w:webHidden/>
              </w:rPr>
              <w:instrText xml:space="preserve"> PAGEREF _Toc49160109 \h </w:instrText>
            </w:r>
            <w:r>
              <w:rPr>
                <w:noProof/>
                <w:webHidden/>
              </w:rPr>
            </w:r>
            <w:r>
              <w:rPr>
                <w:noProof/>
                <w:webHidden/>
              </w:rPr>
              <w:fldChar w:fldCharType="separate"/>
            </w:r>
            <w:r>
              <w:rPr>
                <w:noProof/>
                <w:webHidden/>
              </w:rPr>
              <w:t>14</w:t>
            </w:r>
            <w:r>
              <w:rPr>
                <w:noProof/>
                <w:webHidden/>
              </w:rPr>
              <w:fldChar w:fldCharType="end"/>
            </w:r>
          </w:hyperlink>
        </w:p>
        <w:p w14:paraId="4922EB01" w14:textId="3F84A4CA"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0" w:history="1">
            <w:r w:rsidRPr="001026CB">
              <w:rPr>
                <w:rStyle w:val="Hyperlink"/>
                <w:noProof/>
              </w:rPr>
              <w:t>History</w:t>
            </w:r>
            <w:r>
              <w:rPr>
                <w:noProof/>
                <w:webHidden/>
              </w:rPr>
              <w:tab/>
            </w:r>
            <w:r>
              <w:rPr>
                <w:noProof/>
                <w:webHidden/>
              </w:rPr>
              <w:fldChar w:fldCharType="begin"/>
            </w:r>
            <w:r>
              <w:rPr>
                <w:noProof/>
                <w:webHidden/>
              </w:rPr>
              <w:instrText xml:space="preserve"> PAGEREF _Toc49160110 \h </w:instrText>
            </w:r>
            <w:r>
              <w:rPr>
                <w:noProof/>
                <w:webHidden/>
              </w:rPr>
            </w:r>
            <w:r>
              <w:rPr>
                <w:noProof/>
                <w:webHidden/>
              </w:rPr>
              <w:fldChar w:fldCharType="separate"/>
            </w:r>
            <w:r>
              <w:rPr>
                <w:noProof/>
                <w:webHidden/>
              </w:rPr>
              <w:t>14</w:t>
            </w:r>
            <w:r>
              <w:rPr>
                <w:noProof/>
                <w:webHidden/>
              </w:rPr>
              <w:fldChar w:fldCharType="end"/>
            </w:r>
          </w:hyperlink>
        </w:p>
        <w:p w14:paraId="5B9E5024" w14:textId="23F53EB7"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1" w:history="1">
            <w:r w:rsidRPr="001026CB">
              <w:rPr>
                <w:rStyle w:val="Hyperlink"/>
                <w:noProof/>
              </w:rPr>
              <w:t>Non-Profit Charitable</w:t>
            </w:r>
            <w:r>
              <w:rPr>
                <w:noProof/>
                <w:webHidden/>
              </w:rPr>
              <w:tab/>
            </w:r>
            <w:r>
              <w:rPr>
                <w:noProof/>
                <w:webHidden/>
              </w:rPr>
              <w:fldChar w:fldCharType="begin"/>
            </w:r>
            <w:r>
              <w:rPr>
                <w:noProof/>
                <w:webHidden/>
              </w:rPr>
              <w:instrText xml:space="preserve"> PAGEREF _Toc49160111 \h </w:instrText>
            </w:r>
            <w:r>
              <w:rPr>
                <w:noProof/>
                <w:webHidden/>
              </w:rPr>
            </w:r>
            <w:r>
              <w:rPr>
                <w:noProof/>
                <w:webHidden/>
              </w:rPr>
              <w:fldChar w:fldCharType="separate"/>
            </w:r>
            <w:r>
              <w:rPr>
                <w:noProof/>
                <w:webHidden/>
              </w:rPr>
              <w:t>14</w:t>
            </w:r>
            <w:r>
              <w:rPr>
                <w:noProof/>
                <w:webHidden/>
              </w:rPr>
              <w:fldChar w:fldCharType="end"/>
            </w:r>
          </w:hyperlink>
        </w:p>
        <w:p w14:paraId="6375598E" w14:textId="15FD1E3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2" w:history="1">
            <w:r w:rsidRPr="001026CB">
              <w:rPr>
                <w:rStyle w:val="Hyperlink"/>
                <w:noProof/>
              </w:rPr>
              <w:t>Officers</w:t>
            </w:r>
            <w:r>
              <w:rPr>
                <w:noProof/>
                <w:webHidden/>
              </w:rPr>
              <w:tab/>
            </w:r>
            <w:r>
              <w:rPr>
                <w:noProof/>
                <w:webHidden/>
              </w:rPr>
              <w:fldChar w:fldCharType="begin"/>
            </w:r>
            <w:r>
              <w:rPr>
                <w:noProof/>
                <w:webHidden/>
              </w:rPr>
              <w:instrText xml:space="preserve"> PAGEREF _Toc49160112 \h </w:instrText>
            </w:r>
            <w:r>
              <w:rPr>
                <w:noProof/>
                <w:webHidden/>
              </w:rPr>
            </w:r>
            <w:r>
              <w:rPr>
                <w:noProof/>
                <w:webHidden/>
              </w:rPr>
              <w:fldChar w:fldCharType="separate"/>
            </w:r>
            <w:r>
              <w:rPr>
                <w:noProof/>
                <w:webHidden/>
              </w:rPr>
              <w:t>14</w:t>
            </w:r>
            <w:r>
              <w:rPr>
                <w:noProof/>
                <w:webHidden/>
              </w:rPr>
              <w:fldChar w:fldCharType="end"/>
            </w:r>
          </w:hyperlink>
        </w:p>
        <w:p w14:paraId="27F98CAE" w14:textId="13B65FD9"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3" w:history="1">
            <w:r w:rsidRPr="001026CB">
              <w:rPr>
                <w:rStyle w:val="Hyperlink"/>
                <w:noProof/>
              </w:rPr>
              <w:t>Executive Committee</w:t>
            </w:r>
            <w:r>
              <w:rPr>
                <w:noProof/>
                <w:webHidden/>
              </w:rPr>
              <w:tab/>
            </w:r>
            <w:r>
              <w:rPr>
                <w:noProof/>
                <w:webHidden/>
              </w:rPr>
              <w:fldChar w:fldCharType="begin"/>
            </w:r>
            <w:r>
              <w:rPr>
                <w:noProof/>
                <w:webHidden/>
              </w:rPr>
              <w:instrText xml:space="preserve"> PAGEREF _Toc49160113 \h </w:instrText>
            </w:r>
            <w:r>
              <w:rPr>
                <w:noProof/>
                <w:webHidden/>
              </w:rPr>
            </w:r>
            <w:r>
              <w:rPr>
                <w:noProof/>
                <w:webHidden/>
              </w:rPr>
              <w:fldChar w:fldCharType="separate"/>
            </w:r>
            <w:r>
              <w:rPr>
                <w:noProof/>
                <w:webHidden/>
              </w:rPr>
              <w:t>14</w:t>
            </w:r>
            <w:r>
              <w:rPr>
                <w:noProof/>
                <w:webHidden/>
              </w:rPr>
              <w:fldChar w:fldCharType="end"/>
            </w:r>
          </w:hyperlink>
        </w:p>
        <w:p w14:paraId="2B96BEDC" w14:textId="4CBDBDCD"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4" w:history="1">
            <w:r w:rsidRPr="001026CB">
              <w:rPr>
                <w:rStyle w:val="Hyperlink"/>
                <w:noProof/>
              </w:rPr>
              <w:t>Standing Committees</w:t>
            </w:r>
            <w:r>
              <w:rPr>
                <w:noProof/>
                <w:webHidden/>
              </w:rPr>
              <w:tab/>
            </w:r>
            <w:r>
              <w:rPr>
                <w:noProof/>
                <w:webHidden/>
              </w:rPr>
              <w:fldChar w:fldCharType="begin"/>
            </w:r>
            <w:r>
              <w:rPr>
                <w:noProof/>
                <w:webHidden/>
              </w:rPr>
              <w:instrText xml:space="preserve"> PAGEREF _Toc49160114 \h </w:instrText>
            </w:r>
            <w:r>
              <w:rPr>
                <w:noProof/>
                <w:webHidden/>
              </w:rPr>
            </w:r>
            <w:r>
              <w:rPr>
                <w:noProof/>
                <w:webHidden/>
              </w:rPr>
              <w:fldChar w:fldCharType="separate"/>
            </w:r>
            <w:r>
              <w:rPr>
                <w:noProof/>
                <w:webHidden/>
              </w:rPr>
              <w:t>14</w:t>
            </w:r>
            <w:r>
              <w:rPr>
                <w:noProof/>
                <w:webHidden/>
              </w:rPr>
              <w:fldChar w:fldCharType="end"/>
            </w:r>
          </w:hyperlink>
        </w:p>
        <w:p w14:paraId="5124DAFB" w14:textId="2DBCF7F7"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5" w:history="1">
            <w:r w:rsidRPr="001026CB">
              <w:rPr>
                <w:rStyle w:val="Hyperlink"/>
                <w:noProof/>
              </w:rPr>
              <w:t>Dues</w:t>
            </w:r>
            <w:r>
              <w:rPr>
                <w:noProof/>
                <w:webHidden/>
              </w:rPr>
              <w:tab/>
            </w:r>
            <w:r>
              <w:rPr>
                <w:noProof/>
                <w:webHidden/>
              </w:rPr>
              <w:fldChar w:fldCharType="begin"/>
            </w:r>
            <w:r>
              <w:rPr>
                <w:noProof/>
                <w:webHidden/>
              </w:rPr>
              <w:instrText xml:space="preserve"> PAGEREF _Toc49160115 \h </w:instrText>
            </w:r>
            <w:r>
              <w:rPr>
                <w:noProof/>
                <w:webHidden/>
              </w:rPr>
            </w:r>
            <w:r>
              <w:rPr>
                <w:noProof/>
                <w:webHidden/>
              </w:rPr>
              <w:fldChar w:fldCharType="separate"/>
            </w:r>
            <w:r>
              <w:rPr>
                <w:noProof/>
                <w:webHidden/>
              </w:rPr>
              <w:t>15</w:t>
            </w:r>
            <w:r>
              <w:rPr>
                <w:noProof/>
                <w:webHidden/>
              </w:rPr>
              <w:fldChar w:fldCharType="end"/>
            </w:r>
          </w:hyperlink>
        </w:p>
        <w:p w14:paraId="0DF1BFF4" w14:textId="435A8B72"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6" w:history="1">
            <w:r w:rsidRPr="001026CB">
              <w:rPr>
                <w:rStyle w:val="Hyperlink"/>
                <w:noProof/>
              </w:rPr>
              <w:t>Color Guard</w:t>
            </w:r>
            <w:r>
              <w:rPr>
                <w:noProof/>
                <w:webHidden/>
              </w:rPr>
              <w:tab/>
            </w:r>
            <w:r>
              <w:rPr>
                <w:noProof/>
                <w:webHidden/>
              </w:rPr>
              <w:fldChar w:fldCharType="begin"/>
            </w:r>
            <w:r>
              <w:rPr>
                <w:noProof/>
                <w:webHidden/>
              </w:rPr>
              <w:instrText xml:space="preserve"> PAGEREF _Toc49160116 \h </w:instrText>
            </w:r>
            <w:r>
              <w:rPr>
                <w:noProof/>
                <w:webHidden/>
              </w:rPr>
            </w:r>
            <w:r>
              <w:rPr>
                <w:noProof/>
                <w:webHidden/>
              </w:rPr>
              <w:fldChar w:fldCharType="separate"/>
            </w:r>
            <w:r>
              <w:rPr>
                <w:noProof/>
                <w:webHidden/>
              </w:rPr>
              <w:t>15</w:t>
            </w:r>
            <w:r>
              <w:rPr>
                <w:noProof/>
                <w:webHidden/>
              </w:rPr>
              <w:fldChar w:fldCharType="end"/>
            </w:r>
          </w:hyperlink>
        </w:p>
        <w:p w14:paraId="0E5DB548" w14:textId="0DD49433"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7" w:history="1">
            <w:r w:rsidRPr="001026CB">
              <w:rPr>
                <w:rStyle w:val="Hyperlink"/>
                <w:noProof/>
              </w:rPr>
              <w:t>Meetings</w:t>
            </w:r>
            <w:r>
              <w:rPr>
                <w:noProof/>
                <w:webHidden/>
              </w:rPr>
              <w:tab/>
            </w:r>
            <w:r>
              <w:rPr>
                <w:noProof/>
                <w:webHidden/>
              </w:rPr>
              <w:fldChar w:fldCharType="begin"/>
            </w:r>
            <w:r>
              <w:rPr>
                <w:noProof/>
                <w:webHidden/>
              </w:rPr>
              <w:instrText xml:space="preserve"> PAGEREF _Toc49160117 \h </w:instrText>
            </w:r>
            <w:r>
              <w:rPr>
                <w:noProof/>
                <w:webHidden/>
              </w:rPr>
            </w:r>
            <w:r>
              <w:rPr>
                <w:noProof/>
                <w:webHidden/>
              </w:rPr>
              <w:fldChar w:fldCharType="separate"/>
            </w:r>
            <w:r>
              <w:rPr>
                <w:noProof/>
                <w:webHidden/>
              </w:rPr>
              <w:t>15</w:t>
            </w:r>
            <w:r>
              <w:rPr>
                <w:noProof/>
                <w:webHidden/>
              </w:rPr>
              <w:fldChar w:fldCharType="end"/>
            </w:r>
          </w:hyperlink>
        </w:p>
        <w:p w14:paraId="3C004321" w14:textId="3609E349"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8" w:history="1">
            <w:r w:rsidRPr="001026CB">
              <w:rPr>
                <w:rStyle w:val="Hyperlink"/>
                <w:noProof/>
              </w:rPr>
              <w:t>DAR and C.A.R.</w:t>
            </w:r>
            <w:r>
              <w:rPr>
                <w:noProof/>
                <w:webHidden/>
              </w:rPr>
              <w:tab/>
            </w:r>
            <w:r>
              <w:rPr>
                <w:noProof/>
                <w:webHidden/>
              </w:rPr>
              <w:fldChar w:fldCharType="begin"/>
            </w:r>
            <w:r>
              <w:rPr>
                <w:noProof/>
                <w:webHidden/>
              </w:rPr>
              <w:instrText xml:space="preserve"> PAGEREF _Toc49160118 \h </w:instrText>
            </w:r>
            <w:r>
              <w:rPr>
                <w:noProof/>
                <w:webHidden/>
              </w:rPr>
            </w:r>
            <w:r>
              <w:rPr>
                <w:noProof/>
                <w:webHidden/>
              </w:rPr>
              <w:fldChar w:fldCharType="separate"/>
            </w:r>
            <w:r>
              <w:rPr>
                <w:noProof/>
                <w:webHidden/>
              </w:rPr>
              <w:t>15</w:t>
            </w:r>
            <w:r>
              <w:rPr>
                <w:noProof/>
                <w:webHidden/>
              </w:rPr>
              <w:fldChar w:fldCharType="end"/>
            </w:r>
          </w:hyperlink>
        </w:p>
        <w:p w14:paraId="711C16C3" w14:textId="58638A9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19" w:history="1">
            <w:r w:rsidRPr="001026CB">
              <w:rPr>
                <w:rStyle w:val="Hyperlink"/>
                <w:noProof/>
              </w:rPr>
              <w:t>Ladies Auxiliary</w:t>
            </w:r>
            <w:r>
              <w:rPr>
                <w:noProof/>
                <w:webHidden/>
              </w:rPr>
              <w:tab/>
            </w:r>
            <w:r>
              <w:rPr>
                <w:noProof/>
                <w:webHidden/>
              </w:rPr>
              <w:fldChar w:fldCharType="begin"/>
            </w:r>
            <w:r>
              <w:rPr>
                <w:noProof/>
                <w:webHidden/>
              </w:rPr>
              <w:instrText xml:space="preserve"> PAGEREF _Toc49160119 \h </w:instrText>
            </w:r>
            <w:r>
              <w:rPr>
                <w:noProof/>
                <w:webHidden/>
              </w:rPr>
            </w:r>
            <w:r>
              <w:rPr>
                <w:noProof/>
                <w:webHidden/>
              </w:rPr>
              <w:fldChar w:fldCharType="separate"/>
            </w:r>
            <w:r>
              <w:rPr>
                <w:noProof/>
                <w:webHidden/>
              </w:rPr>
              <w:t>15</w:t>
            </w:r>
            <w:r>
              <w:rPr>
                <w:noProof/>
                <w:webHidden/>
              </w:rPr>
              <w:fldChar w:fldCharType="end"/>
            </w:r>
          </w:hyperlink>
        </w:p>
        <w:p w14:paraId="5DA22582" w14:textId="7F7A6BA8"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20" w:history="1">
            <w:r w:rsidRPr="001026CB">
              <w:rPr>
                <w:rStyle w:val="Hyperlink"/>
                <w:noProof/>
              </w:rPr>
              <w:t>Flag &amp; Seal</w:t>
            </w:r>
            <w:r>
              <w:rPr>
                <w:noProof/>
                <w:webHidden/>
              </w:rPr>
              <w:tab/>
            </w:r>
            <w:r>
              <w:rPr>
                <w:noProof/>
                <w:webHidden/>
              </w:rPr>
              <w:fldChar w:fldCharType="begin"/>
            </w:r>
            <w:r>
              <w:rPr>
                <w:noProof/>
                <w:webHidden/>
              </w:rPr>
              <w:instrText xml:space="preserve"> PAGEREF _Toc49160120 \h </w:instrText>
            </w:r>
            <w:r>
              <w:rPr>
                <w:noProof/>
                <w:webHidden/>
              </w:rPr>
            </w:r>
            <w:r>
              <w:rPr>
                <w:noProof/>
                <w:webHidden/>
              </w:rPr>
              <w:fldChar w:fldCharType="separate"/>
            </w:r>
            <w:r>
              <w:rPr>
                <w:noProof/>
                <w:webHidden/>
              </w:rPr>
              <w:t>15</w:t>
            </w:r>
            <w:r>
              <w:rPr>
                <w:noProof/>
                <w:webHidden/>
              </w:rPr>
              <w:fldChar w:fldCharType="end"/>
            </w:r>
          </w:hyperlink>
        </w:p>
        <w:p w14:paraId="3085D102" w14:textId="096A023E"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21" w:history="1">
            <w:r w:rsidRPr="001026CB">
              <w:rPr>
                <w:rStyle w:val="Hyperlink"/>
                <w:noProof/>
              </w:rPr>
              <w:t>Fundraising &amp; Endowments</w:t>
            </w:r>
            <w:r>
              <w:rPr>
                <w:noProof/>
                <w:webHidden/>
              </w:rPr>
              <w:tab/>
            </w:r>
            <w:r>
              <w:rPr>
                <w:noProof/>
                <w:webHidden/>
              </w:rPr>
              <w:fldChar w:fldCharType="begin"/>
            </w:r>
            <w:r>
              <w:rPr>
                <w:noProof/>
                <w:webHidden/>
              </w:rPr>
              <w:instrText xml:space="preserve"> PAGEREF _Toc49160121 \h </w:instrText>
            </w:r>
            <w:r>
              <w:rPr>
                <w:noProof/>
                <w:webHidden/>
              </w:rPr>
            </w:r>
            <w:r>
              <w:rPr>
                <w:noProof/>
                <w:webHidden/>
              </w:rPr>
              <w:fldChar w:fldCharType="separate"/>
            </w:r>
            <w:r>
              <w:rPr>
                <w:noProof/>
                <w:webHidden/>
              </w:rPr>
              <w:t>15</w:t>
            </w:r>
            <w:r>
              <w:rPr>
                <w:noProof/>
                <w:webHidden/>
              </w:rPr>
              <w:fldChar w:fldCharType="end"/>
            </w:r>
          </w:hyperlink>
        </w:p>
        <w:p w14:paraId="18AFF8F8" w14:textId="23918A71"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22" w:history="1">
            <w:r w:rsidRPr="001026CB">
              <w:rPr>
                <w:rStyle w:val="Hyperlink"/>
                <w:noProof/>
              </w:rPr>
              <w:t>Publications</w:t>
            </w:r>
            <w:r>
              <w:rPr>
                <w:noProof/>
                <w:webHidden/>
              </w:rPr>
              <w:tab/>
            </w:r>
            <w:r>
              <w:rPr>
                <w:noProof/>
                <w:webHidden/>
              </w:rPr>
              <w:fldChar w:fldCharType="begin"/>
            </w:r>
            <w:r>
              <w:rPr>
                <w:noProof/>
                <w:webHidden/>
              </w:rPr>
              <w:instrText xml:space="preserve"> PAGEREF _Toc49160122 \h </w:instrText>
            </w:r>
            <w:r>
              <w:rPr>
                <w:noProof/>
                <w:webHidden/>
              </w:rPr>
            </w:r>
            <w:r>
              <w:rPr>
                <w:noProof/>
                <w:webHidden/>
              </w:rPr>
              <w:fldChar w:fldCharType="separate"/>
            </w:r>
            <w:r>
              <w:rPr>
                <w:noProof/>
                <w:webHidden/>
              </w:rPr>
              <w:t>15</w:t>
            </w:r>
            <w:r>
              <w:rPr>
                <w:noProof/>
                <w:webHidden/>
              </w:rPr>
              <w:fldChar w:fldCharType="end"/>
            </w:r>
          </w:hyperlink>
        </w:p>
        <w:p w14:paraId="31EF0142" w14:textId="17458510"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23" w:history="1">
            <w:r w:rsidRPr="001026CB">
              <w:rPr>
                <w:rStyle w:val="Hyperlink"/>
                <w:noProof/>
              </w:rPr>
              <w:t>Programs and Your Participation</w:t>
            </w:r>
            <w:r>
              <w:rPr>
                <w:noProof/>
                <w:webHidden/>
              </w:rPr>
              <w:tab/>
            </w:r>
            <w:r>
              <w:rPr>
                <w:noProof/>
                <w:webHidden/>
              </w:rPr>
              <w:fldChar w:fldCharType="begin"/>
            </w:r>
            <w:r>
              <w:rPr>
                <w:noProof/>
                <w:webHidden/>
              </w:rPr>
              <w:instrText xml:space="preserve"> PAGEREF _Toc49160123 \h </w:instrText>
            </w:r>
            <w:r>
              <w:rPr>
                <w:noProof/>
                <w:webHidden/>
              </w:rPr>
            </w:r>
            <w:r>
              <w:rPr>
                <w:noProof/>
                <w:webHidden/>
              </w:rPr>
              <w:fldChar w:fldCharType="separate"/>
            </w:r>
            <w:r>
              <w:rPr>
                <w:noProof/>
                <w:webHidden/>
              </w:rPr>
              <w:t>16</w:t>
            </w:r>
            <w:r>
              <w:rPr>
                <w:noProof/>
                <w:webHidden/>
              </w:rPr>
              <w:fldChar w:fldCharType="end"/>
            </w:r>
          </w:hyperlink>
        </w:p>
        <w:p w14:paraId="39101F89" w14:textId="275500FD"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24" w:history="1">
            <w:r w:rsidRPr="001026CB">
              <w:rPr>
                <w:rStyle w:val="Hyperlink"/>
                <w:noProof/>
              </w:rPr>
              <w:t>Member Sponsorship</w:t>
            </w:r>
            <w:r>
              <w:rPr>
                <w:noProof/>
                <w:webHidden/>
              </w:rPr>
              <w:tab/>
            </w:r>
            <w:r>
              <w:rPr>
                <w:noProof/>
                <w:webHidden/>
              </w:rPr>
              <w:fldChar w:fldCharType="begin"/>
            </w:r>
            <w:r>
              <w:rPr>
                <w:noProof/>
                <w:webHidden/>
              </w:rPr>
              <w:instrText xml:space="preserve"> PAGEREF _Toc49160124 \h </w:instrText>
            </w:r>
            <w:r>
              <w:rPr>
                <w:noProof/>
                <w:webHidden/>
              </w:rPr>
            </w:r>
            <w:r>
              <w:rPr>
                <w:noProof/>
                <w:webHidden/>
              </w:rPr>
              <w:fldChar w:fldCharType="separate"/>
            </w:r>
            <w:r>
              <w:rPr>
                <w:noProof/>
                <w:webHidden/>
              </w:rPr>
              <w:t>16</w:t>
            </w:r>
            <w:r>
              <w:rPr>
                <w:noProof/>
                <w:webHidden/>
              </w:rPr>
              <w:fldChar w:fldCharType="end"/>
            </w:r>
          </w:hyperlink>
        </w:p>
        <w:p w14:paraId="3A96AD73" w14:textId="0C4D9D6C"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25" w:history="1">
            <w:r w:rsidRPr="001026CB">
              <w:rPr>
                <w:rStyle w:val="Hyperlink"/>
                <w:noProof/>
              </w:rPr>
              <w:t>Americanism Award</w:t>
            </w:r>
            <w:r>
              <w:rPr>
                <w:noProof/>
                <w:webHidden/>
              </w:rPr>
              <w:tab/>
            </w:r>
            <w:r>
              <w:rPr>
                <w:noProof/>
                <w:webHidden/>
              </w:rPr>
              <w:fldChar w:fldCharType="begin"/>
            </w:r>
            <w:r>
              <w:rPr>
                <w:noProof/>
                <w:webHidden/>
              </w:rPr>
              <w:instrText xml:space="preserve"> PAGEREF _Toc49160125 \h </w:instrText>
            </w:r>
            <w:r>
              <w:rPr>
                <w:noProof/>
                <w:webHidden/>
              </w:rPr>
            </w:r>
            <w:r>
              <w:rPr>
                <w:noProof/>
                <w:webHidden/>
              </w:rPr>
              <w:fldChar w:fldCharType="separate"/>
            </w:r>
            <w:r>
              <w:rPr>
                <w:noProof/>
                <w:webHidden/>
              </w:rPr>
              <w:t>16</w:t>
            </w:r>
            <w:r>
              <w:rPr>
                <w:noProof/>
                <w:webHidden/>
              </w:rPr>
              <w:fldChar w:fldCharType="end"/>
            </w:r>
          </w:hyperlink>
        </w:p>
        <w:p w14:paraId="4188F715" w14:textId="4DF7E3BF"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26" w:history="1">
            <w:r w:rsidRPr="001026CB">
              <w:rPr>
                <w:rStyle w:val="Hyperlink"/>
                <w:iCs/>
                <w:noProof/>
              </w:rPr>
              <w:t>Youth Awards</w:t>
            </w:r>
            <w:r>
              <w:rPr>
                <w:noProof/>
                <w:webHidden/>
              </w:rPr>
              <w:tab/>
            </w:r>
            <w:r>
              <w:rPr>
                <w:noProof/>
                <w:webHidden/>
              </w:rPr>
              <w:fldChar w:fldCharType="begin"/>
            </w:r>
            <w:r>
              <w:rPr>
                <w:noProof/>
                <w:webHidden/>
              </w:rPr>
              <w:instrText xml:space="preserve"> PAGEREF _Toc49160126 \h </w:instrText>
            </w:r>
            <w:r>
              <w:rPr>
                <w:noProof/>
                <w:webHidden/>
              </w:rPr>
            </w:r>
            <w:r>
              <w:rPr>
                <w:noProof/>
                <w:webHidden/>
              </w:rPr>
              <w:fldChar w:fldCharType="separate"/>
            </w:r>
            <w:r>
              <w:rPr>
                <w:noProof/>
                <w:webHidden/>
              </w:rPr>
              <w:t>16</w:t>
            </w:r>
            <w:r>
              <w:rPr>
                <w:noProof/>
                <w:webHidden/>
              </w:rPr>
              <w:fldChar w:fldCharType="end"/>
            </w:r>
          </w:hyperlink>
        </w:p>
        <w:p w14:paraId="3E7BC675" w14:textId="289F1BEB"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27" w:history="1">
            <w:r w:rsidRPr="001026CB">
              <w:rPr>
                <w:rStyle w:val="Hyperlink"/>
                <w:noProof/>
              </w:rPr>
              <w:t>American Flag Award</w:t>
            </w:r>
            <w:r>
              <w:rPr>
                <w:noProof/>
                <w:webHidden/>
              </w:rPr>
              <w:tab/>
            </w:r>
            <w:r>
              <w:rPr>
                <w:noProof/>
                <w:webHidden/>
              </w:rPr>
              <w:fldChar w:fldCharType="begin"/>
            </w:r>
            <w:r>
              <w:rPr>
                <w:noProof/>
                <w:webHidden/>
              </w:rPr>
              <w:instrText xml:space="preserve"> PAGEREF _Toc49160127 \h </w:instrText>
            </w:r>
            <w:r>
              <w:rPr>
                <w:noProof/>
                <w:webHidden/>
              </w:rPr>
            </w:r>
            <w:r>
              <w:rPr>
                <w:noProof/>
                <w:webHidden/>
              </w:rPr>
              <w:fldChar w:fldCharType="separate"/>
            </w:r>
            <w:r>
              <w:rPr>
                <w:noProof/>
                <w:webHidden/>
              </w:rPr>
              <w:t>17</w:t>
            </w:r>
            <w:r>
              <w:rPr>
                <w:noProof/>
                <w:webHidden/>
              </w:rPr>
              <w:fldChar w:fldCharType="end"/>
            </w:r>
          </w:hyperlink>
        </w:p>
        <w:p w14:paraId="2D794A93" w14:textId="79AB8A25"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28" w:history="1">
            <w:r w:rsidRPr="001026CB">
              <w:rPr>
                <w:rStyle w:val="Hyperlink"/>
                <w:noProof/>
              </w:rPr>
              <w:t>Color Guard</w:t>
            </w:r>
            <w:r>
              <w:rPr>
                <w:noProof/>
                <w:webHidden/>
              </w:rPr>
              <w:tab/>
            </w:r>
            <w:r>
              <w:rPr>
                <w:noProof/>
                <w:webHidden/>
              </w:rPr>
              <w:fldChar w:fldCharType="begin"/>
            </w:r>
            <w:r>
              <w:rPr>
                <w:noProof/>
                <w:webHidden/>
              </w:rPr>
              <w:instrText xml:space="preserve"> PAGEREF _Toc49160128 \h </w:instrText>
            </w:r>
            <w:r>
              <w:rPr>
                <w:noProof/>
                <w:webHidden/>
              </w:rPr>
            </w:r>
            <w:r>
              <w:rPr>
                <w:noProof/>
                <w:webHidden/>
              </w:rPr>
              <w:fldChar w:fldCharType="separate"/>
            </w:r>
            <w:r>
              <w:rPr>
                <w:noProof/>
                <w:webHidden/>
              </w:rPr>
              <w:t>17</w:t>
            </w:r>
            <w:r>
              <w:rPr>
                <w:noProof/>
                <w:webHidden/>
              </w:rPr>
              <w:fldChar w:fldCharType="end"/>
            </w:r>
          </w:hyperlink>
        </w:p>
        <w:p w14:paraId="212EBB9A" w14:textId="0B74610B"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29" w:history="1">
            <w:r w:rsidRPr="001026CB">
              <w:rPr>
                <w:rStyle w:val="Hyperlink"/>
                <w:noProof/>
              </w:rPr>
              <w:t>Grave Markings</w:t>
            </w:r>
            <w:r>
              <w:rPr>
                <w:noProof/>
                <w:webHidden/>
              </w:rPr>
              <w:tab/>
            </w:r>
            <w:r>
              <w:rPr>
                <w:noProof/>
                <w:webHidden/>
              </w:rPr>
              <w:fldChar w:fldCharType="begin"/>
            </w:r>
            <w:r>
              <w:rPr>
                <w:noProof/>
                <w:webHidden/>
              </w:rPr>
              <w:instrText xml:space="preserve"> PAGEREF _Toc49160129 \h </w:instrText>
            </w:r>
            <w:r>
              <w:rPr>
                <w:noProof/>
                <w:webHidden/>
              </w:rPr>
            </w:r>
            <w:r>
              <w:rPr>
                <w:noProof/>
                <w:webHidden/>
              </w:rPr>
              <w:fldChar w:fldCharType="separate"/>
            </w:r>
            <w:r>
              <w:rPr>
                <w:noProof/>
                <w:webHidden/>
              </w:rPr>
              <w:t>17</w:t>
            </w:r>
            <w:r>
              <w:rPr>
                <w:noProof/>
                <w:webHidden/>
              </w:rPr>
              <w:fldChar w:fldCharType="end"/>
            </w:r>
          </w:hyperlink>
        </w:p>
        <w:p w14:paraId="18DFC064" w14:textId="7E0F9668"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30" w:history="1">
            <w:r w:rsidRPr="001026CB">
              <w:rPr>
                <w:rStyle w:val="Hyperlink"/>
                <w:noProof/>
              </w:rPr>
              <w:t>Veteran Service and Support</w:t>
            </w:r>
            <w:r>
              <w:rPr>
                <w:noProof/>
                <w:webHidden/>
              </w:rPr>
              <w:tab/>
            </w:r>
            <w:r>
              <w:rPr>
                <w:noProof/>
                <w:webHidden/>
              </w:rPr>
              <w:fldChar w:fldCharType="begin"/>
            </w:r>
            <w:r>
              <w:rPr>
                <w:noProof/>
                <w:webHidden/>
              </w:rPr>
              <w:instrText xml:space="preserve"> PAGEREF _Toc49160130 \h </w:instrText>
            </w:r>
            <w:r>
              <w:rPr>
                <w:noProof/>
                <w:webHidden/>
              </w:rPr>
            </w:r>
            <w:r>
              <w:rPr>
                <w:noProof/>
                <w:webHidden/>
              </w:rPr>
              <w:fldChar w:fldCharType="separate"/>
            </w:r>
            <w:r>
              <w:rPr>
                <w:noProof/>
                <w:webHidden/>
              </w:rPr>
              <w:t>18</w:t>
            </w:r>
            <w:r>
              <w:rPr>
                <w:noProof/>
                <w:webHidden/>
              </w:rPr>
              <w:fldChar w:fldCharType="end"/>
            </w:r>
          </w:hyperlink>
        </w:p>
        <w:p w14:paraId="5AE46DB4" w14:textId="55397489"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31" w:history="1">
            <w:r w:rsidRPr="001026CB">
              <w:rPr>
                <w:rStyle w:val="Hyperlink"/>
                <w:noProof/>
              </w:rPr>
              <w:t>Speaker Bureau</w:t>
            </w:r>
            <w:r>
              <w:rPr>
                <w:noProof/>
                <w:webHidden/>
              </w:rPr>
              <w:tab/>
            </w:r>
            <w:r>
              <w:rPr>
                <w:noProof/>
                <w:webHidden/>
              </w:rPr>
              <w:fldChar w:fldCharType="begin"/>
            </w:r>
            <w:r>
              <w:rPr>
                <w:noProof/>
                <w:webHidden/>
              </w:rPr>
              <w:instrText xml:space="preserve"> PAGEREF _Toc49160131 \h </w:instrText>
            </w:r>
            <w:r>
              <w:rPr>
                <w:noProof/>
                <w:webHidden/>
              </w:rPr>
            </w:r>
            <w:r>
              <w:rPr>
                <w:noProof/>
                <w:webHidden/>
              </w:rPr>
              <w:fldChar w:fldCharType="separate"/>
            </w:r>
            <w:r>
              <w:rPr>
                <w:noProof/>
                <w:webHidden/>
              </w:rPr>
              <w:t>18</w:t>
            </w:r>
            <w:r>
              <w:rPr>
                <w:noProof/>
                <w:webHidden/>
              </w:rPr>
              <w:fldChar w:fldCharType="end"/>
            </w:r>
          </w:hyperlink>
        </w:p>
        <w:p w14:paraId="08518722" w14:textId="18F47C10"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32" w:history="1">
            <w:r w:rsidRPr="001026CB">
              <w:rPr>
                <w:rStyle w:val="Hyperlink"/>
                <w:noProof/>
              </w:rPr>
              <w:t>Patriot Research System Support</w:t>
            </w:r>
            <w:r>
              <w:rPr>
                <w:noProof/>
                <w:webHidden/>
              </w:rPr>
              <w:tab/>
            </w:r>
            <w:r>
              <w:rPr>
                <w:noProof/>
                <w:webHidden/>
              </w:rPr>
              <w:fldChar w:fldCharType="begin"/>
            </w:r>
            <w:r>
              <w:rPr>
                <w:noProof/>
                <w:webHidden/>
              </w:rPr>
              <w:instrText xml:space="preserve"> PAGEREF _Toc49160132 \h </w:instrText>
            </w:r>
            <w:r>
              <w:rPr>
                <w:noProof/>
                <w:webHidden/>
              </w:rPr>
            </w:r>
            <w:r>
              <w:rPr>
                <w:noProof/>
                <w:webHidden/>
              </w:rPr>
              <w:fldChar w:fldCharType="separate"/>
            </w:r>
            <w:r>
              <w:rPr>
                <w:noProof/>
                <w:webHidden/>
              </w:rPr>
              <w:t>18</w:t>
            </w:r>
            <w:r>
              <w:rPr>
                <w:noProof/>
                <w:webHidden/>
              </w:rPr>
              <w:fldChar w:fldCharType="end"/>
            </w:r>
          </w:hyperlink>
        </w:p>
        <w:p w14:paraId="3AB9D6AE" w14:textId="69E783CD"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33" w:history="1">
            <w:r w:rsidRPr="001026CB">
              <w:rPr>
                <w:rStyle w:val="Hyperlink"/>
                <w:noProof/>
              </w:rPr>
              <w:t>250</w:t>
            </w:r>
            <w:r w:rsidRPr="001026CB">
              <w:rPr>
                <w:rStyle w:val="Hyperlink"/>
                <w:noProof/>
                <w:vertAlign w:val="superscript"/>
              </w:rPr>
              <w:t>th</w:t>
            </w:r>
            <w:r w:rsidRPr="001026CB">
              <w:rPr>
                <w:rStyle w:val="Hyperlink"/>
                <w:noProof/>
              </w:rPr>
              <w:t xml:space="preserve"> Anniversary of the American Revolution</w:t>
            </w:r>
            <w:r>
              <w:rPr>
                <w:noProof/>
                <w:webHidden/>
              </w:rPr>
              <w:tab/>
            </w:r>
            <w:r>
              <w:rPr>
                <w:noProof/>
                <w:webHidden/>
              </w:rPr>
              <w:fldChar w:fldCharType="begin"/>
            </w:r>
            <w:r>
              <w:rPr>
                <w:noProof/>
                <w:webHidden/>
              </w:rPr>
              <w:instrText xml:space="preserve"> PAGEREF _Toc49160133 \h </w:instrText>
            </w:r>
            <w:r>
              <w:rPr>
                <w:noProof/>
                <w:webHidden/>
              </w:rPr>
            </w:r>
            <w:r>
              <w:rPr>
                <w:noProof/>
                <w:webHidden/>
              </w:rPr>
              <w:fldChar w:fldCharType="separate"/>
            </w:r>
            <w:r>
              <w:rPr>
                <w:noProof/>
                <w:webHidden/>
              </w:rPr>
              <w:t>18</w:t>
            </w:r>
            <w:r>
              <w:rPr>
                <w:noProof/>
                <w:webHidden/>
              </w:rPr>
              <w:fldChar w:fldCharType="end"/>
            </w:r>
          </w:hyperlink>
        </w:p>
        <w:p w14:paraId="066D94F3" w14:textId="3FC6AC9B"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34" w:history="1">
            <w:r w:rsidRPr="001026CB">
              <w:rPr>
                <w:rStyle w:val="Hyperlink"/>
                <w:noProof/>
              </w:rPr>
              <w:t>Wreaths Across America</w:t>
            </w:r>
            <w:r>
              <w:rPr>
                <w:noProof/>
                <w:webHidden/>
              </w:rPr>
              <w:tab/>
            </w:r>
            <w:r>
              <w:rPr>
                <w:noProof/>
                <w:webHidden/>
              </w:rPr>
              <w:fldChar w:fldCharType="begin"/>
            </w:r>
            <w:r>
              <w:rPr>
                <w:noProof/>
                <w:webHidden/>
              </w:rPr>
              <w:instrText xml:space="preserve"> PAGEREF _Toc49160134 \h </w:instrText>
            </w:r>
            <w:r>
              <w:rPr>
                <w:noProof/>
                <w:webHidden/>
              </w:rPr>
            </w:r>
            <w:r>
              <w:rPr>
                <w:noProof/>
                <w:webHidden/>
              </w:rPr>
              <w:fldChar w:fldCharType="separate"/>
            </w:r>
            <w:r>
              <w:rPr>
                <w:noProof/>
                <w:webHidden/>
              </w:rPr>
              <w:t>19</w:t>
            </w:r>
            <w:r>
              <w:rPr>
                <w:noProof/>
                <w:webHidden/>
              </w:rPr>
              <w:fldChar w:fldCharType="end"/>
            </w:r>
          </w:hyperlink>
        </w:p>
        <w:p w14:paraId="34F7E98C" w14:textId="64B5689E" w:rsidR="003626FB" w:rsidRDefault="003626FB">
          <w:pPr>
            <w:pStyle w:val="TOC3"/>
            <w:tabs>
              <w:tab w:val="right" w:leader="dot" w:pos="10214"/>
            </w:tabs>
            <w:rPr>
              <w:rFonts w:asciiTheme="minorHAnsi" w:eastAsiaTheme="minorEastAsia" w:hAnsiTheme="minorHAnsi" w:cstheme="minorBidi"/>
              <w:noProof/>
              <w:color w:val="auto"/>
              <w:bdr w:val="none" w:sz="0" w:space="0" w:color="auto"/>
            </w:rPr>
          </w:pPr>
          <w:hyperlink w:anchor="_Toc49160135" w:history="1">
            <w:r w:rsidRPr="001026CB">
              <w:rPr>
                <w:rStyle w:val="Hyperlink"/>
                <w:noProof/>
              </w:rPr>
              <w:t>Attendance at State and National Meetings</w:t>
            </w:r>
            <w:r>
              <w:rPr>
                <w:noProof/>
                <w:webHidden/>
              </w:rPr>
              <w:tab/>
            </w:r>
            <w:r>
              <w:rPr>
                <w:noProof/>
                <w:webHidden/>
              </w:rPr>
              <w:fldChar w:fldCharType="begin"/>
            </w:r>
            <w:r>
              <w:rPr>
                <w:noProof/>
                <w:webHidden/>
              </w:rPr>
              <w:instrText xml:space="preserve"> PAGEREF _Toc49160135 \h </w:instrText>
            </w:r>
            <w:r>
              <w:rPr>
                <w:noProof/>
                <w:webHidden/>
              </w:rPr>
            </w:r>
            <w:r>
              <w:rPr>
                <w:noProof/>
                <w:webHidden/>
              </w:rPr>
              <w:fldChar w:fldCharType="separate"/>
            </w:r>
            <w:r>
              <w:rPr>
                <w:noProof/>
                <w:webHidden/>
              </w:rPr>
              <w:t>19</w:t>
            </w:r>
            <w:r>
              <w:rPr>
                <w:noProof/>
                <w:webHidden/>
              </w:rPr>
              <w:fldChar w:fldCharType="end"/>
            </w:r>
          </w:hyperlink>
        </w:p>
        <w:p w14:paraId="25C76D56" w14:textId="2A71323D" w:rsidR="003626FB" w:rsidRDefault="003626FB">
          <w:pPr>
            <w:pStyle w:val="TOC1"/>
            <w:rPr>
              <w:rFonts w:asciiTheme="minorHAnsi" w:eastAsiaTheme="minorEastAsia" w:hAnsiTheme="minorHAnsi" w:cstheme="minorBidi"/>
              <w:noProof/>
              <w:color w:val="auto"/>
              <w:bdr w:val="none" w:sz="0" w:space="0" w:color="auto"/>
            </w:rPr>
          </w:pPr>
          <w:hyperlink w:anchor="_Toc49160136" w:history="1">
            <w:r w:rsidRPr="001026CB">
              <w:rPr>
                <w:rStyle w:val="Hyperlink"/>
                <w:noProof/>
              </w:rPr>
              <w:t>Appendix A - National and State SAR Officers</w:t>
            </w:r>
            <w:r>
              <w:rPr>
                <w:noProof/>
                <w:webHidden/>
              </w:rPr>
              <w:tab/>
            </w:r>
            <w:r>
              <w:rPr>
                <w:noProof/>
                <w:webHidden/>
              </w:rPr>
              <w:fldChar w:fldCharType="begin"/>
            </w:r>
            <w:r>
              <w:rPr>
                <w:noProof/>
                <w:webHidden/>
              </w:rPr>
              <w:instrText xml:space="preserve"> PAGEREF _Toc49160136 \h </w:instrText>
            </w:r>
            <w:r>
              <w:rPr>
                <w:noProof/>
                <w:webHidden/>
              </w:rPr>
            </w:r>
            <w:r>
              <w:rPr>
                <w:noProof/>
                <w:webHidden/>
              </w:rPr>
              <w:fldChar w:fldCharType="separate"/>
            </w:r>
            <w:r>
              <w:rPr>
                <w:noProof/>
                <w:webHidden/>
              </w:rPr>
              <w:t>21</w:t>
            </w:r>
            <w:r>
              <w:rPr>
                <w:noProof/>
                <w:webHidden/>
              </w:rPr>
              <w:fldChar w:fldCharType="end"/>
            </w:r>
          </w:hyperlink>
        </w:p>
        <w:p w14:paraId="6EBA4F09" w14:textId="7FB19FF6"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37" w:history="1">
            <w:r w:rsidRPr="001026CB">
              <w:rPr>
                <w:rStyle w:val="Hyperlink"/>
                <w:noProof/>
              </w:rPr>
              <w:t>National Society - General Officers</w:t>
            </w:r>
            <w:r>
              <w:rPr>
                <w:noProof/>
                <w:webHidden/>
              </w:rPr>
              <w:tab/>
            </w:r>
            <w:r>
              <w:rPr>
                <w:noProof/>
                <w:webHidden/>
              </w:rPr>
              <w:fldChar w:fldCharType="begin"/>
            </w:r>
            <w:r>
              <w:rPr>
                <w:noProof/>
                <w:webHidden/>
              </w:rPr>
              <w:instrText xml:space="preserve"> PAGEREF _Toc49160137 \h </w:instrText>
            </w:r>
            <w:r>
              <w:rPr>
                <w:noProof/>
                <w:webHidden/>
              </w:rPr>
            </w:r>
            <w:r>
              <w:rPr>
                <w:noProof/>
                <w:webHidden/>
              </w:rPr>
              <w:fldChar w:fldCharType="separate"/>
            </w:r>
            <w:r>
              <w:rPr>
                <w:noProof/>
                <w:webHidden/>
              </w:rPr>
              <w:t>21</w:t>
            </w:r>
            <w:r>
              <w:rPr>
                <w:noProof/>
                <w:webHidden/>
              </w:rPr>
              <w:fldChar w:fldCharType="end"/>
            </w:r>
          </w:hyperlink>
        </w:p>
        <w:p w14:paraId="7C770174" w14:textId="6D570728" w:rsidR="003626FB" w:rsidRDefault="003626FB">
          <w:pPr>
            <w:pStyle w:val="TOC2"/>
            <w:tabs>
              <w:tab w:val="right" w:leader="dot" w:pos="10214"/>
            </w:tabs>
            <w:rPr>
              <w:rFonts w:asciiTheme="minorHAnsi" w:eastAsiaTheme="minorEastAsia" w:hAnsiTheme="minorHAnsi" w:cstheme="minorBidi"/>
              <w:noProof/>
              <w:color w:val="auto"/>
              <w:bdr w:val="none" w:sz="0" w:space="0" w:color="auto"/>
            </w:rPr>
          </w:pPr>
          <w:hyperlink w:anchor="_Toc49160138" w:history="1">
            <w:r w:rsidRPr="001026CB">
              <w:rPr>
                <w:rStyle w:val="Hyperlink"/>
                <w:noProof/>
              </w:rPr>
              <w:t>State Society – Officers</w:t>
            </w:r>
            <w:r>
              <w:rPr>
                <w:noProof/>
                <w:webHidden/>
              </w:rPr>
              <w:tab/>
            </w:r>
            <w:r>
              <w:rPr>
                <w:noProof/>
                <w:webHidden/>
              </w:rPr>
              <w:fldChar w:fldCharType="begin"/>
            </w:r>
            <w:r>
              <w:rPr>
                <w:noProof/>
                <w:webHidden/>
              </w:rPr>
              <w:instrText xml:space="preserve"> PAGEREF _Toc49160138 \h </w:instrText>
            </w:r>
            <w:r>
              <w:rPr>
                <w:noProof/>
                <w:webHidden/>
              </w:rPr>
            </w:r>
            <w:r>
              <w:rPr>
                <w:noProof/>
                <w:webHidden/>
              </w:rPr>
              <w:fldChar w:fldCharType="separate"/>
            </w:r>
            <w:r>
              <w:rPr>
                <w:noProof/>
                <w:webHidden/>
              </w:rPr>
              <w:t>21</w:t>
            </w:r>
            <w:r>
              <w:rPr>
                <w:noProof/>
                <w:webHidden/>
              </w:rPr>
              <w:fldChar w:fldCharType="end"/>
            </w:r>
          </w:hyperlink>
        </w:p>
        <w:p w14:paraId="7C7FC2A3" w14:textId="7F3CC818" w:rsidR="003626FB" w:rsidRDefault="003626FB">
          <w:pPr>
            <w:pStyle w:val="TOC1"/>
            <w:rPr>
              <w:rFonts w:asciiTheme="minorHAnsi" w:eastAsiaTheme="minorEastAsia" w:hAnsiTheme="minorHAnsi" w:cstheme="minorBidi"/>
              <w:noProof/>
              <w:color w:val="auto"/>
              <w:bdr w:val="none" w:sz="0" w:space="0" w:color="auto"/>
            </w:rPr>
          </w:pPr>
          <w:hyperlink w:anchor="_Toc49160139" w:history="1">
            <w:r w:rsidRPr="001026CB">
              <w:rPr>
                <w:rStyle w:val="Hyperlink"/>
                <w:noProof/>
              </w:rPr>
              <w:t>Appendix B – Beginning Medals and Certificates</w:t>
            </w:r>
            <w:r>
              <w:rPr>
                <w:noProof/>
                <w:webHidden/>
              </w:rPr>
              <w:tab/>
            </w:r>
            <w:r>
              <w:rPr>
                <w:noProof/>
                <w:webHidden/>
              </w:rPr>
              <w:fldChar w:fldCharType="begin"/>
            </w:r>
            <w:r>
              <w:rPr>
                <w:noProof/>
                <w:webHidden/>
              </w:rPr>
              <w:instrText xml:space="preserve"> PAGEREF _Toc49160139 \h </w:instrText>
            </w:r>
            <w:r>
              <w:rPr>
                <w:noProof/>
                <w:webHidden/>
              </w:rPr>
            </w:r>
            <w:r>
              <w:rPr>
                <w:noProof/>
                <w:webHidden/>
              </w:rPr>
              <w:fldChar w:fldCharType="separate"/>
            </w:r>
            <w:r>
              <w:rPr>
                <w:noProof/>
                <w:webHidden/>
              </w:rPr>
              <w:t>22</w:t>
            </w:r>
            <w:r>
              <w:rPr>
                <w:noProof/>
                <w:webHidden/>
              </w:rPr>
              <w:fldChar w:fldCharType="end"/>
            </w:r>
          </w:hyperlink>
        </w:p>
        <w:p w14:paraId="4C5ADF06" w14:textId="52B2F08E" w:rsidR="003626FB" w:rsidRDefault="003626FB">
          <w:pPr>
            <w:pStyle w:val="TOC1"/>
            <w:rPr>
              <w:rFonts w:asciiTheme="minorHAnsi" w:eastAsiaTheme="minorEastAsia" w:hAnsiTheme="minorHAnsi" w:cstheme="minorBidi"/>
              <w:noProof/>
              <w:color w:val="auto"/>
              <w:bdr w:val="none" w:sz="0" w:space="0" w:color="auto"/>
            </w:rPr>
          </w:pPr>
          <w:hyperlink w:anchor="_Toc49160140" w:history="1">
            <w:r w:rsidRPr="001026CB">
              <w:rPr>
                <w:rStyle w:val="Hyperlink"/>
                <w:noProof/>
              </w:rPr>
              <w:t>Appendix C – ChapterName Chapter Officers</w:t>
            </w:r>
            <w:r>
              <w:rPr>
                <w:noProof/>
                <w:webHidden/>
              </w:rPr>
              <w:tab/>
            </w:r>
            <w:r>
              <w:rPr>
                <w:noProof/>
                <w:webHidden/>
              </w:rPr>
              <w:fldChar w:fldCharType="begin"/>
            </w:r>
            <w:r>
              <w:rPr>
                <w:noProof/>
                <w:webHidden/>
              </w:rPr>
              <w:instrText xml:space="preserve"> PAGEREF _Toc49160140 \h </w:instrText>
            </w:r>
            <w:r>
              <w:rPr>
                <w:noProof/>
                <w:webHidden/>
              </w:rPr>
            </w:r>
            <w:r>
              <w:rPr>
                <w:noProof/>
                <w:webHidden/>
              </w:rPr>
              <w:fldChar w:fldCharType="separate"/>
            </w:r>
            <w:r>
              <w:rPr>
                <w:noProof/>
                <w:webHidden/>
              </w:rPr>
              <w:t>23</w:t>
            </w:r>
            <w:r>
              <w:rPr>
                <w:noProof/>
                <w:webHidden/>
              </w:rPr>
              <w:fldChar w:fldCharType="end"/>
            </w:r>
          </w:hyperlink>
        </w:p>
        <w:p w14:paraId="552AD41A" w14:textId="328C9BDC" w:rsidR="003626FB" w:rsidRDefault="003626FB">
          <w:pPr>
            <w:pStyle w:val="TOC1"/>
            <w:rPr>
              <w:rFonts w:asciiTheme="minorHAnsi" w:eastAsiaTheme="minorEastAsia" w:hAnsiTheme="minorHAnsi" w:cstheme="minorBidi"/>
              <w:noProof/>
              <w:color w:val="auto"/>
              <w:bdr w:val="none" w:sz="0" w:space="0" w:color="auto"/>
            </w:rPr>
          </w:pPr>
          <w:hyperlink w:anchor="_Toc49160141" w:history="1">
            <w:r w:rsidRPr="001026CB">
              <w:rPr>
                <w:rStyle w:val="Hyperlink"/>
                <w:noProof/>
              </w:rPr>
              <w:t>Appendix D - ChapterName Meetings and Events</w:t>
            </w:r>
            <w:r>
              <w:rPr>
                <w:noProof/>
                <w:webHidden/>
              </w:rPr>
              <w:tab/>
            </w:r>
            <w:r>
              <w:rPr>
                <w:noProof/>
                <w:webHidden/>
              </w:rPr>
              <w:fldChar w:fldCharType="begin"/>
            </w:r>
            <w:r>
              <w:rPr>
                <w:noProof/>
                <w:webHidden/>
              </w:rPr>
              <w:instrText xml:space="preserve"> PAGEREF _Toc49160141 \h </w:instrText>
            </w:r>
            <w:r>
              <w:rPr>
                <w:noProof/>
                <w:webHidden/>
              </w:rPr>
            </w:r>
            <w:r>
              <w:rPr>
                <w:noProof/>
                <w:webHidden/>
              </w:rPr>
              <w:fldChar w:fldCharType="separate"/>
            </w:r>
            <w:r>
              <w:rPr>
                <w:noProof/>
                <w:webHidden/>
              </w:rPr>
              <w:t>24</w:t>
            </w:r>
            <w:r>
              <w:rPr>
                <w:noProof/>
                <w:webHidden/>
              </w:rPr>
              <w:fldChar w:fldCharType="end"/>
            </w:r>
          </w:hyperlink>
        </w:p>
        <w:p w14:paraId="6717CB00" w14:textId="20B1AEC7" w:rsidR="003626FB" w:rsidRDefault="003626FB">
          <w:pPr>
            <w:pStyle w:val="TOC1"/>
            <w:rPr>
              <w:rFonts w:asciiTheme="minorHAnsi" w:eastAsiaTheme="minorEastAsia" w:hAnsiTheme="minorHAnsi" w:cstheme="minorBidi"/>
              <w:noProof/>
              <w:color w:val="auto"/>
              <w:bdr w:val="none" w:sz="0" w:space="0" w:color="auto"/>
            </w:rPr>
          </w:pPr>
          <w:hyperlink w:anchor="_Toc49160142" w:history="1">
            <w:r w:rsidRPr="001026CB">
              <w:rPr>
                <w:rStyle w:val="Hyperlink"/>
                <w:rFonts w:eastAsia="Times New Roman"/>
                <w:noProof/>
              </w:rPr>
              <w:t>My Part - Participation - Summary Sheet</w:t>
            </w:r>
            <w:r>
              <w:rPr>
                <w:noProof/>
                <w:webHidden/>
              </w:rPr>
              <w:tab/>
            </w:r>
            <w:r>
              <w:rPr>
                <w:noProof/>
                <w:webHidden/>
              </w:rPr>
              <w:fldChar w:fldCharType="begin"/>
            </w:r>
            <w:r>
              <w:rPr>
                <w:noProof/>
                <w:webHidden/>
              </w:rPr>
              <w:instrText xml:space="preserve"> PAGEREF _Toc49160142 \h </w:instrText>
            </w:r>
            <w:r>
              <w:rPr>
                <w:noProof/>
                <w:webHidden/>
              </w:rPr>
            </w:r>
            <w:r>
              <w:rPr>
                <w:noProof/>
                <w:webHidden/>
              </w:rPr>
              <w:fldChar w:fldCharType="separate"/>
            </w:r>
            <w:r>
              <w:rPr>
                <w:noProof/>
                <w:webHidden/>
              </w:rPr>
              <w:t>25</w:t>
            </w:r>
            <w:r>
              <w:rPr>
                <w:noProof/>
                <w:webHidden/>
              </w:rPr>
              <w:fldChar w:fldCharType="end"/>
            </w:r>
          </w:hyperlink>
        </w:p>
        <w:p w14:paraId="16D3ABE0" w14:textId="5D080C66" w:rsidR="003626FB" w:rsidRDefault="003626FB">
          <w:pPr>
            <w:pStyle w:val="TOC1"/>
            <w:rPr>
              <w:rFonts w:asciiTheme="minorHAnsi" w:eastAsiaTheme="minorEastAsia" w:hAnsiTheme="minorHAnsi" w:cstheme="minorBidi"/>
              <w:noProof/>
              <w:color w:val="auto"/>
              <w:bdr w:val="none" w:sz="0" w:space="0" w:color="auto"/>
            </w:rPr>
          </w:pPr>
          <w:hyperlink w:anchor="_Toc49160143" w:history="1">
            <w:r w:rsidRPr="001026CB">
              <w:rPr>
                <w:rStyle w:val="Hyperlink"/>
                <w:rFonts w:eastAsia="Times New Roman"/>
                <w:noProof/>
              </w:rPr>
              <w:t>Where I am Willing to Help - Summary Sheet</w:t>
            </w:r>
            <w:r>
              <w:rPr>
                <w:noProof/>
                <w:webHidden/>
              </w:rPr>
              <w:tab/>
            </w:r>
            <w:r>
              <w:rPr>
                <w:noProof/>
                <w:webHidden/>
              </w:rPr>
              <w:fldChar w:fldCharType="begin"/>
            </w:r>
            <w:r>
              <w:rPr>
                <w:noProof/>
                <w:webHidden/>
              </w:rPr>
              <w:instrText xml:space="preserve"> PAGEREF _Toc49160143 \h </w:instrText>
            </w:r>
            <w:r>
              <w:rPr>
                <w:noProof/>
                <w:webHidden/>
              </w:rPr>
            </w:r>
            <w:r>
              <w:rPr>
                <w:noProof/>
                <w:webHidden/>
              </w:rPr>
              <w:fldChar w:fldCharType="separate"/>
            </w:r>
            <w:r>
              <w:rPr>
                <w:noProof/>
                <w:webHidden/>
              </w:rPr>
              <w:t>26</w:t>
            </w:r>
            <w:r>
              <w:rPr>
                <w:noProof/>
                <w:webHidden/>
              </w:rPr>
              <w:fldChar w:fldCharType="end"/>
            </w:r>
          </w:hyperlink>
        </w:p>
        <w:p w14:paraId="0939AA9D" w14:textId="5389E719" w:rsidR="00693BD7" w:rsidRPr="008C2E0A" w:rsidRDefault="00693BD7">
          <w:pPr>
            <w:rPr>
              <w:rFonts w:ascii="Arial" w:hAnsi="Arial" w:cs="Arial"/>
            </w:rPr>
          </w:pPr>
          <w:r w:rsidRPr="008C2E0A">
            <w:rPr>
              <w:rFonts w:ascii="Arial" w:hAnsi="Arial" w:cs="Arial"/>
              <w:b/>
              <w:bCs/>
              <w:noProof/>
              <w:sz w:val="24"/>
              <w:szCs w:val="24"/>
            </w:rPr>
            <w:fldChar w:fldCharType="end"/>
          </w:r>
        </w:p>
      </w:sdtContent>
    </w:sdt>
    <w:p w14:paraId="01B05C9B" w14:textId="77777777" w:rsidR="00435C95" w:rsidRPr="00F60E42" w:rsidRDefault="00435C95" w:rsidP="000B76F2">
      <w:pPr>
        <w:pStyle w:val="Heading1"/>
        <w:spacing w:before="0"/>
        <w:rPr>
          <w:smallCaps/>
        </w:rPr>
      </w:pPr>
      <w:bookmarkStart w:id="1" w:name="_Toc49160067"/>
      <w:r w:rsidRPr="00B1692C">
        <w:rPr>
          <w:smallCaps/>
          <w:color w:val="auto"/>
        </w:rPr>
        <w:t>W</w:t>
      </w:r>
      <w:r w:rsidR="009A6ECC" w:rsidRPr="00B1692C">
        <w:rPr>
          <w:smallCaps/>
          <w:color w:val="auto"/>
        </w:rPr>
        <w:t>elcome and</w:t>
      </w:r>
      <w:r w:rsidRPr="00B1692C">
        <w:rPr>
          <w:smallCaps/>
          <w:color w:val="auto"/>
        </w:rPr>
        <w:t xml:space="preserve"> Overview</w:t>
      </w:r>
      <w:bookmarkEnd w:id="1"/>
    </w:p>
    <w:p w14:paraId="65DD616D" w14:textId="77777777" w:rsidR="00693BD7" w:rsidRDefault="00693BD7" w:rsidP="000B76F2">
      <w:pPr>
        <w:pStyle w:val="SARTExt"/>
      </w:pPr>
    </w:p>
    <w:p w14:paraId="022A71A9" w14:textId="4F72CE3C" w:rsidR="00B02F47" w:rsidRPr="002009DE" w:rsidRDefault="00F17E20" w:rsidP="002009DE">
      <w:pPr>
        <w:pStyle w:val="SARTExt"/>
      </w:pPr>
      <w:bookmarkStart w:id="2" w:name="_Toc49160068"/>
      <w:r w:rsidRPr="002009DE">
        <w:rPr>
          <w:rStyle w:val="Heading2Char"/>
        </w:rPr>
        <w:t>Introduction</w:t>
      </w:r>
      <w:bookmarkEnd w:id="2"/>
      <w:r w:rsidR="00074C76" w:rsidRPr="00FE126A">
        <w:t xml:space="preserve">     </w:t>
      </w:r>
      <w:r w:rsidR="00B02F47" w:rsidRPr="002009DE">
        <w:t>This Orientation Workbook acquaint</w:t>
      </w:r>
      <w:r w:rsidR="00850A33" w:rsidRPr="002009DE">
        <w:t>s</w:t>
      </w:r>
      <w:r w:rsidR="00B02F47" w:rsidRPr="002009DE">
        <w:t xml:space="preserve"> you with the National Society of the Sons of the American Revolution (</w:t>
      </w:r>
      <w:r w:rsidR="006C1994" w:rsidRPr="002009DE">
        <w:t>NS</w:t>
      </w:r>
      <w:r w:rsidR="00B02F47" w:rsidRPr="002009DE">
        <w:t xml:space="preserve">SAR), </w:t>
      </w:r>
      <w:r w:rsidR="009424BF">
        <w:t>your State</w:t>
      </w:r>
      <w:r w:rsidR="00B02F47" w:rsidRPr="002009DE">
        <w:t xml:space="preserve"> Society and your local Chapter.</w:t>
      </w:r>
    </w:p>
    <w:p w14:paraId="3157069C" w14:textId="77777777" w:rsidR="00F47B97" w:rsidRPr="002009DE" w:rsidRDefault="00F47B97" w:rsidP="002009DE">
      <w:pPr>
        <w:pStyle w:val="SARTExt"/>
      </w:pPr>
    </w:p>
    <w:p w14:paraId="72A55A93" w14:textId="77777777" w:rsidR="00B02F47" w:rsidRPr="002009DE" w:rsidRDefault="00B02F47" w:rsidP="002009DE">
      <w:pPr>
        <w:pStyle w:val="SARTExt"/>
      </w:pPr>
      <w:r w:rsidRPr="002009DE">
        <w:t xml:space="preserve">Each organization </w:t>
      </w:r>
      <w:r w:rsidR="003D7BD0" w:rsidRPr="002009DE">
        <w:t>allows you</w:t>
      </w:r>
      <w:r w:rsidRPr="002009DE">
        <w:t xml:space="preserve"> to be actively involved in the patriotic, historical</w:t>
      </w:r>
      <w:r w:rsidR="00850A33" w:rsidRPr="002009DE">
        <w:t>,</w:t>
      </w:r>
      <w:r w:rsidRPr="002009DE">
        <w:t xml:space="preserve"> and educational programs that meet the goals and objectives of the entire organization.  By joining the </w:t>
      </w:r>
      <w:r w:rsidR="006C1994" w:rsidRPr="002009DE">
        <w:t>NSSAR</w:t>
      </w:r>
      <w:r w:rsidR="003D7BD0" w:rsidRPr="002009DE">
        <w:t>,</w:t>
      </w:r>
      <w:r w:rsidRPr="002009DE">
        <w:t xml:space="preserve"> you are a dues</w:t>
      </w:r>
      <w:r w:rsidR="00643C33" w:rsidRPr="002009DE">
        <w:t>-</w:t>
      </w:r>
      <w:r w:rsidRPr="002009DE">
        <w:t>paying member of each organization.</w:t>
      </w:r>
    </w:p>
    <w:p w14:paraId="4C90AA52" w14:textId="77777777" w:rsidR="00B02F47" w:rsidRPr="002009DE" w:rsidRDefault="00B02F47" w:rsidP="002009DE">
      <w:pPr>
        <w:pStyle w:val="SARTExt"/>
      </w:pPr>
    </w:p>
    <w:p w14:paraId="64E2DB70" w14:textId="2B83200B" w:rsidR="00B02F47" w:rsidRPr="002009DE" w:rsidRDefault="00B02F47" w:rsidP="002009DE">
      <w:pPr>
        <w:pStyle w:val="SARTExt"/>
      </w:pPr>
      <w:r w:rsidRPr="002009DE">
        <w:t>The objectives, policies, organizational structures, protocols</w:t>
      </w:r>
      <w:r w:rsidR="003D7BD0" w:rsidRPr="002009DE">
        <w:t>,</w:t>
      </w:r>
      <w:r w:rsidRPr="002009DE">
        <w:t xml:space="preserve"> and programs all flow downward from the National </w:t>
      </w:r>
      <w:r w:rsidR="00687BE3" w:rsidRPr="002009DE">
        <w:t>Society</w:t>
      </w:r>
      <w:r w:rsidRPr="002009DE">
        <w:t xml:space="preserve"> to the State </w:t>
      </w:r>
      <w:r w:rsidR="00687BE3" w:rsidRPr="002009DE">
        <w:t>Societ</w:t>
      </w:r>
      <w:r w:rsidR="008122EF">
        <w:t>ies</w:t>
      </w:r>
      <w:r w:rsidR="00687BE3" w:rsidRPr="002009DE">
        <w:t xml:space="preserve"> </w:t>
      </w:r>
      <w:r w:rsidRPr="002009DE">
        <w:t xml:space="preserve">and </w:t>
      </w:r>
      <w:r w:rsidR="003D7BD0" w:rsidRPr="002009DE">
        <w:t xml:space="preserve">then </w:t>
      </w:r>
      <w:r w:rsidR="00687BE3" w:rsidRPr="002009DE">
        <w:t xml:space="preserve">to </w:t>
      </w:r>
      <w:r w:rsidR="00850A33" w:rsidRPr="002009DE">
        <w:t xml:space="preserve">the </w:t>
      </w:r>
      <w:r w:rsidRPr="002009DE">
        <w:t xml:space="preserve">Chapters.  This </w:t>
      </w:r>
      <w:r w:rsidR="000E0A24">
        <w:t>workbook</w:t>
      </w:r>
      <w:r w:rsidRPr="002009DE">
        <w:t xml:space="preserve"> pr</w:t>
      </w:r>
      <w:r w:rsidR="003D7BD0" w:rsidRPr="002009DE">
        <w:t>esents</w:t>
      </w:r>
      <w:r w:rsidRPr="002009DE">
        <w:t xml:space="preserve"> an orientation on</w:t>
      </w:r>
      <w:r w:rsidR="00850A33" w:rsidRPr="002009DE">
        <w:t xml:space="preserve"> </w:t>
      </w:r>
      <w:r w:rsidR="00136542">
        <w:t>all</w:t>
      </w:r>
      <w:r w:rsidRPr="002009DE">
        <w:t xml:space="preserve"> aspects of the </w:t>
      </w:r>
      <w:r w:rsidR="003D7BD0" w:rsidRPr="002009DE">
        <w:t>S</w:t>
      </w:r>
      <w:r w:rsidRPr="002009DE">
        <w:t>ociety</w:t>
      </w:r>
      <w:r w:rsidR="003D7BD0" w:rsidRPr="002009DE">
        <w:t xml:space="preserve">.  It also </w:t>
      </w:r>
      <w:r w:rsidR="00136542">
        <w:t>identifies</w:t>
      </w:r>
      <w:r w:rsidR="003D7BD0" w:rsidRPr="002009DE">
        <w:t xml:space="preserve"> your</w:t>
      </w:r>
      <w:r w:rsidRPr="002009DE">
        <w:t xml:space="preserve"> opportunities to be a more patriotic citizen, respecting and preserving early American history, and helping to educate on the founding and preservation of this great </w:t>
      </w:r>
      <w:r w:rsidR="009C5826">
        <w:t xml:space="preserve">constitutional </w:t>
      </w:r>
      <w:r w:rsidR="00E04D96" w:rsidRPr="002009DE">
        <w:t>republic</w:t>
      </w:r>
      <w:r w:rsidRPr="002009DE">
        <w:t>.</w:t>
      </w:r>
    </w:p>
    <w:p w14:paraId="6E0934BF" w14:textId="77777777" w:rsidR="00B02F47" w:rsidRPr="002009DE" w:rsidRDefault="00B02F47" w:rsidP="002009DE">
      <w:pPr>
        <w:pStyle w:val="SARTExt"/>
      </w:pPr>
    </w:p>
    <w:p w14:paraId="72397427" w14:textId="32A77502" w:rsidR="00A4089C" w:rsidRPr="002009DE" w:rsidRDefault="00B02F47" w:rsidP="002009DE">
      <w:pPr>
        <w:pStyle w:val="SARTExt"/>
      </w:pPr>
      <w:r w:rsidRPr="002009DE">
        <w:t xml:space="preserve">A new member’s early education in the </w:t>
      </w:r>
      <w:r w:rsidR="006C1994" w:rsidRPr="002009DE">
        <w:t>NSSAR</w:t>
      </w:r>
      <w:r w:rsidRPr="002009DE">
        <w:t xml:space="preserve"> is in learning what is going on in the chapter and its response to carrying out the </w:t>
      </w:r>
      <w:r w:rsidR="00E04D96" w:rsidRPr="002009DE">
        <w:t>Society’s</w:t>
      </w:r>
      <w:r w:rsidRPr="002009DE">
        <w:t xml:space="preserve"> objectives.  It is the new member</w:t>
      </w:r>
      <w:r w:rsidR="003D7BD0" w:rsidRPr="002009DE">
        <w:t>'</w:t>
      </w:r>
      <w:r w:rsidRPr="002009DE">
        <w:t xml:space="preserve">s understanding and participation </w:t>
      </w:r>
      <w:r w:rsidR="00136542">
        <w:t>in</w:t>
      </w:r>
      <w:r w:rsidRPr="002009DE">
        <w:t xml:space="preserve"> the chapter that will lead to interest and </w:t>
      </w:r>
      <w:r w:rsidR="003D7BD0" w:rsidRPr="002009DE">
        <w:t>involvement</w:t>
      </w:r>
      <w:r w:rsidRPr="002009DE">
        <w:t xml:space="preserve"> at the state and national society levels. </w:t>
      </w:r>
      <w:r w:rsidR="003D7BD0" w:rsidRPr="002009DE">
        <w:t>Involvement</w:t>
      </w:r>
      <w:r w:rsidRPr="002009DE">
        <w:t xml:space="preserve"> at </w:t>
      </w:r>
      <w:r w:rsidR="003D7BD0" w:rsidRPr="002009DE">
        <w:t xml:space="preserve">the </w:t>
      </w:r>
      <w:r w:rsidRPr="002009DE">
        <w:t>chapter, state</w:t>
      </w:r>
      <w:r w:rsidR="003D7BD0" w:rsidRPr="002009DE">
        <w:t>,</w:t>
      </w:r>
      <w:r w:rsidRPr="002009DE">
        <w:t xml:space="preserve"> and national levels is open to all members at any time</w:t>
      </w:r>
      <w:r w:rsidR="003D7BD0" w:rsidRPr="002009DE">
        <w:t>.</w:t>
      </w:r>
    </w:p>
    <w:p w14:paraId="2129E43F" w14:textId="77777777" w:rsidR="00902C5F" w:rsidRPr="00FE126A" w:rsidRDefault="00902C5F" w:rsidP="000B76F2">
      <w:pPr>
        <w:pStyle w:val="SARTExt"/>
        <w:pBdr>
          <w:top w:val="none" w:sz="0" w:space="0" w:color="auto"/>
        </w:pBdr>
        <w:rPr>
          <w:color w:val="auto"/>
          <w:sz w:val="22"/>
          <w:szCs w:val="22"/>
        </w:rPr>
      </w:pPr>
    </w:p>
    <w:p w14:paraId="5F2603E6" w14:textId="54079C59" w:rsidR="00E03CF3" w:rsidRPr="002009DE" w:rsidRDefault="00F17E20" w:rsidP="000E1180">
      <w:pPr>
        <w:pStyle w:val="SARTExt"/>
        <w:pBdr>
          <w:top w:val="none" w:sz="0" w:space="0" w:color="auto"/>
        </w:pBdr>
        <w:tabs>
          <w:tab w:val="left" w:pos="1980"/>
        </w:tabs>
      </w:pPr>
      <w:bookmarkStart w:id="3" w:name="_Toc49160069"/>
      <w:r w:rsidRPr="007601CA">
        <w:rPr>
          <w:rStyle w:val="Heading2Char"/>
        </w:rPr>
        <w:t>Participation</w:t>
      </w:r>
      <w:bookmarkEnd w:id="3"/>
      <w:r w:rsidR="00055A10" w:rsidRPr="00FE126A">
        <w:rPr>
          <w:rStyle w:val="Heading2Char"/>
          <w:b/>
          <w:bCs w:val="0"/>
          <w:i w:val="0"/>
          <w:iCs/>
          <w:sz w:val="22"/>
          <w:szCs w:val="22"/>
        </w:rPr>
        <w:t xml:space="preserve">     </w:t>
      </w:r>
      <w:r w:rsidR="005B09F1" w:rsidRPr="002009DE">
        <w:t>Right up</w:t>
      </w:r>
      <w:r w:rsidR="003D7BD0" w:rsidRPr="002009DE">
        <w:t xml:space="preserve"> </w:t>
      </w:r>
      <w:r w:rsidR="005B09F1" w:rsidRPr="002009DE">
        <w:t>front</w:t>
      </w:r>
      <w:r w:rsidR="003D7BD0" w:rsidRPr="002009DE">
        <w:t>,</w:t>
      </w:r>
      <w:r w:rsidR="005B09F1" w:rsidRPr="002009DE">
        <w:t xml:space="preserve"> we </w:t>
      </w:r>
      <w:r w:rsidR="00687BE3" w:rsidRPr="002009DE">
        <w:t>are asking</w:t>
      </w:r>
      <w:r w:rsidR="005B09F1" w:rsidRPr="002009DE">
        <w:t xml:space="preserve"> you to be involve</w:t>
      </w:r>
      <w:r w:rsidR="00902C5F" w:rsidRPr="002009DE">
        <w:t>d</w:t>
      </w:r>
      <w:r w:rsidR="005B09F1" w:rsidRPr="002009DE">
        <w:t xml:space="preserve">.  </w:t>
      </w:r>
      <w:r w:rsidR="003D7BD0" w:rsidRPr="002009DE">
        <w:t xml:space="preserve">Recognition of our families </w:t>
      </w:r>
      <w:r w:rsidR="009C5826">
        <w:t>heritage</w:t>
      </w:r>
      <w:r w:rsidR="003D7BD0" w:rsidRPr="002009DE">
        <w:t xml:space="preserve"> as dece</w:t>
      </w:r>
      <w:r w:rsidR="00266ECE">
        <w:t>n</w:t>
      </w:r>
      <w:r w:rsidR="003D7BD0" w:rsidRPr="002009DE">
        <w:t>dents of revolutionary war patriots is p</w:t>
      </w:r>
      <w:r w:rsidR="005B09F1" w:rsidRPr="002009DE">
        <w:t xml:space="preserve">robably </w:t>
      </w:r>
      <w:r w:rsidR="003D7BD0" w:rsidRPr="002009DE">
        <w:t xml:space="preserve">why </w:t>
      </w:r>
      <w:r w:rsidR="005B09F1" w:rsidRPr="002009DE">
        <w:t>95% of us joined</w:t>
      </w:r>
      <w:r w:rsidR="003D7BD0" w:rsidRPr="002009DE">
        <w:t xml:space="preserve">. </w:t>
      </w:r>
      <w:r w:rsidR="005B09F1" w:rsidRPr="002009DE">
        <w:t xml:space="preserve"> We are proud of </w:t>
      </w:r>
      <w:r w:rsidR="00E04D96" w:rsidRPr="002009DE">
        <w:t>our patriot ancestors</w:t>
      </w:r>
      <w:r w:rsidR="005B09F1" w:rsidRPr="002009DE">
        <w:t xml:space="preserve"> and our country.  Beyond this</w:t>
      </w:r>
      <w:r w:rsidR="003D7BD0" w:rsidRPr="002009DE">
        <w:t>,</w:t>
      </w:r>
      <w:r w:rsidR="005B09F1" w:rsidRPr="002009DE">
        <w:t xml:space="preserve"> we ask for your active participation and support of the </w:t>
      </w:r>
      <w:r w:rsidR="00687BE3" w:rsidRPr="002009DE">
        <w:t>S</w:t>
      </w:r>
      <w:r w:rsidR="005B09F1" w:rsidRPr="002009DE">
        <w:t>ociety objectives of patriotism, education</w:t>
      </w:r>
      <w:r w:rsidR="003D7BD0" w:rsidRPr="002009DE">
        <w:t>,</w:t>
      </w:r>
      <w:r w:rsidR="005B09F1" w:rsidRPr="002009DE">
        <w:t xml:space="preserve"> and history.  </w:t>
      </w:r>
      <w:r w:rsidR="003D7BD0" w:rsidRPr="002009DE">
        <w:t xml:space="preserve">There are many ways for you to stand out from the crowd as a proud and supportive member.  These range from </w:t>
      </w:r>
      <w:r w:rsidR="005B09F1" w:rsidRPr="002009DE">
        <w:t xml:space="preserve">wearing the </w:t>
      </w:r>
      <w:r w:rsidR="00D27EBD" w:rsidRPr="002009DE">
        <w:t>member badge or member rosette pin</w:t>
      </w:r>
      <w:r w:rsidR="005B09F1" w:rsidRPr="002009DE">
        <w:t xml:space="preserve"> to being involved in </w:t>
      </w:r>
      <w:r w:rsidR="000843F2" w:rsidRPr="002009DE">
        <w:t xml:space="preserve">the </w:t>
      </w:r>
      <w:r w:rsidR="005B09F1" w:rsidRPr="002009DE">
        <w:t>chapter, state, national</w:t>
      </w:r>
      <w:r w:rsidR="00A70740">
        <w:t xml:space="preserve"> SAR</w:t>
      </w:r>
      <w:r w:rsidR="006F6AC4" w:rsidRPr="002009DE">
        <w:t>,</w:t>
      </w:r>
      <w:r w:rsidR="005B09F1" w:rsidRPr="002009DE">
        <w:t xml:space="preserve"> and patriotic community activities.  You can</w:t>
      </w:r>
      <w:r w:rsidR="003D7BD0" w:rsidRPr="002009DE">
        <w:t xml:space="preserve"> start now, </w:t>
      </w:r>
      <w:r w:rsidR="005B09F1" w:rsidRPr="002009DE">
        <w:t>today</w:t>
      </w:r>
      <w:r w:rsidR="003D7BD0" w:rsidRPr="002009DE">
        <w:t>,</w:t>
      </w:r>
      <w:r w:rsidR="005B09F1" w:rsidRPr="002009DE">
        <w:t xml:space="preserve"> by volunteering to support one of your chapter’s activities or committees, </w:t>
      </w:r>
      <w:r w:rsidR="003D7BD0" w:rsidRPr="002009DE">
        <w:t xml:space="preserve">by </w:t>
      </w:r>
      <w:r w:rsidR="005B09F1" w:rsidRPr="002009DE">
        <w:t xml:space="preserve">becoming familiar with the </w:t>
      </w:r>
      <w:r w:rsidR="00687BE3" w:rsidRPr="002009DE">
        <w:t xml:space="preserve">National and </w:t>
      </w:r>
      <w:r w:rsidR="007C5111" w:rsidRPr="002009DE">
        <w:t>State Societies</w:t>
      </w:r>
      <w:r w:rsidR="005B09F1" w:rsidRPr="002009DE">
        <w:t xml:space="preserve"> and </w:t>
      </w:r>
      <w:r w:rsidR="003D7BD0" w:rsidRPr="002009DE">
        <w:t xml:space="preserve">by </w:t>
      </w:r>
      <w:r w:rsidR="005B09F1" w:rsidRPr="002009DE">
        <w:t xml:space="preserve">attending </w:t>
      </w:r>
      <w:r w:rsidR="00A70740">
        <w:t xml:space="preserve">Chapter, </w:t>
      </w:r>
      <w:r w:rsidR="00687BE3" w:rsidRPr="002009DE">
        <w:t>S</w:t>
      </w:r>
      <w:r w:rsidR="005B09F1" w:rsidRPr="002009DE">
        <w:t xml:space="preserve">tate </w:t>
      </w:r>
      <w:r w:rsidR="00687BE3" w:rsidRPr="002009DE">
        <w:t>S</w:t>
      </w:r>
      <w:r w:rsidR="005B09F1" w:rsidRPr="002009DE">
        <w:t xml:space="preserve">ociety and </w:t>
      </w:r>
      <w:r w:rsidR="00687BE3" w:rsidRPr="002009DE">
        <w:t>N</w:t>
      </w:r>
      <w:r w:rsidR="005B09F1" w:rsidRPr="002009DE">
        <w:t xml:space="preserve">ational </w:t>
      </w:r>
      <w:r w:rsidR="00687BE3" w:rsidRPr="002009DE">
        <w:t>S</w:t>
      </w:r>
      <w:r w:rsidR="005B09F1" w:rsidRPr="002009DE">
        <w:t xml:space="preserve">ociety meetings and participating </w:t>
      </w:r>
      <w:r w:rsidR="009C5826">
        <w:t>on</w:t>
      </w:r>
      <w:r w:rsidR="005B09F1" w:rsidRPr="002009DE">
        <w:t xml:space="preserve"> committees</w:t>
      </w:r>
      <w:r w:rsidR="00413E23">
        <w:t xml:space="preserve"> and programs.</w:t>
      </w:r>
      <w:r w:rsidR="00A70740">
        <w:t>.</w:t>
      </w:r>
      <w:r w:rsidR="005B09F1" w:rsidRPr="002009DE">
        <w:t xml:space="preserve"> </w:t>
      </w:r>
    </w:p>
    <w:p w14:paraId="5070858A" w14:textId="77777777" w:rsidR="0094594F" w:rsidRPr="00FE126A" w:rsidRDefault="0094594F" w:rsidP="000B76F2">
      <w:pPr>
        <w:pStyle w:val="SARTExt"/>
        <w:pBdr>
          <w:top w:val="none" w:sz="0" w:space="0" w:color="auto"/>
        </w:pBdr>
        <w:rPr>
          <w:sz w:val="22"/>
          <w:szCs w:val="22"/>
        </w:rPr>
      </w:pPr>
    </w:p>
    <w:p w14:paraId="184E2722" w14:textId="6E3CF77D" w:rsidR="00830D22" w:rsidRDefault="00F17E20" w:rsidP="00830D22">
      <w:pPr>
        <w:pStyle w:val="SARTExt"/>
        <w:pBdr>
          <w:top w:val="none" w:sz="0" w:space="0" w:color="auto"/>
        </w:pBdr>
      </w:pPr>
      <w:bookmarkStart w:id="4" w:name="_Toc49160070"/>
      <w:r w:rsidRPr="00FE126A">
        <w:rPr>
          <w:rStyle w:val="Heading2Char"/>
          <w:sz w:val="22"/>
          <w:szCs w:val="22"/>
        </w:rPr>
        <w:t>Mentor</w:t>
      </w:r>
      <w:bookmarkEnd w:id="4"/>
      <w:r w:rsidRPr="00FE126A">
        <w:rPr>
          <w:sz w:val="22"/>
          <w:szCs w:val="22"/>
        </w:rPr>
        <w:t xml:space="preserve"> </w:t>
      </w:r>
      <w:r w:rsidR="00055A10" w:rsidRPr="00FE126A">
        <w:rPr>
          <w:sz w:val="22"/>
          <w:szCs w:val="22"/>
        </w:rPr>
        <w:t xml:space="preserve">    </w:t>
      </w:r>
      <w:r w:rsidR="000E0A24">
        <w:rPr>
          <w:sz w:val="22"/>
          <w:szCs w:val="22"/>
        </w:rPr>
        <w:t xml:space="preserve">The </w:t>
      </w:r>
      <w:r w:rsidR="00830D22" w:rsidRPr="002009DE">
        <w:t xml:space="preserve">Chapter has assigned a </w:t>
      </w:r>
      <w:r w:rsidR="00830D22">
        <w:t>M</w:t>
      </w:r>
      <w:r w:rsidR="00830D22" w:rsidRPr="002009DE">
        <w:t xml:space="preserve">entor to you and </w:t>
      </w:r>
      <w:r w:rsidR="00830D22">
        <w:t>his name and contact information are given below.  You have joined the SAR and we presume you are interested in finding out more about it and participating in its programs.</w:t>
      </w:r>
    </w:p>
    <w:p w14:paraId="093FF123" w14:textId="77777777" w:rsidR="00830D22" w:rsidRPr="00A410F0" w:rsidRDefault="00830D22" w:rsidP="00830D22">
      <w:pPr>
        <w:pStyle w:val="SARTExt"/>
        <w:pBdr>
          <w:top w:val="none" w:sz="0" w:space="0" w:color="auto"/>
        </w:pBdr>
        <w:ind w:left="720" w:firstLine="720"/>
        <w:rPr>
          <w:u w:val="single"/>
        </w:rPr>
      </w:pPr>
      <w:r w:rsidRPr="00A410F0">
        <w:rPr>
          <w:u w:val="single"/>
        </w:rPr>
        <w:t>Your mentor is</w:t>
      </w:r>
      <w:r>
        <w:rPr>
          <w:u w:val="single"/>
        </w:rPr>
        <w:t>:</w:t>
      </w:r>
      <w:r w:rsidRPr="00A410F0">
        <w:rPr>
          <w:u w:val="single"/>
        </w:rPr>
        <w:t xml:space="preserve"> </w:t>
      </w:r>
      <w:r w:rsidRPr="009F3B94">
        <w:rPr>
          <w:color w:val="0070C0"/>
          <w:u w:val="single"/>
        </w:rPr>
        <w:t>mentor name</w:t>
      </w:r>
    </w:p>
    <w:p w14:paraId="75127E83" w14:textId="77777777" w:rsidR="00830D22" w:rsidRPr="00F42AE2" w:rsidRDefault="00830D22" w:rsidP="00830D22">
      <w:pPr>
        <w:pStyle w:val="SARTExt"/>
        <w:pBdr>
          <w:top w:val="none" w:sz="0" w:space="0" w:color="auto"/>
        </w:pBdr>
        <w:ind w:left="720" w:firstLine="720"/>
        <w:rPr>
          <w:color w:val="830F0E" w:themeColor="accent1" w:themeShade="BF"/>
          <w:u w:val="single"/>
        </w:rPr>
      </w:pPr>
      <w:r w:rsidRPr="00A410F0">
        <w:rPr>
          <w:u w:val="single"/>
        </w:rPr>
        <w:t xml:space="preserve">You can reach him at </w:t>
      </w:r>
      <w:r>
        <w:rPr>
          <w:u w:val="single"/>
        </w:rPr>
        <w:t xml:space="preserve">Phone: </w:t>
      </w:r>
      <w:r w:rsidRPr="009F3B94">
        <w:rPr>
          <w:color w:val="0070C0"/>
          <w:u w:val="single"/>
        </w:rPr>
        <w:t xml:space="preserve">phone number </w:t>
      </w:r>
      <w:r>
        <w:rPr>
          <w:u w:val="single"/>
        </w:rPr>
        <w:t xml:space="preserve">email: </w:t>
      </w:r>
      <w:r w:rsidRPr="009F3B94">
        <w:rPr>
          <w:color w:val="0070C0"/>
          <w:u w:val="single"/>
        </w:rPr>
        <w:t>email address</w:t>
      </w:r>
    </w:p>
    <w:p w14:paraId="618C6DA3" w14:textId="77777777" w:rsidR="00830D22" w:rsidRDefault="00830D22" w:rsidP="00830D22">
      <w:pPr>
        <w:pStyle w:val="SARTExt"/>
        <w:pBdr>
          <w:top w:val="none" w:sz="0" w:space="0" w:color="auto"/>
        </w:pBdr>
      </w:pPr>
    </w:p>
    <w:p w14:paraId="6356DE67" w14:textId="34373A3A" w:rsidR="00830D22" w:rsidRDefault="00830D22" w:rsidP="00830D22">
      <w:pPr>
        <w:pStyle w:val="SARTExt"/>
        <w:pBdr>
          <w:top w:val="none" w:sz="0" w:space="0" w:color="auto"/>
        </w:pBdr>
      </w:pPr>
      <w:r>
        <w:t>Y</w:t>
      </w:r>
      <w:r w:rsidRPr="002009DE">
        <w:t xml:space="preserve">our mentor </w:t>
      </w:r>
      <w:r>
        <w:t xml:space="preserve">has volunteered to be your guide and advisor.  Introducing you to the SAR, making sure you are receiving up to date information about chapter activities, encouraging your participation and involvement in the chapter and being there to answer questions are his responsibilities.  He is a senior member who knows how the chapter operates, knows its officers and committees, knows its activities, programs and goals.  He also has a general knowledge of National and State </w:t>
      </w:r>
      <w:r w:rsidR="00BB74A5">
        <w:t>Societies</w:t>
      </w:r>
      <w:r>
        <w:t xml:space="preserve"> and events.  While need for him will decline with your increased knowledge over the first few years, he will continue to be there to be a friend and sounding board as you continue to grow.</w:t>
      </w:r>
    </w:p>
    <w:p w14:paraId="169F0D9B" w14:textId="77777777" w:rsidR="00830D22" w:rsidRDefault="00830D22" w:rsidP="00830D22">
      <w:pPr>
        <w:pStyle w:val="SARTExt"/>
        <w:pBdr>
          <w:top w:val="none" w:sz="0" w:space="0" w:color="auto"/>
        </w:pBdr>
      </w:pPr>
    </w:p>
    <w:p w14:paraId="7F20711C" w14:textId="0DBE68D7" w:rsidR="0094594F" w:rsidRDefault="00830D22" w:rsidP="000B76F2">
      <w:pPr>
        <w:pStyle w:val="SARTExt"/>
        <w:pBdr>
          <w:top w:val="none" w:sz="0" w:space="0" w:color="auto"/>
        </w:pBdr>
      </w:pPr>
      <w:r>
        <w:t>F</w:t>
      </w:r>
      <w:r w:rsidRPr="002009DE">
        <w:t xml:space="preserve">ellow chapter </w:t>
      </w:r>
      <w:r>
        <w:t>members</w:t>
      </w:r>
      <w:r w:rsidRPr="002009DE">
        <w:t xml:space="preserve"> and chapter officers </w:t>
      </w:r>
      <w:r>
        <w:t xml:space="preserve">also </w:t>
      </w:r>
      <w:r w:rsidRPr="002009DE">
        <w:t xml:space="preserve">stand ready to help answer your questions. Answers are also readily available from the national, state, and chapter websites. </w:t>
      </w:r>
      <w:r>
        <w:t>The national</w:t>
      </w:r>
      <w:r w:rsidRPr="002009DE">
        <w:t xml:space="preserve"> </w:t>
      </w:r>
      <w:r>
        <w:t xml:space="preserve">magazine </w:t>
      </w:r>
      <w:r w:rsidRPr="002009DE">
        <w:t>and state and chapter newsletters</w:t>
      </w:r>
      <w:r>
        <w:t>, Facebook pages and blogs</w:t>
      </w:r>
      <w:r w:rsidRPr="002009DE">
        <w:t xml:space="preserve"> also provide useful and current information</w:t>
      </w:r>
      <w:r>
        <w:t xml:space="preserve"> keeping you up to date</w:t>
      </w:r>
      <w:r w:rsidRPr="002009DE">
        <w:t>.</w:t>
      </w:r>
    </w:p>
    <w:p w14:paraId="1A03FE96" w14:textId="77777777" w:rsidR="00C325FB" w:rsidRDefault="00C325FB" w:rsidP="000B76F2">
      <w:pPr>
        <w:pStyle w:val="SARTExt"/>
        <w:pBdr>
          <w:top w:val="none" w:sz="0" w:space="0" w:color="auto"/>
        </w:pBdr>
        <w:rPr>
          <w:rStyle w:val="Heading2Char"/>
        </w:rPr>
      </w:pPr>
    </w:p>
    <w:p w14:paraId="34F6583C" w14:textId="77777777" w:rsidR="00BB7196" w:rsidRDefault="00BB7196" w:rsidP="000B76F2">
      <w:pPr>
        <w:pStyle w:val="SARTExt"/>
        <w:pBdr>
          <w:top w:val="none" w:sz="0" w:space="0" w:color="auto"/>
        </w:pBdr>
        <w:rPr>
          <w:rStyle w:val="Heading2Char"/>
        </w:rPr>
      </w:pPr>
    </w:p>
    <w:p w14:paraId="1AA04632" w14:textId="4C640A92" w:rsidR="0094594F" w:rsidRDefault="00F17E20" w:rsidP="000B76F2">
      <w:pPr>
        <w:pStyle w:val="SARTExt"/>
        <w:pBdr>
          <w:top w:val="none" w:sz="0" w:space="0" w:color="auto"/>
        </w:pBdr>
      </w:pPr>
      <w:bookmarkStart w:id="5" w:name="_Toc49160071"/>
      <w:r w:rsidRPr="000E1180">
        <w:rPr>
          <w:rStyle w:val="Heading2Char"/>
        </w:rPr>
        <w:t>References</w:t>
      </w:r>
      <w:bookmarkEnd w:id="5"/>
      <w:r w:rsidR="00055A10">
        <w:t xml:space="preserve">     </w:t>
      </w:r>
      <w:r w:rsidR="00643C33" w:rsidRPr="002009DE">
        <w:t>All</w:t>
      </w:r>
      <w:r w:rsidR="0094594F" w:rsidRPr="002009DE">
        <w:t xml:space="preserve"> the details of the</w:t>
      </w:r>
      <w:r w:rsidR="00413E23">
        <w:t xml:space="preserve"> </w:t>
      </w:r>
      <w:r w:rsidR="0094594F" w:rsidRPr="002009DE">
        <w:t>national, state</w:t>
      </w:r>
      <w:r w:rsidR="00296979" w:rsidRPr="002009DE">
        <w:t>,</w:t>
      </w:r>
      <w:r w:rsidR="0094594F" w:rsidRPr="002009DE">
        <w:t xml:space="preserve"> and chapter</w:t>
      </w:r>
      <w:r w:rsidR="00D27EBD" w:rsidRPr="002009DE">
        <w:t xml:space="preserve"> organizations</w:t>
      </w:r>
      <w:r w:rsidR="0094594F" w:rsidRPr="002009DE">
        <w:t xml:space="preserve">, are available </w:t>
      </w:r>
      <w:r w:rsidR="003D7BD0" w:rsidRPr="002009DE">
        <w:t>o</w:t>
      </w:r>
      <w:r w:rsidR="0094594F" w:rsidRPr="002009DE">
        <w:t>n the website of each</w:t>
      </w:r>
      <w:r w:rsidR="00D27EBD" w:rsidRPr="002009DE">
        <w:t>.</w:t>
      </w:r>
      <w:r w:rsidR="0094594F" w:rsidRPr="002009DE">
        <w:t xml:space="preserve">  You are encouraged </w:t>
      </w:r>
      <w:r w:rsidR="00136542">
        <w:t xml:space="preserve">to </w:t>
      </w:r>
      <w:r w:rsidR="0094594F" w:rsidRPr="002009DE">
        <w:t xml:space="preserve">log in to the websites and become familiar with </w:t>
      </w:r>
      <w:r w:rsidR="00136542">
        <w:t>contents of each.</w:t>
      </w:r>
    </w:p>
    <w:p w14:paraId="11B1ABEE" w14:textId="77777777" w:rsidR="0094594F" w:rsidRDefault="0094594F" w:rsidP="000B76F2">
      <w:pPr>
        <w:pStyle w:val="SARTExt"/>
        <w:pBdr>
          <w:top w:val="none" w:sz="0" w:space="0" w:color="auto"/>
        </w:pBdr>
      </w:pPr>
    </w:p>
    <w:p w14:paraId="681D930A" w14:textId="77777777" w:rsidR="0094594F" w:rsidRDefault="0094594F" w:rsidP="000B76F2">
      <w:pPr>
        <w:pStyle w:val="SARTExt"/>
        <w:pBdr>
          <w:top w:val="none" w:sz="0" w:space="0" w:color="auto"/>
        </w:pBdr>
      </w:pPr>
      <w:r>
        <w:t>The websites are:</w:t>
      </w:r>
    </w:p>
    <w:p w14:paraId="519ECEB5" w14:textId="77777777" w:rsidR="0094594F" w:rsidRPr="0094594F" w:rsidRDefault="006F4445" w:rsidP="000B76F2">
      <w:pPr>
        <w:pStyle w:val="SARTExt"/>
        <w:pBdr>
          <w:top w:val="none" w:sz="0" w:space="0" w:color="auto"/>
        </w:pBdr>
        <w:tabs>
          <w:tab w:val="left" w:pos="2160"/>
        </w:tabs>
      </w:pPr>
      <w:r>
        <w:t xml:space="preserve">  </w:t>
      </w:r>
      <w:r w:rsidR="0094594F" w:rsidRPr="0094594F">
        <w:t>National Society</w:t>
      </w:r>
      <w:r w:rsidR="0094594F" w:rsidRPr="0094594F">
        <w:tab/>
      </w:r>
      <w:r w:rsidR="00643C33" w:rsidRPr="006F4445">
        <w:rPr>
          <w:b/>
          <w:bCs/>
          <w:color w:val="000000" w:themeColor="text1"/>
        </w:rPr>
        <w:t>www.sar.org</w:t>
      </w:r>
      <w:r w:rsidR="00643C33" w:rsidRPr="0094594F">
        <w:rPr>
          <w:rStyle w:val="Hyperlink"/>
          <w:u w:val="none"/>
        </w:rPr>
        <w:t xml:space="preserve"> (</w:t>
      </w:r>
      <w:r w:rsidR="0094594F" w:rsidRPr="0094594F">
        <w:rPr>
          <w:szCs w:val="20"/>
        </w:rPr>
        <w:t>follow instructions to establish access)</w:t>
      </w:r>
    </w:p>
    <w:p w14:paraId="546CDB0E" w14:textId="77777777" w:rsidR="0094594F" w:rsidRPr="0094594F" w:rsidRDefault="006F4445" w:rsidP="000B76F2">
      <w:pPr>
        <w:pStyle w:val="SARTExt"/>
        <w:pBdr>
          <w:top w:val="none" w:sz="0" w:space="0" w:color="auto"/>
        </w:pBdr>
        <w:tabs>
          <w:tab w:val="left" w:pos="2160"/>
        </w:tabs>
      </w:pPr>
      <w:r>
        <w:t xml:space="preserve">  </w:t>
      </w:r>
      <w:r w:rsidR="009424BF">
        <w:t>State</w:t>
      </w:r>
      <w:r w:rsidR="0094594F" w:rsidRPr="0094594F">
        <w:t xml:space="preserve"> Society</w:t>
      </w:r>
      <w:r w:rsidR="0094594F" w:rsidRPr="0094594F">
        <w:tab/>
      </w:r>
      <w:r w:rsidR="00643C33" w:rsidRPr="009424BF">
        <w:rPr>
          <w:b/>
          <w:bCs/>
          <w:color w:val="0070C0"/>
        </w:rPr>
        <w:t>www.</w:t>
      </w:r>
      <w:r w:rsidR="009424BF" w:rsidRPr="009424BF">
        <w:rPr>
          <w:b/>
          <w:bCs/>
          <w:color w:val="0070C0"/>
        </w:rPr>
        <w:t>statewebsite.org</w:t>
      </w:r>
      <w:r w:rsidR="00643C33" w:rsidRPr="009424BF">
        <w:rPr>
          <w:rStyle w:val="Hyperlink"/>
          <w:color w:val="0070C0"/>
          <w:szCs w:val="20"/>
          <w:u w:val="none"/>
        </w:rPr>
        <w:t xml:space="preserve"> </w:t>
      </w:r>
      <w:r w:rsidR="00643C33" w:rsidRPr="006F4445">
        <w:rPr>
          <w:rStyle w:val="Hyperlink"/>
          <w:szCs w:val="20"/>
          <w:u w:val="none"/>
        </w:rPr>
        <w:t>(</w:t>
      </w:r>
      <w:r w:rsidR="0094594F" w:rsidRPr="006F4445">
        <w:rPr>
          <w:szCs w:val="20"/>
        </w:rPr>
        <w:t xml:space="preserve">ask </w:t>
      </w:r>
      <w:r w:rsidR="000E0A24">
        <w:rPr>
          <w:szCs w:val="20"/>
        </w:rPr>
        <w:t>mentor</w:t>
      </w:r>
      <w:r w:rsidR="0094594F" w:rsidRPr="006F4445">
        <w:rPr>
          <w:szCs w:val="20"/>
        </w:rPr>
        <w:t xml:space="preserve"> for login password)</w:t>
      </w:r>
    </w:p>
    <w:p w14:paraId="6F1C981A" w14:textId="77777777" w:rsidR="0094594F" w:rsidRPr="0094594F" w:rsidRDefault="006F4445" w:rsidP="000B76F2">
      <w:pPr>
        <w:pStyle w:val="SARTExt"/>
        <w:pBdr>
          <w:top w:val="none" w:sz="0" w:space="0" w:color="auto"/>
        </w:pBdr>
        <w:tabs>
          <w:tab w:val="left" w:pos="2160"/>
        </w:tabs>
      </w:pPr>
      <w:r>
        <w:t xml:space="preserve">  </w:t>
      </w:r>
      <w:r w:rsidR="0094594F" w:rsidRPr="00EC0C51">
        <w:t>ChapterName</w:t>
      </w:r>
      <w:r w:rsidR="0094594F" w:rsidRPr="0094594F">
        <w:t xml:space="preserve"> </w:t>
      </w:r>
      <w:r w:rsidR="0094594F" w:rsidRPr="0094594F">
        <w:tab/>
      </w:r>
      <w:r w:rsidR="009424BF" w:rsidRPr="009424BF">
        <w:rPr>
          <w:b/>
          <w:color w:val="0070C0"/>
        </w:rPr>
        <w:t>www.chapterwebsite.org</w:t>
      </w:r>
      <w:r w:rsidR="00643C33" w:rsidRPr="0094594F">
        <w:t xml:space="preserve"> (</w:t>
      </w:r>
      <w:r w:rsidR="0094594F" w:rsidRPr="006F4445">
        <w:rPr>
          <w:szCs w:val="20"/>
        </w:rPr>
        <w:t xml:space="preserve">ask </w:t>
      </w:r>
      <w:r w:rsidR="000E0A24">
        <w:rPr>
          <w:szCs w:val="20"/>
        </w:rPr>
        <w:t xml:space="preserve">mentor </w:t>
      </w:r>
      <w:r w:rsidR="0094594F" w:rsidRPr="006F4445">
        <w:rPr>
          <w:szCs w:val="20"/>
        </w:rPr>
        <w:t>for login password)</w:t>
      </w:r>
    </w:p>
    <w:p w14:paraId="37040C7D" w14:textId="77777777" w:rsidR="0094594F" w:rsidRDefault="0094594F" w:rsidP="000B76F2">
      <w:pPr>
        <w:pStyle w:val="SARTExt"/>
        <w:pBdr>
          <w:top w:val="none" w:sz="0" w:space="0" w:color="auto"/>
        </w:pBdr>
      </w:pPr>
    </w:p>
    <w:p w14:paraId="315FF8BE" w14:textId="42EC045D" w:rsidR="006F4445" w:rsidRDefault="006F4445" w:rsidP="000B76F2">
      <w:pPr>
        <w:pStyle w:val="SARTExt"/>
        <w:pBdr>
          <w:top w:val="none" w:sz="0" w:space="0" w:color="auto"/>
        </w:pBdr>
      </w:pPr>
      <w:r>
        <w:t xml:space="preserve">Of </w:t>
      </w:r>
      <w:r w:rsidR="003D7BD0">
        <w:t>particular</w:t>
      </w:r>
      <w:r>
        <w:t xml:space="preserve"> importance in the websites are </w:t>
      </w:r>
      <w:r w:rsidR="00A70740">
        <w:t>n</w:t>
      </w:r>
      <w:r w:rsidR="000E0A24">
        <w:t xml:space="preserve">ational, </w:t>
      </w:r>
      <w:r w:rsidR="00A70740">
        <w:t>s</w:t>
      </w:r>
      <w:r w:rsidR="000E0A24">
        <w:t xml:space="preserve">tate and </w:t>
      </w:r>
      <w:r w:rsidR="00A70740">
        <w:t>c</w:t>
      </w:r>
      <w:r w:rsidR="000E0A24">
        <w:t>hapter governing documents</w:t>
      </w:r>
      <w:r w:rsidR="00136542">
        <w:t>.</w:t>
      </w:r>
      <w:r w:rsidR="000E0A24">
        <w:t xml:space="preserve"> </w:t>
      </w:r>
      <w:r>
        <w:t xml:space="preserve">You will also find schedules of events and meetings, histories of the organizations, recent </w:t>
      </w:r>
      <w:r w:rsidR="003D7BD0">
        <w:t>developm</w:t>
      </w:r>
      <w:r>
        <w:t xml:space="preserve">ents, important announcements, lists of officers and members, </w:t>
      </w:r>
      <w:r w:rsidR="00875BDD">
        <w:t>patriot research</w:t>
      </w:r>
      <w:r>
        <w:t xml:space="preserve"> and definitions of programs.  The </w:t>
      </w:r>
      <w:r w:rsidR="006A3347">
        <w:t>n</w:t>
      </w:r>
      <w:r>
        <w:t>ational website provides the “Store” where you can purchase pins, badges, certificates, station</w:t>
      </w:r>
      <w:r w:rsidR="003D7BD0">
        <w:t>e</w:t>
      </w:r>
      <w:r>
        <w:t>ry, medals, clothing, books</w:t>
      </w:r>
      <w:r w:rsidR="00296979">
        <w:t>,</w:t>
      </w:r>
      <w:r>
        <w:t xml:space="preserve"> and pamphlets</w:t>
      </w:r>
      <w:r w:rsidR="00D27EBD">
        <w:t>.</w:t>
      </w:r>
      <w:r>
        <w:t xml:space="preserve"> </w:t>
      </w:r>
    </w:p>
    <w:p w14:paraId="73704C75" w14:textId="77777777" w:rsidR="00875BDD" w:rsidRDefault="00875BDD" w:rsidP="000B76F2">
      <w:pPr>
        <w:pStyle w:val="SARTExt"/>
        <w:pBdr>
          <w:top w:val="none" w:sz="0" w:space="0" w:color="auto"/>
        </w:pBdr>
      </w:pPr>
    </w:p>
    <w:p w14:paraId="49D668FD" w14:textId="752A3ECA" w:rsidR="00F17E20" w:rsidRPr="00074C76" w:rsidRDefault="00F17E20" w:rsidP="00FF613A">
      <w:pPr>
        <w:pStyle w:val="Heading2"/>
      </w:pPr>
      <w:bookmarkStart w:id="6" w:name="_Toc49160072"/>
      <w:r w:rsidRPr="00074C76">
        <w:t xml:space="preserve">Terminology </w:t>
      </w:r>
      <w:r w:rsidR="00055A10">
        <w:t>-</w:t>
      </w:r>
      <w:bookmarkEnd w:id="6"/>
    </w:p>
    <w:p w14:paraId="41869531" w14:textId="77777777" w:rsidR="006F4445" w:rsidRPr="00C36A7C" w:rsidRDefault="006F4445" w:rsidP="000B76F2">
      <w:pPr>
        <w:pStyle w:val="SARTExt"/>
        <w:ind w:left="360" w:hanging="360"/>
      </w:pPr>
      <w:r w:rsidRPr="0034245F">
        <w:rPr>
          <w:b/>
        </w:rPr>
        <w:t>Annual Congress</w:t>
      </w:r>
      <w:r w:rsidRPr="00C36A7C">
        <w:t>, sometimes called “Congress</w:t>
      </w:r>
      <w:r w:rsidR="003D7BD0">
        <w:t>,”</w:t>
      </w:r>
      <w:r w:rsidRPr="00C36A7C">
        <w:t xml:space="preserve"> is the </w:t>
      </w:r>
      <w:r w:rsidR="00D27EBD">
        <w:t>annual</w:t>
      </w:r>
      <w:r w:rsidRPr="00C36A7C">
        <w:t xml:space="preserve"> convention of the National Society</w:t>
      </w:r>
      <w:r w:rsidR="00266ECE">
        <w:t>, typically held in July and</w:t>
      </w:r>
      <w:r w:rsidRPr="00C36A7C">
        <w:t xml:space="preserve"> hosted by </w:t>
      </w:r>
      <w:r w:rsidR="003D7BD0">
        <w:t>a</w:t>
      </w:r>
      <w:r w:rsidRPr="00C36A7C">
        <w:t xml:space="preserve"> State Society. State Societies select delegates </w:t>
      </w:r>
      <w:r w:rsidR="00D27EBD">
        <w:t xml:space="preserve">to attend </w:t>
      </w:r>
      <w:r w:rsidRPr="00C36A7C">
        <w:t xml:space="preserve">based on </w:t>
      </w:r>
      <w:r w:rsidR="003D7BD0">
        <w:t>their</w:t>
      </w:r>
      <w:r w:rsidRPr="00C36A7C">
        <w:t xml:space="preserve"> membership</w:t>
      </w:r>
      <w:r w:rsidR="00D27EBD">
        <w:t xml:space="preserve"> size</w:t>
      </w:r>
      <w:r w:rsidRPr="00C36A7C">
        <w:t>, but every compatriot is welcome to attend; spouses and family members are also welcome.</w:t>
      </w:r>
    </w:p>
    <w:p w14:paraId="63164620" w14:textId="77777777" w:rsidR="006271B2" w:rsidRPr="00C36A7C" w:rsidRDefault="006271B2" w:rsidP="000B76F2">
      <w:pPr>
        <w:pStyle w:val="SARTExt"/>
        <w:ind w:left="360" w:hanging="360"/>
      </w:pPr>
      <w:r w:rsidRPr="0034245F">
        <w:rPr>
          <w:b/>
        </w:rPr>
        <w:t>Board of Trustees</w:t>
      </w:r>
      <w:r w:rsidRPr="00C36A7C">
        <w:t xml:space="preserve"> manages the business and affairs of the National Society and is the custodian of all National Society property; </w:t>
      </w:r>
      <w:r w:rsidR="003D7BD0">
        <w:t>one Trustee represents each State Society</w:t>
      </w:r>
      <w:r w:rsidRPr="00C36A7C">
        <w:t>.</w:t>
      </w:r>
    </w:p>
    <w:p w14:paraId="688D24D8" w14:textId="22B9E497" w:rsidR="007C5111" w:rsidRDefault="007C5111" w:rsidP="000B76F2">
      <w:pPr>
        <w:pStyle w:val="SARTExt"/>
        <w:ind w:left="360" w:hanging="360"/>
      </w:pPr>
      <w:r>
        <w:rPr>
          <w:b/>
        </w:rPr>
        <w:t xml:space="preserve">CAR </w:t>
      </w:r>
      <w:r w:rsidRPr="00C36A7C">
        <w:t xml:space="preserve">(always </w:t>
      </w:r>
      <w:r>
        <w:t>pr</w:t>
      </w:r>
      <w:r w:rsidRPr="00C36A7C">
        <w:t xml:space="preserve">onounced as letters, </w:t>
      </w:r>
      <w:r>
        <w:t xml:space="preserve">C-A-R, </w:t>
      </w:r>
      <w:r w:rsidRPr="00C36A7C">
        <w:t>never as a one</w:t>
      </w:r>
      <w:r w:rsidR="003D7BD0">
        <w:t>-</w:t>
      </w:r>
      <w:r w:rsidRPr="00C36A7C">
        <w:t xml:space="preserve">syllable term) is the acronym for </w:t>
      </w:r>
      <w:r w:rsidR="003D7BD0">
        <w:t xml:space="preserve">the </w:t>
      </w:r>
      <w:r w:rsidRPr="00C36A7C">
        <w:t xml:space="preserve">National Society of the </w:t>
      </w:r>
      <w:r>
        <w:t>Children</w:t>
      </w:r>
      <w:r w:rsidRPr="00C36A7C">
        <w:t xml:space="preserve"> of the American Revolution.</w:t>
      </w:r>
    </w:p>
    <w:p w14:paraId="508349AC" w14:textId="1C7C9548" w:rsidR="00875BDD" w:rsidRPr="00875BDD" w:rsidRDefault="00875BDD" w:rsidP="000B76F2">
      <w:pPr>
        <w:pStyle w:val="SARTExt"/>
        <w:ind w:left="360" w:hanging="360"/>
      </w:pPr>
      <w:r>
        <w:rPr>
          <w:b/>
        </w:rPr>
        <w:t xml:space="preserve">Congress </w:t>
      </w:r>
      <w:r>
        <w:t>is the shortened name for National Congress</w:t>
      </w:r>
      <w:r w:rsidR="00203445">
        <w:t>.  It is the annual meeting of the National Society held in July and held at different locations in the United States.</w:t>
      </w:r>
    </w:p>
    <w:p w14:paraId="09CB6FE7" w14:textId="77777777" w:rsidR="006F4445" w:rsidRDefault="006F4445" w:rsidP="000B76F2">
      <w:pPr>
        <w:pStyle w:val="SARTExt"/>
        <w:pBdr>
          <w:top w:val="none" w:sz="0" w:space="0" w:color="auto"/>
        </w:pBdr>
        <w:ind w:left="360" w:hanging="360"/>
      </w:pPr>
      <w:r w:rsidRPr="0034245F">
        <w:rPr>
          <w:b/>
        </w:rPr>
        <w:t>Compatriot</w:t>
      </w:r>
      <w:r w:rsidRPr="00C36A7C">
        <w:t xml:space="preserve"> is the official designation of a member of the National Society of the Sons of the American Revolution.</w:t>
      </w:r>
    </w:p>
    <w:p w14:paraId="5C90A6F1" w14:textId="77777777" w:rsidR="006F4445" w:rsidRDefault="006F4445" w:rsidP="000B76F2">
      <w:pPr>
        <w:pStyle w:val="SARTExt"/>
        <w:ind w:left="360" w:hanging="360"/>
      </w:pPr>
      <w:r w:rsidRPr="0034245F">
        <w:rPr>
          <w:b/>
        </w:rPr>
        <w:t>Chapter</w:t>
      </w:r>
      <w:r w:rsidRPr="006271B2">
        <w:rPr>
          <w:b/>
          <w:smallCaps/>
          <w:sz w:val="28"/>
          <w:szCs w:val="28"/>
        </w:rPr>
        <w:t xml:space="preserve"> </w:t>
      </w:r>
      <w:r w:rsidRPr="00C36A7C">
        <w:t>is the local organization chartered by a State Society to promote growth in membership and interest in the objects of the National Society.</w:t>
      </w:r>
    </w:p>
    <w:p w14:paraId="346143F8" w14:textId="77777777" w:rsidR="007C5111" w:rsidRPr="00C36A7C" w:rsidRDefault="007C5111" w:rsidP="000B76F2">
      <w:pPr>
        <w:pStyle w:val="SARTExt"/>
        <w:ind w:left="360" w:hanging="360"/>
      </w:pPr>
      <w:r>
        <w:rPr>
          <w:b/>
        </w:rPr>
        <w:t xml:space="preserve">DAR </w:t>
      </w:r>
      <w:r w:rsidRPr="00C36A7C">
        <w:t xml:space="preserve">(always </w:t>
      </w:r>
      <w:r>
        <w:t>pr</w:t>
      </w:r>
      <w:r w:rsidRPr="00C36A7C">
        <w:t xml:space="preserve">onounced as letters, </w:t>
      </w:r>
      <w:r>
        <w:t xml:space="preserve">D-A-R, </w:t>
      </w:r>
      <w:r w:rsidRPr="00C36A7C">
        <w:t>never as a one</w:t>
      </w:r>
      <w:r w:rsidR="003D7BD0">
        <w:t>-</w:t>
      </w:r>
      <w:r w:rsidRPr="00C36A7C">
        <w:t xml:space="preserve">syllable term) is the acronym for </w:t>
      </w:r>
      <w:r w:rsidR="003D7BD0">
        <w:t xml:space="preserve">the </w:t>
      </w:r>
      <w:r w:rsidRPr="00C36A7C">
        <w:t xml:space="preserve">National Society of the </w:t>
      </w:r>
      <w:r>
        <w:t>Daughters</w:t>
      </w:r>
      <w:r w:rsidRPr="00C36A7C">
        <w:t xml:space="preserve"> of the American Revolution.</w:t>
      </w:r>
    </w:p>
    <w:p w14:paraId="12794176" w14:textId="77777777" w:rsidR="006271B2" w:rsidRPr="00C36A7C" w:rsidRDefault="006271B2" w:rsidP="000B76F2">
      <w:pPr>
        <w:pStyle w:val="SARTExt"/>
        <w:ind w:left="360" w:hanging="360"/>
      </w:pPr>
      <w:r w:rsidRPr="00C36A7C">
        <w:rPr>
          <w:b/>
        </w:rPr>
        <w:t>District</w:t>
      </w:r>
      <w:r w:rsidRPr="00C36A7C">
        <w:t xml:space="preserve"> is </w:t>
      </w:r>
      <w:r w:rsidR="003D7BD0">
        <w:t xml:space="preserve">a </w:t>
      </w:r>
      <w:r w:rsidRPr="00C36A7C">
        <w:t>group of State Societies served by a Vice President General to strengthen the constituent State Societies.</w:t>
      </w:r>
      <w:r>
        <w:t xml:space="preserve">  </w:t>
      </w:r>
      <w:r w:rsidR="00266ECE">
        <w:t>States may also have districts established within the state and having a district leader or chairman.</w:t>
      </w:r>
    </w:p>
    <w:p w14:paraId="50D10077" w14:textId="77777777" w:rsidR="006271B2" w:rsidRPr="00C36A7C" w:rsidRDefault="006271B2" w:rsidP="000B76F2">
      <w:pPr>
        <w:pStyle w:val="SARTExt"/>
        <w:ind w:left="360" w:hanging="360"/>
      </w:pPr>
      <w:r w:rsidRPr="00C36A7C">
        <w:rPr>
          <w:b/>
        </w:rPr>
        <w:t>General Officer</w:t>
      </w:r>
      <w:r w:rsidRPr="00C36A7C">
        <w:t xml:space="preserve"> is the term given to the National Society officers elected at the Annual Congress to </w:t>
      </w:r>
      <w:r w:rsidR="00643C33" w:rsidRPr="00C36A7C">
        <w:t>one-year</w:t>
      </w:r>
      <w:r w:rsidRPr="00C36A7C">
        <w:t xml:space="preserve"> terms.  The </w:t>
      </w:r>
      <w:r w:rsidRPr="00C36A7C">
        <w:rPr>
          <w:b/>
        </w:rPr>
        <w:t>President General</w:t>
      </w:r>
      <w:r w:rsidRPr="00C36A7C">
        <w:t xml:space="preserve"> is the Chief Executive Officer of the National Society</w:t>
      </w:r>
      <w:r w:rsidR="003D7BD0">
        <w:t>.  Serving with him,</w:t>
      </w:r>
      <w:r w:rsidRPr="00C36A7C">
        <w:t xml:space="preserve"> in descending rank</w:t>
      </w:r>
      <w:r w:rsidR="003D7BD0">
        <w:t xml:space="preserve">, are the </w:t>
      </w:r>
      <w:r w:rsidRPr="00C36A7C">
        <w:t>Secretary General, Treasurer General, Chancellor General, Genealogist General, Registrar General, Historian General, Librarian General, Surgeon General</w:t>
      </w:r>
      <w:r w:rsidR="003D7BD0">
        <w:t>,</w:t>
      </w:r>
      <w:r w:rsidRPr="00C36A7C">
        <w:t xml:space="preserve"> and Chaplain General.  A Vice President General is nominated by each District (see below) and elected at Congress.</w:t>
      </w:r>
    </w:p>
    <w:p w14:paraId="7D0BC2B3" w14:textId="77777777" w:rsidR="006271B2" w:rsidRPr="00C36A7C" w:rsidRDefault="006271B2" w:rsidP="000B76F2">
      <w:pPr>
        <w:pStyle w:val="SARTExt"/>
        <w:ind w:left="360" w:hanging="360"/>
      </w:pPr>
      <w:r w:rsidRPr="00C36A7C">
        <w:rPr>
          <w:b/>
        </w:rPr>
        <w:t>Ladies’ Auxiliary</w:t>
      </w:r>
      <w:r w:rsidRPr="00C36A7C">
        <w:t xml:space="preserve"> </w:t>
      </w:r>
      <w:r w:rsidR="00643C33">
        <w:t>aids the</w:t>
      </w:r>
      <w:r w:rsidRPr="00C36A7C">
        <w:t xml:space="preserve"> SAR at Chapter, State, and National levels. Membership is open to ladies who are related by marriage or bloodline to </w:t>
      </w:r>
      <w:r w:rsidR="006C1994">
        <w:t>NSSAR</w:t>
      </w:r>
      <w:r w:rsidRPr="00C36A7C">
        <w:t xml:space="preserve"> Members in good standing.</w:t>
      </w:r>
    </w:p>
    <w:p w14:paraId="47393554" w14:textId="77777777" w:rsidR="006271B2" w:rsidRPr="006271B2" w:rsidRDefault="006271B2" w:rsidP="000B76F2">
      <w:pPr>
        <w:pStyle w:val="SARTExt"/>
        <w:ind w:left="360" w:hanging="360"/>
        <w:rPr>
          <w:b/>
        </w:rPr>
      </w:pPr>
      <w:r w:rsidRPr="006271B2">
        <w:rPr>
          <w:b/>
        </w:rPr>
        <w:t>Leadership Meeting</w:t>
      </w:r>
      <w:r w:rsidRPr="006271B2">
        <w:rPr>
          <w:bCs/>
        </w:rPr>
        <w:t xml:space="preserve"> is </w:t>
      </w:r>
      <w:r w:rsidR="00266ECE">
        <w:rPr>
          <w:bCs/>
        </w:rPr>
        <w:t xml:space="preserve">held </w:t>
      </w:r>
      <w:r w:rsidRPr="006271B2">
        <w:rPr>
          <w:bCs/>
        </w:rPr>
        <w:t>each fall and spring in Louisville, KY</w:t>
      </w:r>
      <w:r w:rsidR="003D7BD0">
        <w:rPr>
          <w:bCs/>
        </w:rPr>
        <w:t>,</w:t>
      </w:r>
      <w:r w:rsidRPr="006271B2">
        <w:rPr>
          <w:bCs/>
        </w:rPr>
        <w:t xml:space="preserve"> at which national committees meet to make recommendations</w:t>
      </w:r>
      <w:r w:rsidR="003D7BD0">
        <w:rPr>
          <w:bCs/>
        </w:rPr>
        <w:t>,</w:t>
      </w:r>
      <w:r w:rsidRPr="006271B2">
        <w:rPr>
          <w:bCs/>
        </w:rPr>
        <w:t xml:space="preserve"> and the Board of Trustees manages the business and affairs of the National Society.</w:t>
      </w:r>
    </w:p>
    <w:p w14:paraId="78BFAB5B" w14:textId="77777777" w:rsidR="006F4445" w:rsidRPr="00C36A7C" w:rsidRDefault="006F4445" w:rsidP="000B76F2">
      <w:pPr>
        <w:pStyle w:val="SARTExt"/>
        <w:pBdr>
          <w:top w:val="none" w:sz="0" w:space="0" w:color="auto"/>
        </w:pBdr>
        <w:ind w:left="360" w:hanging="360"/>
      </w:pPr>
      <w:r w:rsidRPr="00C36A7C">
        <w:rPr>
          <w:b/>
        </w:rPr>
        <w:t>Membership categories</w:t>
      </w:r>
      <w:r w:rsidRPr="00C36A7C">
        <w:t xml:space="preserve"> are </w:t>
      </w:r>
      <w:r w:rsidRPr="00C36A7C">
        <w:rPr>
          <w:b/>
        </w:rPr>
        <w:t>Regular Member</w:t>
      </w:r>
      <w:r w:rsidRPr="00C36A7C">
        <w:t xml:space="preserve"> or </w:t>
      </w:r>
      <w:r w:rsidRPr="00C36A7C">
        <w:rPr>
          <w:b/>
        </w:rPr>
        <w:t>Regular Life Member</w:t>
      </w:r>
      <w:r w:rsidRPr="00C36A7C">
        <w:t xml:space="preserve"> the age of 18 years and older, </w:t>
      </w:r>
      <w:r w:rsidRPr="00C36A7C">
        <w:rPr>
          <w:b/>
        </w:rPr>
        <w:t>Junior Member</w:t>
      </w:r>
      <w:r w:rsidRPr="00C36A7C">
        <w:t xml:space="preserve"> under the age of 18 years, and </w:t>
      </w:r>
      <w:r w:rsidRPr="00C36A7C">
        <w:rPr>
          <w:b/>
        </w:rPr>
        <w:t>Memorial Membership</w:t>
      </w:r>
      <w:r w:rsidRPr="00C36A7C">
        <w:t xml:space="preserve"> for a deceased male of the same family as current members.</w:t>
      </w:r>
    </w:p>
    <w:p w14:paraId="6C1DCC13" w14:textId="77777777" w:rsidR="006271B2" w:rsidRPr="00C36A7C" w:rsidRDefault="006271B2" w:rsidP="000B76F2">
      <w:pPr>
        <w:pStyle w:val="SARTExt"/>
        <w:ind w:left="360" w:hanging="360"/>
      </w:pPr>
      <w:r w:rsidRPr="00C36A7C">
        <w:rPr>
          <w:b/>
        </w:rPr>
        <w:t>SAR</w:t>
      </w:r>
      <w:r w:rsidRPr="00C36A7C">
        <w:t xml:space="preserve"> (always </w:t>
      </w:r>
      <w:r>
        <w:t>pr</w:t>
      </w:r>
      <w:r w:rsidRPr="00C36A7C">
        <w:t xml:space="preserve">onounced as letters, </w:t>
      </w:r>
      <w:r>
        <w:t xml:space="preserve">S-A-R, </w:t>
      </w:r>
      <w:r w:rsidRPr="00C36A7C">
        <w:t>never as a one</w:t>
      </w:r>
      <w:r w:rsidR="003D7BD0">
        <w:t>-</w:t>
      </w:r>
      <w:r w:rsidRPr="00C36A7C">
        <w:t xml:space="preserve">syllable term) is the acronym for </w:t>
      </w:r>
      <w:r w:rsidR="003D7BD0">
        <w:t xml:space="preserve">the </w:t>
      </w:r>
      <w:r w:rsidRPr="00C36A7C">
        <w:t>National Society of the Sons of the American Revolution.</w:t>
      </w:r>
    </w:p>
    <w:p w14:paraId="4E2AE538" w14:textId="5868534F" w:rsidR="006271B2" w:rsidRDefault="006271B2" w:rsidP="000B76F2">
      <w:pPr>
        <w:pStyle w:val="SARTExt"/>
        <w:ind w:left="360" w:hanging="360"/>
      </w:pPr>
      <w:r w:rsidRPr="00C36A7C">
        <w:rPr>
          <w:b/>
        </w:rPr>
        <w:t>SAR Color Guard</w:t>
      </w:r>
      <w:r w:rsidRPr="00C36A7C">
        <w:t xml:space="preserve"> is </w:t>
      </w:r>
      <w:r>
        <w:t xml:space="preserve">composed of </w:t>
      </w:r>
      <w:r w:rsidRPr="00C36A7C">
        <w:t xml:space="preserve">the compatriots who attend </w:t>
      </w:r>
      <w:r w:rsidR="006C1994">
        <w:t>NSSAR</w:t>
      </w:r>
      <w:r w:rsidRPr="00C36A7C">
        <w:t xml:space="preserve"> meetings and events properly uniformed as either Continental Soldiers or </w:t>
      </w:r>
      <w:r w:rsidR="00643C33" w:rsidRPr="00C36A7C">
        <w:t>Militiamen or</w:t>
      </w:r>
      <w:r w:rsidRPr="00C36A7C">
        <w:t xml:space="preserve"> attired as Revolutionary-era clergymen.</w:t>
      </w:r>
    </w:p>
    <w:p w14:paraId="3550E58D" w14:textId="2AD6564F" w:rsidR="00203445" w:rsidRPr="00203445" w:rsidRDefault="00203445" w:rsidP="000B76F2">
      <w:pPr>
        <w:pStyle w:val="SARTExt"/>
        <w:ind w:left="360" w:hanging="360"/>
      </w:pPr>
      <w:r>
        <w:rPr>
          <w:b/>
        </w:rPr>
        <w:t>Suppl</w:t>
      </w:r>
      <w:r w:rsidR="00BB74A5">
        <w:rPr>
          <w:b/>
        </w:rPr>
        <w:t>e</w:t>
      </w:r>
      <w:r>
        <w:rPr>
          <w:b/>
        </w:rPr>
        <w:t>mental Applicaton</w:t>
      </w:r>
      <w:r>
        <w:t xml:space="preserve"> is an application submitted for a</w:t>
      </w:r>
      <w:r w:rsidR="00BB7196">
        <w:t>dding additional family patriots.</w:t>
      </w:r>
      <w:r>
        <w:t xml:space="preserve"> </w:t>
      </w:r>
    </w:p>
    <w:p w14:paraId="5EA879F9" w14:textId="1C036ABF" w:rsidR="006271B2" w:rsidRPr="00C36A7C" w:rsidRDefault="006C1994" w:rsidP="000B76F2">
      <w:pPr>
        <w:pStyle w:val="SARTExt"/>
        <w:ind w:left="360" w:hanging="360"/>
      </w:pPr>
      <w:r>
        <w:rPr>
          <w:b/>
        </w:rPr>
        <w:t>NSSAR</w:t>
      </w:r>
      <w:r w:rsidR="006271B2" w:rsidRPr="00C36A7C">
        <w:rPr>
          <w:b/>
        </w:rPr>
        <w:t xml:space="preserve"> Education Center and Museum</w:t>
      </w:r>
      <w:r w:rsidR="006271B2" w:rsidRPr="00C36A7C">
        <w:t xml:space="preserve"> </w:t>
      </w:r>
      <w:r w:rsidR="003D7BD0">
        <w:t>are</w:t>
      </w:r>
      <w:r w:rsidR="006271B2" w:rsidRPr="00C36A7C">
        <w:t xml:space="preserve"> </w:t>
      </w:r>
      <w:r w:rsidR="003D7BD0">
        <w:t xml:space="preserve">located </w:t>
      </w:r>
      <w:r w:rsidR="006271B2" w:rsidRPr="00C36A7C">
        <w:t>at 809 West Main, Louisville,</w:t>
      </w:r>
      <w:r w:rsidR="006271B2">
        <w:t xml:space="preserve"> KY</w:t>
      </w:r>
      <w:r w:rsidR="006271B2" w:rsidRPr="00C36A7C">
        <w:t xml:space="preserve">. </w:t>
      </w:r>
      <w:r>
        <w:t>NSSAR</w:t>
      </w:r>
      <w:r w:rsidR="006271B2" w:rsidRPr="00C36A7C">
        <w:t xml:space="preserve"> is active in education and raising funds to complete the Museum.</w:t>
      </w:r>
    </w:p>
    <w:p w14:paraId="005C1D21" w14:textId="77777777" w:rsidR="006271B2" w:rsidRPr="00C36A7C" w:rsidRDefault="006C1994" w:rsidP="000B76F2">
      <w:pPr>
        <w:pStyle w:val="SARTExt"/>
        <w:ind w:left="360" w:hanging="360"/>
      </w:pPr>
      <w:r>
        <w:rPr>
          <w:b/>
        </w:rPr>
        <w:t>NSSAR</w:t>
      </w:r>
      <w:r w:rsidR="006271B2" w:rsidRPr="00C36A7C">
        <w:rPr>
          <w:b/>
        </w:rPr>
        <w:t xml:space="preserve"> Member Badge</w:t>
      </w:r>
      <w:r w:rsidR="006271B2" w:rsidRPr="00C36A7C">
        <w:t xml:space="preserve"> is worn by a compatriot at </w:t>
      </w:r>
      <w:r>
        <w:t>NSSAR</w:t>
      </w:r>
      <w:r w:rsidR="006271B2" w:rsidRPr="00C36A7C">
        <w:t xml:space="preserve"> functions and when representing the </w:t>
      </w:r>
      <w:r>
        <w:t>NSSAR</w:t>
      </w:r>
      <w:r w:rsidR="006271B2" w:rsidRPr="00C36A7C">
        <w:t xml:space="preserve">.  It is a Maltese cross of four arms and eight points with a bust of George Washington at its center and available from the </w:t>
      </w:r>
      <w:r>
        <w:t>NSSAR</w:t>
      </w:r>
      <w:r w:rsidR="006271B2" w:rsidRPr="00C36A7C">
        <w:t xml:space="preserve"> Store </w:t>
      </w:r>
      <w:r w:rsidR="006271B2" w:rsidRPr="003D7BD0">
        <w:t xml:space="preserve">at </w:t>
      </w:r>
      <w:hyperlink r:id="rId10" w:history="1">
        <w:r w:rsidR="006271B2" w:rsidRPr="003D7BD0">
          <w:t>https://store.sar.org/product/member-badge</w:t>
        </w:r>
      </w:hyperlink>
    </w:p>
    <w:p w14:paraId="68D61C08" w14:textId="22B45659" w:rsidR="006271B2" w:rsidRPr="00C36A7C" w:rsidRDefault="006C1994" w:rsidP="000B76F2">
      <w:pPr>
        <w:pStyle w:val="SARTExt"/>
        <w:ind w:left="360" w:hanging="360"/>
      </w:pPr>
      <w:r>
        <w:rPr>
          <w:b/>
        </w:rPr>
        <w:t>NSSAR</w:t>
      </w:r>
      <w:r w:rsidR="006271B2" w:rsidRPr="00C36A7C">
        <w:rPr>
          <w:b/>
        </w:rPr>
        <w:t xml:space="preserve"> Rosette</w:t>
      </w:r>
      <w:r w:rsidR="006271B2" w:rsidRPr="00C36A7C">
        <w:t xml:space="preserve"> is worn by a compatriot</w:t>
      </w:r>
      <w:r w:rsidR="008531F8">
        <w:t xml:space="preserve"> member</w:t>
      </w:r>
      <w:r w:rsidR="006271B2" w:rsidRPr="00C36A7C">
        <w:t xml:space="preserve">, at his discretion, on the left lapel of his jacket, but is not worn simultaneously with the </w:t>
      </w:r>
      <w:r>
        <w:t>NSSAR</w:t>
      </w:r>
      <w:r w:rsidR="006271B2" w:rsidRPr="00C36A7C">
        <w:t xml:space="preserve"> Member Badge.  </w:t>
      </w:r>
      <w:r w:rsidR="003D7BD0">
        <w:t xml:space="preserve">Purchase it </w:t>
      </w:r>
      <w:r w:rsidR="006271B2" w:rsidRPr="00C36A7C">
        <w:t xml:space="preserve">from the </w:t>
      </w:r>
      <w:r>
        <w:t>NSSAR</w:t>
      </w:r>
      <w:r w:rsidR="006271B2" w:rsidRPr="00C36A7C">
        <w:t xml:space="preserve"> Store at </w:t>
      </w:r>
      <w:r w:rsidR="002009DE">
        <w:t>www.store.sar.org/product/member-rosette</w:t>
      </w:r>
      <w:r w:rsidR="006271B2" w:rsidRPr="002009DE">
        <w:t>.</w:t>
      </w:r>
    </w:p>
    <w:p w14:paraId="78FE3CB7" w14:textId="77777777" w:rsidR="00C21A71" w:rsidRDefault="006271B2" w:rsidP="000B76F2">
      <w:pPr>
        <w:pStyle w:val="SARTExt"/>
        <w:ind w:left="360" w:hanging="360"/>
      </w:pPr>
      <w:r w:rsidRPr="00C36A7C">
        <w:rPr>
          <w:b/>
        </w:rPr>
        <w:t>State Society</w:t>
      </w:r>
      <w:r w:rsidRPr="00C36A7C">
        <w:t xml:space="preserve"> is chartered by the National Society in any State or Territory, including any foreign country, in which a Society does not exist.  </w:t>
      </w:r>
    </w:p>
    <w:p w14:paraId="43D4A029" w14:textId="12CE4F4A" w:rsidR="00621D29" w:rsidRPr="00E530D3" w:rsidRDefault="00AC0F73" w:rsidP="000B76F2">
      <w:pPr>
        <w:pStyle w:val="SARTExt"/>
      </w:pPr>
      <w:r>
        <w:rPr>
          <w:noProof/>
        </w:rPr>
        <mc:AlternateContent>
          <mc:Choice Requires="wps">
            <w:drawing>
              <wp:anchor distT="45720" distB="45720" distL="114300" distR="114300" simplePos="0" relativeHeight="251654144" behindDoc="0" locked="0" layoutInCell="1" allowOverlap="1" wp14:anchorId="4F931A98" wp14:editId="5970262A">
                <wp:simplePos x="0" y="0"/>
                <wp:positionH relativeFrom="column">
                  <wp:posOffset>3112135</wp:posOffset>
                </wp:positionH>
                <wp:positionV relativeFrom="paragraph">
                  <wp:posOffset>2133600</wp:posOffset>
                </wp:positionV>
                <wp:extent cx="1966595" cy="233680"/>
                <wp:effectExtent l="0" t="0" r="1460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233680"/>
                        </a:xfrm>
                        <a:prstGeom prst="rect">
                          <a:avLst/>
                        </a:prstGeom>
                        <a:solidFill>
                          <a:srgbClr val="FFFFFF"/>
                        </a:solidFill>
                        <a:ln w="9525">
                          <a:solidFill>
                            <a:srgbClr val="000000"/>
                          </a:solidFill>
                          <a:miter lim="800000"/>
                          <a:headEnd/>
                          <a:tailEnd/>
                        </a:ln>
                      </wps:spPr>
                      <wps:txbx>
                        <w:txbxContent>
                          <w:p w14:paraId="2FC51123" w14:textId="77777777" w:rsidR="00056E69" w:rsidRPr="0023139D" w:rsidRDefault="00056E69">
                            <w:pPr>
                              <w:rPr>
                                <w:sz w:val="18"/>
                                <w:szCs w:val="18"/>
                              </w:rPr>
                            </w:pPr>
                            <w:r w:rsidRPr="0023139D">
                              <w:rPr>
                                <w:sz w:val="18"/>
                                <w:szCs w:val="18"/>
                              </w:rPr>
                              <w:t>Theodore Roosevelt</w:t>
                            </w:r>
                            <w:r>
                              <w:rPr>
                                <w:sz w:val="18"/>
                                <w:szCs w:val="18"/>
                              </w:rPr>
                              <w:t>’s</w:t>
                            </w:r>
                            <w:r w:rsidRPr="0023139D">
                              <w:rPr>
                                <w:sz w:val="18"/>
                                <w:szCs w:val="18"/>
                              </w:rPr>
                              <w:t xml:space="preserve"> SAR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931A98" id="_x0000_t202" coordsize="21600,21600" o:spt="202" path="m,l,21600r21600,l21600,xe">
                <v:stroke joinstyle="miter"/>
                <v:path gradientshapeok="t" o:connecttype="rect"/>
              </v:shapetype>
              <v:shape id="Text Box 2" o:spid="_x0000_s1026" type="#_x0000_t202" style="position:absolute;margin-left:245.05pt;margin-top:168pt;width:154.85pt;height:18.4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">
                <v:textbox>
                  <w:txbxContent>
                    <w:p w14:paraId="2FC51123" w14:textId="77777777" w:rsidR="00056E69" w:rsidRPr="0023139D" w:rsidRDefault="00056E69">
                      <w:pPr>
                        <w:rPr>
                          <w:sz w:val="18"/>
                          <w:szCs w:val="18"/>
                        </w:rPr>
                      </w:pPr>
                      <w:r w:rsidRPr="0023139D">
                        <w:rPr>
                          <w:sz w:val="18"/>
                          <w:szCs w:val="18"/>
                        </w:rPr>
                        <w:t>Theodore Roosevelt</w:t>
                      </w:r>
                      <w:r>
                        <w:rPr>
                          <w:sz w:val="18"/>
                          <w:szCs w:val="18"/>
                        </w:rPr>
                        <w:t>’s</w:t>
                      </w:r>
                      <w:r w:rsidRPr="0023139D">
                        <w:rPr>
                          <w:sz w:val="18"/>
                          <w:szCs w:val="18"/>
                        </w:rPr>
                        <w:t xml:space="preserve"> SAR Application</w:t>
                      </w:r>
                    </w:p>
                  </w:txbxContent>
                </v:textbox>
                <w10:wrap type="square"/>
              </v:shape>
            </w:pict>
          </mc:Fallback>
        </mc:AlternateContent>
      </w:r>
      <w:r w:rsidR="00E55E3E">
        <w:rPr>
          <w:noProof/>
        </w:rPr>
        <w:drawing>
          <wp:anchor distT="0" distB="0" distL="114300" distR="114300" simplePos="0" relativeHeight="251653120" behindDoc="1" locked="0" layoutInCell="1" allowOverlap="1" wp14:anchorId="3E74F725" wp14:editId="283A10C6">
            <wp:simplePos x="0" y="0"/>
            <wp:positionH relativeFrom="column">
              <wp:posOffset>3400425</wp:posOffset>
            </wp:positionH>
            <wp:positionV relativeFrom="paragraph">
              <wp:posOffset>220980</wp:posOffset>
            </wp:positionV>
            <wp:extent cx="2919730" cy="2189480"/>
            <wp:effectExtent l="57150" t="57150" r="109220" b="115570"/>
            <wp:wrapTight wrapText="bothSides">
              <wp:wrapPolygon edited="0">
                <wp:start x="-141" y="-564"/>
                <wp:lineTo x="-423" y="-376"/>
                <wp:lineTo x="-423" y="21800"/>
                <wp:lineTo x="-141" y="22552"/>
                <wp:lineTo x="21985" y="22552"/>
                <wp:lineTo x="22267" y="20861"/>
                <wp:lineTo x="22267" y="2631"/>
                <wp:lineTo x="21844" y="-188"/>
                <wp:lineTo x="21844" y="-564"/>
                <wp:lineTo x="-141" y="-564"/>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9730" cy="218948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anchor>
        </w:drawing>
      </w:r>
      <w:bookmarkStart w:id="7" w:name="_Toc49160073"/>
      <w:r w:rsidR="00F17E20" w:rsidRPr="00074C76">
        <w:rPr>
          <w:rStyle w:val="Heading2Char"/>
        </w:rPr>
        <w:t>History</w:t>
      </w:r>
      <w:bookmarkEnd w:id="7"/>
      <w:r w:rsidR="00F17E20">
        <w:rPr>
          <w:noProof/>
        </w:rPr>
        <w:t xml:space="preserve"> </w:t>
      </w:r>
      <w:r w:rsidR="00BA1F51">
        <w:rPr>
          <w:noProof/>
        </w:rPr>
        <w:t xml:space="preserve">    </w:t>
      </w:r>
      <w:r w:rsidR="00621D29" w:rsidRPr="00E530D3">
        <w:t xml:space="preserve">The </w:t>
      </w:r>
      <w:r w:rsidR="006C1994">
        <w:t>NSSAR</w:t>
      </w:r>
      <w:r w:rsidR="00621D29" w:rsidRPr="00E530D3">
        <w:t xml:space="preserve"> grew out of a few patriotic organizations </w:t>
      </w:r>
      <w:r w:rsidR="00E55E3E">
        <w:t>that</w:t>
      </w:r>
      <w:r w:rsidR="00621D29" w:rsidRPr="00E530D3">
        <w:t xml:space="preserve"> formed during and shortly following the centennial celebration of the United States in the 1870s and 1880s.  </w:t>
      </w:r>
      <w:r w:rsidR="00E55E3E">
        <w:t xml:space="preserve">Originally organized on </w:t>
      </w:r>
      <w:r w:rsidR="00E55E3E" w:rsidRPr="00E530D3">
        <w:t>April 30, 1889</w:t>
      </w:r>
      <w:r w:rsidR="00E55E3E">
        <w:t>,</w:t>
      </w:r>
      <w:r w:rsidR="00E55E3E" w:rsidRPr="00E530D3">
        <w:t xml:space="preserve"> in Washington D.C.</w:t>
      </w:r>
      <w:r w:rsidR="00E55E3E">
        <w:t>, the founding members</w:t>
      </w:r>
      <w:r w:rsidR="00621D29" w:rsidRPr="00E530D3">
        <w:t xml:space="preserve"> </w:t>
      </w:r>
      <w:r w:rsidR="00E55E3E">
        <w:t xml:space="preserve">chose this date because it </w:t>
      </w:r>
      <w:r w:rsidR="00621D29" w:rsidRPr="00E530D3">
        <w:t xml:space="preserve">was the 100th anniversary of the inauguration of George Washington as the first President. </w:t>
      </w:r>
      <w:r w:rsidR="00647538">
        <w:t>The Society was c</w:t>
      </w:r>
      <w:r w:rsidR="00E55E3E" w:rsidRPr="00E530D3">
        <w:t>hartered by an Act of the U.S. Congress on June 9, 1906</w:t>
      </w:r>
      <w:r w:rsidR="00E55E3E">
        <w:t xml:space="preserve">, and signed into existence by </w:t>
      </w:r>
      <w:r w:rsidR="00E55E3E" w:rsidRPr="00E530D3">
        <w:t xml:space="preserve">President Theodore Roosevelt, a </w:t>
      </w:r>
      <w:r w:rsidR="006C1994">
        <w:t>NSSAR</w:t>
      </w:r>
      <w:r w:rsidR="00E55E3E" w:rsidRPr="00E530D3">
        <w:t xml:space="preserve"> member</w:t>
      </w:r>
      <w:r w:rsidR="008531F8">
        <w:t>. T</w:t>
      </w:r>
      <w:r w:rsidR="00621D29" w:rsidRPr="00E530D3">
        <w:t xml:space="preserve">his charter authorizes the granting of charters to state societies and through them to local chapters. </w:t>
      </w:r>
      <w:r w:rsidR="00E55E3E">
        <w:t xml:space="preserve">Another important date is </w:t>
      </w:r>
      <w:r w:rsidR="00E55E3E" w:rsidRPr="00E530D3">
        <w:t>April 30, 1890</w:t>
      </w:r>
      <w:r w:rsidR="00E55E3E">
        <w:t xml:space="preserve">, when the </w:t>
      </w:r>
      <w:r w:rsidR="00621D29" w:rsidRPr="00E530D3">
        <w:t xml:space="preserve">first National Congress </w:t>
      </w:r>
      <w:r w:rsidR="00E55E3E">
        <w:t>took place</w:t>
      </w:r>
      <w:r w:rsidR="00621D29" w:rsidRPr="00E530D3">
        <w:t xml:space="preserve"> in Louisville, Kentucky.  </w:t>
      </w:r>
      <w:r w:rsidR="00E55E3E" w:rsidRPr="00E530D3">
        <w:t xml:space="preserve">Volume VII of the </w:t>
      </w:r>
      <w:r w:rsidR="006C1994">
        <w:t>NSSAR</w:t>
      </w:r>
      <w:r w:rsidR="00E55E3E">
        <w:t xml:space="preserve"> </w:t>
      </w:r>
      <w:r w:rsidR="00E55E3E" w:rsidRPr="00E530D3">
        <w:t xml:space="preserve">Handbook </w:t>
      </w:r>
      <w:r w:rsidR="00E55E3E">
        <w:t xml:space="preserve">provides a </w:t>
      </w:r>
      <w:r w:rsidR="00621D29" w:rsidRPr="00E530D3">
        <w:t xml:space="preserve">more detailed history of the </w:t>
      </w:r>
      <w:r w:rsidR="006C1994">
        <w:t>NSSAR</w:t>
      </w:r>
      <w:r w:rsidR="00E55E3E">
        <w:t>.</w:t>
      </w:r>
    </w:p>
    <w:p w14:paraId="4F112A6C" w14:textId="77777777" w:rsidR="00621D29" w:rsidRDefault="00621D29" w:rsidP="000B76F2">
      <w:pPr>
        <w:pStyle w:val="SARTExt"/>
      </w:pPr>
    </w:p>
    <w:p w14:paraId="60954FCB" w14:textId="77777777" w:rsidR="00621D29" w:rsidRPr="00C5411C" w:rsidRDefault="00F17E20" w:rsidP="000B76F2">
      <w:pPr>
        <w:pStyle w:val="SARTExt"/>
      </w:pPr>
      <w:bookmarkStart w:id="8" w:name="_Toc49160074"/>
      <w:r w:rsidRPr="00BA1F51">
        <w:rPr>
          <w:rStyle w:val="Heading2Char"/>
        </w:rPr>
        <w:t>Objectives</w:t>
      </w:r>
      <w:bookmarkEnd w:id="8"/>
      <w:r w:rsidR="00BA1F51" w:rsidRPr="00BA1F51">
        <w:rPr>
          <w:noProof/>
          <w:color w:val="auto"/>
        </w:rPr>
        <w:t xml:space="preserve">     </w:t>
      </w:r>
      <w:r w:rsidR="00621D29" w:rsidRPr="00C5411C">
        <w:t>“The object</w:t>
      </w:r>
      <w:r w:rsidR="00FB353F">
        <w:t>ives</w:t>
      </w:r>
      <w:r w:rsidR="00621D29" w:rsidRPr="00C5411C">
        <w:t xml:space="preserve"> of this Society are </w:t>
      </w:r>
      <w:r w:rsidR="00306861">
        <w:t xml:space="preserve">stated </w:t>
      </w:r>
      <w:r w:rsidR="00306861" w:rsidRPr="00C5411C">
        <w:t>in the Handbook Volume I</w:t>
      </w:r>
      <w:r w:rsidR="00306861">
        <w:t>,</w:t>
      </w:r>
      <w:r w:rsidR="00306861" w:rsidRPr="00C5411C">
        <w:t xml:space="preserve"> </w:t>
      </w:r>
      <w:r w:rsidR="00306861" w:rsidRPr="00C5411C">
        <w:rPr>
          <w:rFonts w:cs="Times New Roman"/>
        </w:rPr>
        <w:t>Constitution</w:t>
      </w:r>
      <w:r w:rsidR="00306861">
        <w:rPr>
          <w:rFonts w:cs="Times New Roman"/>
        </w:rPr>
        <w:t xml:space="preserve"> and</w:t>
      </w:r>
      <w:r w:rsidR="00306861" w:rsidRPr="00C5411C">
        <w:rPr>
          <w:rFonts w:cs="Times New Roman"/>
        </w:rPr>
        <w:t xml:space="preserve"> Article II</w:t>
      </w:r>
      <w:r w:rsidR="00306861">
        <w:rPr>
          <w:rFonts w:cs="Times New Roman"/>
        </w:rPr>
        <w:t>,</w:t>
      </w:r>
      <w:r w:rsidR="00306861" w:rsidRPr="00C5411C">
        <w:rPr>
          <w:rFonts w:cs="Times New Roman"/>
        </w:rPr>
        <w:t xml:space="preserve"> Object</w:t>
      </w:r>
      <w:r w:rsidR="00306861">
        <w:rPr>
          <w:rFonts w:cs="Times New Roman"/>
        </w:rPr>
        <w:t>ives: and</w:t>
      </w:r>
      <w:r w:rsidR="00306861" w:rsidRPr="00C5411C">
        <w:t xml:space="preserve"> </w:t>
      </w:r>
      <w:r w:rsidR="00621D29" w:rsidRPr="00C5411C">
        <w:t xml:space="preserve">declared to be patriotic, historical, and educational, and shall include those intended or designed </w:t>
      </w:r>
      <w:r w:rsidR="00621D29">
        <w:t>to:</w:t>
      </w:r>
    </w:p>
    <w:p w14:paraId="5B23016D" w14:textId="77777777" w:rsidR="00621D29" w:rsidRPr="00C5411C" w:rsidRDefault="00621D29" w:rsidP="000B76F2">
      <w:pPr>
        <w:pStyle w:val="SARTExt"/>
        <w:numPr>
          <w:ilvl w:val="0"/>
          <w:numId w:val="9"/>
        </w:numPr>
      </w:pPr>
      <w:r>
        <w:t>p</w:t>
      </w:r>
      <w:r w:rsidRPr="00C5411C">
        <w:t xml:space="preserve">erpetuate the memory of those patriots who, by their services or sacrifices during the war of the American Revolution, achieved the independence of the American people; </w:t>
      </w:r>
    </w:p>
    <w:p w14:paraId="68FA94E7" w14:textId="77777777" w:rsidR="00621D29" w:rsidRPr="00C5411C" w:rsidRDefault="00621D29" w:rsidP="000B76F2">
      <w:pPr>
        <w:pStyle w:val="SARTExt"/>
        <w:numPr>
          <w:ilvl w:val="0"/>
          <w:numId w:val="9"/>
        </w:numPr>
      </w:pPr>
      <w:r w:rsidRPr="00C5411C">
        <w:t xml:space="preserve">unite and promote fellowship among their descendants; to inspire them and the community-at-large with more profound reverence for the principles of the government founded by our forefathers; </w:t>
      </w:r>
    </w:p>
    <w:p w14:paraId="702F47BE" w14:textId="77777777" w:rsidR="00621D29" w:rsidRPr="00C5411C" w:rsidRDefault="00621D29" w:rsidP="000B76F2">
      <w:pPr>
        <w:pStyle w:val="SARTExt"/>
        <w:numPr>
          <w:ilvl w:val="0"/>
          <w:numId w:val="9"/>
        </w:numPr>
      </w:pPr>
      <w:r w:rsidRPr="00C5411C">
        <w:t xml:space="preserve">encourage historical research </w:t>
      </w:r>
      <w:r w:rsidR="00E55E3E">
        <w:t>about</w:t>
      </w:r>
      <w:r w:rsidRPr="00C5411C">
        <w:t xml:space="preserve"> the American Revolution; to acquire and preserve the records of the individual services of the patriots of the war, as well as documents, relics, and landmarks; </w:t>
      </w:r>
    </w:p>
    <w:p w14:paraId="60E03E74" w14:textId="77777777" w:rsidR="00621D29" w:rsidRPr="00C5411C" w:rsidRDefault="00621D29" w:rsidP="000B76F2">
      <w:pPr>
        <w:pStyle w:val="SARTExt"/>
        <w:numPr>
          <w:ilvl w:val="0"/>
          <w:numId w:val="9"/>
        </w:numPr>
      </w:pPr>
      <w:r w:rsidRPr="00C5411C">
        <w:t xml:space="preserve">mark the scenes of the Revolution by appropriate memorials; to celebrate the anniversaries of the prominent events of the war and the Revolutionary period; to foster true patriotism; </w:t>
      </w:r>
    </w:p>
    <w:p w14:paraId="15C8E0DA" w14:textId="77777777" w:rsidR="00621D29" w:rsidRPr="00C5411C" w:rsidRDefault="00621D29" w:rsidP="000B76F2">
      <w:pPr>
        <w:pStyle w:val="SARTExt"/>
        <w:numPr>
          <w:ilvl w:val="0"/>
          <w:numId w:val="9"/>
        </w:numPr>
      </w:pPr>
      <w:r w:rsidRPr="00C5411C">
        <w:t>maintain and extend the institutions of American freedom and to carry out the purposes expressed in the preamble of the Constitution of our country and the injunctions of Washington in his farewell address to the American people.”</w:t>
      </w:r>
    </w:p>
    <w:p w14:paraId="5666D692" w14:textId="77777777" w:rsidR="00621D29" w:rsidRPr="00C5411C" w:rsidRDefault="00621D29" w:rsidP="000B76F2">
      <w:pPr>
        <w:pStyle w:val="SARTExt"/>
      </w:pPr>
    </w:p>
    <w:p w14:paraId="424294E7" w14:textId="33959258" w:rsidR="00621D29" w:rsidRPr="00C5411C" w:rsidRDefault="00621D29" w:rsidP="000B76F2">
      <w:pPr>
        <w:pStyle w:val="SARTExt"/>
      </w:pPr>
      <w:r>
        <w:t>For consistency</w:t>
      </w:r>
      <w:r w:rsidR="00E55E3E">
        <w:t>,</w:t>
      </w:r>
      <w:r>
        <w:t xml:space="preserve"> m</w:t>
      </w:r>
      <w:r w:rsidR="00647538">
        <w:t>any</w:t>
      </w:r>
      <w:r>
        <w:t xml:space="preserve"> state societies and chapters </w:t>
      </w:r>
      <w:r w:rsidRPr="00C5411C">
        <w:t>restate these objectives</w:t>
      </w:r>
      <w:r>
        <w:t xml:space="preserve"> in their organizational documents (constitutions, by-laws</w:t>
      </w:r>
      <w:r w:rsidR="00306861">
        <w:t>, regulations</w:t>
      </w:r>
      <w:r w:rsidR="00E55E3E">
        <w:t>,</w:t>
      </w:r>
      <w:r>
        <w:t xml:space="preserve"> and manuals)</w:t>
      </w:r>
      <w:r w:rsidRPr="00C5411C">
        <w:t>.</w:t>
      </w:r>
    </w:p>
    <w:p w14:paraId="0F57310C" w14:textId="77777777" w:rsidR="009A6ECC" w:rsidRPr="009A6ECC" w:rsidRDefault="009A6ECC" w:rsidP="000B76F2">
      <w:pPr>
        <w:pStyle w:val="SARTExt"/>
      </w:pPr>
    </w:p>
    <w:p w14:paraId="1F0145A5" w14:textId="3E690F9F" w:rsidR="00282C31" w:rsidRPr="00E530D3" w:rsidRDefault="00F17E20" w:rsidP="000B76F2">
      <w:pPr>
        <w:pStyle w:val="SARTExt"/>
      </w:pPr>
      <w:bookmarkStart w:id="9" w:name="_Toc49160075"/>
      <w:r w:rsidRPr="00BA1F51">
        <w:rPr>
          <w:rStyle w:val="Heading2Char"/>
        </w:rPr>
        <w:t>Handbook</w:t>
      </w:r>
      <w:bookmarkEnd w:id="9"/>
      <w:r w:rsidRPr="00E530D3">
        <w:t xml:space="preserve"> </w:t>
      </w:r>
      <w:r w:rsidR="00BA1F51">
        <w:t xml:space="preserve">    </w:t>
      </w:r>
      <w:r w:rsidR="00282C31" w:rsidRPr="00E530D3">
        <w:t xml:space="preserve">The </w:t>
      </w:r>
      <w:r w:rsidR="00643C33" w:rsidRPr="00E530D3">
        <w:t>eight-volume</w:t>
      </w:r>
      <w:r w:rsidR="00282C31" w:rsidRPr="00E530D3">
        <w:t xml:space="preserve"> </w:t>
      </w:r>
      <w:r w:rsidR="008531F8">
        <w:t>H</w:t>
      </w:r>
      <w:r w:rsidR="00282C31" w:rsidRPr="00E530D3">
        <w:t xml:space="preserve">andbook of the </w:t>
      </w:r>
      <w:r w:rsidR="000E0904">
        <w:t>NSSAR</w:t>
      </w:r>
      <w:r w:rsidR="00282C31" w:rsidRPr="00E530D3">
        <w:t xml:space="preserve"> contains the official policies, procedures</w:t>
      </w:r>
      <w:r w:rsidR="00E55E3E">
        <w:t>,</w:t>
      </w:r>
      <w:r w:rsidR="00282C31" w:rsidRPr="00E530D3">
        <w:t xml:space="preserve"> and protocol for the National Society. It provides official guidance for the National Society’s operation, programs, and activities. The policies contained in the Handbook are established by the: (1) Annual Congress, (2) Board of Trustees, (3) Executive Committee, (4) National Headquarters staff, and (5) Standing, Special Advisory and Program Committees.  The Volumes </w:t>
      </w:r>
      <w:r w:rsidR="008531F8">
        <w:t xml:space="preserve">in the Handbook </w:t>
      </w:r>
      <w:r w:rsidR="00282C31" w:rsidRPr="00E530D3">
        <w:t>are</w:t>
      </w:r>
      <w:r w:rsidR="00E530D3">
        <w:t>:</w:t>
      </w:r>
    </w:p>
    <w:p w14:paraId="0ED98BD5" w14:textId="7777777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w:t>
      </w:r>
      <w:r w:rsidRPr="00E530D3">
        <w:rPr>
          <w:color w:val="auto"/>
        </w:rPr>
        <w:tab/>
      </w:r>
      <w:r w:rsidR="00282C31" w:rsidRPr="00E530D3">
        <w:rPr>
          <w:color w:val="auto"/>
        </w:rPr>
        <w:t>Governing Documents</w:t>
      </w:r>
    </w:p>
    <w:p w14:paraId="4AD62965" w14:textId="7777777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I:</w:t>
      </w:r>
      <w:r w:rsidRPr="00E530D3">
        <w:rPr>
          <w:color w:val="auto"/>
        </w:rPr>
        <w:tab/>
      </w:r>
      <w:r w:rsidR="00282C31" w:rsidRPr="00E530D3">
        <w:rPr>
          <w:color w:val="auto"/>
        </w:rPr>
        <w:t>Organization</w:t>
      </w:r>
    </w:p>
    <w:p w14:paraId="14FED851" w14:textId="7777777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II:</w:t>
      </w:r>
      <w:r w:rsidRPr="00E530D3">
        <w:rPr>
          <w:color w:val="auto"/>
        </w:rPr>
        <w:tab/>
      </w:r>
      <w:r w:rsidR="00282C31" w:rsidRPr="00E530D3">
        <w:rPr>
          <w:color w:val="auto"/>
        </w:rPr>
        <w:t>Membership, Compliance &amp; Other Policies</w:t>
      </w:r>
    </w:p>
    <w:p w14:paraId="0FBD5FFD" w14:textId="7777777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IV:</w:t>
      </w:r>
      <w:r w:rsidRPr="00E530D3">
        <w:rPr>
          <w:color w:val="auto"/>
        </w:rPr>
        <w:tab/>
      </w:r>
      <w:r w:rsidR="00282C31" w:rsidRPr="00E530D3">
        <w:rPr>
          <w:color w:val="auto"/>
        </w:rPr>
        <w:t>Insignia, Protocol, Ceremonies &amp; Rituals</w:t>
      </w:r>
    </w:p>
    <w:p w14:paraId="6F18281A" w14:textId="7777777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V:</w:t>
      </w:r>
      <w:r w:rsidRPr="00E530D3">
        <w:rPr>
          <w:color w:val="auto"/>
        </w:rPr>
        <w:tab/>
      </w:r>
      <w:r w:rsidR="00282C31" w:rsidRPr="00E530D3">
        <w:rPr>
          <w:color w:val="auto"/>
        </w:rPr>
        <w:t>Individual Medals &amp; Awards</w:t>
      </w:r>
    </w:p>
    <w:p w14:paraId="0CC75A52" w14:textId="7777777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VI:</w:t>
      </w:r>
      <w:r w:rsidRPr="00E530D3">
        <w:rPr>
          <w:color w:val="auto"/>
        </w:rPr>
        <w:tab/>
      </w:r>
      <w:r w:rsidR="00282C31" w:rsidRPr="00E530D3">
        <w:rPr>
          <w:color w:val="auto"/>
        </w:rPr>
        <w:t>Youth Programs, State Society &amp; Chapter Awards</w:t>
      </w:r>
    </w:p>
    <w:p w14:paraId="56E0AC6B" w14:textId="77777777" w:rsidR="00282C31" w:rsidRPr="00E530D3" w:rsidRDefault="00E530D3" w:rsidP="000B76F2">
      <w:pPr>
        <w:pStyle w:val="SARTExt"/>
        <w:tabs>
          <w:tab w:val="right" w:pos="1260"/>
          <w:tab w:val="left" w:pos="1440"/>
        </w:tabs>
        <w:ind w:left="1440" w:hanging="1080"/>
        <w:rPr>
          <w:color w:val="auto"/>
        </w:rPr>
      </w:pPr>
      <w:r>
        <w:rPr>
          <w:color w:val="auto"/>
        </w:rPr>
        <w:tab/>
      </w:r>
      <w:r w:rsidR="00282C31" w:rsidRPr="00E530D3">
        <w:rPr>
          <w:color w:val="auto"/>
        </w:rPr>
        <w:t>Vol. VII:</w:t>
      </w:r>
      <w:r w:rsidRPr="00E530D3">
        <w:rPr>
          <w:color w:val="auto"/>
        </w:rPr>
        <w:tab/>
      </w:r>
      <w:r w:rsidR="00282C31" w:rsidRPr="00E530D3">
        <w:rPr>
          <w:color w:val="auto"/>
        </w:rPr>
        <w:t>Summary History of the Sons of the American Revolution</w:t>
      </w:r>
    </w:p>
    <w:p w14:paraId="04435A4B" w14:textId="77777777" w:rsidR="00A23048" w:rsidRPr="00E530D3" w:rsidRDefault="00E530D3" w:rsidP="000B76F2">
      <w:pPr>
        <w:pStyle w:val="SARTExt"/>
        <w:tabs>
          <w:tab w:val="right" w:pos="1260"/>
          <w:tab w:val="left" w:pos="1440"/>
        </w:tabs>
        <w:ind w:left="1440" w:hanging="1080"/>
        <w:rPr>
          <w:color w:val="auto"/>
        </w:rPr>
      </w:pPr>
      <w:r>
        <w:rPr>
          <w:color w:val="auto"/>
        </w:rPr>
        <w:tab/>
      </w:r>
      <w:r w:rsidR="00A23048" w:rsidRPr="00E530D3">
        <w:rPr>
          <w:color w:val="auto"/>
        </w:rPr>
        <w:t>Vol. VIII:</w:t>
      </w:r>
      <w:r w:rsidRPr="00E530D3">
        <w:rPr>
          <w:color w:val="auto"/>
        </w:rPr>
        <w:tab/>
      </w:r>
      <w:r w:rsidR="00A23048" w:rsidRPr="00E530D3">
        <w:rPr>
          <w:color w:val="auto"/>
        </w:rPr>
        <w:t xml:space="preserve">Historical Roster of </w:t>
      </w:r>
      <w:r w:rsidR="006C1994">
        <w:rPr>
          <w:color w:val="auto"/>
        </w:rPr>
        <w:t>NSSAR</w:t>
      </w:r>
      <w:r w:rsidR="00A23048" w:rsidRPr="00E530D3">
        <w:rPr>
          <w:color w:val="auto"/>
        </w:rPr>
        <w:t xml:space="preserve"> General Officers</w:t>
      </w:r>
    </w:p>
    <w:p w14:paraId="26EBA56C" w14:textId="77777777" w:rsidR="00282C31" w:rsidRPr="00E530D3" w:rsidRDefault="00282C31" w:rsidP="000B76F2">
      <w:pPr>
        <w:pStyle w:val="SARTExt"/>
      </w:pPr>
    </w:p>
    <w:p w14:paraId="3935E039" w14:textId="52518C3A" w:rsidR="004C6CA1" w:rsidRPr="00E530D3" w:rsidRDefault="00282C31" w:rsidP="000B76F2">
      <w:pPr>
        <w:pStyle w:val="SARTExt"/>
      </w:pPr>
      <w:r w:rsidRPr="00E530D3">
        <w:t xml:space="preserve">The complete Handbook can be viewed </w:t>
      </w:r>
      <w:r w:rsidR="00AC0DCD" w:rsidRPr="00E530D3">
        <w:t>or</w:t>
      </w:r>
      <w:r w:rsidRPr="00E530D3">
        <w:t xml:space="preserve"> downloaded from the </w:t>
      </w:r>
      <w:r w:rsidR="006C1994">
        <w:t>NSSAR</w:t>
      </w:r>
      <w:r w:rsidRPr="00E530D3">
        <w:t xml:space="preserve"> website </w:t>
      </w:r>
      <w:hyperlink r:id="rId12" w:history="1">
        <w:r w:rsidR="00A23048" w:rsidRPr="00E530D3">
          <w:rPr>
            <w:rStyle w:val="Hyperlink"/>
            <w:u w:val="none"/>
          </w:rPr>
          <w:t>www.sar.org</w:t>
        </w:r>
      </w:hyperlink>
      <w:r w:rsidRPr="00E530D3">
        <w:t>.</w:t>
      </w:r>
      <w:r w:rsidR="00A23048" w:rsidRPr="00E530D3">
        <w:t xml:space="preserve"> </w:t>
      </w:r>
      <w:r w:rsidR="00AE04BD">
        <w:t>As a</w:t>
      </w:r>
      <w:r w:rsidR="00A23048" w:rsidRPr="00E530D3">
        <w:t xml:space="preserve"> new member</w:t>
      </w:r>
      <w:r w:rsidR="00AE04BD">
        <w:t xml:space="preserve">, you should </w:t>
      </w:r>
      <w:r w:rsidR="00A23048" w:rsidRPr="00E530D3">
        <w:t xml:space="preserve">review the indexes </w:t>
      </w:r>
      <w:r w:rsidR="00311EB3" w:rsidRPr="00E530D3">
        <w:t>in</w:t>
      </w:r>
      <w:r w:rsidR="00A23048" w:rsidRPr="00E530D3">
        <w:t xml:space="preserve"> each Volume of the </w:t>
      </w:r>
      <w:r w:rsidR="006C1994">
        <w:t>NSSAR</w:t>
      </w:r>
      <w:r w:rsidR="00A23048" w:rsidRPr="00E530D3">
        <w:t xml:space="preserve"> Manual to </w:t>
      </w:r>
      <w:r w:rsidR="008122EF">
        <w:t xml:space="preserve">become </w:t>
      </w:r>
      <w:r w:rsidR="00A23048" w:rsidRPr="00E530D3">
        <w:t>acquaint</w:t>
      </w:r>
      <w:r w:rsidR="008122EF">
        <w:t>ed</w:t>
      </w:r>
      <w:r w:rsidR="00A23048" w:rsidRPr="00E530D3">
        <w:t xml:space="preserve"> with the </w:t>
      </w:r>
      <w:r w:rsidR="00993605" w:rsidRPr="00E530D3">
        <w:t>manual</w:t>
      </w:r>
      <w:r w:rsidR="00E530D3" w:rsidRPr="00E530D3">
        <w:t>’</w:t>
      </w:r>
      <w:r w:rsidR="00993605" w:rsidRPr="00E530D3">
        <w:t xml:space="preserve">s </w:t>
      </w:r>
      <w:r w:rsidR="00A23048" w:rsidRPr="00E530D3">
        <w:t>contents</w:t>
      </w:r>
      <w:r w:rsidR="00993605" w:rsidRPr="00E530D3">
        <w:t>.</w:t>
      </w:r>
    </w:p>
    <w:p w14:paraId="62E7C931" w14:textId="77777777" w:rsidR="00BF42FB" w:rsidRDefault="00BF42FB" w:rsidP="000B76F2">
      <w:pPr>
        <w:pStyle w:val="SARTExt"/>
      </w:pPr>
    </w:p>
    <w:p w14:paraId="711E3883" w14:textId="3CEEF950" w:rsidR="00306861" w:rsidRPr="008122EF" w:rsidRDefault="00F17E20" w:rsidP="000B76F2">
      <w:pPr>
        <w:pStyle w:val="SARTExt"/>
      </w:pPr>
      <w:bookmarkStart w:id="10" w:name="_Toc49160076"/>
      <w:r w:rsidRPr="00BA1F51">
        <w:rPr>
          <w:rStyle w:val="Heading2Char"/>
        </w:rPr>
        <w:t>Headquarters &amp; Library</w:t>
      </w:r>
      <w:bookmarkEnd w:id="10"/>
      <w:r>
        <w:rPr>
          <w:noProof/>
        </w:rPr>
        <w:t xml:space="preserve"> </w:t>
      </w:r>
      <w:r w:rsidR="0082191F">
        <w:rPr>
          <w:noProof/>
        </w:rPr>
        <w:drawing>
          <wp:anchor distT="0" distB="0" distL="114300" distR="114300" simplePos="0" relativeHeight="251655168" behindDoc="0" locked="1" layoutInCell="1" allowOverlap="1" wp14:anchorId="56A23699" wp14:editId="28156E0A">
            <wp:simplePos x="0" y="0"/>
            <wp:positionH relativeFrom="column">
              <wp:posOffset>4431665</wp:posOffset>
            </wp:positionH>
            <wp:positionV relativeFrom="paragraph">
              <wp:posOffset>-101600</wp:posOffset>
            </wp:positionV>
            <wp:extent cx="1853565" cy="185356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3565" cy="1853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1F51">
        <w:rPr>
          <w:noProof/>
        </w:rPr>
        <w:t xml:space="preserve">    </w:t>
      </w:r>
      <w:r w:rsidR="00676A9C">
        <w:t xml:space="preserve">The </w:t>
      </w:r>
      <w:r w:rsidR="006C1994">
        <w:t>NSSAR</w:t>
      </w:r>
      <w:r w:rsidR="00676A9C">
        <w:t xml:space="preserve"> headquarters is located at 809 W. Main Street Louisville, KY 40202. </w:t>
      </w:r>
    </w:p>
    <w:p w14:paraId="2F6AE005" w14:textId="77777777" w:rsidR="00306861" w:rsidRDefault="00306861" w:rsidP="000B76F2">
      <w:pPr>
        <w:pStyle w:val="SARTExt"/>
      </w:pPr>
    </w:p>
    <w:p w14:paraId="3220DEFB" w14:textId="14F0C981" w:rsidR="00A46A86" w:rsidRDefault="00676A9C" w:rsidP="000B76F2">
      <w:pPr>
        <w:pStyle w:val="SARTExt"/>
        <w:rPr>
          <w:rFonts w:cs="Times New Roman"/>
        </w:rPr>
      </w:pPr>
      <w:r>
        <w:t xml:space="preserve">The Executive Director of </w:t>
      </w:r>
      <w:r w:rsidR="00AE04BD">
        <w:t xml:space="preserve">the </w:t>
      </w:r>
      <w:r>
        <w:t>National Society Headquarters and headquarters staff are employees</w:t>
      </w:r>
      <w:r w:rsidR="00203445">
        <w:t xml:space="preserve"> of the NSSAR</w:t>
      </w:r>
      <w:r>
        <w:t xml:space="preserve">.  </w:t>
      </w:r>
      <w:r w:rsidRPr="00C5411C">
        <w:rPr>
          <w:rFonts w:cs="Times New Roman"/>
        </w:rPr>
        <w:t>The</w:t>
      </w:r>
      <w:r>
        <w:rPr>
          <w:rFonts w:cs="Times New Roman"/>
        </w:rPr>
        <w:t>y</w:t>
      </w:r>
      <w:r w:rsidRPr="00C5411C">
        <w:rPr>
          <w:rFonts w:cs="Times New Roman"/>
        </w:rPr>
        <w:t xml:space="preserve"> carry out the day to day </w:t>
      </w:r>
      <w:r w:rsidR="00306861">
        <w:rPr>
          <w:rFonts w:cs="Times New Roman"/>
        </w:rPr>
        <w:t>operation</w:t>
      </w:r>
      <w:r w:rsidRPr="00C5411C">
        <w:rPr>
          <w:rFonts w:cs="Times New Roman"/>
        </w:rPr>
        <w:t xml:space="preserve"> of the Society</w:t>
      </w:r>
      <w:r>
        <w:rPr>
          <w:rFonts w:cs="Times New Roman"/>
        </w:rPr>
        <w:t>.</w:t>
      </w:r>
      <w:r w:rsidR="0082191F">
        <w:rPr>
          <w:noProof/>
        </w:rPr>
        <w:drawing>
          <wp:anchor distT="0" distB="0" distL="114300" distR="114300" simplePos="0" relativeHeight="251656192" behindDoc="0" locked="1" layoutInCell="1" allowOverlap="1" wp14:anchorId="592B4308" wp14:editId="3C3C872E">
            <wp:simplePos x="0" y="0"/>
            <wp:positionH relativeFrom="column">
              <wp:posOffset>4433570</wp:posOffset>
            </wp:positionH>
            <wp:positionV relativeFrom="paragraph">
              <wp:posOffset>709930</wp:posOffset>
            </wp:positionV>
            <wp:extent cx="1834515" cy="17780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4515" cy="177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6861">
        <w:rPr>
          <w:rFonts w:cs="Times New Roman"/>
        </w:rPr>
        <w:t xml:space="preserve"> </w:t>
      </w:r>
      <w:r>
        <w:rPr>
          <w:rFonts w:cs="Times New Roman"/>
        </w:rPr>
        <w:t>The</w:t>
      </w:r>
      <w:r w:rsidRPr="00C5411C">
        <w:rPr>
          <w:rFonts w:cs="Times New Roman"/>
        </w:rPr>
        <w:t xml:space="preserve"> </w:t>
      </w:r>
      <w:r w:rsidR="00203445">
        <w:rPr>
          <w:rFonts w:cs="Times New Roman"/>
        </w:rPr>
        <w:t xml:space="preserve">NSSAR </w:t>
      </w:r>
      <w:r w:rsidRPr="00C5411C">
        <w:rPr>
          <w:rFonts w:cs="Times New Roman"/>
        </w:rPr>
        <w:t xml:space="preserve">Library, </w:t>
      </w:r>
      <w:r w:rsidR="00203445">
        <w:rPr>
          <w:rFonts w:cs="Times New Roman"/>
        </w:rPr>
        <w:t xml:space="preserve">NSSAR </w:t>
      </w:r>
      <w:r w:rsidRPr="00C5411C">
        <w:rPr>
          <w:rFonts w:cs="Times New Roman"/>
        </w:rPr>
        <w:t>Compatriot Application Archives</w:t>
      </w:r>
      <w:r>
        <w:rPr>
          <w:rFonts w:cs="Times New Roman"/>
        </w:rPr>
        <w:t xml:space="preserve">, </w:t>
      </w:r>
      <w:r w:rsidR="00203445">
        <w:rPr>
          <w:rFonts w:cs="Times New Roman"/>
        </w:rPr>
        <w:t xml:space="preserve">NSSAR </w:t>
      </w:r>
      <w:r>
        <w:rPr>
          <w:rFonts w:cs="Times New Roman"/>
        </w:rPr>
        <w:t>Merchandise Store</w:t>
      </w:r>
      <w:r w:rsidR="007B7AEE">
        <w:rPr>
          <w:rFonts w:cs="Times New Roman"/>
        </w:rPr>
        <w:t>,</w:t>
      </w:r>
      <w:r w:rsidRPr="00C5411C">
        <w:rPr>
          <w:rFonts w:cs="Times New Roman"/>
        </w:rPr>
        <w:t xml:space="preserve"> and </w:t>
      </w:r>
      <w:r w:rsidR="006C1994">
        <w:rPr>
          <w:rFonts w:cs="Times New Roman"/>
        </w:rPr>
        <w:t>NSSAR</w:t>
      </w:r>
      <w:r w:rsidRPr="00C5411C">
        <w:rPr>
          <w:rFonts w:cs="Times New Roman"/>
        </w:rPr>
        <w:t xml:space="preserve"> Museum</w:t>
      </w:r>
      <w:r>
        <w:rPr>
          <w:rFonts w:cs="Times New Roman"/>
        </w:rPr>
        <w:t xml:space="preserve"> </w:t>
      </w:r>
      <w:r w:rsidR="00643C33">
        <w:rPr>
          <w:rFonts w:cs="Times New Roman"/>
        </w:rPr>
        <w:t>are in</w:t>
      </w:r>
      <w:r>
        <w:rPr>
          <w:rFonts w:cs="Times New Roman"/>
        </w:rPr>
        <w:t xml:space="preserve"> the headquarters building</w:t>
      </w:r>
      <w:r w:rsidRPr="00C5411C">
        <w:rPr>
          <w:rFonts w:cs="Times New Roman"/>
        </w:rPr>
        <w:t>.</w:t>
      </w:r>
      <w:r w:rsidR="0082191F" w:rsidRPr="0082191F">
        <w:t xml:space="preserve"> </w:t>
      </w:r>
      <w:r w:rsidRPr="00C5411C">
        <w:rPr>
          <w:rFonts w:cs="Times New Roman"/>
        </w:rPr>
        <w:t xml:space="preserve">  </w:t>
      </w:r>
      <w:r w:rsidR="00AE04BD">
        <w:rPr>
          <w:rFonts w:cs="Times New Roman"/>
        </w:rPr>
        <w:t xml:space="preserve">Headquarters also staffs </w:t>
      </w:r>
      <w:r w:rsidR="00306861">
        <w:rPr>
          <w:rFonts w:cs="Times New Roman"/>
        </w:rPr>
        <w:t>Finance, Education</w:t>
      </w:r>
      <w:r w:rsidR="00AE04BD">
        <w:rPr>
          <w:rFonts w:cs="Times New Roman"/>
        </w:rPr>
        <w:t>,</w:t>
      </w:r>
      <w:r w:rsidR="00306861">
        <w:rPr>
          <w:rFonts w:cs="Times New Roman"/>
        </w:rPr>
        <w:t xml:space="preserve"> and Genealogy</w:t>
      </w:r>
      <w:r w:rsidR="00AE04BD">
        <w:rPr>
          <w:rFonts w:cs="Times New Roman"/>
        </w:rPr>
        <w:t xml:space="preserve"> </w:t>
      </w:r>
      <w:r w:rsidR="00203445">
        <w:rPr>
          <w:rFonts w:cs="Times New Roman"/>
        </w:rPr>
        <w:t>departments</w:t>
      </w:r>
      <w:r w:rsidR="00306861">
        <w:rPr>
          <w:rFonts w:cs="Times New Roman"/>
        </w:rPr>
        <w:t xml:space="preserve">.  </w:t>
      </w:r>
      <w:r w:rsidRPr="00C5411C">
        <w:rPr>
          <w:rFonts w:cs="Times New Roman"/>
        </w:rPr>
        <w:t xml:space="preserve">Meeting facilities and classrooms are available for education.  </w:t>
      </w:r>
    </w:p>
    <w:p w14:paraId="321721BF" w14:textId="77777777" w:rsidR="00A46A86" w:rsidRDefault="00A46A86" w:rsidP="000B76F2">
      <w:pPr>
        <w:pStyle w:val="SARTExt"/>
        <w:rPr>
          <w:rFonts w:cs="Times New Roman"/>
        </w:rPr>
      </w:pPr>
    </w:p>
    <w:p w14:paraId="2335D3B3" w14:textId="275E477B" w:rsidR="00676A9C" w:rsidRPr="00C5411C" w:rsidRDefault="00676A9C" w:rsidP="000B76F2">
      <w:pPr>
        <w:pStyle w:val="SARTExt"/>
        <w:rPr>
          <w:rFonts w:eastAsia="Times New Roman" w:cs="Times New Roman"/>
        </w:rPr>
      </w:pPr>
      <w:r w:rsidRPr="00C5411C">
        <w:rPr>
          <w:rFonts w:cs="Times New Roman"/>
        </w:rPr>
        <w:t>Any compatriot member may visit the headquarters</w:t>
      </w:r>
      <w:r>
        <w:rPr>
          <w:rFonts w:cs="Times New Roman"/>
        </w:rPr>
        <w:t xml:space="preserve"> and </w:t>
      </w:r>
      <w:r w:rsidRPr="00C5411C">
        <w:rPr>
          <w:rFonts w:cs="Times New Roman"/>
        </w:rPr>
        <w:t>use the library for research and view the museum at no charge.</w:t>
      </w:r>
      <w:r w:rsidR="008531F8">
        <w:rPr>
          <w:rFonts w:cs="Times New Roman"/>
        </w:rPr>
        <w:t xml:space="preserve">  </w:t>
      </w:r>
      <w:r>
        <w:rPr>
          <w:rFonts w:cs="Times New Roman"/>
        </w:rPr>
        <w:t>Be sure to have your national membership number for access.</w:t>
      </w:r>
    </w:p>
    <w:p w14:paraId="6307397D" w14:textId="77777777" w:rsidR="00676A9C" w:rsidRDefault="00676A9C" w:rsidP="000B76F2">
      <w:pPr>
        <w:pStyle w:val="SARTExt"/>
      </w:pPr>
    </w:p>
    <w:p w14:paraId="27356AD8" w14:textId="77777777" w:rsidR="00AA6586" w:rsidRDefault="00F17E20" w:rsidP="000B76F2">
      <w:pPr>
        <w:pStyle w:val="SARTExt"/>
      </w:pPr>
      <w:bookmarkStart w:id="11" w:name="_Toc49160077"/>
      <w:r w:rsidRPr="00BA1F51">
        <w:rPr>
          <w:rStyle w:val="Heading2Char"/>
        </w:rPr>
        <w:t>Non-Profit</w:t>
      </w:r>
      <w:bookmarkEnd w:id="11"/>
      <w:r w:rsidRPr="00BA1F51">
        <w:rPr>
          <w:noProof/>
          <w:color w:val="auto"/>
        </w:rPr>
        <w:t xml:space="preserve"> </w:t>
      </w:r>
      <w:r w:rsidR="00BA1F51" w:rsidRPr="00BA1F51">
        <w:rPr>
          <w:noProof/>
          <w:color w:val="auto"/>
        </w:rPr>
        <w:t xml:space="preserve">    </w:t>
      </w:r>
      <w:r w:rsidR="006C1994">
        <w:rPr>
          <w:color w:val="auto"/>
        </w:rPr>
        <w:t>NSSAR</w:t>
      </w:r>
      <w:r w:rsidR="00AA6586" w:rsidRPr="00BA1F51">
        <w:rPr>
          <w:color w:val="auto"/>
        </w:rPr>
        <w:t xml:space="preserve"> is a </w:t>
      </w:r>
      <w:r w:rsidR="00643C33" w:rsidRPr="00BA1F51">
        <w:rPr>
          <w:color w:val="auto"/>
        </w:rPr>
        <w:t>tax-exempt</w:t>
      </w:r>
      <w:r w:rsidR="00AA6586" w:rsidRPr="00BA1F51">
        <w:rPr>
          <w:color w:val="auto"/>
        </w:rPr>
        <w:t xml:space="preserve"> non-profit organization per IRS 501 (c)(3).  </w:t>
      </w:r>
      <w:r w:rsidR="00AE04BD">
        <w:rPr>
          <w:color w:val="auto"/>
        </w:rPr>
        <w:t xml:space="preserve">This same status, </w:t>
      </w:r>
      <w:r w:rsidR="00AE04BD">
        <w:t xml:space="preserve">under the umbrella of the National Society, </w:t>
      </w:r>
      <w:r w:rsidR="00AE04BD">
        <w:rPr>
          <w:color w:val="auto"/>
        </w:rPr>
        <w:t xml:space="preserve">is provided to each </w:t>
      </w:r>
      <w:r w:rsidR="00AA6586">
        <w:t xml:space="preserve">state society and </w:t>
      </w:r>
      <w:r w:rsidR="00AE04BD">
        <w:t xml:space="preserve">its </w:t>
      </w:r>
      <w:r w:rsidR="00AA6586">
        <w:t>chapters</w:t>
      </w:r>
      <w:r w:rsidR="00AE04BD">
        <w:t>,</w:t>
      </w:r>
      <w:r w:rsidR="00AA6586">
        <w:t xml:space="preserve"> and each must file annual exemption notifications to the IRS.</w:t>
      </w:r>
    </w:p>
    <w:p w14:paraId="4750B2AA" w14:textId="77777777" w:rsidR="006876BB" w:rsidRDefault="006876BB" w:rsidP="000B76F2">
      <w:pPr>
        <w:pStyle w:val="SARTExt"/>
      </w:pPr>
    </w:p>
    <w:p w14:paraId="7DE3078F" w14:textId="722CA4C6" w:rsidR="006876BB" w:rsidRDefault="00123462" w:rsidP="000B76F2">
      <w:pPr>
        <w:pStyle w:val="SARTExt"/>
      </w:pPr>
      <w:bookmarkStart w:id="12" w:name="_Toc49160078"/>
      <w:r w:rsidRPr="00BA1F51">
        <w:rPr>
          <w:rStyle w:val="Heading2Char"/>
        </w:rPr>
        <w:t>Ap</w:t>
      </w:r>
      <w:r w:rsidR="00F17E20" w:rsidRPr="00BA1F51">
        <w:rPr>
          <w:rStyle w:val="Heading2Char"/>
        </w:rPr>
        <w:t>olitical</w:t>
      </w:r>
      <w:bookmarkEnd w:id="12"/>
      <w:r w:rsidR="00F17E20" w:rsidRPr="0056302B">
        <w:rPr>
          <w:noProof/>
          <w:color w:val="auto"/>
        </w:rPr>
        <w:t xml:space="preserve"> </w:t>
      </w:r>
      <w:r w:rsidR="00BA1F51">
        <w:rPr>
          <w:noProof/>
          <w:color w:val="auto"/>
        </w:rPr>
        <w:t xml:space="preserve">    </w:t>
      </w:r>
      <w:r w:rsidR="006C1994">
        <w:t>NSSAR</w:t>
      </w:r>
      <w:r w:rsidR="006876BB" w:rsidRPr="00C5411C">
        <w:t xml:space="preserve"> is a non-political organization. Chapters and </w:t>
      </w:r>
      <w:r w:rsidR="006B5E8E">
        <w:t>S</w:t>
      </w:r>
      <w:r w:rsidR="006876BB" w:rsidRPr="00C5411C">
        <w:t xml:space="preserve">tate </w:t>
      </w:r>
      <w:r w:rsidR="006B5E8E">
        <w:t>S</w:t>
      </w:r>
      <w:r w:rsidR="006876BB" w:rsidRPr="00C5411C">
        <w:t xml:space="preserve">ocieties </w:t>
      </w:r>
      <w:r w:rsidR="008122EF">
        <w:t>should</w:t>
      </w:r>
      <w:r w:rsidR="006876BB" w:rsidRPr="00C5411C">
        <w:t xml:space="preserve"> never endorse or recommend any candidate for public office, nor </w:t>
      </w:r>
      <w:r w:rsidR="000843F2">
        <w:t>can</w:t>
      </w:r>
      <w:r w:rsidR="006876BB" w:rsidRPr="00C5411C">
        <w:t xml:space="preserve"> meetings include the discussion of the </w:t>
      </w:r>
      <w:r w:rsidR="008122EF">
        <w:t>pros and cons</w:t>
      </w:r>
      <w:r w:rsidR="006876BB" w:rsidRPr="00C5411C">
        <w:t xml:space="preserve"> of such candidates. </w:t>
      </w:r>
      <w:r w:rsidR="00CA2451">
        <w:t>However, t</w:t>
      </w:r>
      <w:r w:rsidR="006876BB" w:rsidRPr="00C5411C">
        <w:t xml:space="preserve">he </w:t>
      </w:r>
      <w:r w:rsidR="00F037E7">
        <w:t>benef</w:t>
      </w:r>
      <w:r w:rsidR="006876BB" w:rsidRPr="00C5411C">
        <w:t xml:space="preserve">it of any </w:t>
      </w:r>
      <w:r w:rsidR="007B7AEE">
        <w:t>general</w:t>
      </w:r>
      <w:r w:rsidR="006876BB" w:rsidRPr="00C5411C">
        <w:t xml:space="preserve"> question involving the social, economic, moral</w:t>
      </w:r>
      <w:r w:rsidR="00234E09">
        <w:t>,</w:t>
      </w:r>
      <w:r w:rsidR="006876BB" w:rsidRPr="00C5411C">
        <w:t xml:space="preserve"> or physical welfare of the people may be fairly and intelligently studied and discussed at a meeting. </w:t>
      </w:r>
      <w:r w:rsidR="006C1994">
        <w:t>NSSAR</w:t>
      </w:r>
      <w:r w:rsidR="006876BB" w:rsidRPr="00C5411C">
        <w:t xml:space="preserve"> may take a position on any bill or measure which may be submitted to a vote of the elected representatives of the people or </w:t>
      </w:r>
      <w:r w:rsidR="00F037E7">
        <w:t>a</w:t>
      </w:r>
      <w:r w:rsidR="006876BB" w:rsidRPr="00C5411C">
        <w:t xml:space="preserve"> vote of the people.</w:t>
      </w:r>
    </w:p>
    <w:p w14:paraId="09A5F70F" w14:textId="77777777" w:rsidR="006876BB" w:rsidRDefault="006876BB" w:rsidP="000B76F2">
      <w:pPr>
        <w:pStyle w:val="SARTExt"/>
        <w:rPr>
          <w:rFonts w:eastAsia="Times New Roman" w:cs="Times New Roman"/>
        </w:rPr>
      </w:pPr>
    </w:p>
    <w:p w14:paraId="3F03A289" w14:textId="7597E408" w:rsidR="0063021E" w:rsidRDefault="00123462" w:rsidP="000B76F2">
      <w:pPr>
        <w:pStyle w:val="SARTExt"/>
      </w:pPr>
      <w:bookmarkStart w:id="13" w:name="_Toc49160079"/>
      <w:r w:rsidRPr="00BA1F51">
        <w:rPr>
          <w:rStyle w:val="Heading2Char"/>
        </w:rPr>
        <w:t>Organization</w:t>
      </w:r>
      <w:bookmarkEnd w:id="13"/>
      <w:r w:rsidRPr="0056302B">
        <w:rPr>
          <w:noProof/>
          <w:color w:val="auto"/>
        </w:rPr>
        <w:t xml:space="preserve"> </w:t>
      </w:r>
      <w:r w:rsidR="00BA1F51">
        <w:rPr>
          <w:noProof/>
          <w:color w:val="auto"/>
        </w:rPr>
        <w:t xml:space="preserve">    </w:t>
      </w:r>
      <w:r w:rsidR="00056E69">
        <w:rPr>
          <w:noProof/>
          <w:color w:val="auto"/>
        </w:rPr>
        <w:t>To the right</w:t>
      </w:r>
      <w:r w:rsidR="007B7AEE">
        <w:rPr>
          <w:noProof/>
          <w:color w:val="auto"/>
        </w:rPr>
        <w:t xml:space="preserve"> is a </w:t>
      </w:r>
      <w:r w:rsidR="00CD2A87" w:rsidRPr="00E530D3">
        <w:t xml:space="preserve">very simplified </w:t>
      </w:r>
      <w:r w:rsidR="0063021E" w:rsidRPr="00E530D3">
        <w:t xml:space="preserve">organization structure of the </w:t>
      </w:r>
      <w:r w:rsidR="009424BF">
        <w:t xml:space="preserve">National </w:t>
      </w:r>
      <w:r w:rsidR="0063021E" w:rsidRPr="00E530D3">
        <w:t xml:space="preserve">Society.  </w:t>
      </w:r>
    </w:p>
    <w:p w14:paraId="51592C02" w14:textId="72D62900" w:rsidR="00056E69" w:rsidRDefault="00056E69" w:rsidP="000B76F2">
      <w:pPr>
        <w:pStyle w:val="SARTExt"/>
      </w:pPr>
    </w:p>
    <w:p w14:paraId="09EFC81A" w14:textId="75D31A23" w:rsidR="000F67A5" w:rsidRPr="00B55A78" w:rsidRDefault="00056E69" w:rsidP="00056E69">
      <w:pPr>
        <w:pStyle w:val="SARTExt"/>
        <w:rPr>
          <w:szCs w:val="20"/>
        </w:rPr>
      </w:pPr>
      <w:r>
        <w:rPr>
          <w:noProof/>
        </w:rPr>
        <w:drawing>
          <wp:anchor distT="0" distB="0" distL="114300" distR="114300" simplePos="0" relativeHeight="251664384" behindDoc="0" locked="0" layoutInCell="1" allowOverlap="1" wp14:anchorId="213B4D48" wp14:editId="0B937FD2">
            <wp:simplePos x="0" y="0"/>
            <wp:positionH relativeFrom="column">
              <wp:posOffset>2607310</wp:posOffset>
            </wp:positionH>
            <wp:positionV relativeFrom="paragraph">
              <wp:posOffset>-269240</wp:posOffset>
            </wp:positionV>
            <wp:extent cx="3857625" cy="2941955"/>
            <wp:effectExtent l="0" t="0" r="9525" b="0"/>
            <wp:wrapSquare wrapText="bothSides"/>
            <wp:docPr id="8" name="Picture 8" descr="C:\Users\VenieSteve\AppData\Local\Microsoft\Windows\INetCacheContent.Word\Org Char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ieSteve\AppData\Local\Microsoft\Windows\INetCacheContent.Word\Org Chart 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57625" cy="2941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67A5">
        <w:t xml:space="preserve">The </w:t>
      </w:r>
      <w:r w:rsidR="00814DC7">
        <w:t xml:space="preserve">angled </w:t>
      </w:r>
      <w:r w:rsidR="00A46A86">
        <w:t xml:space="preserve">horizontal </w:t>
      </w:r>
      <w:r w:rsidR="00786E7B">
        <w:t>connectors</w:t>
      </w:r>
      <w:r w:rsidR="000F67A5">
        <w:t xml:space="preserve"> on the right side emphasize the opportunity for </w:t>
      </w:r>
      <w:r w:rsidR="00814DC7">
        <w:t>members</w:t>
      </w:r>
      <w:r w:rsidR="000F67A5">
        <w:t xml:space="preserve"> to participate and interact with other </w:t>
      </w:r>
      <w:r w:rsidR="00814DC7">
        <w:t>members</w:t>
      </w:r>
      <w:r w:rsidR="000F67A5">
        <w:t>, committees</w:t>
      </w:r>
      <w:r w:rsidR="007B7AEE">
        <w:t>,</w:t>
      </w:r>
      <w:r w:rsidR="000F67A5">
        <w:t xml:space="preserve"> and officers at all levels of the organization</w:t>
      </w:r>
      <w:r w:rsidR="00A46A86">
        <w:t>.</w:t>
      </w:r>
      <w:r w:rsidR="000F67A5">
        <w:t xml:space="preserve">  </w:t>
      </w:r>
      <w:r w:rsidR="008477FE">
        <w:rPr>
          <w:szCs w:val="20"/>
        </w:rPr>
        <w:t>I</w:t>
      </w:r>
      <w:r w:rsidR="008477FE" w:rsidRPr="00B55A78">
        <w:rPr>
          <w:szCs w:val="20"/>
        </w:rPr>
        <w:t xml:space="preserve">ndividual members may </w:t>
      </w:r>
      <w:r w:rsidR="008477FE">
        <w:rPr>
          <w:szCs w:val="20"/>
        </w:rPr>
        <w:t xml:space="preserve">even </w:t>
      </w:r>
      <w:r w:rsidR="008477FE" w:rsidRPr="00B55A78">
        <w:rPr>
          <w:szCs w:val="20"/>
        </w:rPr>
        <w:t xml:space="preserve">submit resolutions for national adoption. </w:t>
      </w:r>
      <w:r w:rsidR="007B7AEE">
        <w:t>Participation</w:t>
      </w:r>
      <w:r w:rsidR="000F67A5">
        <w:t xml:space="preserve"> </w:t>
      </w:r>
      <w:r w:rsidR="008477FE">
        <w:t xml:space="preserve">in the National Society </w:t>
      </w:r>
      <w:r w:rsidR="000F67A5">
        <w:t xml:space="preserve">occurs through attendance </w:t>
      </w:r>
      <w:r w:rsidR="00814DC7">
        <w:t>of members</w:t>
      </w:r>
      <w:r w:rsidR="00686971">
        <w:t xml:space="preserve"> </w:t>
      </w:r>
      <w:r w:rsidR="000F67A5">
        <w:t xml:space="preserve">at two Leadership </w:t>
      </w:r>
      <w:r w:rsidR="006642ED">
        <w:t>February and November</w:t>
      </w:r>
      <w:r w:rsidR="000F67A5">
        <w:t xml:space="preserve"> of the year and at the National Congress in the summer.</w:t>
      </w:r>
      <w:r w:rsidR="00B55A78">
        <w:t xml:space="preserve">  </w:t>
      </w:r>
    </w:p>
    <w:p w14:paraId="4EDC4BB6" w14:textId="77777777" w:rsidR="000F67A5" w:rsidRDefault="000F67A5" w:rsidP="000B76F2">
      <w:pPr>
        <w:pStyle w:val="SARTExt"/>
      </w:pPr>
    </w:p>
    <w:p w14:paraId="11B34423" w14:textId="77777777" w:rsidR="00A63365" w:rsidRDefault="0063021E" w:rsidP="000B76F2">
      <w:pPr>
        <w:pStyle w:val="SARTExt"/>
      </w:pPr>
      <w:r>
        <w:t xml:space="preserve">The President General </w:t>
      </w:r>
      <w:r w:rsidR="00C21A71">
        <w:t>(</w:t>
      </w:r>
      <w:r w:rsidR="00814DC7">
        <w:t>called</w:t>
      </w:r>
      <w:r w:rsidR="00C21A71">
        <w:t xml:space="preserve"> the P</w:t>
      </w:r>
      <w:r>
        <w:t>G</w:t>
      </w:r>
      <w:r w:rsidR="00C21A71">
        <w:t>)</w:t>
      </w:r>
      <w:r>
        <w:t xml:space="preserve"> is the official head of the organization.  He along with the </w:t>
      </w:r>
      <w:r w:rsidR="00810BD4">
        <w:t xml:space="preserve">Vice-president Generals, </w:t>
      </w:r>
      <w:r w:rsidR="00DA086A">
        <w:t xml:space="preserve">and the Executive Officers: </w:t>
      </w:r>
      <w:r>
        <w:t>Secretary General, Treasurer General, Chancellor General, Genealogist, General Registrar, General Historian General</w:t>
      </w:r>
      <w:r w:rsidR="00810BD4">
        <w:t xml:space="preserve">, Librarian General, Surgeon General, Chaplin General, and National </w:t>
      </w:r>
    </w:p>
    <w:p w14:paraId="74515CC8" w14:textId="56F5AFAB" w:rsidR="00C53742" w:rsidRPr="009424BF" w:rsidRDefault="00810BD4" w:rsidP="000B76F2">
      <w:pPr>
        <w:pStyle w:val="SARTExt"/>
        <w:rPr>
          <w:color w:val="auto"/>
        </w:rPr>
      </w:pPr>
      <w:r>
        <w:t>Trustees</w:t>
      </w:r>
      <w:r w:rsidR="00DA086A">
        <w:t>,</w:t>
      </w:r>
      <w:r>
        <w:t xml:space="preserve"> are all elected </w:t>
      </w:r>
      <w:r w:rsidR="00A63365">
        <w:t>General Officers</w:t>
      </w:r>
      <w:r>
        <w:t xml:space="preserve"> of the National Society.  The election of the officers occurs at the National Congress held each July</w:t>
      </w:r>
      <w:r w:rsidR="00874B6A">
        <w:t>.</w:t>
      </w:r>
      <w:r w:rsidR="00D56224">
        <w:t xml:space="preserve">  </w:t>
      </w:r>
      <w:r w:rsidR="00874B6A">
        <w:t>All elected officers serve without compensation.</w:t>
      </w:r>
      <w:r w:rsidR="006B5E8E">
        <w:t xml:space="preserve">  </w:t>
      </w:r>
      <w:r w:rsidR="006B5E8E" w:rsidRPr="009424BF">
        <w:rPr>
          <w:color w:val="auto"/>
        </w:rPr>
        <w:t xml:space="preserve">Any member may apply to be a delegate to the annual </w:t>
      </w:r>
      <w:r w:rsidR="00C21A71">
        <w:rPr>
          <w:color w:val="auto"/>
        </w:rPr>
        <w:t>C</w:t>
      </w:r>
      <w:r w:rsidR="006B5E8E" w:rsidRPr="009424BF">
        <w:rPr>
          <w:color w:val="auto"/>
        </w:rPr>
        <w:t xml:space="preserve">ongress and vote on all measures and elections coming before the </w:t>
      </w:r>
      <w:r w:rsidR="00C21A71">
        <w:rPr>
          <w:color w:val="auto"/>
        </w:rPr>
        <w:t>C</w:t>
      </w:r>
      <w:r w:rsidR="006B5E8E" w:rsidRPr="009424BF">
        <w:rPr>
          <w:color w:val="auto"/>
        </w:rPr>
        <w:t>ongress.</w:t>
      </w:r>
    </w:p>
    <w:p w14:paraId="7061526C" w14:textId="77777777" w:rsidR="00C53742" w:rsidRDefault="00C53742" w:rsidP="000B76F2">
      <w:pPr>
        <w:pStyle w:val="SARTExt"/>
      </w:pPr>
    </w:p>
    <w:p w14:paraId="60A3FD7B" w14:textId="1D145719" w:rsidR="00C53742" w:rsidRDefault="00D56224" w:rsidP="000B76F2">
      <w:pPr>
        <w:pStyle w:val="SARTExt"/>
      </w:pPr>
      <w:r>
        <w:t>Following Congress</w:t>
      </w:r>
      <w:r w:rsidR="007B7AEE">
        <w:t>,</w:t>
      </w:r>
      <w:r>
        <w:t xml:space="preserve"> </w:t>
      </w:r>
      <w:r w:rsidR="006B5E8E">
        <w:t xml:space="preserve">national officer </w:t>
      </w:r>
      <w:r>
        <w:t>candidates for the following year declare their candidacy.  The candidates seek endorsements from the State Societies and Districts during the</w:t>
      </w:r>
      <w:r w:rsidR="00810BD4">
        <w:t xml:space="preserve"> year.</w:t>
      </w:r>
      <w:r w:rsidR="0064568C">
        <w:t xml:space="preserve"> </w:t>
      </w:r>
      <w:r w:rsidR="00C53742">
        <w:t xml:space="preserve"> At Leadership meeting in February</w:t>
      </w:r>
      <w:r w:rsidR="007B7AEE">
        <w:t>,</w:t>
      </w:r>
      <w:r w:rsidR="00C53742">
        <w:t xml:space="preserve"> </w:t>
      </w:r>
      <w:r w:rsidR="00AA695A">
        <w:t xml:space="preserve">a </w:t>
      </w:r>
      <w:r w:rsidR="00C53742">
        <w:t xml:space="preserve">Nominating Committee </w:t>
      </w:r>
      <w:r w:rsidR="009C5826">
        <w:t xml:space="preserve">reviews credentials and endorsements and </w:t>
      </w:r>
      <w:r w:rsidR="00C53742">
        <w:t xml:space="preserve">selects a slate of </w:t>
      </w:r>
      <w:r w:rsidR="009C5826">
        <w:t>one officer per position.</w:t>
      </w:r>
      <w:r w:rsidR="00C53742">
        <w:t xml:space="preserve">  Nominations can </w:t>
      </w:r>
      <w:r w:rsidR="00874B6A">
        <w:t xml:space="preserve">also </w:t>
      </w:r>
      <w:r w:rsidR="00B378FE">
        <w:t>come</w:t>
      </w:r>
      <w:r w:rsidR="00C53742">
        <w:t xml:space="preserve"> from the floor at Congress. </w:t>
      </w:r>
      <w:r w:rsidR="0064568C">
        <w:t xml:space="preserve"> </w:t>
      </w:r>
    </w:p>
    <w:p w14:paraId="0E404874" w14:textId="77777777" w:rsidR="00C53742" w:rsidRDefault="00C53742" w:rsidP="000B76F2">
      <w:pPr>
        <w:pStyle w:val="SARTExt"/>
      </w:pPr>
    </w:p>
    <w:p w14:paraId="53284BC7" w14:textId="4736BF0E" w:rsidR="0063021E" w:rsidRDefault="0064568C" w:rsidP="000B76F2">
      <w:pPr>
        <w:pStyle w:val="SARTExt"/>
      </w:pPr>
      <w:r>
        <w:t>The Standing Committee Chairmen</w:t>
      </w:r>
      <w:r w:rsidR="00874B6A">
        <w:t>,</w:t>
      </w:r>
      <w:r>
        <w:t xml:space="preserve"> official members of the committees</w:t>
      </w:r>
      <w:r w:rsidR="00B378FE">
        <w:t>,</w:t>
      </w:r>
      <w:r>
        <w:t xml:space="preserve"> and an Inspector General are all appointed by the President General.</w:t>
      </w:r>
      <w:r w:rsidR="009F5B85">
        <w:t xml:space="preserve">  </w:t>
      </w:r>
      <w:r w:rsidR="00643C33">
        <w:t>All</w:t>
      </w:r>
      <w:r w:rsidR="009F5B85">
        <w:t xml:space="preserve"> these appointed committee members </w:t>
      </w:r>
      <w:r w:rsidR="00686971">
        <w:t xml:space="preserve">are </w:t>
      </w:r>
      <w:r w:rsidR="00814DC7">
        <w:t>members</w:t>
      </w:r>
      <w:r w:rsidR="006642ED">
        <w:t xml:space="preserve"> like you</w:t>
      </w:r>
      <w:r w:rsidR="009F5B85">
        <w:t xml:space="preserve"> from chapters and state societies</w:t>
      </w:r>
      <w:r w:rsidR="00874B6A">
        <w:t xml:space="preserve"> </w:t>
      </w:r>
      <w:r w:rsidR="00056E69">
        <w:t xml:space="preserve">who </w:t>
      </w:r>
      <w:r w:rsidR="006642ED">
        <w:t>volunteer to</w:t>
      </w:r>
      <w:r w:rsidR="00874B6A">
        <w:t xml:space="preserve"> serve</w:t>
      </w:r>
      <w:r w:rsidR="006642ED">
        <w:t>.</w:t>
      </w:r>
      <w:r w:rsidR="00874B6A">
        <w:t xml:space="preserve"> </w:t>
      </w:r>
    </w:p>
    <w:p w14:paraId="4BEFEFA1" w14:textId="77777777" w:rsidR="00886EBC" w:rsidRDefault="00886EBC" w:rsidP="000B76F2">
      <w:pPr>
        <w:pStyle w:val="SARTExt"/>
      </w:pPr>
    </w:p>
    <w:p w14:paraId="4EC8C143" w14:textId="1B3BC35B" w:rsidR="00886EBC" w:rsidRDefault="00814DC7" w:rsidP="000B76F2">
      <w:pPr>
        <w:pStyle w:val="SARTExt"/>
        <w:rPr>
          <w:color w:val="auto"/>
        </w:rPr>
      </w:pPr>
      <w:r>
        <w:t xml:space="preserve">See </w:t>
      </w:r>
      <w:r w:rsidR="00886EBC">
        <w:t>A</w:t>
      </w:r>
      <w:r w:rsidR="00B378FE">
        <w:t>ppendix A</w:t>
      </w:r>
      <w:r>
        <w:t xml:space="preserve"> for listing of </w:t>
      </w:r>
      <w:r w:rsidR="00AA695A">
        <w:t xml:space="preserve">current </w:t>
      </w:r>
      <w:r w:rsidR="003841B6">
        <w:t>National</w:t>
      </w:r>
      <w:r>
        <w:t xml:space="preserve"> Society</w:t>
      </w:r>
      <w:r w:rsidR="003841B6">
        <w:t xml:space="preserve"> </w:t>
      </w:r>
      <w:r w:rsidR="00196428">
        <w:t xml:space="preserve">and State </w:t>
      </w:r>
      <w:r>
        <w:t xml:space="preserve">Society </w:t>
      </w:r>
      <w:r w:rsidR="003841B6">
        <w:t>Officers</w:t>
      </w:r>
      <w:r>
        <w:t>.</w:t>
      </w:r>
      <w:r w:rsidR="00886EBC">
        <w:t xml:space="preserve"> </w:t>
      </w:r>
    </w:p>
    <w:p w14:paraId="06AB1603" w14:textId="77777777" w:rsidR="006C7507" w:rsidRDefault="006C7507" w:rsidP="000B76F2">
      <w:pPr>
        <w:pStyle w:val="SARTExt"/>
      </w:pPr>
    </w:p>
    <w:p w14:paraId="6C782F6E" w14:textId="2AD029B5" w:rsidR="00402588" w:rsidRDefault="00123462" w:rsidP="000B76F2">
      <w:pPr>
        <w:pStyle w:val="SARTExt"/>
      </w:pPr>
      <w:bookmarkStart w:id="14" w:name="_Toc49160080"/>
      <w:r w:rsidRPr="00BA1F51">
        <w:rPr>
          <w:rStyle w:val="Heading2Char"/>
        </w:rPr>
        <w:t>Societies</w:t>
      </w:r>
      <w:bookmarkEnd w:id="14"/>
      <w:r w:rsidRPr="0056302B">
        <w:rPr>
          <w:noProof/>
          <w:color w:val="auto"/>
        </w:rPr>
        <w:t xml:space="preserve"> </w:t>
      </w:r>
      <w:r w:rsidR="00BA1F51">
        <w:rPr>
          <w:noProof/>
          <w:color w:val="auto"/>
        </w:rPr>
        <w:t xml:space="preserve">    </w:t>
      </w:r>
      <w:r w:rsidR="00296E17">
        <w:t xml:space="preserve">Societies exist in all states (North and South Dakota are combined), </w:t>
      </w:r>
      <w:r w:rsidR="00C21A71">
        <w:t xml:space="preserve">as well as </w:t>
      </w:r>
      <w:r w:rsidR="00296E17">
        <w:t>France</w:t>
      </w:r>
      <w:r w:rsidR="00683E97">
        <w:t>,</w:t>
      </w:r>
      <w:r w:rsidR="00296E17">
        <w:t xml:space="preserve"> </w:t>
      </w:r>
      <w:r w:rsidR="00683E97">
        <w:t>Spain</w:t>
      </w:r>
      <w:r w:rsidR="00B378FE">
        <w:t>,</w:t>
      </w:r>
      <w:r w:rsidR="00683E97">
        <w:t xml:space="preserve"> </w:t>
      </w:r>
      <w:r w:rsidR="00296E17">
        <w:t>and Germany. There are 13 Districts in the U.S</w:t>
      </w:r>
      <w:r w:rsidR="00643C33">
        <w:t>.</w:t>
      </w:r>
      <w:r w:rsidR="000A5F43">
        <w:t>,</w:t>
      </w:r>
      <w:r w:rsidR="00296E17">
        <w:t xml:space="preserve"> one in Europe and one that covers </w:t>
      </w:r>
      <w:r w:rsidR="00C36A7C">
        <w:t>other I</w:t>
      </w:r>
      <w:r w:rsidR="00296E17">
        <w:t xml:space="preserve">nternational </w:t>
      </w:r>
      <w:r w:rsidR="00975AC9">
        <w:t>locations</w:t>
      </w:r>
      <w:r w:rsidR="00296E17">
        <w:t xml:space="preserve">. </w:t>
      </w:r>
      <w:r w:rsidR="00B378FE">
        <w:t>A</w:t>
      </w:r>
      <w:r w:rsidR="00005EE5">
        <w:t xml:space="preserve"> </w:t>
      </w:r>
      <w:r w:rsidR="00874B6A">
        <w:t xml:space="preserve">US </w:t>
      </w:r>
      <w:r w:rsidR="00005EE5">
        <w:t xml:space="preserve">District </w:t>
      </w:r>
      <w:r w:rsidR="00814DC7">
        <w:t xml:space="preserve">typically </w:t>
      </w:r>
      <w:r w:rsidR="00027008">
        <w:t>represents</w:t>
      </w:r>
      <w:r w:rsidR="00005EE5">
        <w:t xml:space="preserve"> three or four states</w:t>
      </w:r>
      <w:r w:rsidR="00B378FE">
        <w:t>.  Each</w:t>
      </w:r>
      <w:r w:rsidR="00005EE5">
        <w:t xml:space="preserve"> District has a Vice President General (VPG)</w:t>
      </w:r>
      <w:r w:rsidR="00B378FE">
        <w:t>,</w:t>
      </w:r>
      <w:r w:rsidR="00005EE5">
        <w:t xml:space="preserve"> </w:t>
      </w:r>
      <w:r w:rsidR="00B378FE">
        <w:t xml:space="preserve">who </w:t>
      </w:r>
      <w:r w:rsidR="00005EE5">
        <w:t>reports to the President General</w:t>
      </w:r>
      <w:r w:rsidR="00663AA5">
        <w:t xml:space="preserve"> </w:t>
      </w:r>
      <w:r w:rsidR="00C21A71">
        <w:t xml:space="preserve">and provides oversight to the state Societies in </w:t>
      </w:r>
      <w:r w:rsidR="00814DC7">
        <w:t>the</w:t>
      </w:r>
      <w:r w:rsidR="00C21A71">
        <w:t xml:space="preserve"> District</w:t>
      </w:r>
      <w:r w:rsidR="00663AA5">
        <w:t>.</w:t>
      </w:r>
    </w:p>
    <w:p w14:paraId="463949F1" w14:textId="77777777" w:rsidR="006E65C9" w:rsidRPr="00BA1F51" w:rsidRDefault="006E65C9" w:rsidP="00FF613A">
      <w:pPr>
        <w:pStyle w:val="Heading2"/>
      </w:pPr>
    </w:p>
    <w:p w14:paraId="1ED687B5" w14:textId="77777777" w:rsidR="006E65C9" w:rsidRPr="00C5411C" w:rsidRDefault="00A625FA" w:rsidP="000B76F2">
      <w:pPr>
        <w:pStyle w:val="SARTExt"/>
      </w:pPr>
      <w:r w:rsidRPr="00E83489">
        <w:rPr>
          <w:noProof/>
        </w:rPr>
        <w:drawing>
          <wp:anchor distT="0" distB="0" distL="114300" distR="114300" simplePos="0" relativeHeight="251651072" behindDoc="0" locked="0" layoutInCell="1" allowOverlap="1" wp14:anchorId="1101182E" wp14:editId="72094B63">
            <wp:simplePos x="0" y="0"/>
            <wp:positionH relativeFrom="column">
              <wp:posOffset>17780</wp:posOffset>
            </wp:positionH>
            <wp:positionV relativeFrom="paragraph">
              <wp:posOffset>335915</wp:posOffset>
            </wp:positionV>
            <wp:extent cx="1141095" cy="1141095"/>
            <wp:effectExtent l="0" t="0" r="1905" b="1905"/>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1095" cy="114109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 w:name="_Toc49160081"/>
      <w:r w:rsidR="00123462" w:rsidRPr="00BA1F51">
        <w:rPr>
          <w:rStyle w:val="Heading2Char"/>
        </w:rPr>
        <w:t>Seal, Insignia, &amp; Standard</w:t>
      </w:r>
      <w:bookmarkEnd w:id="15"/>
      <w:r w:rsidR="00123462" w:rsidRPr="00E83489">
        <w:rPr>
          <w:noProof/>
        </w:rPr>
        <w:t xml:space="preserve"> </w:t>
      </w:r>
      <w:r w:rsidR="00BA1F51">
        <w:rPr>
          <w:noProof/>
        </w:rPr>
        <w:t xml:space="preserve">    </w:t>
      </w:r>
      <w:r w:rsidR="006E65C9" w:rsidRPr="001C63BF">
        <w:rPr>
          <w:u w:val="single"/>
        </w:rPr>
        <w:t>Bylaw No. 26</w:t>
      </w:r>
      <w:r w:rsidR="000F5F29">
        <w:t xml:space="preserve"> states that the </w:t>
      </w:r>
      <w:r w:rsidR="006E65C9" w:rsidRPr="00C5411C">
        <w:t xml:space="preserve">seal of the Society shall be two and three-eighths (2-3/8) inches in diameter, charged with the figure of a Minuteman grasping a musket in his right hand, surrounded by a constellation of thirteen stars who shall be depicted in the habit of a husbandman of the period of the American Revolution, and as in the act of deserting the plough for the service of his country; the whole encircled by a band three-eighths (3/8) of an inch wide, within which shall appear the legend, “The National Society of the Sons of the American Revolution, organized April 30, 1889.” </w:t>
      </w:r>
    </w:p>
    <w:p w14:paraId="2720E679" w14:textId="77777777" w:rsidR="0064568C" w:rsidRDefault="0064568C" w:rsidP="000B76F2">
      <w:pPr>
        <w:pStyle w:val="SARTExt"/>
      </w:pPr>
    </w:p>
    <w:p w14:paraId="343680E1" w14:textId="7BE3CDEB" w:rsidR="006E65C9" w:rsidRDefault="006E65C9" w:rsidP="000B76F2">
      <w:pPr>
        <w:pStyle w:val="SARTExt"/>
      </w:pPr>
      <w:r w:rsidRPr="00C5411C">
        <w:t>Bylaw No. 27</w:t>
      </w:r>
      <w:r w:rsidR="000F5F29">
        <w:t xml:space="preserve"> states that the </w:t>
      </w:r>
      <w:r w:rsidRPr="00C5411C">
        <w:t xml:space="preserve">insignia of the Society shall comprise (1) a cross surmounted by an eagle in gold, </w:t>
      </w:r>
      <w:r w:rsidR="006642ED">
        <w:t xml:space="preserve">and </w:t>
      </w:r>
      <w:r w:rsidRPr="00C5411C">
        <w:t xml:space="preserve">(2) a rosette. </w:t>
      </w:r>
    </w:p>
    <w:p w14:paraId="29FB182C" w14:textId="77777777" w:rsidR="000F5F29" w:rsidRPr="00C5411C" w:rsidRDefault="000F5F29" w:rsidP="000B76F2">
      <w:pPr>
        <w:pStyle w:val="SARTExt"/>
      </w:pPr>
    </w:p>
    <w:p w14:paraId="20DB210F" w14:textId="0D067274" w:rsidR="006E65C9" w:rsidRPr="00C5411C" w:rsidRDefault="004E01E9" w:rsidP="000B76F2">
      <w:pPr>
        <w:pStyle w:val="SARTExt"/>
      </w:pPr>
      <w:r>
        <w:rPr>
          <w:noProof/>
          <w:u w:val="single"/>
        </w:rPr>
        <w:pict w14:anchorId="699E1B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3pt;margin-top:34.2pt;width:81.2pt;height:83.5pt;z-index:-251651072;mso-position-horizontal-relative:text;mso-position-vertical-relative:text;mso-width-relative:page;mso-height-relative:page" wrapcoords="-103 0 -103 21500 21600 21500 21600 0 -103 0">
            <v:imagedata r:id="rId16" o:title="sarlogocolor"/>
            <w10:wrap type="tight"/>
          </v:shape>
        </w:pict>
      </w:r>
      <w:r w:rsidR="00BA1F51" w:rsidRPr="00BA1F51">
        <w:rPr>
          <w:u w:val="single"/>
        </w:rPr>
        <w:t xml:space="preserve">Bylaw No. 27, </w:t>
      </w:r>
      <w:r w:rsidR="006E65C9" w:rsidRPr="00BA1F51">
        <w:rPr>
          <w:u w:val="single"/>
        </w:rPr>
        <w:t>Section 1</w:t>
      </w:r>
      <w:r w:rsidR="006E65C9" w:rsidRPr="00C5411C">
        <w:t xml:space="preserve">.  The </w:t>
      </w:r>
      <w:r w:rsidR="00C72E64">
        <w:t xml:space="preserve">insignia has a </w:t>
      </w:r>
      <w:r w:rsidR="006E65C9" w:rsidRPr="00C5411C">
        <w:t xml:space="preserve">cross </w:t>
      </w:r>
      <w:r w:rsidR="00C72E64">
        <w:t xml:space="preserve">that </w:t>
      </w:r>
      <w:r w:rsidR="006E65C9" w:rsidRPr="00C5411C">
        <w:t xml:space="preserve">shall be gold in color, with four arms covered with white enamel and eight gold points, </w:t>
      </w:r>
      <w:r w:rsidR="00BA1AB1">
        <w:t xml:space="preserve">the </w:t>
      </w:r>
      <w:r w:rsidR="006E65C9" w:rsidRPr="00C5411C">
        <w:t xml:space="preserve">same size as a Chevalier’s Cross of the Legion of Honor of France, with a gold medallion in the center, bearing on the obverse a bust of Washington in profile, and on the reverse, the figure of a Minuteman, surrounded by a ribbon enameled in blue, with the </w:t>
      </w:r>
      <w:r w:rsidR="006C1994">
        <w:t>NSSAR</w:t>
      </w:r>
      <w:r w:rsidR="00EF7B3F">
        <w:t xml:space="preserve"> Mo</w:t>
      </w:r>
      <w:r w:rsidR="006E65C9" w:rsidRPr="00C5411C">
        <w:t xml:space="preserve">tto, “Libertas et Patria,” </w:t>
      </w:r>
      <w:r w:rsidR="00EF7B3F">
        <w:t xml:space="preserve">(Liberty and Country) </w:t>
      </w:r>
      <w:r w:rsidR="006E65C9" w:rsidRPr="00C5411C">
        <w:t>on the obverse, and the legend, “Sons of the American Revolution,” on the reverse, both in letters of gold. The cross shall be</w:t>
      </w:r>
      <w:r w:rsidR="00830D22">
        <w:t xml:space="preserve"> surmounted by an eagle in gold. The</w:t>
      </w:r>
      <w:r w:rsidR="006E65C9" w:rsidRPr="00C5411C">
        <w:t xml:space="preserve"> whole decoration suspended from a ring of gold by a ribbon of a blue or deep blue, flanked by buff and white stripes</w:t>
      </w:r>
      <w:r w:rsidR="00830D22">
        <w:t xml:space="preserve"> is the Member Badge. It</w:t>
      </w:r>
      <w:r w:rsidR="006E65C9" w:rsidRPr="00C5411C">
        <w:t xml:space="preserve">  may be worn by any member of the Society on ceremonial occasions only, and shall be carried on the left breast or at the collar by active or Past General Officers of the National Society and present or Past National Trustees (the President General shall wear the distinctive badge of his office) or by the President, active or Past, of a State Society and by the President, active or past, of a local Chapter. </w:t>
      </w:r>
      <w:r w:rsidR="00830D22">
        <w:t>The Member Badge should not be worn when the Member Rosette (see below) is worn.</w:t>
      </w:r>
    </w:p>
    <w:p w14:paraId="11900475" w14:textId="77777777" w:rsidR="006E65C9" w:rsidRPr="00C5411C" w:rsidRDefault="006E65C9" w:rsidP="000B76F2">
      <w:pPr>
        <w:pStyle w:val="SARTExt"/>
      </w:pPr>
    </w:p>
    <w:p w14:paraId="5D07C555" w14:textId="77777777" w:rsidR="006E65C9" w:rsidRDefault="000F5F29" w:rsidP="000B76F2">
      <w:pPr>
        <w:pStyle w:val="SARTExt"/>
      </w:pPr>
      <w:r w:rsidRPr="00BA1F51">
        <w:rPr>
          <w:noProof/>
          <w:u w:val="single"/>
        </w:rPr>
        <w:drawing>
          <wp:anchor distT="0" distB="0" distL="114300" distR="114300" simplePos="0" relativeHeight="251652096" behindDoc="0" locked="0" layoutInCell="1" allowOverlap="1" wp14:anchorId="718D79B5" wp14:editId="0618C862">
            <wp:simplePos x="0" y="0"/>
            <wp:positionH relativeFrom="column">
              <wp:posOffset>64770</wp:posOffset>
            </wp:positionH>
            <wp:positionV relativeFrom="paragraph">
              <wp:posOffset>328930</wp:posOffset>
            </wp:positionV>
            <wp:extent cx="1038225" cy="855980"/>
            <wp:effectExtent l="0" t="0" r="9525" b="1270"/>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038225" cy="855980"/>
                    </a:xfrm>
                    <a:prstGeom prst="rect">
                      <a:avLst/>
                    </a:prstGeom>
                  </pic:spPr>
                </pic:pic>
              </a:graphicData>
            </a:graphic>
            <wp14:sizeRelH relativeFrom="margin">
              <wp14:pctWidth>0</wp14:pctWidth>
            </wp14:sizeRelH>
            <wp14:sizeRelV relativeFrom="margin">
              <wp14:pctHeight>0</wp14:pctHeight>
            </wp14:sizeRelV>
          </wp:anchor>
        </w:drawing>
      </w:r>
      <w:r w:rsidR="008657A8" w:rsidRPr="00BA1F51">
        <w:rPr>
          <w:u w:val="single"/>
        </w:rPr>
        <w:t>Bylaw No 27, Section 2</w:t>
      </w:r>
      <w:r w:rsidR="008657A8">
        <w:t>, defines t</w:t>
      </w:r>
      <w:r w:rsidR="006E65C9" w:rsidRPr="00C5411C">
        <w:t>he recogni</w:t>
      </w:r>
      <w:r w:rsidR="00BA1AB1">
        <w:t>zed</w:t>
      </w:r>
      <w:r w:rsidR="006E65C9" w:rsidRPr="00C5411C">
        <w:t xml:space="preserve"> emblem of the Society is a rosette, seven-sixteenths (7/16) inch in diameter, displaying the colors of the Society, blue, white</w:t>
      </w:r>
      <w:r w:rsidR="00BA1AB1">
        <w:t>,</w:t>
      </w:r>
      <w:r w:rsidR="006E65C9" w:rsidRPr="00C5411C">
        <w:t xml:space="preserve"> and buff. Every member of the Society is privileged to wear the rosette on all occasions when it would be in good form to do so. On a business suit, the emblem </w:t>
      </w:r>
      <w:r w:rsidR="00BA1AB1">
        <w:t>is</w:t>
      </w:r>
      <w:r w:rsidR="006E65C9" w:rsidRPr="00C5411C">
        <w:t xml:space="preserve"> worn on the left lapel. In those areas of the world in which suit jackets are not required for </w:t>
      </w:r>
      <w:r w:rsidR="00BA1AB1">
        <w:t>regular</w:t>
      </w:r>
      <w:r w:rsidR="006E65C9" w:rsidRPr="00C5411C">
        <w:t xml:space="preserve"> business or Society meetings, the emblem may be worn on the left shirt pocket or the collar. </w:t>
      </w:r>
      <w:r w:rsidR="00234E09">
        <w:t xml:space="preserve">Do not wear the emblem on </w:t>
      </w:r>
      <w:r w:rsidR="006E65C9" w:rsidRPr="00C5411C">
        <w:t xml:space="preserve">formal clothing. </w:t>
      </w:r>
    </w:p>
    <w:p w14:paraId="0E2A3D00" w14:textId="77777777" w:rsidR="006D7231" w:rsidRDefault="006D7231" w:rsidP="000B76F2">
      <w:pPr>
        <w:pStyle w:val="SARTExt"/>
      </w:pPr>
    </w:p>
    <w:p w14:paraId="0572EACA" w14:textId="3F1DF1B6" w:rsidR="006D7231" w:rsidRPr="00C5411C" w:rsidRDefault="006D7231" w:rsidP="000B76F2">
      <w:pPr>
        <w:pStyle w:val="SARTExt"/>
      </w:pPr>
      <w:r w:rsidRPr="006D7231">
        <w:t>As a member</w:t>
      </w:r>
      <w:r w:rsidR="00BA1AB1">
        <w:t>,</w:t>
      </w:r>
      <w:r w:rsidRPr="006D7231">
        <w:t xml:space="preserve"> you can wear the Member Rosette </w:t>
      </w:r>
      <w:r w:rsidR="00830D22">
        <w:t>or</w:t>
      </w:r>
      <w:r w:rsidRPr="006D7231">
        <w:t xml:space="preserve"> the Member Badge (</w:t>
      </w:r>
      <w:r w:rsidR="00BA1AB1">
        <w:t xml:space="preserve">available in </w:t>
      </w:r>
      <w:r w:rsidRPr="006D7231">
        <w:t xml:space="preserve">the </w:t>
      </w:r>
      <w:r w:rsidR="006C1994">
        <w:t>NSSAR</w:t>
      </w:r>
      <w:r w:rsidR="00830D22">
        <w:t xml:space="preserve"> Shop) but both are not worn at the same time.  </w:t>
      </w:r>
    </w:p>
    <w:p w14:paraId="002BF438" w14:textId="7960A4ED" w:rsidR="007D476E" w:rsidRDefault="007D476E" w:rsidP="000B76F2">
      <w:pPr>
        <w:pStyle w:val="SARTExt"/>
        <w:rPr>
          <w:u w:val="single"/>
        </w:rPr>
      </w:pPr>
    </w:p>
    <w:p w14:paraId="1158BBC8" w14:textId="0BA41FF2" w:rsidR="006E65C9" w:rsidRDefault="007D476E" w:rsidP="000B76F2">
      <w:pPr>
        <w:pStyle w:val="SARTExt"/>
      </w:pPr>
      <w:r w:rsidRPr="00EE02C0">
        <w:rPr>
          <w:noProof/>
          <w:u w:val="single"/>
        </w:rPr>
        <w:drawing>
          <wp:anchor distT="0" distB="0" distL="114300" distR="114300" simplePos="0" relativeHeight="251657216" behindDoc="0" locked="0" layoutInCell="1" allowOverlap="1" wp14:anchorId="4B891233" wp14:editId="7269B0F1">
            <wp:simplePos x="0" y="0"/>
            <wp:positionH relativeFrom="column">
              <wp:posOffset>64770</wp:posOffset>
            </wp:positionH>
            <wp:positionV relativeFrom="paragraph">
              <wp:posOffset>49530</wp:posOffset>
            </wp:positionV>
            <wp:extent cx="1072515" cy="742950"/>
            <wp:effectExtent l="57150" t="57150" r="108585" b="114300"/>
            <wp:wrapSquare wrapText="bothSides"/>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72515" cy="74295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6E65C9" w:rsidRPr="00EE02C0">
        <w:rPr>
          <w:u w:val="single"/>
        </w:rPr>
        <w:t>Bylaw No. 28</w:t>
      </w:r>
      <w:r w:rsidR="000F5F29">
        <w:t xml:space="preserve"> defines the Society </w:t>
      </w:r>
      <w:r w:rsidR="008657A8">
        <w:t>O</w:t>
      </w:r>
      <w:r w:rsidR="000F5F29">
        <w:t xml:space="preserve">fficial </w:t>
      </w:r>
      <w:r w:rsidR="008657A8">
        <w:t>S</w:t>
      </w:r>
      <w:r w:rsidR="006E65C9" w:rsidRPr="000F5F29">
        <w:t xml:space="preserve">tandard </w:t>
      </w:r>
      <w:r w:rsidR="000F5F29">
        <w:t xml:space="preserve">as a </w:t>
      </w:r>
      <w:r w:rsidR="006E65C9" w:rsidRPr="000F5F29">
        <w:t>flag consist</w:t>
      </w:r>
      <w:r w:rsidR="000F5F29">
        <w:t>ing</w:t>
      </w:r>
      <w:r w:rsidR="006E65C9" w:rsidRPr="000F5F29">
        <w:t xml:space="preserve"> of three equal vertical bars,</w:t>
      </w:r>
      <w:r w:rsidR="000F5F29">
        <w:t xml:space="preserve"> </w:t>
      </w:r>
      <w:r w:rsidR="006E65C9" w:rsidRPr="000F5F29">
        <w:t>blue, white</w:t>
      </w:r>
      <w:r w:rsidR="0030514D">
        <w:t>,</w:t>
      </w:r>
      <w:r w:rsidR="006E65C9" w:rsidRPr="000F5F29">
        <w:t xml:space="preserve"> and buff, the blue bar at the hoist.</w:t>
      </w:r>
      <w:r w:rsidR="00F94883" w:rsidRPr="00F94883">
        <w:t xml:space="preserve"> </w:t>
      </w:r>
      <w:r w:rsidR="006E65C9" w:rsidRPr="000F5F29">
        <w:t xml:space="preserve"> Upon the center or white bar is the insignia of the Society and the name “The National Society of the Sons of the American Revolution.” </w:t>
      </w:r>
    </w:p>
    <w:p w14:paraId="1428B0B7" w14:textId="77777777" w:rsidR="00F94883" w:rsidRPr="000F5F29" w:rsidRDefault="00F94883" w:rsidP="000B76F2">
      <w:pPr>
        <w:pStyle w:val="SARTExt"/>
      </w:pPr>
    </w:p>
    <w:p w14:paraId="508C043A" w14:textId="77777777" w:rsidR="007D476E" w:rsidRDefault="007D476E" w:rsidP="000B76F2">
      <w:pPr>
        <w:pStyle w:val="SARTExt"/>
        <w:rPr>
          <w:rStyle w:val="Heading2Char"/>
        </w:rPr>
      </w:pPr>
    </w:p>
    <w:p w14:paraId="00C162C0" w14:textId="77777777" w:rsidR="007D476E" w:rsidRDefault="007D476E" w:rsidP="000B76F2">
      <w:pPr>
        <w:pStyle w:val="SARTExt"/>
        <w:rPr>
          <w:rStyle w:val="Heading2Char"/>
        </w:rPr>
      </w:pPr>
    </w:p>
    <w:p w14:paraId="1F0B0DBD" w14:textId="6BC85DBF" w:rsidR="008657A8" w:rsidRDefault="00123462" w:rsidP="000B76F2">
      <w:pPr>
        <w:pStyle w:val="SARTExt"/>
      </w:pPr>
      <w:bookmarkStart w:id="16" w:name="_Toc49160082"/>
      <w:r w:rsidRPr="00534F6D">
        <w:rPr>
          <w:rStyle w:val="Heading2Char"/>
        </w:rPr>
        <w:t>Medal</w:t>
      </w:r>
      <w:r w:rsidR="00647538">
        <w:rPr>
          <w:rStyle w:val="Heading2Char"/>
        </w:rPr>
        <w:t>s and Awards</w:t>
      </w:r>
      <w:bookmarkEnd w:id="16"/>
      <w:r w:rsidR="00BA1F51">
        <w:rPr>
          <w:noProof/>
          <w:color w:val="auto"/>
        </w:rPr>
        <w:t xml:space="preserve">    </w:t>
      </w:r>
      <w:r w:rsidR="0071537C" w:rsidRPr="009E4357">
        <w:t xml:space="preserve">The </w:t>
      </w:r>
      <w:r w:rsidR="006C1994">
        <w:t>NSSAR</w:t>
      </w:r>
      <w:r w:rsidR="0071537C" w:rsidRPr="009E4357">
        <w:t xml:space="preserve"> provides its members with the opportunity to receive numerous medals</w:t>
      </w:r>
      <w:r w:rsidR="00AA695A">
        <w:t>, pins</w:t>
      </w:r>
      <w:r w:rsidR="0071537C" w:rsidRPr="009E4357">
        <w:t xml:space="preserve"> and certificates that can be purchased or </w:t>
      </w:r>
      <w:r w:rsidR="00FB1478" w:rsidRPr="009E4357">
        <w:t>awarded</w:t>
      </w:r>
      <w:r w:rsidR="0071537C" w:rsidRPr="009E4357">
        <w:t xml:space="preserve"> for </w:t>
      </w:r>
      <w:r w:rsidR="00FB1478" w:rsidRPr="009E4357">
        <w:t xml:space="preserve">various contributions to the </w:t>
      </w:r>
      <w:r w:rsidR="006C1994">
        <w:t>NSSAR</w:t>
      </w:r>
      <w:r w:rsidR="00FB1478" w:rsidRPr="009E4357">
        <w:t xml:space="preserve"> </w:t>
      </w:r>
      <w:r w:rsidR="006E65C9" w:rsidRPr="009E4357">
        <w:t xml:space="preserve">and its programs </w:t>
      </w:r>
      <w:r w:rsidR="00FB1478" w:rsidRPr="009E4357">
        <w:t>at National, State</w:t>
      </w:r>
      <w:r w:rsidR="0030514D">
        <w:t>,</w:t>
      </w:r>
      <w:r w:rsidR="00FB1478" w:rsidRPr="009E4357">
        <w:t xml:space="preserve"> and Chapter levels.  </w:t>
      </w:r>
      <w:r w:rsidR="00034336">
        <w:t>M</w:t>
      </w:r>
      <w:r w:rsidR="00034336" w:rsidRPr="009E4357">
        <w:t>edals</w:t>
      </w:r>
      <w:r w:rsidR="00034336">
        <w:t>, pins</w:t>
      </w:r>
      <w:r w:rsidR="00034336" w:rsidRPr="009E4357">
        <w:t xml:space="preserve"> and certificates </w:t>
      </w:r>
      <w:r w:rsidR="00CB5674" w:rsidRPr="009E4357">
        <w:t>are also available to members</w:t>
      </w:r>
      <w:r w:rsidR="006E65C9" w:rsidRPr="009E4357">
        <w:t xml:space="preserve"> and non-members</w:t>
      </w:r>
      <w:r w:rsidR="00CB5674" w:rsidRPr="009E4357">
        <w:t xml:space="preserve"> who have completed </w:t>
      </w:r>
      <w:r w:rsidR="006E65C9" w:rsidRPr="009E4357">
        <w:t xml:space="preserve">military, </w:t>
      </w:r>
      <w:r w:rsidR="00CB5674" w:rsidRPr="009E4357">
        <w:t>community</w:t>
      </w:r>
      <w:r w:rsidR="0030514D">
        <w:t>,</w:t>
      </w:r>
      <w:r w:rsidR="00CB5674" w:rsidRPr="009E4357">
        <w:t xml:space="preserve"> or government </w:t>
      </w:r>
      <w:r w:rsidR="00C72E64">
        <w:t xml:space="preserve">distinguished </w:t>
      </w:r>
      <w:r w:rsidR="00CB5674" w:rsidRPr="009E4357">
        <w:t xml:space="preserve">service outside the </w:t>
      </w:r>
      <w:r w:rsidR="006C1994">
        <w:t>NSSAR</w:t>
      </w:r>
      <w:r w:rsidR="00E6176B" w:rsidRPr="009E4357">
        <w:t>.</w:t>
      </w:r>
    </w:p>
    <w:p w14:paraId="061ACD9A" w14:textId="77777777" w:rsidR="008657A8" w:rsidRDefault="008657A8" w:rsidP="000B76F2">
      <w:pPr>
        <w:pStyle w:val="SARTExt"/>
      </w:pPr>
    </w:p>
    <w:p w14:paraId="0467C66C" w14:textId="1BCB9ACA" w:rsidR="00A63019" w:rsidRDefault="00474183" w:rsidP="000B76F2">
      <w:pPr>
        <w:pStyle w:val="SARTExt"/>
      </w:pPr>
      <w:r w:rsidRPr="009E4357">
        <w:t>Volume</w:t>
      </w:r>
      <w:r w:rsidR="00F84591">
        <w:t>s</w:t>
      </w:r>
      <w:r w:rsidRPr="009E4357">
        <w:t xml:space="preserve"> </w:t>
      </w:r>
      <w:r w:rsidR="00F84591">
        <w:t xml:space="preserve"> IV and </w:t>
      </w:r>
      <w:r w:rsidRPr="009E4357">
        <w:t xml:space="preserve">V </w:t>
      </w:r>
      <w:r w:rsidR="00975AC9">
        <w:t xml:space="preserve">of the </w:t>
      </w:r>
      <w:r w:rsidR="00F84591">
        <w:t>Member Manual</w:t>
      </w:r>
      <w:r w:rsidR="00975AC9">
        <w:t xml:space="preserve"> provides a complete listing</w:t>
      </w:r>
      <w:r w:rsidR="00F84591">
        <w:t xml:space="preserve"> of requirements for achieving and protocol for wearing  </w:t>
      </w:r>
      <w:r w:rsidR="00975AC9">
        <w:t>medals</w:t>
      </w:r>
      <w:r w:rsidR="00F84591">
        <w:t>, pins</w:t>
      </w:r>
      <w:r w:rsidR="00975AC9">
        <w:t xml:space="preserve"> and certifica</w:t>
      </w:r>
      <w:r w:rsidR="00F84591">
        <w:t>tes.</w:t>
      </w:r>
      <w:r w:rsidR="00FB1478" w:rsidRPr="009E4357">
        <w:t xml:space="preserve"> </w:t>
      </w:r>
      <w:r w:rsidR="00F84591">
        <w:t xml:space="preserve">  </w:t>
      </w:r>
      <w:r w:rsidR="00A63019">
        <w:t xml:space="preserve">A summary </w:t>
      </w:r>
      <w:r w:rsidR="0030514D">
        <w:t xml:space="preserve">of </w:t>
      </w:r>
      <w:r w:rsidR="00455F49">
        <w:t>awards</w:t>
      </w:r>
      <w:r w:rsidR="00A63019">
        <w:t xml:space="preserve"> that are typically earned by a new member is </w:t>
      </w:r>
      <w:r w:rsidR="00455F49">
        <w:t>provided</w:t>
      </w:r>
      <w:r w:rsidR="00A63019">
        <w:t xml:space="preserve"> in Appendix B</w:t>
      </w:r>
      <w:r w:rsidR="003841B6">
        <w:t>, “Beginning Medals and Certificates”</w:t>
      </w:r>
      <w:r w:rsidR="00A63019">
        <w:t>.</w:t>
      </w:r>
    </w:p>
    <w:p w14:paraId="663D10B6" w14:textId="32B63018" w:rsidR="00F84591" w:rsidRDefault="00F84591" w:rsidP="000B76F2">
      <w:pPr>
        <w:pStyle w:val="SARTExt"/>
      </w:pPr>
    </w:p>
    <w:p w14:paraId="125FDF0A" w14:textId="75B22E99" w:rsidR="00F84591" w:rsidRDefault="00F84591" w:rsidP="000B76F2">
      <w:pPr>
        <w:pStyle w:val="SARTExt"/>
      </w:pPr>
      <w:r>
        <w:t>Medals</w:t>
      </w:r>
      <w:r w:rsidR="006642ED">
        <w:t xml:space="preserve"> and</w:t>
      </w:r>
      <w:r>
        <w:t xml:space="preserve"> pins are worn on a blue blazers, suit jacket</w:t>
      </w:r>
      <w:r w:rsidR="00034336">
        <w:t>s and on formal evening attire but, are NOT WORN on Color Guard uniforms or militia clothing.</w:t>
      </w:r>
      <w:r>
        <w:t xml:space="preserve"> </w:t>
      </w:r>
    </w:p>
    <w:p w14:paraId="11A7B391" w14:textId="1616D69F" w:rsidR="00F84591" w:rsidRDefault="00F84591" w:rsidP="000B76F2">
      <w:pPr>
        <w:pStyle w:val="SARTExt"/>
      </w:pPr>
    </w:p>
    <w:p w14:paraId="08836CFD" w14:textId="01708983" w:rsidR="00F84591" w:rsidRPr="00E46A6A" w:rsidRDefault="00F84591" w:rsidP="00F84591">
      <w:pPr>
        <w:rPr>
          <w:rFonts w:ascii="Arial" w:hAnsi="Arial" w:cs="Arial"/>
          <w:sz w:val="20"/>
          <w:szCs w:val="20"/>
        </w:rPr>
      </w:pPr>
      <w:r>
        <w:rPr>
          <w:rFonts w:ascii="Arial" w:hAnsi="Arial" w:cs="Arial"/>
          <w:sz w:val="20"/>
          <w:szCs w:val="20"/>
        </w:rPr>
        <w:t xml:space="preserve">The </w:t>
      </w:r>
      <w:r w:rsidRPr="00E46A6A">
        <w:rPr>
          <w:rFonts w:ascii="Arial" w:hAnsi="Arial" w:cs="Arial"/>
          <w:sz w:val="20"/>
          <w:szCs w:val="20"/>
        </w:rPr>
        <w:t xml:space="preserve">SAR Neck Ribbon (deep blue, buff and white stripes) </w:t>
      </w:r>
      <w:r>
        <w:rPr>
          <w:rFonts w:ascii="Arial" w:hAnsi="Arial" w:cs="Arial"/>
          <w:sz w:val="20"/>
          <w:szCs w:val="20"/>
        </w:rPr>
        <w:t>is</w:t>
      </w:r>
      <w:r w:rsidRPr="00E46A6A">
        <w:rPr>
          <w:rFonts w:ascii="Arial" w:hAnsi="Arial" w:cs="Arial"/>
          <w:sz w:val="20"/>
          <w:szCs w:val="20"/>
        </w:rPr>
        <w:t xml:space="preserve"> worn by current or former National General Officers and Trustees, and State and Chapter Presidents.  Specific pins like past president pins and supplemental patriot stars may be worn on the ribbon. </w:t>
      </w:r>
    </w:p>
    <w:p w14:paraId="34F8CFCC" w14:textId="77777777" w:rsidR="00F84591" w:rsidRPr="00E46A6A" w:rsidRDefault="00F84591" w:rsidP="00F84591">
      <w:pPr>
        <w:rPr>
          <w:rFonts w:ascii="Arial" w:hAnsi="Arial" w:cs="Arial"/>
          <w:sz w:val="20"/>
          <w:szCs w:val="20"/>
        </w:rPr>
      </w:pPr>
    </w:p>
    <w:p w14:paraId="0A5F0D5B" w14:textId="7045F057" w:rsidR="00F12D5E" w:rsidRPr="00474183" w:rsidRDefault="009C5826" w:rsidP="000B76F2">
      <w:pPr>
        <w:pStyle w:val="SARTExt"/>
      </w:pPr>
      <w:bookmarkStart w:id="17" w:name="_Toc49160083"/>
      <w:r>
        <w:rPr>
          <w:rStyle w:val="Heading2Char"/>
        </w:rPr>
        <w:t>Pledge and Recessional</w:t>
      </w:r>
      <w:bookmarkEnd w:id="17"/>
      <w:r w:rsidR="00123462" w:rsidRPr="0056302B">
        <w:rPr>
          <w:noProof/>
          <w:color w:val="auto"/>
        </w:rPr>
        <w:t xml:space="preserve"> </w:t>
      </w:r>
      <w:r w:rsidR="00BA1F51">
        <w:rPr>
          <w:noProof/>
          <w:color w:val="auto"/>
        </w:rPr>
        <w:t xml:space="preserve">    </w:t>
      </w:r>
      <w:r w:rsidR="001B0509" w:rsidRPr="00474183">
        <w:t xml:space="preserve">The </w:t>
      </w:r>
      <w:r w:rsidR="006C1994">
        <w:rPr>
          <w:b/>
          <w:bCs/>
        </w:rPr>
        <w:t>NSSAR</w:t>
      </w:r>
      <w:r w:rsidR="001B0509" w:rsidRPr="008657A8">
        <w:rPr>
          <w:b/>
          <w:bCs/>
        </w:rPr>
        <w:t xml:space="preserve"> Pledge</w:t>
      </w:r>
      <w:r w:rsidR="001B0509" w:rsidRPr="00474183">
        <w:t xml:space="preserve"> should be recited, </w:t>
      </w:r>
      <w:r w:rsidR="001B0509" w:rsidRPr="00474183">
        <w:rPr>
          <w:i/>
          <w:u w:val="single"/>
        </w:rPr>
        <w:t>without modification</w:t>
      </w:r>
      <w:r w:rsidR="001B0509" w:rsidRPr="00474183">
        <w:t>, as follows:</w:t>
      </w:r>
    </w:p>
    <w:p w14:paraId="7B900078" w14:textId="77777777" w:rsidR="00F12D5E" w:rsidRPr="008657A8" w:rsidRDefault="00F12D5E" w:rsidP="000B76F2">
      <w:pPr>
        <w:pStyle w:val="SARTExt"/>
      </w:pPr>
    </w:p>
    <w:p w14:paraId="5E6F066F" w14:textId="77777777" w:rsidR="00F12D5E" w:rsidRPr="008657A8" w:rsidRDefault="008657A8" w:rsidP="000B76F2">
      <w:pPr>
        <w:pStyle w:val="SARTExt"/>
        <w:rPr>
          <w:i/>
          <w:iCs/>
        </w:rPr>
      </w:pPr>
      <w:r w:rsidRPr="008657A8">
        <w:rPr>
          <w:i/>
          <w:iCs/>
        </w:rPr>
        <w:t>“</w:t>
      </w:r>
      <w:r w:rsidR="00F12D5E" w:rsidRPr="008657A8">
        <w:rPr>
          <w:i/>
          <w:iCs/>
        </w:rPr>
        <w:t>We descendants of the heroes of the American Revolution who, by their sacrifices, established the United States of America, reaffirm our faith in the principles of liberty and our Constitutional Republic and solemnly pledge ourselves to defend them against every foe.</w:t>
      </w:r>
      <w:r w:rsidRPr="008657A8">
        <w:rPr>
          <w:i/>
          <w:iCs/>
        </w:rPr>
        <w:t>”</w:t>
      </w:r>
    </w:p>
    <w:p w14:paraId="6456C07D" w14:textId="77777777" w:rsidR="001B0509" w:rsidRPr="008657A8" w:rsidRDefault="001B0509" w:rsidP="000B76F2">
      <w:pPr>
        <w:pStyle w:val="SARTExt"/>
      </w:pPr>
    </w:p>
    <w:p w14:paraId="6F237863" w14:textId="77777777" w:rsidR="001B0509" w:rsidRDefault="001B0509" w:rsidP="000B76F2">
      <w:pPr>
        <w:pStyle w:val="SARTExt"/>
      </w:pPr>
      <w:r w:rsidRPr="008657A8">
        <w:t xml:space="preserve">The hands should be at the side for the </w:t>
      </w:r>
      <w:r w:rsidR="006C1994">
        <w:t>NSSAR</w:t>
      </w:r>
      <w:r w:rsidRPr="008657A8">
        <w:t xml:space="preserve"> Pledge or left hand at the side and the right hand holding </w:t>
      </w:r>
      <w:r w:rsidR="00FF1696">
        <w:t xml:space="preserve">a </w:t>
      </w:r>
      <w:r w:rsidRPr="008657A8">
        <w:t>written copy of</w:t>
      </w:r>
      <w:r w:rsidRPr="001B0509">
        <w:t xml:space="preserve"> the Pledge.  The hand over the heart should be reserved for the United States Flag – advancing of the colors, the Pledge of Allegiance, the National Anthem, and the retiring of the colors.  Many members, especially new members, read the pledge.  </w:t>
      </w:r>
    </w:p>
    <w:p w14:paraId="3ECE6D45" w14:textId="77777777" w:rsidR="00282351" w:rsidRPr="008657A8" w:rsidRDefault="00282351" w:rsidP="000B76F2">
      <w:pPr>
        <w:pStyle w:val="SARTExt"/>
      </w:pPr>
    </w:p>
    <w:p w14:paraId="1042BAEC" w14:textId="77777777" w:rsidR="001B0509" w:rsidRPr="008657A8" w:rsidRDefault="001B0509" w:rsidP="000B76F2">
      <w:pPr>
        <w:pStyle w:val="SARTExt"/>
      </w:pPr>
      <w:r w:rsidRPr="008657A8">
        <w:t xml:space="preserve">The </w:t>
      </w:r>
      <w:r w:rsidR="006C1994">
        <w:t>NSSAR</w:t>
      </w:r>
      <w:r w:rsidRPr="008657A8">
        <w:t xml:space="preserve"> Pledge is not a pledge to the organization, but to liberty and our constitutional republic.  Nonmembers who wish to make this pledge should be permitted and even encouraged to do so</w:t>
      </w:r>
      <w:r w:rsidR="00914C56">
        <w:t>.</w:t>
      </w:r>
      <w:r w:rsidRPr="008657A8">
        <w:t xml:space="preserve"> </w:t>
      </w:r>
      <w:r w:rsidR="00914C56">
        <w:t>T</w:t>
      </w:r>
      <w:r w:rsidRPr="008657A8">
        <w:t xml:space="preserve">hose who do not should stand respectfully with their hands at their sides.    </w:t>
      </w:r>
    </w:p>
    <w:p w14:paraId="6B09B4D1" w14:textId="77777777" w:rsidR="001B0509" w:rsidRPr="00F12D5E" w:rsidRDefault="001B0509" w:rsidP="000B76F2">
      <w:pPr>
        <w:ind w:left="-360"/>
        <w:rPr>
          <w:rFonts w:ascii="Times New Roman" w:hAnsi="Times New Roman" w:cs="Times New Roman"/>
          <w:sz w:val="28"/>
          <w:szCs w:val="28"/>
        </w:rPr>
      </w:pPr>
    </w:p>
    <w:p w14:paraId="6E6AA1E5" w14:textId="77777777" w:rsidR="00F12D5E" w:rsidRDefault="001B0509" w:rsidP="000B76F2">
      <w:pPr>
        <w:pStyle w:val="SARTExt"/>
      </w:pPr>
      <w:r w:rsidRPr="008657A8">
        <w:t xml:space="preserve">The </w:t>
      </w:r>
      <w:r w:rsidR="006C1994">
        <w:rPr>
          <w:b/>
          <w:bCs/>
        </w:rPr>
        <w:t>NSSAR</w:t>
      </w:r>
      <w:r w:rsidRPr="008657A8">
        <w:rPr>
          <w:b/>
          <w:bCs/>
        </w:rPr>
        <w:t xml:space="preserve"> Recessional</w:t>
      </w:r>
      <w:r w:rsidRPr="008657A8">
        <w:t xml:space="preserve"> should be recited, without modification, as follows:</w:t>
      </w:r>
    </w:p>
    <w:p w14:paraId="0BD1C4A8" w14:textId="77777777" w:rsidR="00914C56" w:rsidRPr="008657A8" w:rsidRDefault="00914C56" w:rsidP="000B76F2">
      <w:pPr>
        <w:pStyle w:val="SARTExt"/>
      </w:pPr>
    </w:p>
    <w:p w14:paraId="09721B41" w14:textId="77777777" w:rsidR="008657A8" w:rsidRPr="008657A8" w:rsidRDefault="008657A8" w:rsidP="000B76F2">
      <w:pPr>
        <w:pStyle w:val="SARTExt"/>
        <w:rPr>
          <w:i/>
          <w:iCs/>
        </w:rPr>
      </w:pPr>
      <w:r>
        <w:rPr>
          <w:i/>
          <w:iCs/>
        </w:rPr>
        <w:t>“</w:t>
      </w:r>
      <w:r w:rsidR="00F12D5E" w:rsidRPr="008657A8">
        <w:rPr>
          <w:i/>
          <w:iCs/>
        </w:rPr>
        <w:t>Until we meet again. Let us remember our obligations to our forefathers, who gave us our Constitution, the Bill of Rights, an independent Supreme Court, and a Nation of Free Men.</w:t>
      </w:r>
      <w:r>
        <w:rPr>
          <w:i/>
          <w:iCs/>
        </w:rPr>
        <w:t>”</w:t>
      </w:r>
    </w:p>
    <w:p w14:paraId="798C4542" w14:textId="77777777" w:rsidR="001B0509" w:rsidRPr="008657A8" w:rsidRDefault="001B0509" w:rsidP="000B76F2">
      <w:pPr>
        <w:pStyle w:val="SARTExt"/>
      </w:pPr>
    </w:p>
    <w:p w14:paraId="1549DB1B" w14:textId="09FD7778" w:rsidR="009472D1" w:rsidRDefault="001B0509" w:rsidP="000B76F2">
      <w:pPr>
        <w:pStyle w:val="SARTExt"/>
      </w:pPr>
      <w:r w:rsidRPr="008657A8">
        <w:t xml:space="preserve">The hands should be at the side for the </w:t>
      </w:r>
      <w:r w:rsidR="006C1994">
        <w:t>NSSAR</w:t>
      </w:r>
      <w:r w:rsidRPr="008657A8">
        <w:t xml:space="preserve"> Recessional, or left hand at the side and the right hand holding </w:t>
      </w:r>
      <w:r w:rsidR="00FF1696">
        <w:t xml:space="preserve">a </w:t>
      </w:r>
      <w:r w:rsidRPr="008657A8">
        <w:t xml:space="preserve">written copy of the Recessional.  </w:t>
      </w:r>
      <w:r w:rsidR="00643C33" w:rsidRPr="008657A8">
        <w:t>Again,</w:t>
      </w:r>
      <w:r w:rsidR="002809C0" w:rsidRPr="008657A8">
        <w:t xml:space="preserve"> do not hold the right hand over the heart.</w:t>
      </w:r>
    </w:p>
    <w:p w14:paraId="5BDCDE9B" w14:textId="14BEB77D" w:rsidR="004B307E" w:rsidRDefault="004B307E" w:rsidP="000B76F2">
      <w:pPr>
        <w:pStyle w:val="SARTExt"/>
      </w:pPr>
    </w:p>
    <w:p w14:paraId="1285F1EA" w14:textId="1FEC894C" w:rsidR="002A104C" w:rsidRDefault="00123462" w:rsidP="000B76F2">
      <w:pPr>
        <w:pStyle w:val="SARTExt"/>
      </w:pPr>
      <w:bookmarkStart w:id="18" w:name="_Toc49160084"/>
      <w:r w:rsidRPr="00BA1F51">
        <w:rPr>
          <w:rStyle w:val="Heading2Char"/>
        </w:rPr>
        <w:t>Dues</w:t>
      </w:r>
      <w:bookmarkEnd w:id="18"/>
      <w:r w:rsidRPr="0056302B">
        <w:rPr>
          <w:noProof/>
          <w:color w:val="auto"/>
        </w:rPr>
        <w:t xml:space="preserve"> </w:t>
      </w:r>
      <w:r w:rsidR="00BA1F51">
        <w:rPr>
          <w:noProof/>
          <w:color w:val="auto"/>
        </w:rPr>
        <w:t xml:space="preserve">    </w:t>
      </w:r>
      <w:r w:rsidR="002A104C">
        <w:rPr>
          <w:noProof/>
          <w:color w:val="auto"/>
        </w:rPr>
        <w:t>In the fall of each year, t</w:t>
      </w:r>
      <w:r w:rsidR="00FF1696">
        <w:t xml:space="preserve">he chapters collect </w:t>
      </w:r>
      <w:r w:rsidR="002A104C">
        <w:t xml:space="preserve">National Society, State Society and Chapter </w:t>
      </w:r>
      <w:r w:rsidR="00FF1696">
        <w:t>annual dues from regular and junior members and</w:t>
      </w:r>
      <w:r w:rsidR="00520E20" w:rsidRPr="008657A8">
        <w:t xml:space="preserve"> </w:t>
      </w:r>
      <w:r w:rsidR="00296E17" w:rsidRPr="008657A8">
        <w:t>forwa</w:t>
      </w:r>
      <w:r w:rsidR="008657A8">
        <w:t>rd</w:t>
      </w:r>
      <w:r w:rsidR="002A104C">
        <w:t>s the National Society and State Society dues to the State Society typically by December 31</w:t>
      </w:r>
      <w:r w:rsidR="002A104C" w:rsidRPr="002A104C">
        <w:rPr>
          <w:vertAlign w:val="superscript"/>
        </w:rPr>
        <w:t>st</w:t>
      </w:r>
      <w:r w:rsidR="002A104C">
        <w:t>.  The State Society</w:t>
      </w:r>
      <w:r w:rsidR="00AA695A">
        <w:t xml:space="preserve"> reconciles the membership, retiains state dues and</w:t>
      </w:r>
      <w:r w:rsidR="002A104C">
        <w:t xml:space="preserve"> forwards the National Society dues</w:t>
      </w:r>
      <w:r w:rsidR="00DA60C8">
        <w:t xml:space="preserve"> and </w:t>
      </w:r>
      <w:r w:rsidR="006642ED">
        <w:t xml:space="preserve">member </w:t>
      </w:r>
      <w:r w:rsidR="00DA60C8">
        <w:t>rosters</w:t>
      </w:r>
      <w:r w:rsidR="002A104C">
        <w:t xml:space="preserve"> to the National Society.</w:t>
      </w:r>
    </w:p>
    <w:p w14:paraId="379E58D4" w14:textId="77777777" w:rsidR="005B2FC8" w:rsidRDefault="002A104C" w:rsidP="000B76F2">
      <w:pPr>
        <w:pStyle w:val="SARTExt"/>
      </w:pPr>
      <w:r>
        <w:t xml:space="preserve"> </w:t>
      </w:r>
    </w:p>
    <w:p w14:paraId="585866E4" w14:textId="5FB406A7" w:rsidR="005B2FC8" w:rsidRDefault="002A104C" w:rsidP="000B76F2">
      <w:pPr>
        <w:pStyle w:val="SARTExt"/>
      </w:pPr>
      <w:r>
        <w:t>It is important that members respond and pay dues when reque</w:t>
      </w:r>
      <w:r w:rsidR="00AA695A">
        <w:t>s</w:t>
      </w:r>
      <w:r>
        <w:t>ted.  Members not submitting dues by the due date will be “</w:t>
      </w:r>
      <w:r w:rsidR="005B5204">
        <w:t>suspended</w:t>
      </w:r>
      <w:r>
        <w:t xml:space="preserve">” from membership.  </w:t>
      </w:r>
      <w:r w:rsidR="00176186">
        <w:t xml:space="preserve">A </w:t>
      </w:r>
      <w:r w:rsidR="00991FBD">
        <w:t>suspended</w:t>
      </w:r>
      <w:r w:rsidR="00176186">
        <w:t xml:space="preserve"> member may be “reinstated” after paying current dues and may be required to pay a penalty to the Chapter or State Society to be reinstated.</w:t>
      </w:r>
      <w:r w:rsidR="00543D5A">
        <w:t xml:space="preserve">  </w:t>
      </w:r>
      <w:r w:rsidR="00B34806">
        <w:t xml:space="preserve">The current amounts of dues are listed in the </w:t>
      </w:r>
      <w:r w:rsidR="00B34806" w:rsidRPr="00B34806">
        <w:rPr>
          <w:b/>
          <w:bCs/>
        </w:rPr>
        <w:t>Chapter</w:t>
      </w:r>
      <w:r w:rsidR="00B34806">
        <w:t xml:space="preserve"> section of this </w:t>
      </w:r>
      <w:r w:rsidR="00666F06">
        <w:t>workbook</w:t>
      </w:r>
      <w:r w:rsidR="00B34806">
        <w:t xml:space="preserve"> under the </w:t>
      </w:r>
      <w:r w:rsidR="00B34806" w:rsidRPr="00B34806">
        <w:rPr>
          <w:i/>
          <w:iCs/>
        </w:rPr>
        <w:t>Dues</w:t>
      </w:r>
      <w:r w:rsidR="00B34806">
        <w:t xml:space="preserve"> section.</w:t>
      </w:r>
    </w:p>
    <w:p w14:paraId="52702B18" w14:textId="77777777" w:rsidR="005B2FC8" w:rsidRDefault="005B2FC8" w:rsidP="000B76F2">
      <w:pPr>
        <w:pStyle w:val="SARTExt"/>
      </w:pPr>
    </w:p>
    <w:p w14:paraId="1EFD99F4" w14:textId="74301594" w:rsidR="00D719C8" w:rsidRDefault="00264B1E" w:rsidP="000B76F2">
      <w:pPr>
        <w:pStyle w:val="SARTExt"/>
      </w:pPr>
      <w:r w:rsidRPr="008657A8">
        <w:t xml:space="preserve">A </w:t>
      </w:r>
      <w:r w:rsidR="005B2FC8" w:rsidRPr="00B34806">
        <w:rPr>
          <w:i/>
          <w:iCs/>
          <w:u w:val="single"/>
        </w:rPr>
        <w:t>N</w:t>
      </w:r>
      <w:r w:rsidRPr="00B34806">
        <w:rPr>
          <w:i/>
          <w:iCs/>
          <w:u w:val="single"/>
        </w:rPr>
        <w:t xml:space="preserve">ational </w:t>
      </w:r>
      <w:r w:rsidR="005B2FC8" w:rsidRPr="00B34806">
        <w:rPr>
          <w:i/>
          <w:iCs/>
          <w:u w:val="single"/>
        </w:rPr>
        <w:t>L</w:t>
      </w:r>
      <w:r w:rsidR="00296E17" w:rsidRPr="00B34806">
        <w:rPr>
          <w:i/>
          <w:iCs/>
          <w:u w:val="single"/>
        </w:rPr>
        <w:t xml:space="preserve">ife </w:t>
      </w:r>
      <w:r w:rsidR="005B2FC8" w:rsidRPr="00B34806">
        <w:rPr>
          <w:i/>
          <w:iCs/>
          <w:u w:val="single"/>
        </w:rPr>
        <w:t>M</w:t>
      </w:r>
      <w:r w:rsidR="00296E17" w:rsidRPr="00B34806">
        <w:rPr>
          <w:i/>
          <w:iCs/>
          <w:u w:val="single"/>
        </w:rPr>
        <w:t>embership</w:t>
      </w:r>
      <w:r w:rsidR="00296E17" w:rsidRPr="008657A8">
        <w:t xml:space="preserve"> </w:t>
      </w:r>
      <w:r w:rsidR="00AF05EC" w:rsidRPr="008657A8">
        <w:t xml:space="preserve">option </w:t>
      </w:r>
      <w:r w:rsidR="00296E17" w:rsidRPr="008657A8">
        <w:t>is available</w:t>
      </w:r>
      <w:r w:rsidR="00AF05EC" w:rsidRPr="008657A8">
        <w:t xml:space="preserve"> </w:t>
      </w:r>
      <w:r w:rsidR="00176186">
        <w:t>from the National Society</w:t>
      </w:r>
      <w:r w:rsidR="00D719C8">
        <w:t xml:space="preserve">.  The program covers National Society dues for life </w:t>
      </w:r>
      <w:r w:rsidR="00991FBD">
        <w:t>and</w:t>
      </w:r>
      <w:r w:rsidR="00AF05EC" w:rsidRPr="008657A8">
        <w:t xml:space="preserve"> </w:t>
      </w:r>
      <w:r w:rsidR="00AF05EC" w:rsidRPr="00D719C8">
        <w:rPr>
          <w:u w:val="single"/>
        </w:rPr>
        <w:t>does not</w:t>
      </w:r>
      <w:r w:rsidR="00AF05EC" w:rsidRPr="008657A8">
        <w:t xml:space="preserve"> cover state or chapter dues</w:t>
      </w:r>
      <w:r w:rsidR="00296E17" w:rsidRPr="008657A8">
        <w:t>.</w:t>
      </w:r>
      <w:r w:rsidR="00D719C8">
        <w:t xml:space="preserve"> </w:t>
      </w:r>
      <w:r w:rsidR="00176186">
        <w:t xml:space="preserve"> </w:t>
      </w:r>
      <w:r w:rsidR="00D719C8">
        <w:t>For more information and application on the National Life Membership program go to the NSSAR Website and search on “Life Membership”.</w:t>
      </w:r>
    </w:p>
    <w:p w14:paraId="0039A768" w14:textId="063AF60A" w:rsidR="00D719C8" w:rsidRDefault="00176186" w:rsidP="000B76F2">
      <w:pPr>
        <w:pStyle w:val="SARTExt"/>
      </w:pPr>
      <w:r>
        <w:t xml:space="preserve"> </w:t>
      </w:r>
    </w:p>
    <w:p w14:paraId="343211A2" w14:textId="6C54C372" w:rsidR="009472D1" w:rsidRDefault="00176186" w:rsidP="000B76F2">
      <w:pPr>
        <w:pStyle w:val="SARTExt"/>
      </w:pPr>
      <w:r>
        <w:t>Some State Societies and some Chapters also provide life membership</w:t>
      </w:r>
      <w:r w:rsidR="00D719C8">
        <w:t xml:space="preserve"> programs. </w:t>
      </w:r>
      <w:r>
        <w:t xml:space="preserve"> </w:t>
      </w:r>
      <w:r w:rsidR="00666F06">
        <w:t>For information on State or Chapter Life Membership</w:t>
      </w:r>
      <w:r w:rsidR="00D719C8">
        <w:t xml:space="preserve"> programs</w:t>
      </w:r>
      <w:r w:rsidR="00666F06">
        <w:t xml:space="preserve"> </w:t>
      </w:r>
      <w:r>
        <w:t xml:space="preserve">contct your </w:t>
      </w:r>
      <w:r w:rsidR="00991FBD">
        <w:t>Mentor</w:t>
      </w:r>
      <w:r w:rsidR="00D719C8">
        <w:t>.</w:t>
      </w:r>
    </w:p>
    <w:p w14:paraId="60B3028D" w14:textId="77777777" w:rsidR="00F84591" w:rsidRDefault="00F84591" w:rsidP="000B76F2">
      <w:pPr>
        <w:pStyle w:val="SARTExt"/>
      </w:pPr>
    </w:p>
    <w:p w14:paraId="4C02DAA7" w14:textId="14B6A29F" w:rsidR="00521C2B" w:rsidRPr="00521C2B" w:rsidRDefault="00534F6D" w:rsidP="00521C2B">
      <w:pPr>
        <w:rPr>
          <w:rFonts w:ascii="Arial" w:eastAsiaTheme="minorHAnsi" w:hAnsi="Arial" w:cs="Arial"/>
          <w:color w:val="auto"/>
          <w:sz w:val="20"/>
          <w:szCs w:val="20"/>
          <w:bdr w:val="none" w:sz="0" w:space="0" w:color="auto"/>
        </w:rPr>
      </w:pPr>
      <w:bookmarkStart w:id="19" w:name="_Toc49160085"/>
      <w:r>
        <w:rPr>
          <w:rStyle w:val="Heading2Char"/>
        </w:rPr>
        <w:t>SAR Foundation and Donations</w:t>
      </w:r>
      <w:bookmarkEnd w:id="19"/>
      <w:r w:rsidR="00BA1F51">
        <w:rPr>
          <w:noProof/>
          <w:color w:val="auto"/>
        </w:rPr>
        <w:t xml:space="preserve">   </w:t>
      </w:r>
      <w:r w:rsidR="00521C2B" w:rsidRPr="00521C2B">
        <w:rPr>
          <w:rFonts w:ascii="Arial" w:hAnsi="Arial" w:cs="Arial"/>
          <w:sz w:val="20"/>
          <w:szCs w:val="20"/>
        </w:rPr>
        <w:t>The Sons of the American Revolution Foundation seeks to support the mission of the National Society of the Sons of the American Revolution through fundraising, grant seeking, and donor stewardship.  Donations may be provided to any of the following ongoing programs.</w:t>
      </w:r>
    </w:p>
    <w:p w14:paraId="248B2132" w14:textId="77777777" w:rsidR="00521C2B" w:rsidRPr="00521C2B" w:rsidRDefault="00521C2B" w:rsidP="00521C2B">
      <w:pPr>
        <w:rPr>
          <w:rFonts w:ascii="Arial" w:hAnsi="Arial" w:cs="Arial"/>
          <w:sz w:val="20"/>
          <w:szCs w:val="20"/>
        </w:rPr>
      </w:pPr>
    </w:p>
    <w:p w14:paraId="08853D8E" w14:textId="77777777" w:rsidR="00521C2B" w:rsidRPr="00521C2B" w:rsidRDefault="00521C2B" w:rsidP="00521C2B">
      <w:pPr>
        <w:pStyle w:val="ListParagraph"/>
        <w:numPr>
          <w:ilvl w:val="0"/>
          <w:numId w:val="38"/>
        </w:numPr>
        <w:rPr>
          <w:rFonts w:ascii="Arial" w:hAnsi="Arial" w:cs="Arial"/>
          <w:sz w:val="20"/>
          <w:szCs w:val="20"/>
          <w:u w:val="single"/>
        </w:rPr>
      </w:pPr>
      <w:r w:rsidRPr="00521C2B">
        <w:rPr>
          <w:rFonts w:ascii="Arial" w:hAnsi="Arial" w:cs="Arial"/>
          <w:sz w:val="20"/>
          <w:szCs w:val="20"/>
          <w:u w:val="single"/>
        </w:rPr>
        <w:t>SAR Education Center and Museum</w:t>
      </w:r>
    </w:p>
    <w:p w14:paraId="7A972183" w14:textId="77777777" w:rsidR="00521C2B" w:rsidRPr="00521C2B" w:rsidRDefault="00521C2B" w:rsidP="00521C2B">
      <w:pPr>
        <w:ind w:left="720"/>
        <w:rPr>
          <w:rFonts w:ascii="Arial" w:hAnsi="Arial" w:cs="Arial"/>
          <w:i/>
          <w:sz w:val="20"/>
          <w:szCs w:val="20"/>
        </w:rPr>
      </w:pPr>
      <w:r w:rsidRPr="00521C2B">
        <w:rPr>
          <w:rFonts w:ascii="Arial" w:hAnsi="Arial" w:cs="Arial"/>
          <w:i/>
          <w:sz w:val="20"/>
          <w:szCs w:val="20"/>
        </w:rPr>
        <w:t>Supports the Completion of an Education Center and Museum-Includes Interactive Educational Galleries</w:t>
      </w:r>
    </w:p>
    <w:p w14:paraId="2C621B56" w14:textId="77777777" w:rsidR="00521C2B" w:rsidRPr="00521C2B" w:rsidRDefault="00521C2B" w:rsidP="00521C2B">
      <w:pPr>
        <w:pStyle w:val="ListParagraph"/>
        <w:numPr>
          <w:ilvl w:val="0"/>
          <w:numId w:val="38"/>
        </w:numPr>
        <w:rPr>
          <w:rFonts w:ascii="Arial" w:hAnsi="Arial" w:cs="Arial"/>
          <w:color w:val="auto"/>
          <w:sz w:val="20"/>
          <w:szCs w:val="20"/>
          <w:u w:val="single"/>
        </w:rPr>
      </w:pPr>
      <w:r w:rsidRPr="00521C2B">
        <w:rPr>
          <w:rFonts w:ascii="Arial" w:hAnsi="Arial" w:cs="Arial"/>
          <w:sz w:val="20"/>
          <w:szCs w:val="20"/>
          <w:u w:val="single"/>
        </w:rPr>
        <w:t>SAR King’s College London Visiting Professorship</w:t>
      </w:r>
    </w:p>
    <w:p w14:paraId="4ABF6D5C" w14:textId="77777777" w:rsidR="00521C2B" w:rsidRPr="00521C2B" w:rsidRDefault="00521C2B" w:rsidP="00521C2B">
      <w:pPr>
        <w:ind w:left="720"/>
        <w:rPr>
          <w:rFonts w:ascii="Arial" w:hAnsi="Arial" w:cs="Arial"/>
          <w:i/>
          <w:sz w:val="20"/>
          <w:szCs w:val="20"/>
        </w:rPr>
      </w:pPr>
      <w:r w:rsidRPr="00521C2B">
        <w:rPr>
          <w:rFonts w:ascii="Arial" w:hAnsi="Arial" w:cs="Arial"/>
          <w:i/>
          <w:sz w:val="20"/>
          <w:szCs w:val="20"/>
        </w:rPr>
        <w:t>Supports Expenses of SAR Visiting Professorship/Research of Georgian Papers at King’s College London</w:t>
      </w:r>
    </w:p>
    <w:p w14:paraId="2CD34853" w14:textId="77777777" w:rsidR="00521C2B" w:rsidRPr="00521C2B" w:rsidRDefault="00521C2B" w:rsidP="00521C2B">
      <w:pPr>
        <w:pStyle w:val="ListParagraph"/>
        <w:numPr>
          <w:ilvl w:val="0"/>
          <w:numId w:val="38"/>
        </w:numPr>
        <w:rPr>
          <w:rFonts w:ascii="Arial" w:hAnsi="Arial" w:cs="Arial"/>
          <w:sz w:val="20"/>
          <w:szCs w:val="20"/>
          <w:u w:val="single"/>
        </w:rPr>
      </w:pPr>
      <w:r w:rsidRPr="00521C2B">
        <w:rPr>
          <w:rFonts w:ascii="Arial" w:hAnsi="Arial" w:cs="Arial"/>
          <w:sz w:val="20"/>
          <w:szCs w:val="20"/>
          <w:u w:val="single"/>
        </w:rPr>
        <w:t>Friends of the Library</w:t>
      </w:r>
    </w:p>
    <w:p w14:paraId="408A7331" w14:textId="79068406" w:rsidR="00521C2B" w:rsidRPr="00521C2B" w:rsidRDefault="00521C2B" w:rsidP="00521C2B">
      <w:pPr>
        <w:ind w:left="720"/>
        <w:rPr>
          <w:rFonts w:ascii="Arial" w:hAnsi="Arial" w:cs="Arial"/>
          <w:i/>
          <w:sz w:val="20"/>
          <w:szCs w:val="20"/>
        </w:rPr>
      </w:pPr>
      <w:r w:rsidRPr="00521C2B">
        <w:rPr>
          <w:rFonts w:ascii="Arial" w:hAnsi="Arial" w:cs="Arial"/>
          <w:i/>
          <w:sz w:val="20"/>
          <w:szCs w:val="20"/>
        </w:rPr>
        <w:t xml:space="preserve">60% </w:t>
      </w:r>
      <w:r w:rsidR="00AA695A">
        <w:rPr>
          <w:rFonts w:ascii="Arial" w:hAnsi="Arial" w:cs="Arial"/>
          <w:i/>
          <w:sz w:val="20"/>
          <w:szCs w:val="20"/>
        </w:rPr>
        <w:t>of Donation</w:t>
      </w:r>
      <w:r w:rsidRPr="00521C2B">
        <w:rPr>
          <w:rFonts w:ascii="Arial" w:hAnsi="Arial" w:cs="Arial"/>
          <w:i/>
          <w:sz w:val="20"/>
          <w:szCs w:val="20"/>
        </w:rPr>
        <w:t xml:space="preserve"> Untouchable Endowment</w:t>
      </w:r>
      <w:r w:rsidR="00AA695A">
        <w:rPr>
          <w:rFonts w:ascii="Arial" w:hAnsi="Arial" w:cs="Arial"/>
          <w:i/>
          <w:sz w:val="20"/>
          <w:szCs w:val="20"/>
        </w:rPr>
        <w:t xml:space="preserve">, 40% Plus Endowment </w:t>
      </w:r>
      <w:r w:rsidRPr="00521C2B">
        <w:rPr>
          <w:rFonts w:ascii="Arial" w:hAnsi="Arial" w:cs="Arial"/>
          <w:i/>
          <w:sz w:val="20"/>
          <w:szCs w:val="20"/>
        </w:rPr>
        <w:t xml:space="preserve">Interest Used </w:t>
      </w:r>
      <w:r w:rsidR="00AA695A">
        <w:rPr>
          <w:rFonts w:ascii="Arial" w:hAnsi="Arial" w:cs="Arial"/>
          <w:i/>
          <w:sz w:val="20"/>
          <w:szCs w:val="20"/>
        </w:rPr>
        <w:t xml:space="preserve">for </w:t>
      </w:r>
      <w:r w:rsidR="00423081">
        <w:rPr>
          <w:rFonts w:ascii="Arial" w:hAnsi="Arial" w:cs="Arial"/>
          <w:i/>
          <w:sz w:val="20"/>
          <w:szCs w:val="20"/>
        </w:rPr>
        <w:t>Special Programs and Operating Expenses</w:t>
      </w:r>
      <w:r w:rsidRPr="00521C2B">
        <w:rPr>
          <w:rFonts w:ascii="Arial" w:hAnsi="Arial" w:cs="Arial"/>
          <w:i/>
          <w:sz w:val="20"/>
          <w:szCs w:val="20"/>
        </w:rPr>
        <w:t xml:space="preserve"> </w:t>
      </w:r>
    </w:p>
    <w:p w14:paraId="1A71ECE1" w14:textId="77777777" w:rsidR="00521C2B" w:rsidRPr="00521C2B" w:rsidRDefault="00521C2B" w:rsidP="00521C2B">
      <w:pPr>
        <w:pStyle w:val="ListParagraph"/>
        <w:numPr>
          <w:ilvl w:val="0"/>
          <w:numId w:val="38"/>
        </w:numPr>
        <w:rPr>
          <w:rFonts w:ascii="Arial" w:hAnsi="Arial" w:cs="Arial"/>
          <w:sz w:val="20"/>
          <w:szCs w:val="20"/>
          <w:u w:val="single"/>
        </w:rPr>
      </w:pPr>
      <w:r w:rsidRPr="00521C2B">
        <w:rPr>
          <w:rFonts w:ascii="Arial" w:hAnsi="Arial" w:cs="Arial"/>
          <w:sz w:val="20"/>
          <w:szCs w:val="20"/>
          <w:u w:val="single"/>
        </w:rPr>
        <w:t>Education Outreach</w:t>
      </w:r>
    </w:p>
    <w:p w14:paraId="1F99318E" w14:textId="77777777" w:rsidR="00521C2B" w:rsidRPr="00521C2B" w:rsidRDefault="00521C2B" w:rsidP="00521C2B">
      <w:pPr>
        <w:ind w:left="720"/>
        <w:rPr>
          <w:rFonts w:ascii="Arial" w:hAnsi="Arial" w:cs="Arial"/>
          <w:i/>
          <w:sz w:val="20"/>
          <w:szCs w:val="20"/>
        </w:rPr>
      </w:pPr>
      <w:r w:rsidRPr="00521C2B">
        <w:rPr>
          <w:rFonts w:ascii="Arial" w:hAnsi="Arial" w:cs="Arial"/>
          <w:i/>
          <w:sz w:val="20"/>
          <w:szCs w:val="20"/>
        </w:rPr>
        <w:t>Supports resources teachers and experiences for students studying at the SAR Headquarters.</w:t>
      </w:r>
    </w:p>
    <w:p w14:paraId="530EE8CE" w14:textId="77777777" w:rsidR="00521C2B" w:rsidRPr="00521C2B" w:rsidRDefault="00521C2B" w:rsidP="00521C2B">
      <w:pPr>
        <w:pStyle w:val="ListParagraph"/>
        <w:numPr>
          <w:ilvl w:val="0"/>
          <w:numId w:val="38"/>
        </w:numPr>
        <w:rPr>
          <w:rFonts w:ascii="Arial" w:hAnsi="Arial" w:cs="Arial"/>
          <w:sz w:val="20"/>
          <w:szCs w:val="20"/>
          <w:u w:val="single"/>
        </w:rPr>
      </w:pPr>
      <w:r w:rsidRPr="00521C2B">
        <w:rPr>
          <w:rFonts w:ascii="Arial" w:hAnsi="Arial" w:cs="Arial"/>
          <w:sz w:val="20"/>
          <w:szCs w:val="20"/>
          <w:u w:val="single"/>
        </w:rPr>
        <w:t>George Washington Endowment Fund</w:t>
      </w:r>
    </w:p>
    <w:p w14:paraId="7E0606F7" w14:textId="77777777" w:rsidR="00521C2B" w:rsidRPr="00521C2B" w:rsidRDefault="00521C2B" w:rsidP="00521C2B">
      <w:pPr>
        <w:ind w:left="720"/>
        <w:rPr>
          <w:rFonts w:ascii="Arial" w:hAnsi="Arial" w:cs="Arial"/>
          <w:i/>
          <w:sz w:val="20"/>
          <w:szCs w:val="20"/>
        </w:rPr>
      </w:pPr>
      <w:r w:rsidRPr="00521C2B">
        <w:rPr>
          <w:rFonts w:ascii="Arial" w:hAnsi="Arial" w:cs="Arial"/>
          <w:i/>
          <w:sz w:val="20"/>
          <w:szCs w:val="20"/>
        </w:rPr>
        <w:t xml:space="preserve">Provides Funding of Principal to an Endowment, Income Only Supports Worthy SAR Objectives Projects </w:t>
      </w:r>
    </w:p>
    <w:p w14:paraId="484633A8" w14:textId="39A50050" w:rsidR="00521C2B" w:rsidRDefault="00521C2B" w:rsidP="00521C2B">
      <w:pPr>
        <w:pStyle w:val="ListParagraph"/>
        <w:numPr>
          <w:ilvl w:val="0"/>
          <w:numId w:val="38"/>
        </w:numPr>
        <w:rPr>
          <w:rFonts w:ascii="Arial" w:hAnsi="Arial" w:cs="Arial"/>
          <w:sz w:val="20"/>
          <w:szCs w:val="20"/>
          <w:u w:val="single"/>
        </w:rPr>
      </w:pPr>
      <w:r w:rsidRPr="00521C2B">
        <w:rPr>
          <w:rFonts w:ascii="Arial" w:hAnsi="Arial" w:cs="Arial"/>
          <w:sz w:val="20"/>
          <w:szCs w:val="20"/>
          <w:u w:val="single"/>
        </w:rPr>
        <w:t>Council on Youth Awards</w:t>
      </w:r>
    </w:p>
    <w:p w14:paraId="0A09D33C" w14:textId="0EB2963D" w:rsidR="00666F06" w:rsidRPr="00666F06" w:rsidRDefault="00666F06" w:rsidP="00666F06">
      <w:pPr>
        <w:pStyle w:val="ListParagraph"/>
        <w:rPr>
          <w:rFonts w:ascii="Arial" w:hAnsi="Arial" w:cs="Arial"/>
          <w:i/>
          <w:sz w:val="20"/>
          <w:szCs w:val="20"/>
        </w:rPr>
      </w:pPr>
      <w:r w:rsidRPr="00666F06">
        <w:rPr>
          <w:rFonts w:ascii="Arial" w:hAnsi="Arial" w:cs="Arial"/>
          <w:i/>
          <w:sz w:val="20"/>
          <w:szCs w:val="20"/>
        </w:rPr>
        <w:t>Donations to any of the Youth Contests supports program expenses and contest awards</w:t>
      </w:r>
      <w:r>
        <w:rPr>
          <w:rFonts w:ascii="Arial" w:hAnsi="Arial" w:cs="Arial"/>
          <w:i/>
          <w:sz w:val="20"/>
          <w:szCs w:val="20"/>
        </w:rPr>
        <w:t xml:space="preserve"> for that contest</w:t>
      </w:r>
    </w:p>
    <w:p w14:paraId="767E57B1" w14:textId="55A0607F" w:rsidR="00521C2B" w:rsidRDefault="00521C2B" w:rsidP="00521C2B">
      <w:pPr>
        <w:rPr>
          <w:rFonts w:ascii="Arial" w:hAnsi="Arial" w:cs="Arial"/>
          <w:sz w:val="20"/>
          <w:szCs w:val="20"/>
        </w:rPr>
      </w:pPr>
      <w:r w:rsidRPr="00521C2B">
        <w:rPr>
          <w:rFonts w:ascii="Arial" w:hAnsi="Arial" w:cs="Arial"/>
          <w:sz w:val="20"/>
          <w:szCs w:val="20"/>
        </w:rPr>
        <w:t xml:space="preserve">For more information on these </w:t>
      </w:r>
      <w:r w:rsidR="00D719C8">
        <w:rPr>
          <w:rFonts w:ascii="Arial" w:hAnsi="Arial" w:cs="Arial"/>
          <w:sz w:val="20"/>
          <w:szCs w:val="20"/>
        </w:rPr>
        <w:t xml:space="preserve">and other </w:t>
      </w:r>
      <w:r w:rsidRPr="00521C2B">
        <w:rPr>
          <w:rFonts w:ascii="Arial" w:hAnsi="Arial" w:cs="Arial"/>
          <w:sz w:val="20"/>
          <w:szCs w:val="20"/>
        </w:rPr>
        <w:t>fundraising programs and to make a donation</w:t>
      </w:r>
      <w:r w:rsidR="00F31D44">
        <w:rPr>
          <w:rFonts w:ascii="Arial" w:hAnsi="Arial" w:cs="Arial"/>
          <w:sz w:val="20"/>
          <w:szCs w:val="20"/>
        </w:rPr>
        <w:t>,</w:t>
      </w:r>
      <w:r w:rsidRPr="00521C2B">
        <w:rPr>
          <w:rFonts w:ascii="Arial" w:hAnsi="Arial" w:cs="Arial"/>
          <w:sz w:val="20"/>
          <w:szCs w:val="20"/>
        </w:rPr>
        <w:t xml:space="preserve"> go the NSSAR website, </w:t>
      </w:r>
      <w:r w:rsidRPr="008C2E0A">
        <w:rPr>
          <w:rFonts w:ascii="Arial" w:hAnsi="Arial" w:cs="Arial"/>
          <w:i/>
          <w:sz w:val="20"/>
          <w:szCs w:val="20"/>
        </w:rPr>
        <w:t>sar.org</w:t>
      </w:r>
      <w:r w:rsidRPr="00521C2B">
        <w:rPr>
          <w:rFonts w:ascii="Arial" w:hAnsi="Arial" w:cs="Arial"/>
          <w:sz w:val="20"/>
          <w:szCs w:val="20"/>
        </w:rPr>
        <w:t xml:space="preserve">, log in and click on </w:t>
      </w:r>
      <w:r w:rsidR="00F31D44">
        <w:rPr>
          <w:rFonts w:ascii="Arial" w:hAnsi="Arial" w:cs="Arial"/>
          <w:sz w:val="20"/>
          <w:szCs w:val="20"/>
        </w:rPr>
        <w:t xml:space="preserve">the </w:t>
      </w:r>
      <w:r w:rsidRPr="00521C2B">
        <w:rPr>
          <w:rFonts w:ascii="Arial" w:hAnsi="Arial" w:cs="Arial"/>
          <w:sz w:val="20"/>
          <w:szCs w:val="20"/>
        </w:rPr>
        <w:t>Foundation tab.</w:t>
      </w:r>
    </w:p>
    <w:p w14:paraId="54857ED6" w14:textId="77777777" w:rsidR="00F84591" w:rsidRPr="00521C2B" w:rsidRDefault="00F84591" w:rsidP="00521C2B">
      <w:pPr>
        <w:rPr>
          <w:rFonts w:ascii="Arial" w:hAnsi="Arial" w:cs="Arial"/>
          <w:sz w:val="20"/>
          <w:szCs w:val="20"/>
        </w:rPr>
      </w:pPr>
    </w:p>
    <w:p w14:paraId="7D5A2C7D" w14:textId="33C2DA06" w:rsidR="00F84591" w:rsidRDefault="00F84591" w:rsidP="000B76F2">
      <w:pPr>
        <w:pStyle w:val="SARTExt"/>
        <w:rPr>
          <w:rStyle w:val="Heading2Char"/>
        </w:rPr>
      </w:pPr>
      <w:bookmarkStart w:id="20" w:name="_Toc49160086"/>
      <w:r>
        <w:rPr>
          <w:rStyle w:val="Heading2Char"/>
        </w:rPr>
        <w:t>Supplimental Patriot Ancestors</w:t>
      </w:r>
      <w:bookmarkEnd w:id="20"/>
      <w:r>
        <w:rPr>
          <w:noProof/>
          <w:color w:val="auto"/>
        </w:rPr>
        <w:t xml:space="preserve">   </w:t>
      </w:r>
      <w:r w:rsidR="00EA2461">
        <w:rPr>
          <w:noProof/>
          <w:color w:val="auto"/>
        </w:rPr>
        <w:t xml:space="preserve">Do you have additional patriot ancestors?  </w:t>
      </w:r>
      <w:r w:rsidR="00EA2461">
        <w:rPr>
          <w:szCs w:val="20"/>
        </w:rPr>
        <w:t xml:space="preserve">If you do you can complete additional supplemental applications and obtain approval to add them to your patriot ancestor list.  A gold star pin is awarded for each patriot ancestor approved.  </w:t>
      </w:r>
    </w:p>
    <w:p w14:paraId="54837AA5" w14:textId="3440644E" w:rsidR="00F84591" w:rsidRDefault="00F84591" w:rsidP="000B76F2">
      <w:pPr>
        <w:pStyle w:val="SARTExt"/>
      </w:pPr>
    </w:p>
    <w:p w14:paraId="1DAB4C28" w14:textId="388A4B08" w:rsidR="00427657" w:rsidRDefault="00455F49" w:rsidP="000B76F2">
      <w:pPr>
        <w:pStyle w:val="SARTExt"/>
        <w:rPr>
          <w:szCs w:val="20"/>
        </w:rPr>
      </w:pPr>
      <w:bookmarkStart w:id="21" w:name="_Toc49160087"/>
      <w:r>
        <w:rPr>
          <w:rStyle w:val="Heading2Char"/>
        </w:rPr>
        <w:t>The National Color Guard</w:t>
      </w:r>
      <w:bookmarkEnd w:id="21"/>
      <w:r>
        <w:rPr>
          <w:noProof/>
          <w:color w:val="auto"/>
        </w:rPr>
        <w:t xml:space="preserve">   </w:t>
      </w:r>
      <w:r w:rsidR="00427657" w:rsidRPr="002C6162">
        <w:rPr>
          <w:szCs w:val="20"/>
        </w:rPr>
        <w:t>The SAR National Color Guard consists of those uniformed SAR members who participate in the Color Guard at events of the National Society,</w:t>
      </w:r>
      <w:r w:rsidR="00427657">
        <w:rPr>
          <w:szCs w:val="20"/>
        </w:rPr>
        <w:t xml:space="preserve"> </w:t>
      </w:r>
      <w:r w:rsidR="00427657" w:rsidRPr="002C6162">
        <w:rPr>
          <w:szCs w:val="20"/>
        </w:rPr>
        <w:t xml:space="preserve">but are themselves </w:t>
      </w:r>
      <w:r w:rsidR="00427657">
        <w:rPr>
          <w:szCs w:val="20"/>
        </w:rPr>
        <w:t>volunteers</w:t>
      </w:r>
      <w:r w:rsidR="00427657" w:rsidRPr="002C6162">
        <w:rPr>
          <w:szCs w:val="20"/>
        </w:rPr>
        <w:t xml:space="preserve"> of a </w:t>
      </w:r>
      <w:r w:rsidR="00427657">
        <w:rPr>
          <w:szCs w:val="20"/>
        </w:rPr>
        <w:t>S</w:t>
      </w:r>
      <w:r w:rsidR="00427657" w:rsidRPr="002C6162">
        <w:rPr>
          <w:szCs w:val="20"/>
        </w:rPr>
        <w:t xml:space="preserve">tate </w:t>
      </w:r>
      <w:r w:rsidR="00427657">
        <w:rPr>
          <w:szCs w:val="20"/>
        </w:rPr>
        <w:t xml:space="preserve">Society </w:t>
      </w:r>
      <w:r w:rsidR="00427657" w:rsidRPr="002C6162">
        <w:rPr>
          <w:szCs w:val="20"/>
        </w:rPr>
        <w:t xml:space="preserve">or </w:t>
      </w:r>
      <w:r w:rsidR="00D719C8">
        <w:rPr>
          <w:szCs w:val="20"/>
        </w:rPr>
        <w:t>C</w:t>
      </w:r>
      <w:r w:rsidR="00427657" w:rsidRPr="002C6162">
        <w:rPr>
          <w:szCs w:val="20"/>
        </w:rPr>
        <w:t xml:space="preserve">hapter </w:t>
      </w:r>
      <w:r w:rsidR="00D719C8">
        <w:rPr>
          <w:szCs w:val="20"/>
        </w:rPr>
        <w:t>C</w:t>
      </w:r>
      <w:r w:rsidR="00427657" w:rsidRPr="002C6162">
        <w:rPr>
          <w:szCs w:val="20"/>
        </w:rPr>
        <w:t xml:space="preserve">olor </w:t>
      </w:r>
      <w:r w:rsidR="00D719C8">
        <w:rPr>
          <w:szCs w:val="20"/>
        </w:rPr>
        <w:t>G</w:t>
      </w:r>
      <w:r w:rsidR="00427657" w:rsidRPr="002C6162">
        <w:rPr>
          <w:szCs w:val="20"/>
        </w:rPr>
        <w:t>uard</w:t>
      </w:r>
      <w:r w:rsidR="00427657">
        <w:rPr>
          <w:szCs w:val="20"/>
        </w:rPr>
        <w:t xml:space="preserve">s. </w:t>
      </w:r>
    </w:p>
    <w:p w14:paraId="15A06BC8" w14:textId="77777777" w:rsidR="00427657" w:rsidRDefault="00427657" w:rsidP="000B76F2">
      <w:pPr>
        <w:pStyle w:val="SARTExt"/>
        <w:rPr>
          <w:szCs w:val="20"/>
        </w:rPr>
      </w:pPr>
    </w:p>
    <w:p w14:paraId="2554CA19" w14:textId="752EC707" w:rsidR="00455F49" w:rsidRDefault="00427657" w:rsidP="000B76F2">
      <w:pPr>
        <w:pStyle w:val="SARTExt"/>
        <w:rPr>
          <w:szCs w:val="20"/>
        </w:rPr>
      </w:pPr>
      <w:r w:rsidRPr="002C6162">
        <w:rPr>
          <w:szCs w:val="20"/>
        </w:rPr>
        <w:t>The Color Guard serves as a means to add a note of color and bearing to our celebrations, both public and private,</w:t>
      </w:r>
      <w:r>
        <w:rPr>
          <w:szCs w:val="20"/>
        </w:rPr>
        <w:t xml:space="preserve"> </w:t>
      </w:r>
      <w:r w:rsidRPr="002C6162">
        <w:rPr>
          <w:szCs w:val="20"/>
        </w:rPr>
        <w:t>and attract the attention of the general public to the activities of the Society. The Color Guard is used in ceremonies to open and close meetings of the SAR,</w:t>
      </w:r>
      <w:r>
        <w:rPr>
          <w:szCs w:val="20"/>
        </w:rPr>
        <w:t xml:space="preserve"> </w:t>
      </w:r>
      <w:r w:rsidRPr="002C6162">
        <w:rPr>
          <w:szCs w:val="20"/>
        </w:rPr>
        <w:t>DAR,</w:t>
      </w:r>
      <w:r>
        <w:rPr>
          <w:szCs w:val="20"/>
        </w:rPr>
        <w:t xml:space="preserve"> </w:t>
      </w:r>
      <w:r w:rsidRPr="002C6162">
        <w:rPr>
          <w:szCs w:val="20"/>
        </w:rPr>
        <w:t>C.A.R. and other</w:t>
      </w:r>
      <w:r>
        <w:rPr>
          <w:szCs w:val="20"/>
        </w:rPr>
        <w:t xml:space="preserve"> community </w:t>
      </w:r>
      <w:r w:rsidRPr="002C6162">
        <w:rPr>
          <w:szCs w:val="20"/>
        </w:rPr>
        <w:t>organizations</w:t>
      </w:r>
      <w:r>
        <w:rPr>
          <w:szCs w:val="20"/>
        </w:rPr>
        <w:t xml:space="preserve"> or events.</w:t>
      </w:r>
      <w:r w:rsidRPr="002C6162">
        <w:rPr>
          <w:szCs w:val="20"/>
        </w:rPr>
        <w:t xml:space="preserve"> They participate in parades</w:t>
      </w:r>
      <w:r>
        <w:rPr>
          <w:szCs w:val="20"/>
        </w:rPr>
        <w:t xml:space="preserve">, </w:t>
      </w:r>
      <w:r w:rsidRPr="002C6162">
        <w:rPr>
          <w:szCs w:val="20"/>
        </w:rPr>
        <w:t>memorial services and grave markings. They bring favorable publicity to the SAR with their colorful flags,</w:t>
      </w:r>
      <w:r>
        <w:rPr>
          <w:szCs w:val="20"/>
        </w:rPr>
        <w:t xml:space="preserve"> </w:t>
      </w:r>
      <w:r w:rsidRPr="002C6162">
        <w:rPr>
          <w:szCs w:val="20"/>
        </w:rPr>
        <w:t xml:space="preserve">attractive uniforms and colonial style </w:t>
      </w:r>
      <w:r>
        <w:rPr>
          <w:szCs w:val="20"/>
        </w:rPr>
        <w:t>music.</w:t>
      </w:r>
    </w:p>
    <w:p w14:paraId="1E96544D" w14:textId="63A0A980" w:rsidR="004B307E" w:rsidRDefault="004B307E" w:rsidP="000B76F2">
      <w:pPr>
        <w:pStyle w:val="SARTExt"/>
        <w:rPr>
          <w:szCs w:val="20"/>
        </w:rPr>
      </w:pPr>
    </w:p>
    <w:p w14:paraId="7474988A" w14:textId="2179F372" w:rsidR="00427657" w:rsidRDefault="00427657" w:rsidP="000B76F2">
      <w:pPr>
        <w:pStyle w:val="SARTExt"/>
        <w:rPr>
          <w:szCs w:val="20"/>
        </w:rPr>
      </w:pPr>
    </w:p>
    <w:p w14:paraId="1C636F54" w14:textId="1D2B2CD4" w:rsidR="00F825B2" w:rsidRPr="00C73695" w:rsidRDefault="00F825B2" w:rsidP="000B76F2">
      <w:pPr>
        <w:pStyle w:val="Heading1"/>
        <w:spacing w:before="0"/>
      </w:pPr>
      <w:bookmarkStart w:id="22" w:name="_Toc49160088"/>
      <w:r w:rsidRPr="00B1692C">
        <w:rPr>
          <w:color w:val="auto"/>
        </w:rPr>
        <w:t xml:space="preserve">THE </w:t>
      </w:r>
      <w:r w:rsidR="00DF0D9B" w:rsidRPr="00DF0D9B">
        <w:rPr>
          <w:color w:val="0070C0"/>
        </w:rPr>
        <w:t xml:space="preserve">District Name </w:t>
      </w:r>
      <w:r w:rsidRPr="00B1692C">
        <w:rPr>
          <w:color w:val="auto"/>
        </w:rPr>
        <w:t>DISTRICT</w:t>
      </w:r>
      <w:bookmarkEnd w:id="22"/>
    </w:p>
    <w:p w14:paraId="2DB2A130" w14:textId="77777777" w:rsidR="00B012BD" w:rsidRDefault="00B012BD" w:rsidP="000B76F2">
      <w:pPr>
        <w:pStyle w:val="SARTExt"/>
      </w:pPr>
    </w:p>
    <w:p w14:paraId="38DE86B4" w14:textId="7758090C" w:rsidR="00F825B2" w:rsidRPr="00C73695" w:rsidRDefault="00534F6D" w:rsidP="000B76F2">
      <w:pPr>
        <w:pStyle w:val="SARTExt"/>
      </w:pPr>
      <w:bookmarkStart w:id="23" w:name="_Toc49160089"/>
      <w:r>
        <w:rPr>
          <w:rStyle w:val="Heading2Char"/>
        </w:rPr>
        <w:t>Purpose</w:t>
      </w:r>
      <w:bookmarkEnd w:id="23"/>
      <w:r>
        <w:rPr>
          <w:rStyle w:val="Heading2Char"/>
        </w:rPr>
        <w:t xml:space="preserve">  </w:t>
      </w:r>
      <w:r>
        <w:t xml:space="preserve"> </w:t>
      </w:r>
      <w:r w:rsidR="00B012BD">
        <w:t>T</w:t>
      </w:r>
      <w:r w:rsidR="00F825B2" w:rsidRPr="00C73695">
        <w:t xml:space="preserve">he National Society is </w:t>
      </w:r>
      <w:r w:rsidR="00FE66FB">
        <w:t>divided</w:t>
      </w:r>
      <w:r w:rsidR="00F825B2" w:rsidRPr="00C73695">
        <w:t xml:space="preserve"> into Districts</w:t>
      </w:r>
      <w:r w:rsidR="00C73695">
        <w:t>.  E</w:t>
      </w:r>
      <w:r w:rsidR="00F825B2" w:rsidRPr="00C73695">
        <w:t xml:space="preserve">ach </w:t>
      </w:r>
      <w:r w:rsidR="00D719C8">
        <w:t>D</w:t>
      </w:r>
      <w:r w:rsidR="00F825B2" w:rsidRPr="00C73695">
        <w:t>istrict ha</w:t>
      </w:r>
      <w:r w:rsidR="00C73695">
        <w:t>s</w:t>
      </w:r>
      <w:r w:rsidR="00F825B2" w:rsidRPr="00C73695">
        <w:t xml:space="preserve"> a Vice President General or VPG</w:t>
      </w:r>
      <w:r w:rsidR="00356C13">
        <w:t xml:space="preserve"> who reports directly to the PG</w:t>
      </w:r>
      <w:r w:rsidR="00F825B2" w:rsidRPr="00C73695">
        <w:t xml:space="preserve">. </w:t>
      </w:r>
      <w:r w:rsidR="005D575D">
        <w:t xml:space="preserve"> The Primary purpose of the VPG and his </w:t>
      </w:r>
      <w:r w:rsidR="00D719C8">
        <w:t>d</w:t>
      </w:r>
      <w:r w:rsidR="005D575D">
        <w:t xml:space="preserve">istrict </w:t>
      </w:r>
      <w:r w:rsidR="00D719C8">
        <w:t>o</w:t>
      </w:r>
      <w:r w:rsidR="002C159C">
        <w:t xml:space="preserve">rganization </w:t>
      </w:r>
      <w:r w:rsidR="005D575D">
        <w:t>is to support the PG and his programs</w:t>
      </w:r>
      <w:r w:rsidR="00871CF7">
        <w:t xml:space="preserve"> and all National Programs</w:t>
      </w:r>
      <w:r w:rsidR="007F3476">
        <w:t xml:space="preserve"> and promote working relationship among the District’s States</w:t>
      </w:r>
      <w:r w:rsidR="005D575D">
        <w:t xml:space="preserve">.  </w:t>
      </w:r>
      <w:r w:rsidR="00F825B2" w:rsidRPr="00C73695">
        <w:t xml:space="preserve"> Each VPG </w:t>
      </w:r>
      <w:r w:rsidR="00027008">
        <w:t xml:space="preserve">typically </w:t>
      </w:r>
      <w:r w:rsidR="00F825B2" w:rsidRPr="00C73695">
        <w:t xml:space="preserve">has three or four states in his </w:t>
      </w:r>
      <w:r w:rsidR="00234E09">
        <w:t>D</w:t>
      </w:r>
      <w:r w:rsidR="00F825B2" w:rsidRPr="00C73695">
        <w:t>istrict and work</w:t>
      </w:r>
      <w:r w:rsidR="00C73695">
        <w:t>s</w:t>
      </w:r>
      <w:r w:rsidR="00F825B2" w:rsidRPr="00C73695">
        <w:t xml:space="preserve"> directly with the </w:t>
      </w:r>
      <w:r w:rsidR="002C159C">
        <w:t>District</w:t>
      </w:r>
      <w:r w:rsidR="009B2579">
        <w:t>’s</w:t>
      </w:r>
      <w:r w:rsidR="002C159C">
        <w:t xml:space="preserve"> </w:t>
      </w:r>
      <w:r w:rsidR="00F825B2" w:rsidRPr="00C73695">
        <w:t xml:space="preserve">State </w:t>
      </w:r>
      <w:r w:rsidR="00027008">
        <w:t xml:space="preserve">Society </w:t>
      </w:r>
      <w:r w:rsidR="00F825B2" w:rsidRPr="00C73695">
        <w:t>Presidents</w:t>
      </w:r>
      <w:r w:rsidR="002C159C">
        <w:t>.</w:t>
      </w:r>
      <w:r w:rsidR="00476A83">
        <w:t xml:space="preserve">  </w:t>
      </w:r>
      <w:r w:rsidR="005D575D">
        <w:t>Participating</w:t>
      </w:r>
      <w:r w:rsidR="0053482E">
        <w:t xml:space="preserve"> international</w:t>
      </w:r>
      <w:r w:rsidR="00476A83">
        <w:t xml:space="preserve"> countries are </w:t>
      </w:r>
      <w:r w:rsidR="005D575D">
        <w:t xml:space="preserve">also </w:t>
      </w:r>
      <w:r w:rsidR="00476A83">
        <w:t>grouped together into Districts</w:t>
      </w:r>
      <w:r w:rsidR="00356C13">
        <w:t>.  Districts are not registered as businesses</w:t>
      </w:r>
      <w:r w:rsidR="005D575D">
        <w:t xml:space="preserve"> within a State</w:t>
      </w:r>
      <w:r w:rsidR="007F3476">
        <w:t xml:space="preserve"> and the officers serve without compensation.</w:t>
      </w:r>
    </w:p>
    <w:p w14:paraId="4BE2802E" w14:textId="4B935293" w:rsidR="00F825B2" w:rsidRDefault="00F825B2" w:rsidP="000B76F2">
      <w:pPr>
        <w:pStyle w:val="SARTExt"/>
      </w:pPr>
    </w:p>
    <w:p w14:paraId="6DD3A4CC" w14:textId="4F98360C" w:rsidR="00C20D44" w:rsidRPr="00C20D44" w:rsidRDefault="00C20D44" w:rsidP="000B76F2">
      <w:pPr>
        <w:pStyle w:val="SARTExt"/>
      </w:pPr>
      <w:r>
        <w:rPr>
          <w:i/>
          <w:sz w:val="24"/>
        </w:rPr>
        <w:t xml:space="preserve">     </w:t>
      </w:r>
    </w:p>
    <w:p w14:paraId="4B5C47EA" w14:textId="7348C24A" w:rsidR="005D575D" w:rsidRPr="005B5204" w:rsidRDefault="00534F6D" w:rsidP="000B76F2">
      <w:pPr>
        <w:pStyle w:val="SARTExt"/>
        <w:rPr>
          <w:b/>
          <w:color w:val="0070C0"/>
          <w:szCs w:val="20"/>
        </w:rPr>
      </w:pPr>
      <w:bookmarkStart w:id="24" w:name="_Toc49160090"/>
      <w:r>
        <w:rPr>
          <w:rStyle w:val="Heading2Char"/>
        </w:rPr>
        <w:t>District States</w:t>
      </w:r>
      <w:bookmarkEnd w:id="24"/>
      <w:r>
        <w:rPr>
          <w:rStyle w:val="Heading2Char"/>
        </w:rPr>
        <w:t xml:space="preserve">  </w:t>
      </w:r>
      <w:r>
        <w:rPr>
          <w:szCs w:val="20"/>
        </w:rPr>
        <w:t xml:space="preserve"> </w:t>
      </w:r>
      <w:r w:rsidR="005D575D">
        <w:rPr>
          <w:szCs w:val="20"/>
        </w:rPr>
        <w:t>States within your district are</w:t>
      </w:r>
      <w:r w:rsidR="005D575D" w:rsidRPr="005B5204">
        <w:rPr>
          <w:b/>
          <w:szCs w:val="20"/>
        </w:rPr>
        <w:t xml:space="preserve">:  </w:t>
      </w:r>
      <w:r w:rsidR="00543D5A">
        <w:rPr>
          <w:b/>
          <w:color w:val="0070C0"/>
          <w:szCs w:val="20"/>
        </w:rPr>
        <w:t>List</w:t>
      </w:r>
      <w:r w:rsidR="005D575D" w:rsidRPr="005B5204">
        <w:rPr>
          <w:b/>
          <w:color w:val="0070C0"/>
          <w:szCs w:val="20"/>
        </w:rPr>
        <w:t xml:space="preserve"> your district</w:t>
      </w:r>
      <w:r w:rsidR="00543D5A">
        <w:rPr>
          <w:b/>
          <w:color w:val="0070C0"/>
          <w:szCs w:val="20"/>
        </w:rPr>
        <w:t>’s</w:t>
      </w:r>
      <w:r w:rsidR="005D575D" w:rsidRPr="005B5204">
        <w:rPr>
          <w:b/>
          <w:color w:val="0070C0"/>
          <w:szCs w:val="20"/>
        </w:rPr>
        <w:t xml:space="preserve"> </w:t>
      </w:r>
      <w:r w:rsidR="00543D5A">
        <w:rPr>
          <w:b/>
          <w:color w:val="0070C0"/>
          <w:szCs w:val="20"/>
        </w:rPr>
        <w:t>S</w:t>
      </w:r>
      <w:r w:rsidR="005D575D" w:rsidRPr="005B5204">
        <w:rPr>
          <w:b/>
          <w:color w:val="0070C0"/>
          <w:szCs w:val="20"/>
        </w:rPr>
        <w:t>tates</w:t>
      </w:r>
    </w:p>
    <w:p w14:paraId="2E3FC8BB" w14:textId="77777777" w:rsidR="005D575D" w:rsidRDefault="005D575D" w:rsidP="000B76F2">
      <w:pPr>
        <w:pStyle w:val="SARTExt"/>
      </w:pPr>
    </w:p>
    <w:p w14:paraId="600476EA" w14:textId="00F4EEBD" w:rsidR="00F825B2" w:rsidRDefault="00F66CF2" w:rsidP="000B76F2">
      <w:pPr>
        <w:pStyle w:val="SARTExt"/>
      </w:pPr>
      <w:r>
        <w:t xml:space="preserve">Each district has its own Constitution and By Laws.  The </w:t>
      </w:r>
      <w:r w:rsidR="009B2579">
        <w:t>VPG</w:t>
      </w:r>
      <w:r>
        <w:t xml:space="preserve"> of </w:t>
      </w:r>
      <w:r w:rsidR="009B2579">
        <w:t>a</w:t>
      </w:r>
      <w:r>
        <w:t xml:space="preserve"> District is elected annually by one of the States Societies</w:t>
      </w:r>
      <w:r w:rsidR="005D575D">
        <w:t xml:space="preserve">. States rotate the election of </w:t>
      </w:r>
      <w:r w:rsidR="002C159C">
        <w:t xml:space="preserve">the District </w:t>
      </w:r>
      <w:r w:rsidR="009B2579">
        <w:t>VPG</w:t>
      </w:r>
      <w:r w:rsidR="004C64C6">
        <w:t>.</w:t>
      </w:r>
      <w:r>
        <w:t xml:space="preserve">  The </w:t>
      </w:r>
      <w:r w:rsidR="005D575D">
        <w:t xml:space="preserve">District </w:t>
      </w:r>
      <w:r w:rsidR="009B2579">
        <w:t>VPG</w:t>
      </w:r>
      <w:r>
        <w:t xml:space="preserve"> appoints </w:t>
      </w:r>
      <w:r w:rsidR="005D575D">
        <w:t xml:space="preserve">all of </w:t>
      </w:r>
      <w:r>
        <w:t xml:space="preserve">his own </w:t>
      </w:r>
      <w:r w:rsidR="004C64C6">
        <w:t xml:space="preserve">supporting </w:t>
      </w:r>
      <w:r>
        <w:t>officers</w:t>
      </w:r>
      <w:r w:rsidR="004C64C6">
        <w:t>.</w:t>
      </w:r>
      <w:r w:rsidR="002C159C">
        <w:t>.</w:t>
      </w:r>
    </w:p>
    <w:p w14:paraId="2652C5B4" w14:textId="77777777" w:rsidR="005D575D" w:rsidRPr="00C73695" w:rsidRDefault="005D575D" w:rsidP="000B76F2">
      <w:pPr>
        <w:pStyle w:val="SARTExt"/>
      </w:pPr>
    </w:p>
    <w:p w14:paraId="50BE8088" w14:textId="77777777" w:rsidR="00953D88" w:rsidRDefault="00953D88" w:rsidP="000B76F2">
      <w:pPr>
        <w:pStyle w:val="SARTExt"/>
        <w:rPr>
          <w:rStyle w:val="Heading2Char"/>
        </w:rPr>
      </w:pPr>
    </w:p>
    <w:p w14:paraId="2CBBCFAC" w14:textId="77777777" w:rsidR="00953D88" w:rsidRDefault="00953D88" w:rsidP="000B76F2">
      <w:pPr>
        <w:pStyle w:val="SARTExt"/>
        <w:rPr>
          <w:rStyle w:val="Heading2Char"/>
        </w:rPr>
      </w:pPr>
    </w:p>
    <w:p w14:paraId="08FDAF4E" w14:textId="77777777" w:rsidR="00953D88" w:rsidRDefault="00953D88" w:rsidP="000B76F2">
      <w:pPr>
        <w:pStyle w:val="SARTExt"/>
        <w:rPr>
          <w:rStyle w:val="Heading2Char"/>
        </w:rPr>
      </w:pPr>
    </w:p>
    <w:p w14:paraId="507743EF" w14:textId="11FF44C3" w:rsidR="00356C13" w:rsidRPr="005B5204" w:rsidRDefault="00534F6D" w:rsidP="000B76F2">
      <w:pPr>
        <w:pStyle w:val="SARTExt"/>
        <w:rPr>
          <w:b/>
          <w:noProof/>
          <w:color w:val="0070C0"/>
        </w:rPr>
      </w:pPr>
      <w:bookmarkStart w:id="25" w:name="_Toc49160091"/>
      <w:r>
        <w:rPr>
          <w:rStyle w:val="Heading2Char"/>
        </w:rPr>
        <w:t>Meetings</w:t>
      </w:r>
      <w:bookmarkEnd w:id="25"/>
      <w:r w:rsidR="00123462" w:rsidRPr="0056302B">
        <w:rPr>
          <w:noProof/>
          <w:color w:val="auto"/>
        </w:rPr>
        <w:t xml:space="preserve"> </w:t>
      </w:r>
      <w:r w:rsidR="00183476">
        <w:rPr>
          <w:noProof/>
          <w:color w:val="auto"/>
        </w:rPr>
        <w:t xml:space="preserve">    </w:t>
      </w:r>
      <w:r w:rsidR="0053482E" w:rsidRPr="005B5204">
        <w:rPr>
          <w:b/>
          <w:noProof/>
          <w:color w:val="0070C0"/>
        </w:rPr>
        <w:t>Identify any annual meetings or events that occure in your district</w:t>
      </w:r>
      <w:r w:rsidR="00EE08B2" w:rsidRPr="005B5204">
        <w:rPr>
          <w:b/>
          <w:noProof/>
          <w:color w:val="0070C0"/>
        </w:rPr>
        <w:t xml:space="preserve">. </w:t>
      </w:r>
      <w:r w:rsidR="00441C27" w:rsidRPr="005B5204">
        <w:rPr>
          <w:b/>
          <w:noProof/>
          <w:color w:val="0070C0"/>
        </w:rPr>
        <w:t xml:space="preserve">These are often a National Event.  </w:t>
      </w:r>
      <w:r w:rsidR="0053482E" w:rsidRPr="005B5204">
        <w:rPr>
          <w:b/>
          <w:noProof/>
          <w:color w:val="0070C0"/>
        </w:rPr>
        <w:t>For Example:</w:t>
      </w:r>
    </w:p>
    <w:p w14:paraId="0A7614D9" w14:textId="77777777" w:rsidR="00356C13" w:rsidRDefault="00441C27" w:rsidP="000B76F2">
      <w:pPr>
        <w:pStyle w:val="SARTExt"/>
        <w:rPr>
          <w:noProof/>
          <w:color w:val="FF0000"/>
        </w:rPr>
      </w:pPr>
      <w:r w:rsidRPr="00AA0E93">
        <w:rPr>
          <w:i/>
          <w:noProof/>
        </w:rPr>
        <mc:AlternateContent>
          <mc:Choice Requires="wps">
            <w:drawing>
              <wp:anchor distT="0" distB="0" distL="114300" distR="114300" simplePos="0" relativeHeight="251658240" behindDoc="0" locked="0" layoutInCell="1" allowOverlap="1" wp14:anchorId="6D715591" wp14:editId="2FEC7C7C">
                <wp:simplePos x="0" y="0"/>
                <wp:positionH relativeFrom="column">
                  <wp:posOffset>45720</wp:posOffset>
                </wp:positionH>
                <wp:positionV relativeFrom="paragraph">
                  <wp:posOffset>107950</wp:posOffset>
                </wp:positionV>
                <wp:extent cx="857250" cy="9048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904875"/>
                        </a:xfrm>
                        <a:prstGeom prst="rect">
                          <a:avLst/>
                        </a:prstGeom>
                        <a:solidFill>
                          <a:srgbClr val="FFFFFF"/>
                        </a:solidFill>
                        <a:ln w="9525">
                          <a:solidFill>
                            <a:srgbClr val="000000"/>
                          </a:solidFill>
                          <a:miter lim="800000"/>
                          <a:headEnd/>
                          <a:tailEnd/>
                        </a:ln>
                      </wps:spPr>
                      <wps:txbx>
                        <w:txbxContent>
                          <w:p w14:paraId="4B9DEC03" w14:textId="77777777" w:rsidR="00056E69" w:rsidRPr="00356C13" w:rsidRDefault="00056E69" w:rsidP="00356C13">
                            <w:pPr>
                              <w:pStyle w:val="SARTExt"/>
                              <w:rPr>
                                <w:color w:val="FF0000"/>
                              </w:rPr>
                            </w:pPr>
                            <w:r w:rsidRPr="007F3476">
                              <w:rPr>
                                <w:color w:val="0070C0"/>
                              </w:rPr>
                              <w:t>Add a picture from one of the events</w:t>
                            </w:r>
                            <w:r w:rsidRPr="00356C13">
                              <w:rPr>
                                <w:color w:val="FF0000"/>
                              </w:rPr>
                              <w:t>.</w:t>
                            </w:r>
                          </w:p>
                          <w:p w14:paraId="047409E8" w14:textId="77777777" w:rsidR="00056E69" w:rsidRDefault="00056E69" w:rsidP="00356C13"/>
                        </w:txbxContent>
                      </wps:txbx>
                      <wps:bodyPr rot="0" vert="horz" wrap="square" lIns="91440" tIns="45720" rIns="91440" bIns="45720" anchor="t" anchorCtr="0">
                        <a:noAutofit/>
                      </wps:bodyPr>
                    </wps:wsp>
                  </a:graphicData>
                </a:graphic>
              </wp:anchor>
            </w:drawing>
          </mc:Choice>
          <mc:Fallback>
            <w:pict>
              <v:shape w14:anchorId="6D715591" id="_x0000_s1027" type="#_x0000_t202" style="position:absolute;margin-left:3.6pt;margin-top:8.5pt;width:67.5pt;height:71.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">
                <v:textbox>
                  <w:txbxContent>
                    <w:p w14:paraId="4B9DEC03" w14:textId="77777777" w:rsidR="00056E69" w:rsidRPr="00356C13" w:rsidRDefault="00056E69" w:rsidP="00356C13">
                      <w:pPr>
                        <w:pStyle w:val="SARTExt"/>
                        <w:rPr>
                          <w:color w:val="FF0000"/>
                        </w:rPr>
                      </w:pPr>
                      <w:r w:rsidRPr="007F3476">
                        <w:rPr>
                          <w:color w:val="0070C0"/>
                        </w:rPr>
                        <w:t>Add a picture from one of the events</w:t>
                      </w:r>
                      <w:r w:rsidRPr="00356C13">
                        <w:rPr>
                          <w:color w:val="FF0000"/>
                        </w:rPr>
                        <w:t>.</w:t>
                      </w:r>
                    </w:p>
                    <w:p w14:paraId="047409E8" w14:textId="77777777" w:rsidR="00056E69" w:rsidRDefault="00056E69" w:rsidP="00356C13"/>
                  </w:txbxContent>
                </v:textbox>
                <w10:wrap type="square"/>
              </v:shape>
            </w:pict>
          </mc:Fallback>
        </mc:AlternateContent>
      </w:r>
    </w:p>
    <w:p w14:paraId="6F0A8752" w14:textId="77777777" w:rsidR="00F825B2" w:rsidRPr="00B55A78" w:rsidRDefault="00F825B2" w:rsidP="000B76F2">
      <w:pPr>
        <w:pStyle w:val="SARTExt"/>
        <w:rPr>
          <w:i/>
          <w:color w:val="0070C0"/>
        </w:rPr>
      </w:pPr>
      <w:r w:rsidRPr="00B55A78">
        <w:rPr>
          <w:i/>
          <w:color w:val="0070C0"/>
        </w:rPr>
        <w:t xml:space="preserve">The District holds one </w:t>
      </w:r>
      <w:r w:rsidR="00C73695" w:rsidRPr="00B55A78">
        <w:rPr>
          <w:i/>
          <w:color w:val="0070C0"/>
        </w:rPr>
        <w:t xml:space="preserve">annual </w:t>
      </w:r>
      <w:r w:rsidRPr="00B55A78">
        <w:rPr>
          <w:i/>
          <w:color w:val="0070C0"/>
        </w:rPr>
        <w:t xml:space="preserve">meeting </w:t>
      </w:r>
      <w:r w:rsidR="00FF512E" w:rsidRPr="00B55A78">
        <w:rPr>
          <w:i/>
          <w:color w:val="0070C0"/>
        </w:rPr>
        <w:t xml:space="preserve">for its member states </w:t>
      </w:r>
      <w:r w:rsidRPr="00B55A78">
        <w:rPr>
          <w:i/>
          <w:color w:val="0070C0"/>
        </w:rPr>
        <w:t xml:space="preserve">in </w:t>
      </w:r>
      <w:r w:rsidR="00356C13" w:rsidRPr="00B55A78">
        <w:rPr>
          <w:i/>
          <w:color w:val="0070C0"/>
        </w:rPr>
        <w:t>the month of ……..</w:t>
      </w:r>
    </w:p>
    <w:p w14:paraId="01F6415D" w14:textId="77777777" w:rsidR="00F825B2" w:rsidRPr="00B55A78" w:rsidRDefault="00F825B2" w:rsidP="000B76F2">
      <w:pPr>
        <w:pStyle w:val="SARTExt"/>
        <w:rPr>
          <w:i/>
          <w:color w:val="0070C0"/>
        </w:rPr>
      </w:pPr>
    </w:p>
    <w:p w14:paraId="5F3647E7" w14:textId="4969B0F1" w:rsidR="00F825B2" w:rsidRPr="00B55A78" w:rsidRDefault="00F825B2" w:rsidP="000B76F2">
      <w:pPr>
        <w:pStyle w:val="SARTExt"/>
        <w:rPr>
          <w:i/>
          <w:color w:val="0070C0"/>
        </w:rPr>
      </w:pPr>
      <w:r w:rsidRPr="00B55A78">
        <w:rPr>
          <w:i/>
          <w:color w:val="0070C0"/>
        </w:rPr>
        <w:t xml:space="preserve">Within </w:t>
      </w:r>
      <w:r w:rsidR="00465097" w:rsidRPr="00B55A78">
        <w:rPr>
          <w:i/>
          <w:color w:val="0070C0"/>
        </w:rPr>
        <w:t xml:space="preserve">each of </w:t>
      </w:r>
      <w:r w:rsidRPr="00B55A78">
        <w:rPr>
          <w:i/>
          <w:color w:val="0070C0"/>
        </w:rPr>
        <w:t xml:space="preserve">the District </w:t>
      </w:r>
      <w:r w:rsidR="00465097" w:rsidRPr="00B55A78">
        <w:rPr>
          <w:i/>
          <w:color w:val="0070C0"/>
        </w:rPr>
        <w:t>states</w:t>
      </w:r>
      <w:r w:rsidR="00FE66FB" w:rsidRPr="00B55A78">
        <w:rPr>
          <w:i/>
          <w:color w:val="0070C0"/>
        </w:rPr>
        <w:t>,</w:t>
      </w:r>
      <w:r w:rsidR="00465097" w:rsidRPr="00B55A78">
        <w:rPr>
          <w:i/>
          <w:color w:val="0070C0"/>
        </w:rPr>
        <w:t xml:space="preserve"> </w:t>
      </w:r>
      <w:r w:rsidRPr="00B55A78">
        <w:rPr>
          <w:i/>
          <w:color w:val="0070C0"/>
        </w:rPr>
        <w:t xml:space="preserve">there </w:t>
      </w:r>
      <w:r w:rsidR="00027008" w:rsidRPr="00B55A78">
        <w:rPr>
          <w:i/>
          <w:color w:val="0070C0"/>
        </w:rPr>
        <w:t xml:space="preserve">is a National Society </w:t>
      </w:r>
      <w:r w:rsidRPr="00B55A78">
        <w:rPr>
          <w:i/>
          <w:color w:val="0070C0"/>
        </w:rPr>
        <w:t xml:space="preserve">memorial </w:t>
      </w:r>
      <w:r w:rsidR="009061F2" w:rsidRPr="00B55A78">
        <w:rPr>
          <w:i/>
          <w:color w:val="0070C0"/>
        </w:rPr>
        <w:t xml:space="preserve">event </w:t>
      </w:r>
      <w:r w:rsidRPr="00B55A78">
        <w:rPr>
          <w:i/>
          <w:color w:val="0070C0"/>
        </w:rPr>
        <w:t>held annually</w:t>
      </w:r>
      <w:r w:rsidR="00926EB6" w:rsidRPr="00B55A78">
        <w:rPr>
          <w:i/>
          <w:color w:val="0070C0"/>
        </w:rPr>
        <w:t xml:space="preserve">. </w:t>
      </w:r>
      <w:r w:rsidR="00356C13" w:rsidRPr="00B55A78">
        <w:rPr>
          <w:i/>
          <w:color w:val="0070C0"/>
        </w:rPr>
        <w:t>The events are:……</w:t>
      </w:r>
      <w:r w:rsidR="00027008" w:rsidRPr="00B55A78">
        <w:rPr>
          <w:i/>
          <w:color w:val="0070C0"/>
        </w:rPr>
        <w:t>State Name-Event Name</w:t>
      </w:r>
      <w:r w:rsidR="00356C13" w:rsidRPr="00B55A78">
        <w:rPr>
          <w:i/>
          <w:color w:val="0070C0"/>
        </w:rPr>
        <w:t>…..</w:t>
      </w:r>
    </w:p>
    <w:p w14:paraId="40714ED3" w14:textId="77777777" w:rsidR="00F825B2" w:rsidRPr="0053482E" w:rsidRDefault="00F825B2" w:rsidP="000B76F2">
      <w:pPr>
        <w:pStyle w:val="SARTExt"/>
        <w:rPr>
          <w:color w:val="FF0000"/>
        </w:rPr>
      </w:pPr>
    </w:p>
    <w:p w14:paraId="55E9C054" w14:textId="77777777" w:rsidR="00183476" w:rsidRDefault="00183476" w:rsidP="000B76F2">
      <w:pPr>
        <w:pStyle w:val="SARTExt"/>
      </w:pPr>
    </w:p>
    <w:p w14:paraId="504B94D3" w14:textId="77777777" w:rsidR="0053482E" w:rsidRDefault="0053482E" w:rsidP="000B76F2">
      <w:pPr>
        <w:pStyle w:val="SARTExt"/>
      </w:pPr>
    </w:p>
    <w:p w14:paraId="7E994255" w14:textId="4B831561" w:rsidR="00F825B2" w:rsidRDefault="00F825B2" w:rsidP="000B76F2">
      <w:pPr>
        <w:pStyle w:val="Heading1"/>
        <w:spacing w:before="0"/>
      </w:pPr>
      <w:bookmarkStart w:id="26" w:name="_Toc49160092"/>
      <w:r w:rsidRPr="00B1692C">
        <w:rPr>
          <w:color w:val="auto"/>
        </w:rPr>
        <w:t>THE</w:t>
      </w:r>
      <w:r w:rsidRPr="00926EB6">
        <w:t xml:space="preserve"> </w:t>
      </w:r>
      <w:r w:rsidR="00DF0D9B" w:rsidRPr="00DF0D9B">
        <w:rPr>
          <w:color w:val="0070C0"/>
        </w:rPr>
        <w:t>State Name</w:t>
      </w:r>
      <w:r w:rsidRPr="00926EB6">
        <w:t xml:space="preserve"> </w:t>
      </w:r>
      <w:r w:rsidRPr="00B1692C">
        <w:rPr>
          <w:color w:val="auto"/>
        </w:rPr>
        <w:t>SOCIETY</w:t>
      </w:r>
      <w:bookmarkEnd w:id="26"/>
    </w:p>
    <w:p w14:paraId="5892B55B" w14:textId="77777777" w:rsidR="00EE08B2" w:rsidRDefault="00EE08B2" w:rsidP="00EE08B2"/>
    <w:p w14:paraId="0F445547" w14:textId="59B7A17C" w:rsidR="00EE08B2" w:rsidRPr="004F135E" w:rsidRDefault="009F3B94" w:rsidP="00EE08B2">
      <w:pPr>
        <w:rPr>
          <w:rFonts w:ascii="Arial" w:hAnsi="Arial" w:cs="Arial"/>
          <w:color w:val="0070C0"/>
          <w:sz w:val="20"/>
          <w:szCs w:val="20"/>
        </w:rPr>
      </w:pPr>
      <w:bookmarkStart w:id="27" w:name="_Toc49160093"/>
      <w:r>
        <w:rPr>
          <w:rStyle w:val="Heading2Char"/>
        </w:rPr>
        <w:t>Objectives</w:t>
      </w:r>
      <w:bookmarkEnd w:id="27"/>
      <w:r w:rsidR="009C5826" w:rsidRPr="00E5573F">
        <w:rPr>
          <w:noProof/>
          <w:color w:val="auto"/>
        </w:rPr>
        <w:t xml:space="preserve"> </w:t>
      </w:r>
      <w:r w:rsidR="00EE08B2" w:rsidRPr="005B5204">
        <w:rPr>
          <w:rFonts w:ascii="Arial" w:hAnsi="Arial" w:cs="Arial"/>
          <w:b/>
          <w:color w:val="0070C0"/>
          <w:sz w:val="20"/>
          <w:szCs w:val="20"/>
        </w:rPr>
        <w:t xml:space="preserve">State the </w:t>
      </w:r>
      <w:r>
        <w:rPr>
          <w:rFonts w:ascii="Arial" w:hAnsi="Arial" w:cs="Arial"/>
          <w:b/>
          <w:color w:val="0070C0"/>
          <w:sz w:val="20"/>
          <w:szCs w:val="20"/>
        </w:rPr>
        <w:t>objectives</w:t>
      </w:r>
      <w:r w:rsidR="00EE08B2" w:rsidRPr="005B5204">
        <w:rPr>
          <w:rFonts w:ascii="Arial" w:hAnsi="Arial" w:cs="Arial"/>
          <w:b/>
          <w:color w:val="0070C0"/>
          <w:sz w:val="20"/>
          <w:szCs w:val="20"/>
        </w:rPr>
        <w:t xml:space="preserve"> of the State </w:t>
      </w:r>
      <w:r w:rsidR="007F3476">
        <w:rPr>
          <w:rFonts w:ascii="Arial" w:hAnsi="Arial" w:cs="Arial"/>
          <w:b/>
          <w:color w:val="0070C0"/>
          <w:sz w:val="20"/>
          <w:szCs w:val="20"/>
        </w:rPr>
        <w:t>Society</w:t>
      </w:r>
      <w:r w:rsidR="00196428">
        <w:rPr>
          <w:rFonts w:ascii="Arial" w:hAnsi="Arial" w:cs="Arial"/>
          <w:b/>
          <w:color w:val="0070C0"/>
          <w:sz w:val="20"/>
          <w:szCs w:val="20"/>
        </w:rPr>
        <w:t xml:space="preserve"> as found in your </w:t>
      </w:r>
      <w:r w:rsidR="001013E2">
        <w:rPr>
          <w:rFonts w:ascii="Arial" w:hAnsi="Arial" w:cs="Arial"/>
          <w:b/>
          <w:color w:val="0070C0"/>
          <w:sz w:val="20"/>
          <w:szCs w:val="20"/>
        </w:rPr>
        <w:t xml:space="preserve">State Society </w:t>
      </w:r>
      <w:r w:rsidR="00196428">
        <w:rPr>
          <w:rFonts w:ascii="Arial" w:hAnsi="Arial" w:cs="Arial"/>
          <w:b/>
          <w:color w:val="0070C0"/>
          <w:sz w:val="20"/>
          <w:szCs w:val="20"/>
        </w:rPr>
        <w:t>Constitution and By-Laws</w:t>
      </w:r>
      <w:r w:rsidR="00EE08B2" w:rsidRPr="005B5204">
        <w:rPr>
          <w:rFonts w:ascii="Arial" w:hAnsi="Arial" w:cs="Arial"/>
          <w:b/>
          <w:color w:val="0070C0"/>
          <w:sz w:val="20"/>
          <w:szCs w:val="20"/>
        </w:rPr>
        <w:t xml:space="preserve">.  For Example:  </w:t>
      </w:r>
      <w:r w:rsidR="00EE08B2" w:rsidRPr="004F135E">
        <w:rPr>
          <w:rFonts w:ascii="Arial" w:hAnsi="Arial" w:cs="Arial"/>
          <w:i/>
          <w:color w:val="0070C0"/>
          <w:sz w:val="20"/>
          <w:szCs w:val="20"/>
        </w:rPr>
        <w:t xml:space="preserve">The </w:t>
      </w:r>
      <w:r>
        <w:rPr>
          <w:rFonts w:ascii="Arial" w:hAnsi="Arial" w:cs="Arial"/>
          <w:i/>
          <w:color w:val="0070C0"/>
          <w:sz w:val="20"/>
          <w:szCs w:val="20"/>
        </w:rPr>
        <w:t>objective</w:t>
      </w:r>
      <w:r w:rsidR="00EE08B2" w:rsidRPr="004F135E">
        <w:rPr>
          <w:rFonts w:ascii="Arial" w:hAnsi="Arial" w:cs="Arial"/>
          <w:i/>
          <w:color w:val="0070C0"/>
          <w:sz w:val="20"/>
          <w:szCs w:val="20"/>
        </w:rPr>
        <w:t xml:space="preserve"> of the State Society is to promote and support the objectives and programs of the National Society to its </w:t>
      </w:r>
      <w:r w:rsidR="007F3476" w:rsidRPr="004F135E">
        <w:rPr>
          <w:rFonts w:ascii="Arial" w:hAnsi="Arial" w:cs="Arial"/>
          <w:i/>
          <w:color w:val="0070C0"/>
          <w:sz w:val="20"/>
          <w:szCs w:val="20"/>
        </w:rPr>
        <w:t>C</w:t>
      </w:r>
      <w:r w:rsidR="00EE08B2" w:rsidRPr="004F135E">
        <w:rPr>
          <w:rFonts w:ascii="Arial" w:hAnsi="Arial" w:cs="Arial"/>
          <w:i/>
          <w:color w:val="0070C0"/>
          <w:sz w:val="20"/>
          <w:szCs w:val="20"/>
        </w:rPr>
        <w:t xml:space="preserve">hapters within the state </w:t>
      </w:r>
      <w:r w:rsidR="00F66CF2" w:rsidRPr="004F135E">
        <w:rPr>
          <w:rFonts w:ascii="Arial" w:hAnsi="Arial" w:cs="Arial"/>
          <w:i/>
          <w:color w:val="0070C0"/>
          <w:sz w:val="20"/>
          <w:szCs w:val="20"/>
        </w:rPr>
        <w:t xml:space="preserve">and provide structure </w:t>
      </w:r>
      <w:r w:rsidR="00991FDB" w:rsidRPr="004F135E">
        <w:rPr>
          <w:rFonts w:ascii="Arial" w:hAnsi="Arial" w:cs="Arial"/>
          <w:i/>
          <w:color w:val="0070C0"/>
          <w:sz w:val="20"/>
          <w:szCs w:val="20"/>
        </w:rPr>
        <w:t>so</w:t>
      </w:r>
      <w:r w:rsidR="00F66CF2" w:rsidRPr="004F135E">
        <w:rPr>
          <w:rFonts w:ascii="Arial" w:hAnsi="Arial" w:cs="Arial"/>
          <w:i/>
          <w:color w:val="0070C0"/>
          <w:sz w:val="20"/>
          <w:szCs w:val="20"/>
        </w:rPr>
        <w:t xml:space="preserve"> </w:t>
      </w:r>
      <w:r w:rsidR="007F3476" w:rsidRPr="004F135E">
        <w:rPr>
          <w:rFonts w:ascii="Arial" w:hAnsi="Arial" w:cs="Arial"/>
          <w:i/>
          <w:color w:val="0070C0"/>
          <w:sz w:val="20"/>
          <w:szCs w:val="20"/>
        </w:rPr>
        <w:t>C</w:t>
      </w:r>
      <w:r w:rsidR="00F66CF2" w:rsidRPr="004F135E">
        <w:rPr>
          <w:rFonts w:ascii="Arial" w:hAnsi="Arial" w:cs="Arial"/>
          <w:i/>
          <w:color w:val="0070C0"/>
          <w:sz w:val="20"/>
          <w:szCs w:val="20"/>
        </w:rPr>
        <w:t>hapters work together to achieve the objectives</w:t>
      </w:r>
      <w:r w:rsidR="004C64C6" w:rsidRPr="004F135E">
        <w:rPr>
          <w:rFonts w:ascii="Arial" w:hAnsi="Arial" w:cs="Arial"/>
          <w:i/>
          <w:color w:val="0070C0"/>
          <w:sz w:val="20"/>
          <w:szCs w:val="20"/>
        </w:rPr>
        <w:t>,</w:t>
      </w:r>
      <w:r w:rsidR="007F3476" w:rsidRPr="004F135E">
        <w:rPr>
          <w:rFonts w:ascii="Arial" w:hAnsi="Arial" w:cs="Arial"/>
          <w:i/>
          <w:color w:val="0070C0"/>
          <w:sz w:val="20"/>
          <w:szCs w:val="20"/>
        </w:rPr>
        <w:t xml:space="preserve"> and to charter new chapters</w:t>
      </w:r>
      <w:r w:rsidR="00F66CF2" w:rsidRPr="004F135E">
        <w:rPr>
          <w:rFonts w:ascii="Arial" w:hAnsi="Arial" w:cs="Arial"/>
          <w:i/>
          <w:color w:val="0070C0"/>
          <w:sz w:val="20"/>
          <w:szCs w:val="20"/>
        </w:rPr>
        <w:t>.</w:t>
      </w:r>
      <w:r w:rsidR="00EE08B2" w:rsidRPr="004F135E">
        <w:rPr>
          <w:rFonts w:ascii="Arial" w:hAnsi="Arial" w:cs="Arial"/>
          <w:color w:val="0070C0"/>
          <w:sz w:val="20"/>
          <w:szCs w:val="20"/>
        </w:rPr>
        <w:t xml:space="preserve"> </w:t>
      </w:r>
    </w:p>
    <w:p w14:paraId="4B8849E0" w14:textId="77777777" w:rsidR="00B74BAF" w:rsidRPr="00926EB6" w:rsidRDefault="00B74BAF" w:rsidP="000B76F2">
      <w:pPr>
        <w:pStyle w:val="SARTExt"/>
      </w:pPr>
    </w:p>
    <w:p w14:paraId="46870259" w14:textId="74742661" w:rsidR="009472D1" w:rsidRPr="005B5204" w:rsidRDefault="00123462" w:rsidP="000B76F2">
      <w:pPr>
        <w:pStyle w:val="SARTExt"/>
        <w:rPr>
          <w:b/>
          <w:color w:val="0070C0"/>
        </w:rPr>
      </w:pPr>
      <w:bookmarkStart w:id="28" w:name="_Toc49160094"/>
      <w:r w:rsidRPr="00183476">
        <w:rPr>
          <w:rStyle w:val="Heading2Char"/>
        </w:rPr>
        <w:t>History</w:t>
      </w:r>
      <w:bookmarkEnd w:id="28"/>
      <w:r w:rsidRPr="00E5573F">
        <w:rPr>
          <w:rFonts w:ascii="Calibri" w:hAnsi="Calibri" w:cs="Calibri"/>
          <w:noProof/>
          <w:color w:val="auto"/>
          <w:sz w:val="22"/>
          <w:szCs w:val="22"/>
        </w:rPr>
        <w:t xml:space="preserve"> </w:t>
      </w:r>
      <w:r w:rsidR="00183476">
        <w:rPr>
          <w:rFonts w:ascii="Calibri" w:hAnsi="Calibri" w:cs="Calibri"/>
          <w:noProof/>
          <w:color w:val="auto"/>
          <w:sz w:val="22"/>
          <w:szCs w:val="22"/>
        </w:rPr>
        <w:t xml:space="preserve">    </w:t>
      </w:r>
      <w:r w:rsidR="0053482E" w:rsidRPr="005B5204">
        <w:rPr>
          <w:b/>
          <w:color w:val="0070C0"/>
        </w:rPr>
        <w:t xml:space="preserve">Provide a brief history of </w:t>
      </w:r>
      <w:r w:rsidR="00DF0D9B">
        <w:rPr>
          <w:b/>
          <w:color w:val="0070C0"/>
        </w:rPr>
        <w:t xml:space="preserve">when and </w:t>
      </w:r>
      <w:r w:rsidR="0053482E" w:rsidRPr="005B5204">
        <w:rPr>
          <w:b/>
          <w:color w:val="0070C0"/>
        </w:rPr>
        <w:t xml:space="preserve">how </w:t>
      </w:r>
      <w:r w:rsidR="00871CF7" w:rsidRPr="005B5204">
        <w:rPr>
          <w:b/>
          <w:color w:val="0070C0"/>
        </w:rPr>
        <w:t>your</w:t>
      </w:r>
      <w:r w:rsidR="00DF0D9B">
        <w:rPr>
          <w:b/>
          <w:color w:val="0070C0"/>
        </w:rPr>
        <w:t xml:space="preserve"> State Society was chartered</w:t>
      </w:r>
      <w:r w:rsidR="0053482E" w:rsidRPr="005B5204">
        <w:rPr>
          <w:b/>
          <w:color w:val="0070C0"/>
        </w:rPr>
        <w:t xml:space="preserve">.  Include dates, notable reasons </w:t>
      </w:r>
      <w:r w:rsidR="009F031A" w:rsidRPr="005B5204">
        <w:rPr>
          <w:b/>
          <w:color w:val="0070C0"/>
        </w:rPr>
        <w:t>for starting and notable people who were members or officers.</w:t>
      </w:r>
    </w:p>
    <w:p w14:paraId="4471E05B" w14:textId="67BC384D" w:rsidR="00886EBC" w:rsidRDefault="00886EBC" w:rsidP="000B76F2">
      <w:pPr>
        <w:pStyle w:val="SARTExt"/>
      </w:pPr>
    </w:p>
    <w:p w14:paraId="117880B5" w14:textId="4FC758E0" w:rsidR="009B1B5E" w:rsidRPr="009B1B5E" w:rsidRDefault="009B1B5E" w:rsidP="009B1B5E">
      <w:pPr>
        <w:pStyle w:val="SARTExt"/>
        <w:rPr>
          <w:i/>
          <w:color w:val="0070C0"/>
        </w:rPr>
      </w:pPr>
      <w:bookmarkStart w:id="29" w:name="_Toc49160095"/>
      <w:r>
        <w:rPr>
          <w:rStyle w:val="Heading2Char"/>
        </w:rPr>
        <w:t>Non-Profit/Charitable</w:t>
      </w:r>
      <w:bookmarkEnd w:id="29"/>
      <w:r w:rsidRPr="00E5573F">
        <w:rPr>
          <w:rFonts w:ascii="Calibri" w:hAnsi="Calibri" w:cs="Calibri"/>
          <w:noProof/>
          <w:color w:val="auto"/>
          <w:sz w:val="22"/>
          <w:szCs w:val="22"/>
        </w:rPr>
        <w:t xml:space="preserve"> </w:t>
      </w:r>
      <w:r>
        <w:rPr>
          <w:rFonts w:ascii="Calibri" w:hAnsi="Calibri" w:cs="Calibri"/>
          <w:noProof/>
          <w:color w:val="auto"/>
          <w:sz w:val="22"/>
          <w:szCs w:val="22"/>
        </w:rPr>
        <w:t xml:space="preserve">    </w:t>
      </w:r>
      <w:r>
        <w:rPr>
          <w:b/>
          <w:color w:val="0070C0"/>
        </w:rPr>
        <w:t xml:space="preserve">Provide a statement of the State Socities legal registration.  For Example:  </w:t>
      </w:r>
      <w:r w:rsidRPr="009B1B5E">
        <w:rPr>
          <w:i/>
          <w:color w:val="0070C0"/>
        </w:rPr>
        <w:t>The State Society is an IRS 501 (c) (3) organization under the umbrella of the National Society.  It is registered in the Sate as a non-profit business, and it is registered by the State as a Charitable Organization.  It operates under its own Constitution and By-Laws and they can be found on the State</w:t>
      </w:r>
      <w:r w:rsidR="00B55A78">
        <w:rPr>
          <w:i/>
          <w:color w:val="0070C0"/>
        </w:rPr>
        <w:t xml:space="preserve"> Society</w:t>
      </w:r>
      <w:r w:rsidRPr="009B1B5E">
        <w:rPr>
          <w:i/>
          <w:color w:val="0070C0"/>
        </w:rPr>
        <w:t xml:space="preserve"> website.</w:t>
      </w:r>
    </w:p>
    <w:p w14:paraId="3AC8C242" w14:textId="77777777" w:rsidR="009B1B5E" w:rsidRDefault="009B1B5E" w:rsidP="000B76F2">
      <w:pPr>
        <w:pStyle w:val="SARTExt"/>
      </w:pPr>
    </w:p>
    <w:p w14:paraId="5EF4CA40" w14:textId="6DE6C24F" w:rsidR="00F22F94" w:rsidRPr="008F2D1E" w:rsidRDefault="00123462" w:rsidP="00F22F94">
      <w:pPr>
        <w:pStyle w:val="SARTExt"/>
        <w:rPr>
          <w:i/>
          <w:color w:val="0070C0"/>
        </w:rPr>
      </w:pPr>
      <w:bookmarkStart w:id="30" w:name="_Toc49160096"/>
      <w:r w:rsidRPr="00543D5A">
        <w:rPr>
          <w:rStyle w:val="Heading2Char"/>
          <w:bCs w:val="0"/>
        </w:rPr>
        <w:t>Officers</w:t>
      </w:r>
      <w:bookmarkEnd w:id="30"/>
      <w:r w:rsidRPr="005B5204">
        <w:rPr>
          <w:b/>
          <w:noProof/>
          <w:color w:val="auto"/>
        </w:rPr>
        <w:t xml:space="preserve"> </w:t>
      </w:r>
      <w:r w:rsidR="00184FC2" w:rsidRPr="005B5204">
        <w:rPr>
          <w:b/>
          <w:noProof/>
          <w:color w:val="auto"/>
        </w:rPr>
        <w:t xml:space="preserve">   </w:t>
      </w:r>
      <w:r w:rsidR="00184FC2" w:rsidRPr="005B5204">
        <w:rPr>
          <w:b/>
          <w:noProof/>
          <w:color w:val="FF0000"/>
        </w:rPr>
        <w:t xml:space="preserve"> </w:t>
      </w:r>
      <w:r w:rsidR="00F22F94" w:rsidRPr="00F3086F">
        <w:rPr>
          <w:b/>
          <w:bCs/>
          <w:noProof/>
          <w:color w:val="0070C0"/>
        </w:rPr>
        <w:t xml:space="preserve">Identify the </w:t>
      </w:r>
      <w:r w:rsidR="00F22F94">
        <w:rPr>
          <w:b/>
          <w:bCs/>
          <w:noProof/>
          <w:color w:val="0070C0"/>
        </w:rPr>
        <w:t xml:space="preserve">State Society </w:t>
      </w:r>
      <w:r w:rsidR="00F22F94" w:rsidRPr="00F3086F">
        <w:rPr>
          <w:b/>
          <w:bCs/>
          <w:noProof/>
          <w:color w:val="0070C0"/>
        </w:rPr>
        <w:t xml:space="preserve">office </w:t>
      </w:r>
      <w:r w:rsidR="00F22F94">
        <w:rPr>
          <w:b/>
          <w:bCs/>
          <w:noProof/>
          <w:color w:val="0070C0"/>
        </w:rPr>
        <w:t>titles</w:t>
      </w:r>
      <w:r w:rsidR="00F22F94" w:rsidRPr="00F3086F">
        <w:rPr>
          <w:b/>
          <w:bCs/>
          <w:noProof/>
          <w:color w:val="0070C0"/>
        </w:rPr>
        <w:t xml:space="preserve"> of the officers and describe ho</w:t>
      </w:r>
      <w:r w:rsidR="004F135E">
        <w:rPr>
          <w:b/>
          <w:bCs/>
          <w:noProof/>
          <w:color w:val="0070C0"/>
        </w:rPr>
        <w:t>w and when officers are elected.</w:t>
      </w:r>
      <w:r w:rsidR="00F22F94" w:rsidRPr="00846148">
        <w:rPr>
          <w:noProof/>
          <w:color w:val="0070C0"/>
        </w:rPr>
        <w:t xml:space="preserve">  </w:t>
      </w:r>
      <w:r w:rsidR="00F22F94" w:rsidRPr="00846148">
        <w:rPr>
          <w:b/>
          <w:noProof/>
          <w:color w:val="0070C0"/>
        </w:rPr>
        <w:t>For Example</w:t>
      </w:r>
      <w:r w:rsidR="00F22F94" w:rsidRPr="00846148">
        <w:rPr>
          <w:noProof/>
          <w:color w:val="0070C0"/>
        </w:rPr>
        <w:t xml:space="preserve"> </w:t>
      </w:r>
      <w:r w:rsidR="00F22F94" w:rsidRPr="008F2D1E">
        <w:rPr>
          <w:i/>
          <w:color w:val="0070C0"/>
        </w:rPr>
        <w:t xml:space="preserve">The By-Laws establish </w:t>
      </w:r>
      <w:r w:rsidR="00315F5D">
        <w:rPr>
          <w:i/>
          <w:color w:val="0070C0"/>
        </w:rPr>
        <w:t xml:space="preserve">election of </w:t>
      </w:r>
      <w:r w:rsidR="00F22F94">
        <w:rPr>
          <w:i/>
          <w:color w:val="0070C0"/>
        </w:rPr>
        <w:t xml:space="preserve">State Society </w:t>
      </w:r>
      <w:r w:rsidR="00F22F94" w:rsidRPr="008F2D1E">
        <w:rPr>
          <w:i/>
          <w:color w:val="0070C0"/>
        </w:rPr>
        <w:t xml:space="preserve">Officers.  A nominating committee presents a slate of officers at the annual </w:t>
      </w:r>
      <w:r w:rsidR="00E437FA">
        <w:rPr>
          <w:i/>
          <w:color w:val="0070C0"/>
        </w:rPr>
        <w:t>State Society</w:t>
      </w:r>
      <w:r w:rsidR="00F22F94" w:rsidRPr="008F2D1E">
        <w:rPr>
          <w:i/>
          <w:color w:val="0070C0"/>
        </w:rPr>
        <w:t xml:space="preserve"> meeting held in February each year.  Nominations may be made from the floor, and members vote to elect the officers. Detail responsibilities of officers can be found in the </w:t>
      </w:r>
      <w:r w:rsidR="00F22F94">
        <w:rPr>
          <w:i/>
          <w:color w:val="0070C0"/>
        </w:rPr>
        <w:t>State Society</w:t>
      </w:r>
      <w:r w:rsidR="00F22F94" w:rsidRPr="008F2D1E">
        <w:rPr>
          <w:i/>
          <w:color w:val="0070C0"/>
        </w:rPr>
        <w:t xml:space="preserve"> By-Laws.   A brief description is as follows:</w:t>
      </w:r>
    </w:p>
    <w:p w14:paraId="6FFFDC74" w14:textId="77777777" w:rsidR="00F22F94" w:rsidRPr="008F2D1E" w:rsidRDefault="00F22F94" w:rsidP="00F22F94">
      <w:pPr>
        <w:pStyle w:val="SARTExt"/>
        <w:ind w:left="1440"/>
        <w:rPr>
          <w:i/>
          <w:color w:val="0070C0"/>
        </w:rPr>
      </w:pPr>
    </w:p>
    <w:p w14:paraId="45B93ADD" w14:textId="0FAFA6EB" w:rsidR="00F22F94" w:rsidRPr="00F3086F" w:rsidRDefault="00F22F94" w:rsidP="00F22F94">
      <w:pPr>
        <w:pStyle w:val="SARTExt"/>
        <w:ind w:left="2790" w:hanging="1350"/>
        <w:rPr>
          <w:bCs/>
          <w:i/>
          <w:color w:val="0070C0"/>
        </w:rPr>
      </w:pPr>
      <w:r w:rsidRPr="00F3086F">
        <w:rPr>
          <w:bCs/>
          <w:i/>
          <w:color w:val="0070C0"/>
        </w:rPr>
        <w:t>President - Responsible for</w:t>
      </w:r>
      <w:r w:rsidR="00315F5D">
        <w:rPr>
          <w:bCs/>
          <w:i/>
          <w:color w:val="0070C0"/>
        </w:rPr>
        <w:t xml:space="preserve"> leadership of</w:t>
      </w:r>
      <w:r w:rsidRPr="00F3086F">
        <w:rPr>
          <w:bCs/>
          <w:i/>
          <w:color w:val="0070C0"/>
        </w:rPr>
        <w:t xml:space="preserve"> overall </w:t>
      </w:r>
      <w:r w:rsidR="00E437FA">
        <w:rPr>
          <w:bCs/>
          <w:i/>
          <w:color w:val="0070C0"/>
        </w:rPr>
        <w:t>State Society</w:t>
      </w:r>
      <w:r w:rsidRPr="00F3086F">
        <w:rPr>
          <w:bCs/>
          <w:i/>
          <w:color w:val="0070C0"/>
        </w:rPr>
        <w:t xml:space="preserve"> programs and meetings</w:t>
      </w:r>
    </w:p>
    <w:p w14:paraId="6E13F956" w14:textId="77777777" w:rsidR="00F22F94" w:rsidRPr="00F3086F" w:rsidRDefault="00F22F94" w:rsidP="00F22F94">
      <w:pPr>
        <w:pStyle w:val="SARTExt"/>
        <w:ind w:left="2790" w:hanging="1350"/>
        <w:rPr>
          <w:bCs/>
          <w:i/>
          <w:color w:val="0070C0"/>
        </w:rPr>
      </w:pPr>
      <w:r w:rsidRPr="00F3086F">
        <w:rPr>
          <w:bCs/>
          <w:i/>
          <w:color w:val="0070C0"/>
        </w:rPr>
        <w:t>1st Vice President - Act for President and supports President’s agenda.</w:t>
      </w:r>
    </w:p>
    <w:p w14:paraId="0F515C45" w14:textId="005F78BD" w:rsidR="00F22F94" w:rsidRPr="00F3086F" w:rsidRDefault="00F22F94" w:rsidP="00F22F94">
      <w:pPr>
        <w:pStyle w:val="SARTExt"/>
        <w:ind w:left="2790" w:hanging="1350"/>
        <w:rPr>
          <w:bCs/>
          <w:i/>
          <w:color w:val="0070C0"/>
        </w:rPr>
      </w:pPr>
      <w:r w:rsidRPr="00F3086F">
        <w:rPr>
          <w:bCs/>
          <w:i/>
          <w:color w:val="0070C0"/>
        </w:rPr>
        <w:t>2nd Vice President - Supports President’s agenda coordinates meetings</w:t>
      </w:r>
      <w:r w:rsidR="00315F5D">
        <w:rPr>
          <w:bCs/>
          <w:i/>
          <w:color w:val="0070C0"/>
        </w:rPr>
        <w:t xml:space="preserve"> and locations</w:t>
      </w:r>
      <w:r w:rsidRPr="00F3086F">
        <w:rPr>
          <w:bCs/>
          <w:i/>
          <w:color w:val="0070C0"/>
        </w:rPr>
        <w:t>.</w:t>
      </w:r>
    </w:p>
    <w:p w14:paraId="3F4D78A4" w14:textId="2D0E6702" w:rsidR="00F22F94" w:rsidRPr="00F3086F" w:rsidRDefault="00F22F94" w:rsidP="00F22F94">
      <w:pPr>
        <w:pStyle w:val="SARTExt"/>
        <w:ind w:left="2790" w:hanging="1350"/>
        <w:rPr>
          <w:bCs/>
          <w:i/>
          <w:color w:val="0070C0"/>
        </w:rPr>
      </w:pPr>
      <w:r w:rsidRPr="00F3086F">
        <w:rPr>
          <w:bCs/>
          <w:i/>
          <w:color w:val="0070C0"/>
        </w:rPr>
        <w:t xml:space="preserve">Secretary - Records meeting minutes and </w:t>
      </w:r>
      <w:r w:rsidR="00315F5D">
        <w:rPr>
          <w:bCs/>
          <w:i/>
          <w:color w:val="0070C0"/>
        </w:rPr>
        <w:t>updates National Records on officers.</w:t>
      </w:r>
    </w:p>
    <w:p w14:paraId="1A1A008D" w14:textId="77777777" w:rsidR="00F22F94" w:rsidRPr="00F3086F" w:rsidRDefault="00F22F94" w:rsidP="00F22F94">
      <w:pPr>
        <w:pStyle w:val="SARTExt"/>
        <w:ind w:left="2790" w:hanging="1350"/>
        <w:rPr>
          <w:bCs/>
          <w:i/>
          <w:color w:val="0070C0"/>
        </w:rPr>
      </w:pPr>
      <w:r w:rsidRPr="00F3086F">
        <w:rPr>
          <w:bCs/>
          <w:i/>
          <w:color w:val="0070C0"/>
        </w:rPr>
        <w:t>Treasurer - Maintains financial records and collects dues.</w:t>
      </w:r>
    </w:p>
    <w:p w14:paraId="66DC7A8D" w14:textId="5953421C" w:rsidR="00F22F94" w:rsidRDefault="00F22F94" w:rsidP="00F22F94">
      <w:pPr>
        <w:pStyle w:val="SARTExt"/>
        <w:ind w:left="2790" w:hanging="1350"/>
        <w:rPr>
          <w:bCs/>
          <w:i/>
          <w:color w:val="0070C0"/>
        </w:rPr>
      </w:pPr>
      <w:r>
        <w:rPr>
          <w:bCs/>
          <w:i/>
          <w:color w:val="0070C0"/>
        </w:rPr>
        <w:t>Chancellor-Provides Legal Council for the State Society</w:t>
      </w:r>
    </w:p>
    <w:p w14:paraId="7293D3F2" w14:textId="364B23FC" w:rsidR="00F22F94" w:rsidRPr="00F3086F" w:rsidRDefault="00F22F94" w:rsidP="00F22F94">
      <w:pPr>
        <w:pStyle w:val="SARTExt"/>
        <w:ind w:left="2790" w:hanging="1350"/>
        <w:rPr>
          <w:bCs/>
          <w:i/>
          <w:color w:val="0070C0"/>
        </w:rPr>
      </w:pPr>
      <w:r w:rsidRPr="00F3086F">
        <w:rPr>
          <w:bCs/>
          <w:i/>
          <w:color w:val="0070C0"/>
        </w:rPr>
        <w:t xml:space="preserve">Chaplain - Provides spiritual support for the </w:t>
      </w:r>
      <w:r w:rsidR="007E74BF">
        <w:rPr>
          <w:bCs/>
          <w:i/>
          <w:color w:val="0070C0"/>
        </w:rPr>
        <w:t>State Society</w:t>
      </w:r>
      <w:r w:rsidRPr="00F3086F">
        <w:rPr>
          <w:bCs/>
          <w:i/>
          <w:color w:val="0070C0"/>
        </w:rPr>
        <w:t xml:space="preserve">. </w:t>
      </w:r>
    </w:p>
    <w:p w14:paraId="2C36E9FE" w14:textId="5C698E33" w:rsidR="00F22F94" w:rsidRPr="00F3086F" w:rsidRDefault="00F22F94" w:rsidP="00F22F94">
      <w:pPr>
        <w:pStyle w:val="SARTExt"/>
        <w:ind w:left="2790" w:hanging="1350"/>
        <w:rPr>
          <w:bCs/>
          <w:i/>
          <w:color w:val="0070C0"/>
        </w:rPr>
      </w:pPr>
      <w:r w:rsidRPr="00F3086F">
        <w:rPr>
          <w:bCs/>
          <w:i/>
          <w:color w:val="0070C0"/>
        </w:rPr>
        <w:t xml:space="preserve">Historian - Maintains a historical file on all </w:t>
      </w:r>
      <w:r w:rsidR="007E74BF">
        <w:rPr>
          <w:bCs/>
          <w:i/>
          <w:color w:val="0070C0"/>
        </w:rPr>
        <w:t>State Society</w:t>
      </w:r>
      <w:r w:rsidRPr="00F3086F">
        <w:rPr>
          <w:bCs/>
          <w:i/>
          <w:color w:val="0070C0"/>
        </w:rPr>
        <w:t xml:space="preserve"> activities and publicity.</w:t>
      </w:r>
    </w:p>
    <w:p w14:paraId="51BB9182" w14:textId="11DB2120" w:rsidR="00F22F94" w:rsidRPr="00F3086F" w:rsidRDefault="00F22F94" w:rsidP="00F22F94">
      <w:pPr>
        <w:pStyle w:val="SARTExt"/>
        <w:ind w:left="2790" w:hanging="1350"/>
        <w:rPr>
          <w:bCs/>
          <w:i/>
          <w:color w:val="0070C0"/>
        </w:rPr>
      </w:pPr>
      <w:r w:rsidRPr="00F3086F">
        <w:rPr>
          <w:bCs/>
          <w:i/>
          <w:color w:val="0070C0"/>
        </w:rPr>
        <w:t>Registrar - Processes membership applications and reinstatements</w:t>
      </w:r>
      <w:r w:rsidR="00315F5D">
        <w:rPr>
          <w:bCs/>
          <w:i/>
          <w:color w:val="0070C0"/>
        </w:rPr>
        <w:t xml:space="preserve"> and maintains member list</w:t>
      </w:r>
      <w:r w:rsidRPr="00F3086F">
        <w:rPr>
          <w:bCs/>
          <w:i/>
          <w:color w:val="0070C0"/>
        </w:rPr>
        <w:t>.</w:t>
      </w:r>
    </w:p>
    <w:p w14:paraId="23CA1912" w14:textId="77777777" w:rsidR="00F22F94" w:rsidRDefault="00F22F94" w:rsidP="00F22F94">
      <w:pPr>
        <w:pStyle w:val="SARTExt"/>
        <w:ind w:left="2790" w:hanging="1350"/>
        <w:rPr>
          <w:i/>
          <w:color w:val="0070C0"/>
        </w:rPr>
      </w:pPr>
      <w:r w:rsidRPr="00F3086F">
        <w:rPr>
          <w:bCs/>
          <w:i/>
          <w:color w:val="0070C0"/>
        </w:rPr>
        <w:t>Genealogist - Assists</w:t>
      </w:r>
      <w:r w:rsidRPr="008F2D1E">
        <w:rPr>
          <w:i/>
          <w:color w:val="0070C0"/>
        </w:rPr>
        <w:t xml:space="preserve"> with genealogy research on applications.</w:t>
      </w:r>
    </w:p>
    <w:p w14:paraId="1B309026" w14:textId="77777777" w:rsidR="00F22F94" w:rsidRDefault="00F22F94" w:rsidP="00F22F94">
      <w:pPr>
        <w:pStyle w:val="SARTExt"/>
        <w:ind w:left="1350" w:hanging="1350"/>
        <w:rPr>
          <w:color w:val="0070C0"/>
        </w:rPr>
      </w:pPr>
    </w:p>
    <w:p w14:paraId="611169C0" w14:textId="2E60C78E" w:rsidR="00917F6A" w:rsidRDefault="00917F6A" w:rsidP="00917F6A">
      <w:pPr>
        <w:pStyle w:val="SARTExt"/>
        <w:ind w:left="1350" w:hanging="1350"/>
        <w:rPr>
          <w:color w:val="auto"/>
        </w:rPr>
      </w:pPr>
      <w:r>
        <w:rPr>
          <w:b/>
          <w:color w:val="0070C0"/>
        </w:rPr>
        <w:t xml:space="preserve">Add </w:t>
      </w:r>
      <w:r w:rsidR="00B1692C">
        <w:rPr>
          <w:b/>
          <w:color w:val="0070C0"/>
        </w:rPr>
        <w:t xml:space="preserve">State </w:t>
      </w:r>
      <w:r>
        <w:rPr>
          <w:b/>
          <w:color w:val="0070C0"/>
        </w:rPr>
        <w:t xml:space="preserve">Officers in </w:t>
      </w:r>
      <w:r w:rsidR="00B1692C">
        <w:rPr>
          <w:b/>
          <w:color w:val="0070C0"/>
        </w:rPr>
        <w:t>A</w:t>
      </w:r>
      <w:r w:rsidRPr="00E77C90">
        <w:rPr>
          <w:b/>
          <w:color w:val="0070C0"/>
        </w:rPr>
        <w:t>ppendix B</w:t>
      </w:r>
      <w:r>
        <w:rPr>
          <w:color w:val="auto"/>
        </w:rPr>
        <w:t xml:space="preserve">.  </w:t>
      </w:r>
      <w:r w:rsidR="00E77C90">
        <w:rPr>
          <w:color w:val="auto"/>
        </w:rPr>
        <w:t xml:space="preserve">See Appendix B for a listing of all State Officers.  </w:t>
      </w:r>
      <w:r>
        <w:rPr>
          <w:color w:val="auto"/>
        </w:rPr>
        <w:t>All officers serve</w:t>
      </w:r>
    </w:p>
    <w:p w14:paraId="3116B5A8" w14:textId="16AC0A3C" w:rsidR="00F22F94" w:rsidRPr="00196428" w:rsidRDefault="00F22F94" w:rsidP="00917F6A">
      <w:pPr>
        <w:pStyle w:val="SARTExt"/>
        <w:ind w:left="1350" w:hanging="1350"/>
        <w:rPr>
          <w:color w:val="auto"/>
        </w:rPr>
      </w:pPr>
      <w:r w:rsidRPr="00196428">
        <w:rPr>
          <w:color w:val="auto"/>
        </w:rPr>
        <w:t xml:space="preserve">without compensation.  </w:t>
      </w:r>
    </w:p>
    <w:p w14:paraId="6DBDFB47" w14:textId="4F43BC2E" w:rsidR="00AA47A7" w:rsidRPr="005B5204" w:rsidRDefault="00AA47A7" w:rsidP="000B76F2">
      <w:pPr>
        <w:pStyle w:val="SARTExt"/>
        <w:rPr>
          <w:b/>
        </w:rPr>
      </w:pPr>
    </w:p>
    <w:p w14:paraId="578959F5" w14:textId="190FD936" w:rsidR="00CE7560" w:rsidRPr="00FC6614" w:rsidRDefault="00DF0D9B" w:rsidP="000B76F2">
      <w:pPr>
        <w:pStyle w:val="SARTExt"/>
        <w:rPr>
          <w:rFonts w:eastAsia="Times New Roman" w:cs="Times New Roman"/>
          <w:bCs/>
          <w:i/>
          <w:color w:val="0070C0"/>
        </w:rPr>
      </w:pPr>
      <w:bookmarkStart w:id="31" w:name="_Toc49160097"/>
      <w:r>
        <w:rPr>
          <w:rStyle w:val="Heading2Char"/>
        </w:rPr>
        <w:t>State</w:t>
      </w:r>
      <w:r w:rsidR="00647538">
        <w:rPr>
          <w:rStyle w:val="Heading2Char"/>
        </w:rPr>
        <w:t xml:space="preserve"> Organization</w:t>
      </w:r>
      <w:bookmarkEnd w:id="31"/>
      <w:r w:rsidR="00123462" w:rsidRPr="0056302B">
        <w:rPr>
          <w:noProof/>
          <w:color w:val="auto"/>
        </w:rPr>
        <w:t xml:space="preserve"> </w:t>
      </w:r>
      <w:r w:rsidR="00184FC2">
        <w:rPr>
          <w:noProof/>
          <w:color w:val="auto"/>
        </w:rPr>
        <w:t xml:space="preserve">    </w:t>
      </w:r>
      <w:r w:rsidR="00447394" w:rsidRPr="005B5204">
        <w:rPr>
          <w:b/>
          <w:noProof/>
          <w:color w:val="0070C0"/>
        </w:rPr>
        <w:t xml:space="preserve">Describe how the State Society </w:t>
      </w:r>
      <w:r w:rsidR="00E77C90">
        <w:rPr>
          <w:b/>
          <w:noProof/>
          <w:color w:val="0070C0"/>
        </w:rPr>
        <w:t>is managed</w:t>
      </w:r>
      <w:r w:rsidR="001013E2">
        <w:rPr>
          <w:b/>
          <w:noProof/>
          <w:color w:val="0070C0"/>
        </w:rPr>
        <w:t>.</w:t>
      </w:r>
      <w:r w:rsidR="00447394" w:rsidRPr="005B5204">
        <w:rPr>
          <w:b/>
          <w:noProof/>
          <w:color w:val="0070C0"/>
        </w:rPr>
        <w:t xml:space="preserve"> </w:t>
      </w:r>
      <w:r w:rsidR="00E77C90">
        <w:rPr>
          <w:b/>
          <w:noProof/>
          <w:color w:val="0070C0"/>
        </w:rPr>
        <w:t xml:space="preserve"> </w:t>
      </w:r>
      <w:r w:rsidR="00447394" w:rsidRPr="005B5204">
        <w:rPr>
          <w:b/>
          <w:noProof/>
          <w:color w:val="0070C0"/>
        </w:rPr>
        <w:t xml:space="preserve">For Example: </w:t>
      </w:r>
      <w:r w:rsidR="00CE7560" w:rsidRPr="00C85BB8">
        <w:rPr>
          <w:rFonts w:eastAsia="Times New Roman" w:cs="Times New Roman"/>
          <w:bCs/>
          <w:i/>
          <w:color w:val="0070C0"/>
        </w:rPr>
        <w:t>T</w:t>
      </w:r>
      <w:r w:rsidR="00686EAD" w:rsidRPr="00C85BB8">
        <w:rPr>
          <w:rFonts w:eastAsia="Times New Roman" w:cs="Times New Roman"/>
          <w:bCs/>
          <w:i/>
          <w:color w:val="0070C0"/>
        </w:rPr>
        <w:t xml:space="preserve">he affairs of the </w:t>
      </w:r>
      <w:r w:rsidR="00447394" w:rsidRPr="00C85BB8">
        <w:rPr>
          <w:rFonts w:eastAsia="Times New Roman" w:cs="Times New Roman"/>
          <w:bCs/>
          <w:i/>
          <w:color w:val="0070C0"/>
        </w:rPr>
        <w:t xml:space="preserve">State </w:t>
      </w:r>
      <w:r w:rsidR="00686EAD" w:rsidRPr="00C85BB8">
        <w:rPr>
          <w:rFonts w:eastAsia="Times New Roman" w:cs="Times New Roman"/>
          <w:bCs/>
          <w:i/>
          <w:color w:val="0070C0"/>
        </w:rPr>
        <w:t xml:space="preserve">Society </w:t>
      </w:r>
      <w:r w:rsidR="00CE7560" w:rsidRPr="00C85BB8">
        <w:rPr>
          <w:rFonts w:eastAsia="Times New Roman" w:cs="Times New Roman"/>
          <w:bCs/>
          <w:i/>
          <w:color w:val="0070C0"/>
        </w:rPr>
        <w:t xml:space="preserve">are vested in the Board of Management (BOM) </w:t>
      </w:r>
      <w:r w:rsidR="0066494C" w:rsidRPr="00C85BB8">
        <w:rPr>
          <w:rFonts w:eastAsia="Times New Roman" w:cs="Times New Roman"/>
          <w:bCs/>
          <w:i/>
          <w:color w:val="0070C0"/>
        </w:rPr>
        <w:t>which is</w:t>
      </w:r>
      <w:r w:rsidR="00686EAD" w:rsidRPr="00C85BB8">
        <w:rPr>
          <w:rFonts w:eastAsia="Times New Roman" w:cs="Times New Roman"/>
          <w:bCs/>
          <w:i/>
          <w:color w:val="0070C0"/>
        </w:rPr>
        <w:t xml:space="preserve"> deemed for all purposes to constitute the Board of Directors within the meaning of the </w:t>
      </w:r>
      <w:r w:rsidR="00EA5B8B" w:rsidRPr="00C85BB8">
        <w:rPr>
          <w:rFonts w:eastAsia="Times New Roman" w:cs="Times New Roman"/>
          <w:bCs/>
          <w:i/>
          <w:color w:val="0070C0"/>
        </w:rPr>
        <w:t>State</w:t>
      </w:r>
      <w:r w:rsidR="00686EAD" w:rsidRPr="00C85BB8">
        <w:rPr>
          <w:rFonts w:eastAsia="Times New Roman" w:cs="Times New Roman"/>
          <w:bCs/>
          <w:i/>
          <w:color w:val="0070C0"/>
        </w:rPr>
        <w:t xml:space="preserve"> Nonprofit Corporation Law.</w:t>
      </w:r>
      <w:r w:rsidR="00056E69">
        <w:rPr>
          <w:rFonts w:eastAsia="Times New Roman" w:cs="Times New Roman"/>
          <w:bCs/>
          <w:i/>
          <w:color w:val="0070C0"/>
        </w:rPr>
        <w:t xml:space="preserve">  </w:t>
      </w:r>
      <w:r w:rsidR="00000B49" w:rsidRPr="00FC6614">
        <w:rPr>
          <w:rFonts w:eastAsia="Times New Roman" w:cs="Times New Roman"/>
          <w:bCs/>
          <w:i/>
          <w:color w:val="0070C0"/>
        </w:rPr>
        <w:t>The BOM a</w:t>
      </w:r>
      <w:r w:rsidR="00000B49">
        <w:rPr>
          <w:rFonts w:eastAsia="Times New Roman" w:cs="Times New Roman"/>
          <w:bCs/>
          <w:i/>
          <w:color w:val="0070C0"/>
        </w:rPr>
        <w:t xml:space="preserve">cts on behalf of the membership and </w:t>
      </w:r>
      <w:r w:rsidR="00686EAD" w:rsidRPr="00FC6614">
        <w:rPr>
          <w:rFonts w:eastAsia="Times New Roman" w:cs="Times New Roman"/>
          <w:bCs/>
          <w:i/>
          <w:color w:val="0070C0"/>
        </w:rPr>
        <w:t>consist</w:t>
      </w:r>
      <w:r w:rsidR="00000B49">
        <w:rPr>
          <w:rFonts w:eastAsia="Times New Roman" w:cs="Times New Roman"/>
          <w:bCs/>
          <w:i/>
          <w:color w:val="0070C0"/>
        </w:rPr>
        <w:t>s</w:t>
      </w:r>
      <w:r w:rsidR="00686EAD" w:rsidRPr="00FC6614">
        <w:rPr>
          <w:rFonts w:eastAsia="Times New Roman" w:cs="Times New Roman"/>
          <w:bCs/>
          <w:i/>
          <w:color w:val="0070C0"/>
        </w:rPr>
        <w:t xml:space="preserve"> of the following persons, occupying certain positions within and without the </w:t>
      </w:r>
      <w:r w:rsidR="00447394" w:rsidRPr="00FC6614">
        <w:rPr>
          <w:rFonts w:eastAsia="Times New Roman" w:cs="Times New Roman"/>
          <w:bCs/>
          <w:i/>
          <w:color w:val="0070C0"/>
        </w:rPr>
        <w:t>State Society</w:t>
      </w:r>
      <w:r w:rsidR="00686EAD" w:rsidRPr="00FC6614">
        <w:rPr>
          <w:rFonts w:eastAsia="Times New Roman" w:cs="Times New Roman"/>
          <w:bCs/>
          <w:i/>
          <w:color w:val="0070C0"/>
        </w:rPr>
        <w:t xml:space="preserve"> as ex-office, who constitute the entire membership of the Board of Management:</w:t>
      </w:r>
    </w:p>
    <w:p w14:paraId="4B4CFC79" w14:textId="77777777" w:rsidR="00CE7560" w:rsidRPr="00FC6614" w:rsidRDefault="00CE7560" w:rsidP="00CE7560">
      <w:pPr>
        <w:pStyle w:val="SARTExt"/>
        <w:numPr>
          <w:ilvl w:val="0"/>
          <w:numId w:val="33"/>
        </w:numPr>
        <w:rPr>
          <w:rFonts w:eastAsia="Times New Roman" w:cs="Times New Roman"/>
          <w:bCs/>
          <w:i/>
          <w:color w:val="0070C0"/>
        </w:rPr>
      </w:pPr>
      <w:r w:rsidRPr="00FC6614">
        <w:rPr>
          <w:rFonts w:eastAsia="Times New Roman" w:cs="Times New Roman"/>
          <w:bCs/>
          <w:i/>
          <w:color w:val="0070C0"/>
        </w:rPr>
        <w:t>T</w:t>
      </w:r>
      <w:r w:rsidR="00686EAD" w:rsidRPr="00FC6614">
        <w:rPr>
          <w:rFonts w:eastAsia="Times New Roman" w:cs="Times New Roman"/>
          <w:bCs/>
          <w:i/>
          <w:color w:val="0070C0"/>
        </w:rPr>
        <w:t xml:space="preserve">he elective </w:t>
      </w:r>
      <w:r w:rsidR="00447394" w:rsidRPr="00FC6614">
        <w:rPr>
          <w:rFonts w:eastAsia="Times New Roman" w:cs="Times New Roman"/>
          <w:bCs/>
          <w:i/>
          <w:color w:val="0070C0"/>
        </w:rPr>
        <w:t>State Society</w:t>
      </w:r>
      <w:r w:rsidR="00686EAD" w:rsidRPr="00FC6614">
        <w:rPr>
          <w:rFonts w:eastAsia="Times New Roman" w:cs="Times New Roman"/>
          <w:bCs/>
          <w:i/>
          <w:color w:val="0070C0"/>
        </w:rPr>
        <w:t xml:space="preserve"> Officers, including three Directors-at-Large</w:t>
      </w:r>
    </w:p>
    <w:p w14:paraId="637E7A15" w14:textId="77777777" w:rsidR="00CE7560" w:rsidRPr="00FC6614" w:rsidRDefault="00CE7560" w:rsidP="00CE7560">
      <w:pPr>
        <w:pStyle w:val="SARTExt"/>
        <w:numPr>
          <w:ilvl w:val="0"/>
          <w:numId w:val="33"/>
        </w:numPr>
        <w:rPr>
          <w:rFonts w:eastAsia="Times New Roman" w:cs="Times New Roman"/>
          <w:bCs/>
          <w:i/>
          <w:color w:val="0070C0"/>
        </w:rPr>
      </w:pPr>
      <w:r w:rsidRPr="00FC6614">
        <w:rPr>
          <w:rFonts w:eastAsia="Times New Roman" w:cs="Times New Roman"/>
          <w:bCs/>
          <w:i/>
          <w:color w:val="0070C0"/>
        </w:rPr>
        <w:t>T</w:t>
      </w:r>
      <w:r w:rsidR="00686EAD" w:rsidRPr="00FC6614">
        <w:rPr>
          <w:rFonts w:eastAsia="Times New Roman" w:cs="Times New Roman"/>
          <w:bCs/>
          <w:i/>
          <w:color w:val="0070C0"/>
        </w:rPr>
        <w:t xml:space="preserve">he National Trustee from the </w:t>
      </w:r>
      <w:r w:rsidR="00447394" w:rsidRPr="00FC6614">
        <w:rPr>
          <w:rFonts w:eastAsia="Times New Roman" w:cs="Times New Roman"/>
          <w:bCs/>
          <w:i/>
          <w:color w:val="0070C0"/>
        </w:rPr>
        <w:t>State Society</w:t>
      </w:r>
      <w:r w:rsidRPr="00FC6614">
        <w:rPr>
          <w:rFonts w:eastAsia="Times New Roman" w:cs="Times New Roman"/>
          <w:bCs/>
          <w:i/>
          <w:color w:val="0070C0"/>
        </w:rPr>
        <w:t xml:space="preserve"> (in his absence the Alternate National Trustee)</w:t>
      </w:r>
    </w:p>
    <w:p w14:paraId="061E6674" w14:textId="77777777" w:rsidR="00CE7560" w:rsidRPr="00FC6614" w:rsidRDefault="00447394" w:rsidP="00CE7560">
      <w:pPr>
        <w:pStyle w:val="SARTExt"/>
        <w:numPr>
          <w:ilvl w:val="0"/>
          <w:numId w:val="33"/>
        </w:numPr>
        <w:rPr>
          <w:rFonts w:eastAsia="Times New Roman" w:cs="Times New Roman"/>
          <w:bCs/>
          <w:i/>
          <w:color w:val="0070C0"/>
        </w:rPr>
      </w:pPr>
      <w:r w:rsidRPr="00FC6614">
        <w:rPr>
          <w:rFonts w:eastAsia="Times New Roman" w:cs="Times New Roman"/>
          <w:bCs/>
          <w:i/>
          <w:color w:val="0070C0"/>
        </w:rPr>
        <w:t>State Society</w:t>
      </w:r>
      <w:r w:rsidR="00504293" w:rsidRPr="00FC6614">
        <w:rPr>
          <w:rFonts w:eastAsia="Times New Roman" w:cs="Times New Roman"/>
          <w:bCs/>
          <w:i/>
          <w:color w:val="0070C0"/>
        </w:rPr>
        <w:t xml:space="preserve"> </w:t>
      </w:r>
      <w:r w:rsidR="00686EAD" w:rsidRPr="00FC6614">
        <w:rPr>
          <w:rFonts w:eastAsia="Times New Roman" w:cs="Times New Roman"/>
          <w:bCs/>
          <w:i/>
          <w:color w:val="0070C0"/>
        </w:rPr>
        <w:t>District Chairman</w:t>
      </w:r>
    </w:p>
    <w:p w14:paraId="574D160E" w14:textId="0F4EEAA8" w:rsidR="00CE7560" w:rsidRDefault="00686EAD" w:rsidP="00CE7560">
      <w:pPr>
        <w:pStyle w:val="SARTExt"/>
        <w:numPr>
          <w:ilvl w:val="0"/>
          <w:numId w:val="33"/>
        </w:numPr>
        <w:rPr>
          <w:rFonts w:eastAsia="Times New Roman" w:cs="Times New Roman"/>
          <w:bCs/>
          <w:i/>
          <w:color w:val="0070C0"/>
        </w:rPr>
      </w:pPr>
      <w:r w:rsidRPr="00FC6614">
        <w:rPr>
          <w:rFonts w:eastAsia="Times New Roman" w:cs="Times New Roman"/>
          <w:bCs/>
          <w:i/>
          <w:color w:val="0070C0"/>
        </w:rPr>
        <w:t>Chapter Presidents</w:t>
      </w:r>
      <w:r w:rsidR="00056E69">
        <w:rPr>
          <w:rFonts w:eastAsia="Times New Roman" w:cs="Times New Roman"/>
          <w:bCs/>
          <w:i/>
          <w:color w:val="0070C0"/>
        </w:rPr>
        <w:t xml:space="preserve"> and Secretaries</w:t>
      </w:r>
    </w:p>
    <w:p w14:paraId="7F26FE2A" w14:textId="3AB810FD" w:rsidR="00B1692C" w:rsidRDefault="00B1692C" w:rsidP="00CE7560">
      <w:pPr>
        <w:pStyle w:val="SARTExt"/>
        <w:numPr>
          <w:ilvl w:val="0"/>
          <w:numId w:val="33"/>
        </w:numPr>
        <w:rPr>
          <w:rFonts w:eastAsia="Times New Roman" w:cs="Times New Roman"/>
          <w:bCs/>
          <w:i/>
          <w:color w:val="0070C0"/>
        </w:rPr>
      </w:pPr>
      <w:r>
        <w:rPr>
          <w:rFonts w:eastAsia="Times New Roman" w:cs="Times New Roman"/>
          <w:bCs/>
          <w:i/>
          <w:color w:val="0070C0"/>
        </w:rPr>
        <w:t>Past State Society Presidents</w:t>
      </w:r>
    </w:p>
    <w:p w14:paraId="690A8F81" w14:textId="77777777" w:rsidR="00732433" w:rsidRDefault="00732433" w:rsidP="00732433">
      <w:pPr>
        <w:pStyle w:val="SARTExt"/>
        <w:rPr>
          <w:rFonts w:eastAsia="Times New Roman" w:cs="Times New Roman"/>
          <w:bCs/>
          <w:i/>
          <w:color w:val="0070C0"/>
        </w:rPr>
      </w:pPr>
      <w:r>
        <w:rPr>
          <w:rFonts w:eastAsia="Times New Roman" w:cs="Times New Roman"/>
          <w:bCs/>
          <w:i/>
          <w:color w:val="0070C0"/>
        </w:rPr>
        <w:t>The State Society holds three quarterly Board of Management meetings in July, October and January each year and an annual meeting in April.  Meetings are moved around the state to various locations.  Visit the State Society Website at statewebsite.com or contact your mentor to find out when meetings and events are being held.  All members are invited to attend all of the State Society Meetings.</w:t>
      </w:r>
    </w:p>
    <w:p w14:paraId="3CC7A8FC" w14:textId="09BB1468" w:rsidR="00CE7560" w:rsidRPr="005B5204" w:rsidRDefault="00732433" w:rsidP="00732433">
      <w:pPr>
        <w:pStyle w:val="SARTExt"/>
        <w:rPr>
          <w:rFonts w:eastAsia="Times New Roman" w:cs="Times New Roman"/>
          <w:b/>
          <w:i/>
          <w:color w:val="0070C0"/>
        </w:rPr>
      </w:pPr>
      <w:r w:rsidRPr="005B5204">
        <w:rPr>
          <w:rFonts w:eastAsia="Times New Roman" w:cs="Times New Roman"/>
          <w:b/>
          <w:i/>
          <w:color w:val="0070C0"/>
        </w:rPr>
        <w:t xml:space="preserve"> </w:t>
      </w:r>
    </w:p>
    <w:p w14:paraId="35DB0163" w14:textId="0D309C2B" w:rsidR="002B09AE" w:rsidRPr="00FC6614" w:rsidRDefault="00B1692C" w:rsidP="000B76F2">
      <w:pPr>
        <w:pStyle w:val="SARTExt"/>
        <w:rPr>
          <w:bCs/>
          <w:i/>
          <w:color w:val="0070C0"/>
        </w:rPr>
      </w:pPr>
      <w:bookmarkStart w:id="32" w:name="_Toc49160098"/>
      <w:r>
        <w:rPr>
          <w:rStyle w:val="Heading2Char"/>
        </w:rPr>
        <w:t>E</w:t>
      </w:r>
      <w:r w:rsidR="00123462" w:rsidRPr="00184FC2">
        <w:rPr>
          <w:rStyle w:val="Heading2Char"/>
        </w:rPr>
        <w:t xml:space="preserve">xecutive </w:t>
      </w:r>
      <w:r w:rsidR="00184FC2" w:rsidRPr="00FC6614">
        <w:rPr>
          <w:rStyle w:val="Heading2Char"/>
          <w:bCs w:val="0"/>
          <w:color w:val="auto"/>
        </w:rPr>
        <w:t>Committee</w:t>
      </w:r>
      <w:bookmarkEnd w:id="32"/>
      <w:r w:rsidR="00123462" w:rsidRPr="005B5204">
        <w:rPr>
          <w:b/>
          <w:noProof/>
          <w:color w:val="0070C0"/>
        </w:rPr>
        <w:t xml:space="preserve"> </w:t>
      </w:r>
      <w:r w:rsidR="00184FC2" w:rsidRPr="005B5204">
        <w:rPr>
          <w:b/>
          <w:noProof/>
          <w:color w:val="0070C0"/>
        </w:rPr>
        <w:t xml:space="preserve">    </w:t>
      </w:r>
      <w:r w:rsidR="00846148" w:rsidRPr="005B5204">
        <w:rPr>
          <w:b/>
          <w:noProof/>
          <w:color w:val="0070C0"/>
        </w:rPr>
        <w:t xml:space="preserve">Describe </w:t>
      </w:r>
      <w:r w:rsidR="001C6A2D">
        <w:rPr>
          <w:b/>
          <w:noProof/>
          <w:color w:val="0070C0"/>
        </w:rPr>
        <w:t>any</w:t>
      </w:r>
      <w:r w:rsidR="00846148" w:rsidRPr="005B5204">
        <w:rPr>
          <w:b/>
          <w:noProof/>
          <w:color w:val="0070C0"/>
        </w:rPr>
        <w:t xml:space="preserve"> Executive Committee if your </w:t>
      </w:r>
      <w:r w:rsidR="00DF0D9B">
        <w:rPr>
          <w:b/>
          <w:noProof/>
          <w:color w:val="0070C0"/>
        </w:rPr>
        <w:t>State</w:t>
      </w:r>
      <w:r w:rsidR="00846148" w:rsidRPr="005B5204">
        <w:rPr>
          <w:b/>
          <w:noProof/>
          <w:color w:val="0070C0"/>
        </w:rPr>
        <w:t xml:space="preserve"> has one</w:t>
      </w:r>
      <w:r w:rsidR="001C6A2D">
        <w:rPr>
          <w:b/>
          <w:noProof/>
          <w:color w:val="0070C0"/>
        </w:rPr>
        <w:t>-if no</w:t>
      </w:r>
      <w:r w:rsidR="00056E69">
        <w:rPr>
          <w:b/>
          <w:noProof/>
          <w:color w:val="0070C0"/>
        </w:rPr>
        <w:t>ne</w:t>
      </w:r>
      <w:r w:rsidR="001C6A2D">
        <w:rPr>
          <w:b/>
          <w:noProof/>
          <w:color w:val="0070C0"/>
        </w:rPr>
        <w:t xml:space="preserve"> delete section</w:t>
      </w:r>
      <w:r w:rsidR="00846148" w:rsidRPr="005B5204">
        <w:rPr>
          <w:b/>
          <w:noProof/>
          <w:color w:val="0070C0"/>
        </w:rPr>
        <w:t xml:space="preserve">.   For Example: </w:t>
      </w:r>
      <w:r w:rsidR="002B09AE" w:rsidRPr="00FC6614">
        <w:rPr>
          <w:bCs/>
          <w:i/>
          <w:color w:val="0070C0"/>
        </w:rPr>
        <w:t>The Executive Committee consist</w:t>
      </w:r>
      <w:r w:rsidR="0075077A" w:rsidRPr="00FC6614">
        <w:rPr>
          <w:bCs/>
          <w:i/>
          <w:color w:val="0070C0"/>
        </w:rPr>
        <w:t>s</w:t>
      </w:r>
      <w:r w:rsidR="002B09AE" w:rsidRPr="00FC6614">
        <w:rPr>
          <w:bCs/>
          <w:i/>
          <w:color w:val="0070C0"/>
        </w:rPr>
        <w:t xml:space="preserve"> of the President, </w:t>
      </w:r>
      <w:r w:rsidR="0075077A" w:rsidRPr="00FC6614">
        <w:rPr>
          <w:bCs/>
          <w:i/>
          <w:color w:val="0070C0"/>
        </w:rPr>
        <w:t>1</w:t>
      </w:r>
      <w:r w:rsidR="0075077A" w:rsidRPr="00FC6614">
        <w:rPr>
          <w:bCs/>
          <w:i/>
          <w:color w:val="0070C0"/>
          <w:vertAlign w:val="superscript"/>
        </w:rPr>
        <w:t>st</w:t>
      </w:r>
      <w:r w:rsidR="0075077A" w:rsidRPr="00FC6614">
        <w:rPr>
          <w:bCs/>
          <w:i/>
          <w:color w:val="0070C0"/>
        </w:rPr>
        <w:t xml:space="preserve"> </w:t>
      </w:r>
      <w:r w:rsidR="002B09AE" w:rsidRPr="00FC6614">
        <w:rPr>
          <w:bCs/>
          <w:i/>
          <w:color w:val="0070C0"/>
        </w:rPr>
        <w:t xml:space="preserve">Vice-President, </w:t>
      </w:r>
      <w:r w:rsidR="0075077A" w:rsidRPr="00FC6614">
        <w:rPr>
          <w:bCs/>
          <w:i/>
          <w:color w:val="0070C0"/>
        </w:rPr>
        <w:t>2</w:t>
      </w:r>
      <w:r w:rsidR="0075077A" w:rsidRPr="00FC6614">
        <w:rPr>
          <w:bCs/>
          <w:i/>
          <w:color w:val="0070C0"/>
          <w:vertAlign w:val="superscript"/>
        </w:rPr>
        <w:t>nd</w:t>
      </w:r>
      <w:r w:rsidR="0075077A" w:rsidRPr="00FC6614">
        <w:rPr>
          <w:bCs/>
          <w:i/>
          <w:color w:val="0070C0"/>
        </w:rPr>
        <w:t xml:space="preserve"> </w:t>
      </w:r>
      <w:r w:rsidR="002B09AE" w:rsidRPr="00FC6614">
        <w:rPr>
          <w:bCs/>
          <w:i/>
          <w:color w:val="0070C0"/>
        </w:rPr>
        <w:t>Vice-President, Secretary</w:t>
      </w:r>
      <w:r w:rsidR="00234E09" w:rsidRPr="00FC6614">
        <w:rPr>
          <w:bCs/>
          <w:i/>
          <w:color w:val="0070C0"/>
        </w:rPr>
        <w:t>,</w:t>
      </w:r>
      <w:r w:rsidR="002B09AE" w:rsidRPr="00FC6614">
        <w:rPr>
          <w:bCs/>
          <w:i/>
          <w:color w:val="0070C0"/>
        </w:rPr>
        <w:t xml:space="preserve"> and Treasurer.  The Executive Committee </w:t>
      </w:r>
      <w:r w:rsidR="0075077A" w:rsidRPr="00FC6614">
        <w:rPr>
          <w:bCs/>
          <w:i/>
          <w:color w:val="0070C0"/>
        </w:rPr>
        <w:t>has</w:t>
      </w:r>
      <w:r w:rsidR="002B09AE" w:rsidRPr="00FC6614">
        <w:rPr>
          <w:bCs/>
          <w:i/>
          <w:color w:val="0070C0"/>
        </w:rPr>
        <w:t xml:space="preserve"> the authority to carry out the policies of the Board of Management and to act on its behalf when the Board of Management is not in ses</w:t>
      </w:r>
      <w:r w:rsidR="0075077A" w:rsidRPr="00FC6614">
        <w:rPr>
          <w:bCs/>
          <w:i/>
          <w:color w:val="0070C0"/>
        </w:rPr>
        <w:t>sion.</w:t>
      </w:r>
    </w:p>
    <w:p w14:paraId="2DD0F6C7" w14:textId="77777777" w:rsidR="00622D02" w:rsidRDefault="00622D02" w:rsidP="000B76F2">
      <w:pPr>
        <w:pStyle w:val="SARTExt"/>
      </w:pPr>
    </w:p>
    <w:p w14:paraId="4497F288" w14:textId="4C80B0F7" w:rsidR="002B09AE" w:rsidRPr="005B5204" w:rsidRDefault="00123462" w:rsidP="000B76F2">
      <w:pPr>
        <w:pStyle w:val="SARTExt"/>
        <w:rPr>
          <w:b/>
          <w:i/>
          <w:color w:val="0070C0"/>
        </w:rPr>
      </w:pPr>
      <w:bookmarkStart w:id="33" w:name="_Toc49160099"/>
      <w:r w:rsidRPr="005B5204">
        <w:rPr>
          <w:rStyle w:val="Heading2Char"/>
        </w:rPr>
        <w:t>Districts</w:t>
      </w:r>
      <w:bookmarkEnd w:id="33"/>
      <w:r w:rsidRPr="005B5204">
        <w:rPr>
          <w:noProof/>
          <w:color w:val="auto"/>
        </w:rPr>
        <w:t xml:space="preserve"> </w:t>
      </w:r>
      <w:r w:rsidR="00184FC2" w:rsidRPr="005B5204">
        <w:rPr>
          <w:b/>
          <w:noProof/>
          <w:color w:val="auto"/>
        </w:rPr>
        <w:t xml:space="preserve">   </w:t>
      </w:r>
      <w:r w:rsidR="00184FC2" w:rsidRPr="005B5204">
        <w:rPr>
          <w:b/>
          <w:noProof/>
          <w:color w:val="0070C0"/>
        </w:rPr>
        <w:t xml:space="preserve"> </w:t>
      </w:r>
      <w:r w:rsidR="00F22F94">
        <w:rPr>
          <w:b/>
          <w:noProof/>
          <w:color w:val="0070C0"/>
        </w:rPr>
        <w:t>Identify any districts within your State Society</w:t>
      </w:r>
      <w:r w:rsidR="0086184A">
        <w:rPr>
          <w:b/>
          <w:noProof/>
          <w:color w:val="0070C0"/>
        </w:rPr>
        <w:t>-</w:t>
      </w:r>
      <w:r w:rsidR="00F22F94">
        <w:rPr>
          <w:b/>
          <w:noProof/>
          <w:color w:val="0070C0"/>
        </w:rPr>
        <w:t>if none delete this section</w:t>
      </w:r>
      <w:r w:rsidR="00846148" w:rsidRPr="005B5204">
        <w:rPr>
          <w:b/>
          <w:noProof/>
          <w:color w:val="0070C0"/>
        </w:rPr>
        <w:t>.  For Example:</w:t>
      </w:r>
      <w:r w:rsidR="00846148" w:rsidRPr="005B5204">
        <w:rPr>
          <w:b/>
          <w:noProof/>
          <w:color w:val="auto"/>
        </w:rPr>
        <w:t xml:space="preserve"> </w:t>
      </w:r>
      <w:r w:rsidR="0075077A" w:rsidRPr="00FC6614">
        <w:rPr>
          <w:bCs/>
          <w:i/>
          <w:color w:val="0070C0"/>
        </w:rPr>
        <w:t xml:space="preserve">The State Society is divided into six geographic districts. Each </w:t>
      </w:r>
      <w:r w:rsidR="00622D02" w:rsidRPr="00FC6614">
        <w:rPr>
          <w:bCs/>
          <w:i/>
          <w:color w:val="0070C0"/>
        </w:rPr>
        <w:t xml:space="preserve">district </w:t>
      </w:r>
      <w:r w:rsidR="0075077A" w:rsidRPr="00FC6614">
        <w:rPr>
          <w:bCs/>
          <w:i/>
          <w:color w:val="0070C0"/>
        </w:rPr>
        <w:t xml:space="preserve">having a </w:t>
      </w:r>
      <w:r w:rsidR="002B09AE" w:rsidRPr="00FC6614">
        <w:rPr>
          <w:bCs/>
          <w:i/>
          <w:color w:val="0070C0"/>
        </w:rPr>
        <w:t>District Chairman</w:t>
      </w:r>
      <w:r w:rsidR="003A03DE" w:rsidRPr="00FC6614">
        <w:rPr>
          <w:bCs/>
          <w:i/>
          <w:color w:val="0070C0"/>
        </w:rPr>
        <w:t xml:space="preserve"> who </w:t>
      </w:r>
      <w:r w:rsidR="00622D02" w:rsidRPr="00FC6614">
        <w:rPr>
          <w:bCs/>
          <w:i/>
          <w:color w:val="0070C0"/>
        </w:rPr>
        <w:t>represents</w:t>
      </w:r>
      <w:r w:rsidR="003A03DE" w:rsidRPr="00FC6614">
        <w:rPr>
          <w:bCs/>
          <w:i/>
          <w:color w:val="0070C0"/>
        </w:rPr>
        <w:t xml:space="preserve"> four to six chapters each</w:t>
      </w:r>
      <w:r w:rsidR="0075077A" w:rsidRPr="00FC6614">
        <w:rPr>
          <w:bCs/>
          <w:i/>
          <w:color w:val="0070C0"/>
        </w:rPr>
        <w:t xml:space="preserve">. The </w:t>
      </w:r>
      <w:r w:rsidR="002B09AE" w:rsidRPr="00FC6614">
        <w:rPr>
          <w:bCs/>
          <w:i/>
          <w:color w:val="0070C0"/>
        </w:rPr>
        <w:t>District</w:t>
      </w:r>
      <w:r w:rsidR="0075077A" w:rsidRPr="00FC6614">
        <w:rPr>
          <w:bCs/>
          <w:i/>
          <w:color w:val="0070C0"/>
        </w:rPr>
        <w:t xml:space="preserve"> Chairman</w:t>
      </w:r>
      <w:r w:rsidR="002B09AE" w:rsidRPr="00FC6614">
        <w:rPr>
          <w:bCs/>
          <w:i/>
          <w:color w:val="0070C0"/>
        </w:rPr>
        <w:t xml:space="preserve"> seek</w:t>
      </w:r>
      <w:r w:rsidR="0075077A" w:rsidRPr="00FC6614">
        <w:rPr>
          <w:bCs/>
          <w:i/>
          <w:color w:val="0070C0"/>
        </w:rPr>
        <w:t>s</w:t>
      </w:r>
      <w:r w:rsidR="002B09AE" w:rsidRPr="00FC6614">
        <w:rPr>
          <w:bCs/>
          <w:i/>
          <w:color w:val="0070C0"/>
        </w:rPr>
        <w:t xml:space="preserve"> to promote the interest and activities of both </w:t>
      </w:r>
      <w:r w:rsidR="00234E09" w:rsidRPr="00FC6614">
        <w:rPr>
          <w:bCs/>
          <w:i/>
          <w:color w:val="0070C0"/>
        </w:rPr>
        <w:t xml:space="preserve">the </w:t>
      </w:r>
      <w:r w:rsidR="002B09AE" w:rsidRPr="00FC6614">
        <w:rPr>
          <w:bCs/>
          <w:i/>
          <w:color w:val="0070C0"/>
        </w:rPr>
        <w:t xml:space="preserve">National and </w:t>
      </w:r>
      <w:r w:rsidR="00F22F94">
        <w:rPr>
          <w:bCs/>
          <w:i/>
          <w:color w:val="0070C0"/>
        </w:rPr>
        <w:t>State Society</w:t>
      </w:r>
      <w:r w:rsidR="00622D02" w:rsidRPr="00FC6614">
        <w:rPr>
          <w:bCs/>
          <w:i/>
          <w:color w:val="0070C0"/>
        </w:rPr>
        <w:t xml:space="preserve"> and </w:t>
      </w:r>
      <w:r w:rsidR="002B09AE" w:rsidRPr="00FC6614">
        <w:rPr>
          <w:bCs/>
          <w:i/>
          <w:color w:val="0070C0"/>
        </w:rPr>
        <w:t>act</w:t>
      </w:r>
      <w:r w:rsidR="00622D02" w:rsidRPr="00FC6614">
        <w:rPr>
          <w:bCs/>
          <w:i/>
          <w:color w:val="0070C0"/>
        </w:rPr>
        <w:t>s</w:t>
      </w:r>
      <w:r w:rsidR="002B09AE" w:rsidRPr="00FC6614">
        <w:rPr>
          <w:bCs/>
          <w:i/>
          <w:color w:val="0070C0"/>
        </w:rPr>
        <w:t xml:space="preserve"> as </w:t>
      </w:r>
      <w:r w:rsidR="00234E09" w:rsidRPr="00FC6614">
        <w:rPr>
          <w:bCs/>
          <w:i/>
          <w:color w:val="0070C0"/>
        </w:rPr>
        <w:t xml:space="preserve">the </w:t>
      </w:r>
      <w:r w:rsidR="002B09AE" w:rsidRPr="00FC6614">
        <w:rPr>
          <w:bCs/>
          <w:i/>
          <w:color w:val="0070C0"/>
        </w:rPr>
        <w:t xml:space="preserve">liaison </w:t>
      </w:r>
      <w:r w:rsidR="00F22F94">
        <w:rPr>
          <w:bCs/>
          <w:i/>
          <w:color w:val="0070C0"/>
        </w:rPr>
        <w:t>promoting State Society programs</w:t>
      </w:r>
      <w:r w:rsidR="00622D02" w:rsidRPr="00FC6614">
        <w:rPr>
          <w:bCs/>
          <w:i/>
          <w:color w:val="0070C0"/>
        </w:rPr>
        <w:t>.</w:t>
      </w:r>
      <w:r w:rsidR="002B09AE" w:rsidRPr="005B5204">
        <w:rPr>
          <w:b/>
          <w:i/>
          <w:color w:val="0070C0"/>
        </w:rPr>
        <w:t xml:space="preserve"> </w:t>
      </w:r>
    </w:p>
    <w:p w14:paraId="4C61170E" w14:textId="77777777" w:rsidR="00223CBC" w:rsidRPr="00223CBC" w:rsidRDefault="00223CBC" w:rsidP="000B76F2">
      <w:pPr>
        <w:pStyle w:val="SARTExt"/>
        <w:rPr>
          <w:rFonts w:asciiTheme="majorHAnsi" w:eastAsiaTheme="majorEastAsia" w:hAnsiTheme="majorHAnsi" w:cstheme="majorBidi"/>
          <w:b/>
          <w:color w:val="auto"/>
          <w:sz w:val="26"/>
          <w:szCs w:val="26"/>
        </w:rPr>
      </w:pPr>
    </w:p>
    <w:p w14:paraId="29DF414C" w14:textId="2A8CD113" w:rsidR="007857C4" w:rsidRPr="00FC6614" w:rsidRDefault="00123462" w:rsidP="000B76F2">
      <w:pPr>
        <w:pStyle w:val="SARTExt"/>
        <w:rPr>
          <w:i/>
          <w:iCs/>
          <w:color w:val="0070C0"/>
        </w:rPr>
      </w:pPr>
      <w:bookmarkStart w:id="34" w:name="_Toc49160100"/>
      <w:r w:rsidRPr="00184FC2">
        <w:rPr>
          <w:rStyle w:val="Heading2Char"/>
        </w:rPr>
        <w:t>Standing Committees</w:t>
      </w:r>
      <w:bookmarkEnd w:id="34"/>
      <w:r w:rsidRPr="0056302B">
        <w:rPr>
          <w:noProof/>
          <w:color w:val="auto"/>
        </w:rPr>
        <w:t xml:space="preserve"> </w:t>
      </w:r>
      <w:r w:rsidR="00184FC2">
        <w:rPr>
          <w:noProof/>
          <w:color w:val="auto"/>
        </w:rPr>
        <w:t xml:space="preserve">  </w:t>
      </w:r>
      <w:r w:rsidR="007D0388" w:rsidRPr="005B5204">
        <w:rPr>
          <w:b/>
          <w:noProof/>
          <w:color w:val="0070C0"/>
        </w:rPr>
        <w:t>Identify the existance of Standing Committees</w:t>
      </w:r>
      <w:r w:rsidR="0086184A">
        <w:rPr>
          <w:b/>
          <w:noProof/>
          <w:color w:val="0070C0"/>
        </w:rPr>
        <w:t>-</w:t>
      </w:r>
      <w:r w:rsidR="00F22F94">
        <w:rPr>
          <w:b/>
          <w:noProof/>
          <w:color w:val="0070C0"/>
        </w:rPr>
        <w:t>if none delete this section</w:t>
      </w:r>
      <w:r w:rsidR="007D0388" w:rsidRPr="005B5204">
        <w:rPr>
          <w:b/>
          <w:noProof/>
          <w:color w:val="0070C0"/>
        </w:rPr>
        <w:t xml:space="preserve">. For Example:  </w:t>
      </w:r>
      <w:r w:rsidR="007857C4" w:rsidRPr="00FC6614">
        <w:rPr>
          <w:bCs/>
          <w:i/>
          <w:color w:val="0070C0"/>
        </w:rPr>
        <w:t xml:space="preserve">There are </w:t>
      </w:r>
      <w:r w:rsidR="00EA2B5A" w:rsidRPr="00FC6614">
        <w:rPr>
          <w:bCs/>
          <w:i/>
          <w:color w:val="0070C0"/>
        </w:rPr>
        <w:t>several standing</w:t>
      </w:r>
      <w:r w:rsidR="007857C4" w:rsidRPr="00FC6614">
        <w:rPr>
          <w:bCs/>
          <w:i/>
          <w:color w:val="0070C0"/>
        </w:rPr>
        <w:t xml:space="preserve"> committees </w:t>
      </w:r>
      <w:r w:rsidR="00EA2B5A" w:rsidRPr="00FC6614">
        <w:rPr>
          <w:bCs/>
          <w:i/>
          <w:color w:val="0070C0"/>
        </w:rPr>
        <w:t xml:space="preserve">established to assist in the administration of the </w:t>
      </w:r>
      <w:r w:rsidR="007D0388" w:rsidRPr="00FC6614">
        <w:rPr>
          <w:bCs/>
          <w:i/>
          <w:color w:val="0070C0"/>
        </w:rPr>
        <w:t>State Societ</w:t>
      </w:r>
      <w:r w:rsidR="00F22F94">
        <w:rPr>
          <w:bCs/>
          <w:i/>
          <w:color w:val="0070C0"/>
        </w:rPr>
        <w:t>y and</w:t>
      </w:r>
      <w:r w:rsidR="00EA2B5A" w:rsidRPr="00FC6614">
        <w:rPr>
          <w:bCs/>
          <w:i/>
          <w:color w:val="0070C0"/>
        </w:rPr>
        <w:t xml:space="preserve"> to support national </w:t>
      </w:r>
      <w:r w:rsidR="002B09AE" w:rsidRPr="00FC6614">
        <w:rPr>
          <w:bCs/>
          <w:i/>
          <w:color w:val="0070C0"/>
        </w:rPr>
        <w:t xml:space="preserve">and state </w:t>
      </w:r>
      <w:r w:rsidR="00EA2B5A" w:rsidRPr="00FC6614">
        <w:rPr>
          <w:bCs/>
          <w:i/>
          <w:color w:val="0070C0"/>
        </w:rPr>
        <w:t>programs.</w:t>
      </w:r>
      <w:r w:rsidR="002B09AE" w:rsidRPr="00FC6614">
        <w:rPr>
          <w:bCs/>
          <w:i/>
          <w:color w:val="0070C0"/>
        </w:rPr>
        <w:t xml:space="preserve">  A complete list of these committees </w:t>
      </w:r>
      <w:r w:rsidR="002042CF" w:rsidRPr="00FC6614">
        <w:rPr>
          <w:bCs/>
          <w:i/>
          <w:color w:val="0070C0"/>
        </w:rPr>
        <w:t xml:space="preserve">and their chairmen </w:t>
      </w:r>
      <w:r w:rsidR="002B09AE" w:rsidRPr="00FC6614">
        <w:rPr>
          <w:bCs/>
          <w:i/>
          <w:color w:val="0070C0"/>
        </w:rPr>
        <w:t xml:space="preserve">is provided in the </w:t>
      </w:r>
      <w:r w:rsidR="007D0388" w:rsidRPr="00FC6614">
        <w:rPr>
          <w:bCs/>
          <w:i/>
          <w:color w:val="0070C0"/>
        </w:rPr>
        <w:t>State Society</w:t>
      </w:r>
      <w:r w:rsidR="002B09AE" w:rsidRPr="00FC6614">
        <w:rPr>
          <w:bCs/>
          <w:i/>
          <w:color w:val="0070C0"/>
        </w:rPr>
        <w:t xml:space="preserve"> website</w:t>
      </w:r>
      <w:r w:rsidR="00AA47A7" w:rsidRPr="00FC6614">
        <w:rPr>
          <w:bCs/>
          <w:i/>
          <w:color w:val="0070C0"/>
        </w:rPr>
        <w:t>.</w:t>
      </w:r>
      <w:r w:rsidR="002B09AE" w:rsidRPr="00FC6614">
        <w:rPr>
          <w:bCs/>
          <w:color w:val="0070C0"/>
        </w:rPr>
        <w:t xml:space="preserve"> </w:t>
      </w:r>
      <w:r w:rsidR="00917F6A" w:rsidRPr="00917F6A">
        <w:rPr>
          <w:bCs/>
          <w:i/>
          <w:color w:val="0070C0"/>
        </w:rPr>
        <w:t>Y</w:t>
      </w:r>
      <w:r w:rsidR="007857C4" w:rsidRPr="00FC6614">
        <w:rPr>
          <w:i/>
          <w:iCs/>
          <w:color w:val="0070C0"/>
        </w:rPr>
        <w:t>ou can volunteer</w:t>
      </w:r>
      <w:r w:rsidR="00884149" w:rsidRPr="00FC6614">
        <w:rPr>
          <w:i/>
          <w:iCs/>
          <w:color w:val="0070C0"/>
        </w:rPr>
        <w:t xml:space="preserve"> to be </w:t>
      </w:r>
      <w:r w:rsidR="00917F6A">
        <w:rPr>
          <w:i/>
          <w:iCs/>
          <w:color w:val="0070C0"/>
        </w:rPr>
        <w:t xml:space="preserve">on these committees and be </w:t>
      </w:r>
      <w:r w:rsidR="00884149" w:rsidRPr="00FC6614">
        <w:rPr>
          <w:i/>
          <w:iCs/>
          <w:color w:val="0070C0"/>
        </w:rPr>
        <w:t xml:space="preserve">part of the </w:t>
      </w:r>
      <w:r w:rsidR="00917F6A">
        <w:rPr>
          <w:i/>
          <w:iCs/>
          <w:color w:val="0070C0"/>
        </w:rPr>
        <w:t>state</w:t>
      </w:r>
      <w:r w:rsidR="00884149" w:rsidRPr="00FC6614">
        <w:rPr>
          <w:i/>
          <w:iCs/>
          <w:color w:val="0070C0"/>
        </w:rPr>
        <w:t xml:space="preserve"> leadership</w:t>
      </w:r>
      <w:r w:rsidR="007857C4" w:rsidRPr="00FC6614">
        <w:rPr>
          <w:i/>
          <w:iCs/>
          <w:color w:val="0070C0"/>
        </w:rPr>
        <w:t>.</w:t>
      </w:r>
    </w:p>
    <w:p w14:paraId="376AE3E3" w14:textId="77777777" w:rsidR="007C2C9F" w:rsidRDefault="007C2C9F" w:rsidP="00B34806">
      <w:pPr>
        <w:pStyle w:val="SARTExt"/>
        <w:rPr>
          <w:rStyle w:val="Heading2Char"/>
        </w:rPr>
      </w:pPr>
    </w:p>
    <w:p w14:paraId="0F8C09B3" w14:textId="3C1D347B" w:rsidR="009472D1" w:rsidRPr="00BB26BA" w:rsidRDefault="00123462" w:rsidP="000B76F2">
      <w:pPr>
        <w:pStyle w:val="SARTExt"/>
        <w:rPr>
          <w:color w:val="auto"/>
        </w:rPr>
      </w:pPr>
      <w:bookmarkStart w:id="35" w:name="_Toc49160101"/>
      <w:r w:rsidRPr="00184FC2">
        <w:rPr>
          <w:rStyle w:val="Heading2Char"/>
        </w:rPr>
        <w:t>Dues</w:t>
      </w:r>
      <w:bookmarkEnd w:id="35"/>
      <w:r w:rsidRPr="0056302B">
        <w:rPr>
          <w:noProof/>
          <w:color w:val="auto"/>
        </w:rPr>
        <w:t xml:space="preserve"> </w:t>
      </w:r>
      <w:r w:rsidR="00184FC2">
        <w:rPr>
          <w:noProof/>
          <w:color w:val="auto"/>
        </w:rPr>
        <w:t xml:space="preserve">     </w:t>
      </w:r>
      <w:r w:rsidR="00FC6614" w:rsidRPr="00FC6614">
        <w:rPr>
          <w:b/>
          <w:bCs/>
          <w:noProof/>
          <w:color w:val="0070C0"/>
        </w:rPr>
        <w:t>Identify the existance of a State Life Member</w:t>
      </w:r>
      <w:r w:rsidR="0049635F">
        <w:rPr>
          <w:b/>
          <w:bCs/>
          <w:noProof/>
          <w:color w:val="0070C0"/>
        </w:rPr>
        <w:t xml:space="preserve"> program and describe the terms, if none delete this section.</w:t>
      </w:r>
      <w:r w:rsidR="00917F6A">
        <w:rPr>
          <w:b/>
          <w:bCs/>
          <w:noProof/>
          <w:color w:val="0070C0"/>
        </w:rPr>
        <w:t xml:space="preserve">  Dues are covered in the Chapter section.</w:t>
      </w:r>
    </w:p>
    <w:p w14:paraId="00B142A9" w14:textId="77777777" w:rsidR="00CA0364" w:rsidRPr="00223CBC" w:rsidRDefault="00CA0364" w:rsidP="000B76F2">
      <w:pPr>
        <w:pStyle w:val="SARTExt"/>
        <w:rPr>
          <w:rStyle w:val="Heading2Char"/>
          <w:i w:val="0"/>
        </w:rPr>
      </w:pPr>
    </w:p>
    <w:p w14:paraId="5645659E" w14:textId="7958F760" w:rsidR="00FC2F13" w:rsidRDefault="00EE08B2" w:rsidP="000B76F2">
      <w:pPr>
        <w:pStyle w:val="SARTExt"/>
      </w:pPr>
      <w:r w:rsidRPr="00EE08B2">
        <w:rPr>
          <w:rStyle w:val="Heading2Char"/>
          <w:noProof/>
        </w:rPr>
        <mc:AlternateContent>
          <mc:Choice Requires="wps">
            <w:drawing>
              <wp:anchor distT="45720" distB="45720" distL="114300" distR="114300" simplePos="0" relativeHeight="251659264" behindDoc="0" locked="0" layoutInCell="1" allowOverlap="1" wp14:anchorId="1E706E9A" wp14:editId="5A4FBD58">
                <wp:simplePos x="0" y="0"/>
                <wp:positionH relativeFrom="column">
                  <wp:posOffset>5522595</wp:posOffset>
                </wp:positionH>
                <wp:positionV relativeFrom="paragraph">
                  <wp:posOffset>13335</wp:posOffset>
                </wp:positionV>
                <wp:extent cx="933450" cy="9906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990600"/>
                        </a:xfrm>
                        <a:prstGeom prst="rect">
                          <a:avLst/>
                        </a:prstGeom>
                        <a:solidFill>
                          <a:srgbClr val="FFFFFF"/>
                        </a:solidFill>
                        <a:ln w="9525">
                          <a:solidFill>
                            <a:srgbClr val="000000"/>
                          </a:solidFill>
                          <a:miter lim="800000"/>
                          <a:headEnd/>
                          <a:tailEnd/>
                        </a:ln>
                      </wps:spPr>
                      <wps:txbx>
                        <w:txbxContent>
                          <w:p w14:paraId="68ACA651" w14:textId="77777777" w:rsidR="00056E69" w:rsidRPr="00A232B6" w:rsidRDefault="00056E69">
                            <w:pPr>
                              <w:rPr>
                                <w:color w:val="0070C0"/>
                              </w:rPr>
                            </w:pPr>
                            <w:r w:rsidRPr="00A232B6">
                              <w:rPr>
                                <w:color w:val="0070C0"/>
                              </w:rPr>
                              <w:t>Add a picture of your color guard at an e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06E9A" id="_x0000_s1028" type="#_x0000_t202" style="position:absolute;margin-left:434.85pt;margin-top:1.05pt;width:73.5pt;height:7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">
                <v:textbox>
                  <w:txbxContent>
                    <w:p w14:paraId="68ACA651" w14:textId="77777777" w:rsidR="00056E69" w:rsidRPr="00A232B6" w:rsidRDefault="00056E69">
                      <w:pPr>
                        <w:rPr>
                          <w:color w:val="0070C0"/>
                        </w:rPr>
                      </w:pPr>
                      <w:r w:rsidRPr="00A232B6">
                        <w:rPr>
                          <w:color w:val="0070C0"/>
                        </w:rPr>
                        <w:t>Add a picture of your color guard at an event.</w:t>
                      </w:r>
                    </w:p>
                  </w:txbxContent>
                </v:textbox>
                <w10:wrap type="square"/>
              </v:shape>
            </w:pict>
          </mc:Fallback>
        </mc:AlternateContent>
      </w:r>
      <w:bookmarkStart w:id="36" w:name="_Toc49160102"/>
      <w:r w:rsidR="00123462" w:rsidRPr="00184FC2">
        <w:rPr>
          <w:rStyle w:val="Heading2Char"/>
        </w:rPr>
        <w:t>Color Guard</w:t>
      </w:r>
      <w:bookmarkEnd w:id="36"/>
      <w:r w:rsidR="00123462" w:rsidRPr="00092A97">
        <w:rPr>
          <w:rFonts w:ascii="Calibri" w:hAnsi="Calibri" w:cs="Calibri"/>
          <w:noProof/>
          <w:color w:val="auto"/>
          <w:sz w:val="22"/>
          <w:szCs w:val="22"/>
        </w:rPr>
        <w:t xml:space="preserve"> </w:t>
      </w:r>
      <w:r w:rsidR="00184FC2">
        <w:rPr>
          <w:rFonts w:ascii="Calibri" w:hAnsi="Calibri" w:cs="Calibri"/>
          <w:noProof/>
          <w:color w:val="auto"/>
          <w:sz w:val="22"/>
          <w:szCs w:val="22"/>
        </w:rPr>
        <w:t xml:space="preserve">    </w:t>
      </w:r>
      <w:r w:rsidR="00296E17">
        <w:t xml:space="preserve">The </w:t>
      </w:r>
      <w:r w:rsidR="003D61E3">
        <w:t>State Society</w:t>
      </w:r>
      <w:r w:rsidR="00296E17">
        <w:t xml:space="preserve"> has </w:t>
      </w:r>
      <w:r w:rsidR="003D61E3">
        <w:t>an active</w:t>
      </w:r>
      <w:r w:rsidR="00296E17">
        <w:t xml:space="preserve"> color guard</w:t>
      </w:r>
      <w:r w:rsidR="00D7300C">
        <w:t xml:space="preserve"> led by a Color Guard Commander appointed by the State President.</w:t>
      </w:r>
      <w:r w:rsidR="00296E17">
        <w:t xml:space="preserve"> </w:t>
      </w:r>
      <w:r w:rsidR="00092A97">
        <w:t xml:space="preserve">The State Society </w:t>
      </w:r>
      <w:r w:rsidR="00DA77BB">
        <w:t xml:space="preserve">Color Guard </w:t>
      </w:r>
      <w:r w:rsidR="00543D5A">
        <w:t xml:space="preserve">is </w:t>
      </w:r>
      <w:r w:rsidR="00DA77BB">
        <w:t>made up of Chapter Color</w:t>
      </w:r>
      <w:r w:rsidR="00092A97">
        <w:t xml:space="preserve"> Guard</w:t>
      </w:r>
      <w:r w:rsidR="00DA77BB">
        <w:t xml:space="preserve"> members</w:t>
      </w:r>
      <w:r w:rsidR="00092A97">
        <w:t xml:space="preserve"> </w:t>
      </w:r>
      <w:r w:rsidR="00543D5A">
        <w:t xml:space="preserve">and all </w:t>
      </w:r>
      <w:r w:rsidR="00B55A78">
        <w:t xml:space="preserve">can participate in the </w:t>
      </w:r>
      <w:r w:rsidR="00092A97">
        <w:t>National Color Guard</w:t>
      </w:r>
      <w:r w:rsidR="00056E69">
        <w:t>.  The state Color Guard plans and participates in events around the state or participates in other organization’s events.</w:t>
      </w:r>
    </w:p>
    <w:p w14:paraId="7170AE07" w14:textId="004F9962" w:rsidR="00223CBC" w:rsidRDefault="00223CBC" w:rsidP="000B76F2">
      <w:pPr>
        <w:pStyle w:val="SARTExt"/>
      </w:pPr>
    </w:p>
    <w:p w14:paraId="369D6BE5" w14:textId="3E4F8646" w:rsidR="0087069F" w:rsidRDefault="00123462" w:rsidP="000B76F2">
      <w:pPr>
        <w:pStyle w:val="SARTExt"/>
      </w:pPr>
      <w:bookmarkStart w:id="37" w:name="_Toc49160103"/>
      <w:r w:rsidRPr="00184FC2">
        <w:rPr>
          <w:rStyle w:val="Heading2Char"/>
        </w:rPr>
        <w:t>DAR</w:t>
      </w:r>
      <w:bookmarkEnd w:id="37"/>
      <w:r>
        <w:t xml:space="preserve"> </w:t>
      </w:r>
      <w:r w:rsidR="00184FC2">
        <w:t xml:space="preserve">    </w:t>
      </w:r>
      <w:r w:rsidR="0087069F">
        <w:t xml:space="preserve">The </w:t>
      </w:r>
      <w:r w:rsidR="00DA77BB">
        <w:t>State Society</w:t>
      </w:r>
      <w:r w:rsidR="0087069F">
        <w:t xml:space="preserve"> partners with the Daughters of the American Revolution (DAR), by reciprocal attendance at annual state meetings, posting </w:t>
      </w:r>
      <w:r w:rsidR="00DA77BB">
        <w:t xml:space="preserve">of </w:t>
      </w:r>
      <w:r w:rsidR="0087069F">
        <w:t>flags</w:t>
      </w:r>
      <w:r w:rsidR="00DA77BB">
        <w:t xml:space="preserve"> at meetings</w:t>
      </w:r>
      <w:r w:rsidR="0087069F">
        <w:t xml:space="preserve">, exchanging speakers, </w:t>
      </w:r>
      <w:r w:rsidR="00DA77BB">
        <w:t xml:space="preserve">community activities, patriot grave marking programs </w:t>
      </w:r>
      <w:r w:rsidR="0087069F">
        <w:t>and supporting membership recruitment.</w:t>
      </w:r>
    </w:p>
    <w:p w14:paraId="0BDF10E3" w14:textId="663E89B2" w:rsidR="00917F6A" w:rsidRDefault="00917F6A" w:rsidP="000B76F2">
      <w:pPr>
        <w:pStyle w:val="SARTExt"/>
      </w:pPr>
    </w:p>
    <w:p w14:paraId="63400292" w14:textId="77777777" w:rsidR="00917F6A" w:rsidRDefault="00917F6A" w:rsidP="00917F6A">
      <w:pPr>
        <w:pStyle w:val="SARTExt"/>
      </w:pPr>
      <w:bookmarkStart w:id="38" w:name="_Toc49160104"/>
      <w:r w:rsidRPr="00184FC2">
        <w:rPr>
          <w:rStyle w:val="Heading2Char"/>
        </w:rPr>
        <w:t>C</w:t>
      </w:r>
      <w:r>
        <w:rPr>
          <w:rStyle w:val="Heading2Char"/>
        </w:rPr>
        <w:t>.</w:t>
      </w:r>
      <w:r w:rsidRPr="00184FC2">
        <w:rPr>
          <w:rStyle w:val="Heading2Char"/>
        </w:rPr>
        <w:t>A</w:t>
      </w:r>
      <w:r>
        <w:rPr>
          <w:rStyle w:val="Heading2Char"/>
        </w:rPr>
        <w:t>.</w:t>
      </w:r>
      <w:r w:rsidRPr="00184FC2">
        <w:rPr>
          <w:rStyle w:val="Heading2Char"/>
        </w:rPr>
        <w:t>R.</w:t>
      </w:r>
      <w:bookmarkEnd w:id="38"/>
      <w:r>
        <w:t xml:space="preserve">     The State Society supports the Children of the American Revolution (C.A.R.). Members are encouraged to work with the C.A.R. Junior members are encouraged to join the C.A.R</w:t>
      </w:r>
    </w:p>
    <w:p w14:paraId="5040F221" w14:textId="77777777" w:rsidR="0087069F" w:rsidRDefault="0087069F" w:rsidP="000B76F2">
      <w:pPr>
        <w:pStyle w:val="SARTExt"/>
      </w:pPr>
    </w:p>
    <w:p w14:paraId="6695AFD5" w14:textId="6091D6AD" w:rsidR="0087069F" w:rsidRPr="00016146" w:rsidRDefault="00123462" w:rsidP="000B76F2">
      <w:pPr>
        <w:pStyle w:val="SARTExt"/>
        <w:rPr>
          <w:color w:val="0070C0"/>
        </w:rPr>
      </w:pPr>
      <w:bookmarkStart w:id="39" w:name="_Toc49160105"/>
      <w:r w:rsidRPr="00184FC2">
        <w:rPr>
          <w:rStyle w:val="Heading2Char"/>
        </w:rPr>
        <w:t>Ladies Auxiliary</w:t>
      </w:r>
      <w:bookmarkEnd w:id="39"/>
      <w:r w:rsidRPr="00092A97">
        <w:rPr>
          <w:rFonts w:ascii="Calibri" w:hAnsi="Calibri" w:cs="Calibri"/>
          <w:noProof/>
          <w:color w:val="auto"/>
          <w:sz w:val="22"/>
          <w:szCs w:val="22"/>
        </w:rPr>
        <w:t xml:space="preserve"> </w:t>
      </w:r>
      <w:r w:rsidR="00184FC2">
        <w:rPr>
          <w:rFonts w:ascii="Calibri" w:hAnsi="Calibri" w:cs="Calibri"/>
          <w:noProof/>
          <w:color w:val="auto"/>
          <w:sz w:val="22"/>
          <w:szCs w:val="22"/>
        </w:rPr>
        <w:t xml:space="preserve">    </w:t>
      </w:r>
      <w:r w:rsidR="00016146" w:rsidRPr="00016146">
        <w:rPr>
          <w:rFonts w:ascii="Calibri" w:hAnsi="Calibri" w:cs="Calibri"/>
          <w:b/>
          <w:bCs/>
          <w:noProof/>
          <w:color w:val="0070C0"/>
          <w:sz w:val="22"/>
          <w:szCs w:val="22"/>
        </w:rPr>
        <w:t>Inentify the State Ladies Auxiliary program</w:t>
      </w:r>
      <w:bookmarkStart w:id="40" w:name="_Hlk47443088"/>
      <w:r w:rsidR="00016146" w:rsidRPr="00016146">
        <w:rPr>
          <w:rFonts w:ascii="Calibri" w:hAnsi="Calibri" w:cs="Calibri"/>
          <w:b/>
          <w:bCs/>
          <w:noProof/>
          <w:color w:val="0070C0"/>
          <w:sz w:val="22"/>
          <w:szCs w:val="22"/>
        </w:rPr>
        <w:t xml:space="preserve">-if not one </w:t>
      </w:r>
      <w:r w:rsidR="00E77C90">
        <w:rPr>
          <w:rFonts w:ascii="Calibri" w:hAnsi="Calibri" w:cs="Calibri"/>
          <w:b/>
          <w:bCs/>
          <w:noProof/>
          <w:color w:val="0070C0"/>
          <w:sz w:val="22"/>
          <w:szCs w:val="22"/>
        </w:rPr>
        <w:t>delete</w:t>
      </w:r>
      <w:r w:rsidR="00016146" w:rsidRPr="00016146">
        <w:rPr>
          <w:rFonts w:ascii="Calibri" w:hAnsi="Calibri" w:cs="Calibri"/>
          <w:b/>
          <w:bCs/>
          <w:noProof/>
          <w:color w:val="0070C0"/>
          <w:sz w:val="22"/>
          <w:szCs w:val="22"/>
        </w:rPr>
        <w:t xml:space="preserve"> this section.  </w:t>
      </w:r>
      <w:bookmarkEnd w:id="40"/>
      <w:r w:rsidR="00016146" w:rsidRPr="00016146">
        <w:rPr>
          <w:rFonts w:ascii="Calibri" w:hAnsi="Calibri" w:cs="Calibri"/>
          <w:b/>
          <w:bCs/>
          <w:noProof/>
          <w:color w:val="0070C0"/>
          <w:sz w:val="22"/>
          <w:szCs w:val="22"/>
        </w:rPr>
        <w:t>For Example:</w:t>
      </w:r>
      <w:r w:rsidR="00016146">
        <w:rPr>
          <w:rFonts w:ascii="Calibri" w:hAnsi="Calibri" w:cs="Calibri"/>
          <w:noProof/>
          <w:color w:val="0070C0"/>
          <w:sz w:val="22"/>
          <w:szCs w:val="22"/>
        </w:rPr>
        <w:t xml:space="preserve"> </w:t>
      </w:r>
      <w:r w:rsidR="0087069F" w:rsidRPr="00B55A78">
        <w:rPr>
          <w:i/>
          <w:color w:val="0070C0"/>
        </w:rPr>
        <w:t xml:space="preserve">The </w:t>
      </w:r>
      <w:r w:rsidR="00DA77BB" w:rsidRPr="00B55A78">
        <w:rPr>
          <w:i/>
          <w:color w:val="0070C0"/>
        </w:rPr>
        <w:t>State Society</w:t>
      </w:r>
      <w:r w:rsidR="0087069F" w:rsidRPr="00B55A78">
        <w:rPr>
          <w:i/>
          <w:color w:val="0070C0"/>
        </w:rPr>
        <w:t xml:space="preserve"> </w:t>
      </w:r>
      <w:r w:rsidR="00BB26BA" w:rsidRPr="00B55A78">
        <w:rPr>
          <w:i/>
          <w:color w:val="0070C0"/>
        </w:rPr>
        <w:t xml:space="preserve">does or does not currently </w:t>
      </w:r>
      <w:r w:rsidR="00016146" w:rsidRPr="00B55A78">
        <w:rPr>
          <w:i/>
          <w:color w:val="0070C0"/>
        </w:rPr>
        <w:t xml:space="preserve">(if not remove this section) </w:t>
      </w:r>
      <w:r w:rsidR="00BB26BA" w:rsidRPr="00B55A78">
        <w:rPr>
          <w:i/>
          <w:color w:val="0070C0"/>
        </w:rPr>
        <w:t xml:space="preserve">have a </w:t>
      </w:r>
      <w:r w:rsidR="0087069F" w:rsidRPr="00B55A78">
        <w:rPr>
          <w:i/>
          <w:color w:val="0070C0"/>
        </w:rPr>
        <w:t>Ladies Auxiliary organized so a spouse, daughter</w:t>
      </w:r>
      <w:r w:rsidR="00EB1517" w:rsidRPr="00B55A78">
        <w:rPr>
          <w:i/>
          <w:color w:val="0070C0"/>
        </w:rPr>
        <w:t>,</w:t>
      </w:r>
      <w:r w:rsidR="0087069F" w:rsidRPr="00B55A78">
        <w:rPr>
          <w:i/>
          <w:color w:val="0070C0"/>
        </w:rPr>
        <w:t xml:space="preserve"> or female </w:t>
      </w:r>
      <w:r w:rsidR="00D55A18" w:rsidRPr="00B55A78">
        <w:rPr>
          <w:i/>
          <w:color w:val="0070C0"/>
        </w:rPr>
        <w:t xml:space="preserve">bloodline </w:t>
      </w:r>
      <w:r w:rsidR="0087069F" w:rsidRPr="00B55A78">
        <w:rPr>
          <w:i/>
          <w:color w:val="0070C0"/>
        </w:rPr>
        <w:t xml:space="preserve">relative can be involved in </w:t>
      </w:r>
      <w:r w:rsidR="00EB1517" w:rsidRPr="00B55A78">
        <w:rPr>
          <w:i/>
          <w:color w:val="0070C0"/>
        </w:rPr>
        <w:t>S</w:t>
      </w:r>
      <w:r w:rsidR="0087069F" w:rsidRPr="00B55A78">
        <w:rPr>
          <w:i/>
          <w:color w:val="0070C0"/>
        </w:rPr>
        <w:t>ociety activities. They are always welcome at meetings</w:t>
      </w:r>
      <w:r w:rsidR="00DA77BB" w:rsidRPr="00B55A78">
        <w:rPr>
          <w:i/>
          <w:color w:val="0070C0"/>
        </w:rPr>
        <w:t xml:space="preserve">  It</w:t>
      </w:r>
      <w:r w:rsidR="0087069F" w:rsidRPr="00B55A78">
        <w:rPr>
          <w:i/>
          <w:color w:val="0070C0"/>
        </w:rPr>
        <w:t xml:space="preserve"> is a time that they can meet and work on worthwhile projects supporting their programs or </w:t>
      </w:r>
      <w:r w:rsidR="00EB1517" w:rsidRPr="00B55A78">
        <w:rPr>
          <w:i/>
          <w:color w:val="0070C0"/>
        </w:rPr>
        <w:t>S</w:t>
      </w:r>
      <w:r w:rsidR="00360911" w:rsidRPr="00B55A78">
        <w:rPr>
          <w:i/>
          <w:color w:val="0070C0"/>
        </w:rPr>
        <w:t>ociety programs</w:t>
      </w:r>
      <w:r w:rsidR="0087069F" w:rsidRPr="00B55A78">
        <w:rPr>
          <w:i/>
          <w:color w:val="0070C0"/>
        </w:rPr>
        <w:t xml:space="preserve">.  Medals and certificates are available for ladies who </w:t>
      </w:r>
      <w:r w:rsidR="00DA77BB" w:rsidRPr="00B55A78">
        <w:rPr>
          <w:i/>
          <w:color w:val="0070C0"/>
        </w:rPr>
        <w:t xml:space="preserve">actively </w:t>
      </w:r>
      <w:r w:rsidR="0087069F" w:rsidRPr="00B55A78">
        <w:rPr>
          <w:i/>
          <w:color w:val="0070C0"/>
        </w:rPr>
        <w:t>participate.</w:t>
      </w:r>
    </w:p>
    <w:p w14:paraId="17876209" w14:textId="77777777" w:rsidR="0087069F" w:rsidRDefault="0087069F" w:rsidP="000B76F2">
      <w:pPr>
        <w:pStyle w:val="SARTExt"/>
      </w:pPr>
    </w:p>
    <w:p w14:paraId="130A5886" w14:textId="77777777" w:rsidR="00543EFF" w:rsidRPr="00403A3D" w:rsidRDefault="00543EFF" w:rsidP="000B76F2">
      <w:pPr>
        <w:pStyle w:val="ListParagraph"/>
        <w:ind w:left="0"/>
        <w:rPr>
          <w:rFonts w:ascii="Times New Roman" w:hAnsi="Times New Roman"/>
          <w:color w:val="auto"/>
          <w:sz w:val="30"/>
          <w:szCs w:val="30"/>
          <w:u w:val="single"/>
        </w:rPr>
      </w:pPr>
    </w:p>
    <w:p w14:paraId="0EF2BF42" w14:textId="22CD60B4" w:rsidR="00214619" w:rsidRPr="00BB26BA" w:rsidRDefault="00441C27" w:rsidP="000B76F2">
      <w:pPr>
        <w:pStyle w:val="SARTExt"/>
        <w:rPr>
          <w:rFonts w:asciiTheme="majorHAnsi" w:eastAsiaTheme="majorEastAsia" w:hAnsiTheme="majorHAnsi" w:cstheme="majorBidi"/>
          <w:b/>
          <w:i/>
          <w:color w:val="0070C0"/>
          <w:sz w:val="26"/>
          <w:szCs w:val="26"/>
        </w:rPr>
      </w:pPr>
      <w:r w:rsidRPr="00441C27">
        <w:rPr>
          <w:rStyle w:val="Heading2Char"/>
          <w:noProof/>
        </w:rPr>
        <mc:AlternateContent>
          <mc:Choice Requires="wps">
            <w:drawing>
              <wp:anchor distT="45720" distB="45720" distL="114300" distR="114300" simplePos="0" relativeHeight="251660288" behindDoc="0" locked="0" layoutInCell="1" allowOverlap="1" wp14:anchorId="401FCA09" wp14:editId="7192EC5E">
                <wp:simplePos x="0" y="0"/>
                <wp:positionH relativeFrom="margin">
                  <wp:align>right</wp:align>
                </wp:positionH>
                <wp:positionV relativeFrom="paragraph">
                  <wp:posOffset>9525</wp:posOffset>
                </wp:positionV>
                <wp:extent cx="869315" cy="730250"/>
                <wp:effectExtent l="0" t="0" r="26035"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315" cy="730250"/>
                        </a:xfrm>
                        <a:prstGeom prst="rect">
                          <a:avLst/>
                        </a:prstGeom>
                        <a:solidFill>
                          <a:srgbClr val="FFFFFF"/>
                        </a:solidFill>
                        <a:ln w="9525">
                          <a:solidFill>
                            <a:srgbClr val="000000"/>
                          </a:solidFill>
                          <a:miter lim="800000"/>
                          <a:headEnd/>
                          <a:tailEnd/>
                        </a:ln>
                      </wps:spPr>
                      <wps:txbx>
                        <w:txbxContent>
                          <w:p w14:paraId="2D980A8B" w14:textId="461576D0" w:rsidR="00056E69" w:rsidRPr="00A232B6" w:rsidRDefault="00056E69">
                            <w:pPr>
                              <w:rPr>
                                <w:color w:val="0070C0"/>
                              </w:rPr>
                            </w:pPr>
                            <w:r w:rsidRPr="00A232B6">
                              <w:rPr>
                                <w:color w:val="0070C0"/>
                              </w:rPr>
                              <w:t>Add a State insignia or s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1FCA09" id="_x0000_s1029" type="#_x0000_t202" style="position:absolute;margin-left:17.25pt;margin-top:.75pt;width:68.45pt;height:57.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n8JgIAAEo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">
                <v:textbox>
                  <w:txbxContent>
                    <w:p w14:paraId="2D980A8B" w14:textId="461576D0" w:rsidR="00056E69" w:rsidRPr="00A232B6" w:rsidRDefault="00056E69">
                      <w:pPr>
                        <w:rPr>
                          <w:color w:val="0070C0"/>
                        </w:rPr>
                      </w:pPr>
                      <w:r w:rsidRPr="00A232B6">
                        <w:rPr>
                          <w:color w:val="0070C0"/>
                        </w:rPr>
                        <w:t>Add a State insignia or seal.</w:t>
                      </w:r>
                    </w:p>
                  </w:txbxContent>
                </v:textbox>
                <w10:wrap type="square" anchorx="margin"/>
              </v:shape>
            </w:pict>
          </mc:Fallback>
        </mc:AlternateContent>
      </w:r>
      <w:bookmarkStart w:id="41" w:name="_Toc49160106"/>
      <w:r w:rsidR="00123462" w:rsidRPr="00184FC2">
        <w:rPr>
          <w:rStyle w:val="Heading2Char"/>
        </w:rPr>
        <w:t>Insignia</w:t>
      </w:r>
      <w:r w:rsidR="00DA77BB">
        <w:rPr>
          <w:rStyle w:val="Heading2Char"/>
        </w:rPr>
        <w:t>, Flag</w:t>
      </w:r>
      <w:r w:rsidR="00123462" w:rsidRPr="00184FC2">
        <w:rPr>
          <w:rStyle w:val="Heading2Char"/>
        </w:rPr>
        <w:t xml:space="preserve"> &amp; Seal</w:t>
      </w:r>
      <w:bookmarkEnd w:id="41"/>
      <w:r w:rsidR="00123462" w:rsidRPr="0056302B">
        <w:rPr>
          <w:noProof/>
          <w:color w:val="auto"/>
        </w:rPr>
        <w:t xml:space="preserve"> </w:t>
      </w:r>
      <w:r w:rsidR="00184FC2">
        <w:rPr>
          <w:noProof/>
          <w:color w:val="auto"/>
        </w:rPr>
        <w:t xml:space="preserve">    </w:t>
      </w:r>
      <w:r w:rsidR="00016146" w:rsidRPr="00016146">
        <w:rPr>
          <w:b/>
          <w:bCs/>
          <w:noProof/>
          <w:color w:val="0070C0"/>
        </w:rPr>
        <w:t xml:space="preserve">Identify the State </w:t>
      </w:r>
      <w:r w:rsidR="00DA77BB" w:rsidRPr="00016146">
        <w:rPr>
          <w:b/>
          <w:bCs/>
          <w:noProof/>
          <w:color w:val="0070C0"/>
        </w:rPr>
        <w:t xml:space="preserve">State Insignia, Flag </w:t>
      </w:r>
      <w:r w:rsidR="00016146" w:rsidRPr="00016146">
        <w:rPr>
          <w:b/>
          <w:bCs/>
          <w:noProof/>
          <w:color w:val="0070C0"/>
        </w:rPr>
        <w:t>and</w:t>
      </w:r>
      <w:r w:rsidR="00DA77BB" w:rsidRPr="00016146">
        <w:rPr>
          <w:b/>
          <w:bCs/>
          <w:noProof/>
          <w:color w:val="0070C0"/>
        </w:rPr>
        <w:t xml:space="preserve"> Seal</w:t>
      </w:r>
      <w:r w:rsidR="00016146" w:rsidRPr="00016146">
        <w:rPr>
          <w:rFonts w:ascii="Calibri" w:hAnsi="Calibri" w:cs="Calibri"/>
          <w:b/>
          <w:bCs/>
          <w:noProof/>
          <w:color w:val="0070C0"/>
          <w:sz w:val="22"/>
          <w:szCs w:val="22"/>
        </w:rPr>
        <w:t xml:space="preserve">-if </w:t>
      </w:r>
      <w:r w:rsidR="00016146">
        <w:rPr>
          <w:rFonts w:ascii="Calibri" w:hAnsi="Calibri" w:cs="Calibri"/>
          <w:b/>
          <w:bCs/>
          <w:noProof/>
          <w:color w:val="0070C0"/>
          <w:sz w:val="22"/>
          <w:szCs w:val="22"/>
        </w:rPr>
        <w:t>none</w:t>
      </w:r>
      <w:r w:rsidR="00016146" w:rsidRPr="00016146">
        <w:rPr>
          <w:rFonts w:ascii="Calibri" w:hAnsi="Calibri" w:cs="Calibri"/>
          <w:b/>
          <w:bCs/>
          <w:noProof/>
          <w:color w:val="0070C0"/>
          <w:sz w:val="22"/>
          <w:szCs w:val="22"/>
        </w:rPr>
        <w:t xml:space="preserve"> </w:t>
      </w:r>
      <w:r w:rsidR="00E77C90">
        <w:rPr>
          <w:rFonts w:ascii="Calibri" w:hAnsi="Calibri" w:cs="Calibri"/>
          <w:b/>
          <w:bCs/>
          <w:noProof/>
          <w:color w:val="0070C0"/>
          <w:sz w:val="22"/>
          <w:szCs w:val="22"/>
        </w:rPr>
        <w:t>delete</w:t>
      </w:r>
      <w:r w:rsidR="00016146" w:rsidRPr="00016146">
        <w:rPr>
          <w:rFonts w:ascii="Calibri" w:hAnsi="Calibri" w:cs="Calibri"/>
          <w:b/>
          <w:bCs/>
          <w:noProof/>
          <w:color w:val="0070C0"/>
          <w:sz w:val="22"/>
          <w:szCs w:val="22"/>
        </w:rPr>
        <w:t xml:space="preserve"> this section. </w:t>
      </w:r>
      <w:r w:rsidR="00BB26BA" w:rsidRPr="00016146">
        <w:rPr>
          <w:b/>
          <w:bCs/>
          <w:noProof/>
          <w:color w:val="0070C0"/>
        </w:rPr>
        <w:t>For Example:</w:t>
      </w:r>
      <w:r w:rsidR="00BB26BA" w:rsidRPr="00016146">
        <w:rPr>
          <w:noProof/>
          <w:color w:val="0070C0"/>
        </w:rPr>
        <w:t xml:space="preserve">  </w:t>
      </w:r>
      <w:r w:rsidR="00214619" w:rsidRPr="00016146">
        <w:rPr>
          <w:i/>
          <w:color w:val="0070C0"/>
        </w:rPr>
        <w:t xml:space="preserve">The </w:t>
      </w:r>
      <w:r w:rsidR="00DA77BB" w:rsidRPr="00016146">
        <w:rPr>
          <w:i/>
          <w:color w:val="0070C0"/>
        </w:rPr>
        <w:t>State</w:t>
      </w:r>
      <w:r w:rsidR="00214619" w:rsidRPr="00016146">
        <w:rPr>
          <w:i/>
          <w:color w:val="0070C0"/>
        </w:rPr>
        <w:t xml:space="preserve"> has </w:t>
      </w:r>
      <w:r w:rsidR="00214619" w:rsidRPr="00BB26BA">
        <w:rPr>
          <w:i/>
          <w:color w:val="0070C0"/>
        </w:rPr>
        <w:t xml:space="preserve">adopted the outline of Fort </w:t>
      </w:r>
      <w:r w:rsidR="00297280" w:rsidRPr="00BB26BA">
        <w:rPr>
          <w:i/>
          <w:color w:val="0070C0"/>
        </w:rPr>
        <w:t>Onetimeonly</w:t>
      </w:r>
      <w:r w:rsidR="00214619" w:rsidRPr="00BB26BA">
        <w:rPr>
          <w:i/>
          <w:color w:val="0070C0"/>
        </w:rPr>
        <w:t xml:space="preserve"> as its official insignia and seal. </w:t>
      </w:r>
      <w:r w:rsidR="002042CF" w:rsidRPr="00BB26BA">
        <w:rPr>
          <w:i/>
          <w:color w:val="0070C0"/>
        </w:rPr>
        <w:t xml:space="preserve"> Fort </w:t>
      </w:r>
      <w:r w:rsidR="00297280" w:rsidRPr="00BB26BA">
        <w:rPr>
          <w:i/>
          <w:color w:val="0070C0"/>
        </w:rPr>
        <w:t>Onetimeonly</w:t>
      </w:r>
      <w:r w:rsidR="002042CF" w:rsidRPr="00BB26BA">
        <w:rPr>
          <w:i/>
          <w:color w:val="0070C0"/>
        </w:rPr>
        <w:t xml:space="preserve"> was the only Revolutionary War fort built in </w:t>
      </w:r>
      <w:r w:rsidR="00297280" w:rsidRPr="00BB26BA">
        <w:rPr>
          <w:i/>
          <w:color w:val="0070C0"/>
        </w:rPr>
        <w:t>the State</w:t>
      </w:r>
      <w:r w:rsidR="002042CF" w:rsidRPr="00BB26BA">
        <w:rPr>
          <w:i/>
          <w:color w:val="0070C0"/>
        </w:rPr>
        <w:t xml:space="preserve"> and </w:t>
      </w:r>
      <w:r w:rsidR="00643C33" w:rsidRPr="00BB26BA">
        <w:rPr>
          <w:i/>
          <w:color w:val="0070C0"/>
        </w:rPr>
        <w:t>is</w:t>
      </w:r>
      <w:r w:rsidR="00297280" w:rsidRPr="00BB26BA">
        <w:rPr>
          <w:i/>
          <w:color w:val="0070C0"/>
        </w:rPr>
        <w:t xml:space="preserve"> located near</w:t>
      </w:r>
      <w:r w:rsidR="002042CF" w:rsidRPr="00BB26BA">
        <w:rPr>
          <w:i/>
          <w:color w:val="0070C0"/>
        </w:rPr>
        <w:t xml:space="preserve"> </w:t>
      </w:r>
      <w:r w:rsidR="00297280" w:rsidRPr="00BB26BA">
        <w:rPr>
          <w:i/>
          <w:color w:val="0070C0"/>
        </w:rPr>
        <w:t>Biglake</w:t>
      </w:r>
      <w:r w:rsidR="002042CF" w:rsidRPr="00BB26BA">
        <w:rPr>
          <w:i/>
          <w:color w:val="0070C0"/>
        </w:rPr>
        <w:t xml:space="preserve">, </w:t>
      </w:r>
      <w:r w:rsidR="00297280" w:rsidRPr="00BB26BA">
        <w:rPr>
          <w:i/>
          <w:color w:val="0070C0"/>
        </w:rPr>
        <w:t>XX</w:t>
      </w:r>
      <w:r w:rsidR="002042CF" w:rsidRPr="00BB26BA">
        <w:rPr>
          <w:i/>
          <w:color w:val="0070C0"/>
        </w:rPr>
        <w:t>.  A</w:t>
      </w:r>
      <w:r w:rsidR="00297280" w:rsidRPr="00BB26BA">
        <w:rPr>
          <w:i/>
          <w:color w:val="0070C0"/>
        </w:rPr>
        <w:t>n</w:t>
      </w:r>
      <w:r w:rsidR="002042CF" w:rsidRPr="00BB26BA">
        <w:rPr>
          <w:i/>
          <w:color w:val="0070C0"/>
        </w:rPr>
        <w:t xml:space="preserve"> </w:t>
      </w:r>
      <w:r w:rsidR="006C1994" w:rsidRPr="00BB26BA">
        <w:rPr>
          <w:i/>
          <w:color w:val="0070C0"/>
        </w:rPr>
        <w:t xml:space="preserve">NSSAR </w:t>
      </w:r>
      <w:r w:rsidR="002042CF" w:rsidRPr="00BB26BA">
        <w:rPr>
          <w:i/>
          <w:color w:val="0070C0"/>
        </w:rPr>
        <w:t>memorial service is held there every July.</w:t>
      </w:r>
      <w:r w:rsidR="00214619" w:rsidRPr="00BB26BA">
        <w:rPr>
          <w:i/>
          <w:color w:val="0070C0"/>
        </w:rPr>
        <w:t xml:space="preserve"> </w:t>
      </w:r>
    </w:p>
    <w:p w14:paraId="11A011C2" w14:textId="77777777" w:rsidR="00403A3D" w:rsidRDefault="00403A3D" w:rsidP="000B76F2">
      <w:pPr>
        <w:pStyle w:val="SARTExt"/>
        <w:rPr>
          <w:rFonts w:asciiTheme="majorHAnsi" w:eastAsiaTheme="majorEastAsia" w:hAnsiTheme="majorHAnsi" w:cstheme="majorBidi"/>
          <w:b/>
          <w:color w:val="auto"/>
          <w:sz w:val="26"/>
          <w:szCs w:val="26"/>
        </w:rPr>
      </w:pPr>
    </w:p>
    <w:p w14:paraId="606E79F2" w14:textId="451E8E9F" w:rsidR="00374EAC" w:rsidRPr="00BB26BA" w:rsidRDefault="00123462" w:rsidP="000B76F2">
      <w:pPr>
        <w:pStyle w:val="SARTExt"/>
        <w:rPr>
          <w:i/>
          <w:noProof/>
          <w:color w:val="0070C0"/>
        </w:rPr>
      </w:pPr>
      <w:bookmarkStart w:id="42" w:name="_Toc49160107"/>
      <w:r w:rsidRPr="00184FC2">
        <w:rPr>
          <w:rStyle w:val="Heading2Char"/>
        </w:rPr>
        <w:t>Fundraising &amp; Endowments</w:t>
      </w:r>
      <w:bookmarkEnd w:id="42"/>
      <w:r w:rsidRPr="0056302B">
        <w:rPr>
          <w:noProof/>
          <w:color w:val="auto"/>
        </w:rPr>
        <w:t xml:space="preserve"> </w:t>
      </w:r>
      <w:r w:rsidR="00184FC2">
        <w:rPr>
          <w:noProof/>
          <w:color w:val="auto"/>
        </w:rPr>
        <w:t xml:space="preserve">    </w:t>
      </w:r>
      <w:r w:rsidR="00016146" w:rsidRPr="00016146">
        <w:rPr>
          <w:b/>
          <w:bCs/>
          <w:noProof/>
          <w:color w:val="0070C0"/>
        </w:rPr>
        <w:t>Identify the</w:t>
      </w:r>
      <w:r w:rsidR="00DA77BB" w:rsidRPr="00016146">
        <w:rPr>
          <w:b/>
          <w:bCs/>
          <w:noProof/>
          <w:color w:val="0070C0"/>
        </w:rPr>
        <w:t xml:space="preserve"> fundraising activities and endowment </w:t>
      </w:r>
      <w:r w:rsidR="00016146" w:rsidRPr="00016146">
        <w:rPr>
          <w:b/>
          <w:bCs/>
          <w:noProof/>
          <w:color w:val="0070C0"/>
        </w:rPr>
        <w:t>funds</w:t>
      </w:r>
      <w:r w:rsidR="00DA77BB" w:rsidRPr="00016146">
        <w:rPr>
          <w:b/>
          <w:bCs/>
          <w:noProof/>
          <w:color w:val="0070C0"/>
        </w:rPr>
        <w:t xml:space="preserve"> the State Society has</w:t>
      </w:r>
      <w:r w:rsidR="00E77C90">
        <w:rPr>
          <w:b/>
          <w:bCs/>
          <w:noProof/>
          <w:color w:val="0070C0"/>
        </w:rPr>
        <w:t xml:space="preserve"> – if none delete this section</w:t>
      </w:r>
      <w:r w:rsidR="00DA77BB" w:rsidRPr="00016146">
        <w:rPr>
          <w:b/>
          <w:bCs/>
          <w:noProof/>
          <w:color w:val="0070C0"/>
        </w:rPr>
        <w:t>.</w:t>
      </w:r>
      <w:r w:rsidR="00DA77BB" w:rsidRPr="00DA77BB">
        <w:rPr>
          <w:noProof/>
          <w:color w:val="0070C0"/>
        </w:rPr>
        <w:t xml:space="preserve">  </w:t>
      </w:r>
      <w:r w:rsidR="00DA77BB" w:rsidRPr="00DA77BB">
        <w:rPr>
          <w:b/>
          <w:noProof/>
          <w:color w:val="0070C0"/>
        </w:rPr>
        <w:t>For Example</w:t>
      </w:r>
      <w:r w:rsidR="00DA77BB" w:rsidRPr="00DA77BB">
        <w:rPr>
          <w:noProof/>
          <w:color w:val="0070C0"/>
        </w:rPr>
        <w:t xml:space="preserve">:  </w:t>
      </w:r>
      <w:r w:rsidR="00374EAC" w:rsidRPr="00BB26BA">
        <w:rPr>
          <w:i/>
          <w:color w:val="0070C0"/>
        </w:rPr>
        <w:t xml:space="preserve">The </w:t>
      </w:r>
      <w:r w:rsidR="00DA77BB" w:rsidRPr="00BB26BA">
        <w:rPr>
          <w:i/>
          <w:color w:val="0070C0"/>
        </w:rPr>
        <w:t>State Society</w:t>
      </w:r>
      <w:r w:rsidR="00374EAC" w:rsidRPr="00BB26BA">
        <w:rPr>
          <w:i/>
          <w:color w:val="0070C0"/>
        </w:rPr>
        <w:t xml:space="preserve"> has </w:t>
      </w:r>
      <w:r w:rsidR="00E5573F" w:rsidRPr="00BB26BA">
        <w:rPr>
          <w:i/>
          <w:color w:val="0070C0"/>
        </w:rPr>
        <w:t>four</w:t>
      </w:r>
      <w:r w:rsidR="00374EAC" w:rsidRPr="00BB26BA">
        <w:rPr>
          <w:i/>
          <w:color w:val="0070C0"/>
        </w:rPr>
        <w:t xml:space="preserve"> fundraising programs and accepts charitable donations.  </w:t>
      </w:r>
      <w:r w:rsidR="00F3086F">
        <w:rPr>
          <w:i/>
          <w:color w:val="0070C0"/>
        </w:rPr>
        <w:t>Funds for the programs</w:t>
      </w:r>
      <w:r w:rsidR="00374EAC" w:rsidRPr="00BB26BA">
        <w:rPr>
          <w:i/>
          <w:color w:val="0070C0"/>
        </w:rPr>
        <w:t xml:space="preserve"> are retained in a separate institution from the current (checking) account and are managed by </w:t>
      </w:r>
      <w:r w:rsidR="00F3086F">
        <w:rPr>
          <w:i/>
          <w:color w:val="0070C0"/>
        </w:rPr>
        <w:t>an</w:t>
      </w:r>
      <w:r w:rsidR="00374EAC" w:rsidRPr="00BB26BA">
        <w:rPr>
          <w:i/>
          <w:color w:val="0070C0"/>
        </w:rPr>
        <w:t xml:space="preserve"> </w:t>
      </w:r>
      <w:r w:rsidR="00F3086F">
        <w:rPr>
          <w:i/>
          <w:color w:val="0070C0"/>
        </w:rPr>
        <w:t>i</w:t>
      </w:r>
      <w:r w:rsidR="00374EAC" w:rsidRPr="00BB26BA">
        <w:rPr>
          <w:i/>
          <w:color w:val="0070C0"/>
        </w:rPr>
        <w:t xml:space="preserve">nvestment </w:t>
      </w:r>
      <w:r w:rsidR="00F3086F">
        <w:rPr>
          <w:i/>
          <w:color w:val="0070C0"/>
        </w:rPr>
        <w:t>c</w:t>
      </w:r>
      <w:r w:rsidR="00374EAC" w:rsidRPr="00BB26BA">
        <w:rPr>
          <w:i/>
          <w:color w:val="0070C0"/>
        </w:rPr>
        <w:t>ommittee</w:t>
      </w:r>
      <w:r w:rsidR="00F3086F">
        <w:rPr>
          <w:i/>
          <w:color w:val="0070C0"/>
        </w:rPr>
        <w:t xml:space="preserve"> appointed by the State President</w:t>
      </w:r>
      <w:r w:rsidR="00374EAC" w:rsidRPr="00BB26BA">
        <w:rPr>
          <w:i/>
          <w:color w:val="0070C0"/>
        </w:rPr>
        <w:t xml:space="preserve">.  </w:t>
      </w:r>
      <w:r w:rsidR="00214619" w:rsidRPr="00BB26BA">
        <w:rPr>
          <w:i/>
          <w:color w:val="0070C0"/>
        </w:rPr>
        <w:t>Fundraising programs are:</w:t>
      </w:r>
    </w:p>
    <w:p w14:paraId="09492EEE" w14:textId="77777777" w:rsidR="00361CC7" w:rsidRPr="00BB26BA" w:rsidRDefault="00361CC7" w:rsidP="003841B6">
      <w:pPr>
        <w:pStyle w:val="SARTExt"/>
        <w:numPr>
          <w:ilvl w:val="0"/>
          <w:numId w:val="35"/>
        </w:numPr>
        <w:rPr>
          <w:i/>
          <w:color w:val="0070C0"/>
        </w:rPr>
      </w:pPr>
      <w:r w:rsidRPr="00F3086F">
        <w:rPr>
          <w:i/>
          <w:color w:val="0070C0"/>
        </w:rPr>
        <w:t>Permanent Fund Program-</w:t>
      </w:r>
      <w:r w:rsidRPr="00BB26BA">
        <w:rPr>
          <w:i/>
          <w:color w:val="0070C0"/>
        </w:rPr>
        <w:t xml:space="preserve"> For each $100 donation (and multiples thereof)</w:t>
      </w:r>
      <w:r w:rsidR="00EB1517" w:rsidRPr="00BB26BA">
        <w:rPr>
          <w:i/>
          <w:color w:val="0070C0"/>
        </w:rPr>
        <w:t>,</w:t>
      </w:r>
      <w:r w:rsidRPr="00BB26BA">
        <w:rPr>
          <w:i/>
          <w:color w:val="0070C0"/>
        </w:rPr>
        <w:t xml:space="preserve"> a donation disk can be worn under the rosette.  This fund can be used by the Board of Management to support current programs.</w:t>
      </w:r>
    </w:p>
    <w:p w14:paraId="579A1728" w14:textId="77777777" w:rsidR="00214619" w:rsidRPr="00BB26BA" w:rsidRDefault="00214619" w:rsidP="003841B6">
      <w:pPr>
        <w:pStyle w:val="SARTExt"/>
        <w:numPr>
          <w:ilvl w:val="0"/>
          <w:numId w:val="35"/>
        </w:numPr>
        <w:rPr>
          <w:i/>
          <w:color w:val="0070C0"/>
        </w:rPr>
      </w:pPr>
      <w:r w:rsidRPr="00F3086F">
        <w:rPr>
          <w:i/>
          <w:color w:val="0070C0"/>
        </w:rPr>
        <w:t xml:space="preserve">Challenge Coin </w:t>
      </w:r>
      <w:r w:rsidR="00643C33" w:rsidRPr="00F3086F">
        <w:rPr>
          <w:i/>
          <w:color w:val="0070C0"/>
        </w:rPr>
        <w:t>Program</w:t>
      </w:r>
      <w:r w:rsidR="00361CC7" w:rsidRPr="00F3086F">
        <w:rPr>
          <w:i/>
          <w:color w:val="0070C0"/>
        </w:rPr>
        <w:t>-</w:t>
      </w:r>
      <w:r w:rsidR="00643C33" w:rsidRPr="00BB26BA">
        <w:rPr>
          <w:i/>
          <w:color w:val="0070C0"/>
        </w:rPr>
        <w:t xml:space="preserve"> Sale</w:t>
      </w:r>
      <w:r w:rsidR="002042CF" w:rsidRPr="00BB26BA">
        <w:rPr>
          <w:i/>
          <w:color w:val="0070C0"/>
        </w:rPr>
        <w:t xml:space="preserve"> of challenge coin</w:t>
      </w:r>
      <w:r w:rsidR="00EA5B8B" w:rsidRPr="00BB26BA">
        <w:rPr>
          <w:i/>
          <w:color w:val="0070C0"/>
        </w:rPr>
        <w:t>s</w:t>
      </w:r>
      <w:r w:rsidR="002042CF" w:rsidRPr="00BB26BA">
        <w:rPr>
          <w:i/>
          <w:color w:val="0070C0"/>
        </w:rPr>
        <w:t xml:space="preserve"> having </w:t>
      </w:r>
      <w:r w:rsidR="00EB1517" w:rsidRPr="00BB26BA">
        <w:rPr>
          <w:i/>
          <w:color w:val="0070C0"/>
        </w:rPr>
        <w:t xml:space="preserve">the </w:t>
      </w:r>
      <w:r w:rsidR="002042CF" w:rsidRPr="00BB26BA">
        <w:rPr>
          <w:i/>
          <w:color w:val="0070C0"/>
        </w:rPr>
        <w:t xml:space="preserve">seal of </w:t>
      </w:r>
      <w:r w:rsidR="00EA5B8B" w:rsidRPr="00BB26BA">
        <w:rPr>
          <w:i/>
          <w:color w:val="0070C0"/>
        </w:rPr>
        <w:t>State Society</w:t>
      </w:r>
      <w:r w:rsidR="002042CF" w:rsidRPr="00BB26BA">
        <w:rPr>
          <w:i/>
          <w:color w:val="0070C0"/>
        </w:rPr>
        <w:t xml:space="preserve"> on one side and </w:t>
      </w:r>
      <w:r w:rsidR="00474AB3" w:rsidRPr="00BB26BA">
        <w:rPr>
          <w:i/>
          <w:color w:val="0070C0"/>
        </w:rPr>
        <w:t>seal of the Natio</w:t>
      </w:r>
      <w:r w:rsidR="00361CC7" w:rsidRPr="00BB26BA">
        <w:rPr>
          <w:i/>
          <w:color w:val="0070C0"/>
        </w:rPr>
        <w:t>nal Society on the obverse side support funding of the Permanent Fund</w:t>
      </w:r>
      <w:r w:rsidR="00EA5B8B" w:rsidRPr="00BB26BA">
        <w:rPr>
          <w:i/>
          <w:color w:val="0070C0"/>
        </w:rPr>
        <w:t xml:space="preserve"> and Youth Funds.</w:t>
      </w:r>
      <w:r w:rsidR="00361CC7" w:rsidRPr="00BB26BA">
        <w:rPr>
          <w:i/>
          <w:color w:val="0070C0"/>
        </w:rPr>
        <w:t>.</w:t>
      </w:r>
    </w:p>
    <w:p w14:paraId="4D774A4C" w14:textId="77777777" w:rsidR="00214619" w:rsidRPr="00BB26BA" w:rsidRDefault="00214619" w:rsidP="003841B6">
      <w:pPr>
        <w:pStyle w:val="SARTExt"/>
        <w:numPr>
          <w:ilvl w:val="0"/>
          <w:numId w:val="35"/>
        </w:numPr>
        <w:rPr>
          <w:bCs/>
          <w:i/>
          <w:color w:val="0070C0"/>
        </w:rPr>
      </w:pPr>
      <w:r w:rsidRPr="00F3086F">
        <w:rPr>
          <w:i/>
          <w:color w:val="0070C0"/>
        </w:rPr>
        <w:t xml:space="preserve">Youth </w:t>
      </w:r>
      <w:r w:rsidR="00EA4A4F" w:rsidRPr="00F3086F">
        <w:rPr>
          <w:i/>
          <w:color w:val="0070C0"/>
        </w:rPr>
        <w:t xml:space="preserve">Award </w:t>
      </w:r>
      <w:r w:rsidR="00361CC7" w:rsidRPr="00F3086F">
        <w:rPr>
          <w:i/>
          <w:color w:val="0070C0"/>
        </w:rPr>
        <w:t xml:space="preserve">Endowment </w:t>
      </w:r>
      <w:r w:rsidRPr="00F3086F">
        <w:rPr>
          <w:i/>
          <w:color w:val="0070C0"/>
        </w:rPr>
        <w:t>Fund</w:t>
      </w:r>
      <w:r w:rsidR="00361CC7" w:rsidRPr="00F3086F">
        <w:rPr>
          <w:i/>
          <w:color w:val="0070C0"/>
        </w:rPr>
        <w:t>-</w:t>
      </w:r>
      <w:r w:rsidR="00361CC7" w:rsidRPr="00BB26BA">
        <w:rPr>
          <w:bCs/>
          <w:i/>
          <w:color w:val="0070C0"/>
        </w:rPr>
        <w:t xml:space="preserve">Established to provide an in perpetuity </w:t>
      </w:r>
      <w:r w:rsidR="00312068" w:rsidRPr="00BB26BA">
        <w:rPr>
          <w:bCs/>
          <w:i/>
          <w:color w:val="0070C0"/>
        </w:rPr>
        <w:t xml:space="preserve">award amount for awards given to winners in the Youth Contests.  For </w:t>
      </w:r>
      <w:r w:rsidR="00EA5B8B" w:rsidRPr="00BB26BA">
        <w:rPr>
          <w:bCs/>
          <w:i/>
          <w:color w:val="0070C0"/>
        </w:rPr>
        <w:t xml:space="preserve">a </w:t>
      </w:r>
      <w:r w:rsidR="00312068" w:rsidRPr="00BB26BA">
        <w:rPr>
          <w:bCs/>
          <w:i/>
          <w:color w:val="0070C0"/>
        </w:rPr>
        <w:t>specified amount</w:t>
      </w:r>
      <w:r w:rsidR="00EB1517" w:rsidRPr="00BB26BA">
        <w:rPr>
          <w:bCs/>
          <w:i/>
          <w:color w:val="0070C0"/>
        </w:rPr>
        <w:t>,</w:t>
      </w:r>
      <w:r w:rsidR="00312068" w:rsidRPr="00BB26BA">
        <w:rPr>
          <w:bCs/>
          <w:i/>
          <w:color w:val="0070C0"/>
        </w:rPr>
        <w:t xml:space="preserve"> a purchaser can name the award.  For example: the John Doe 1</w:t>
      </w:r>
      <w:r w:rsidR="00312068" w:rsidRPr="00BB26BA">
        <w:rPr>
          <w:bCs/>
          <w:i/>
          <w:color w:val="0070C0"/>
          <w:vertAlign w:val="superscript"/>
        </w:rPr>
        <w:t>st</w:t>
      </w:r>
      <w:r w:rsidR="00312068" w:rsidRPr="00BB26BA">
        <w:rPr>
          <w:bCs/>
          <w:i/>
          <w:color w:val="0070C0"/>
        </w:rPr>
        <w:t xml:space="preserve"> Place Poster Award.</w:t>
      </w:r>
    </w:p>
    <w:p w14:paraId="746A2D9B" w14:textId="6FBEB2B1" w:rsidR="002F5555" w:rsidRDefault="002F5555" w:rsidP="000B76F2">
      <w:pPr>
        <w:pStyle w:val="SARTExt"/>
        <w:rPr>
          <w:color w:val="0070C0"/>
        </w:rPr>
      </w:pPr>
    </w:p>
    <w:p w14:paraId="01DA2B43" w14:textId="378EE4C4" w:rsidR="007D476E" w:rsidRDefault="007D476E" w:rsidP="000B76F2">
      <w:pPr>
        <w:pStyle w:val="SARTExt"/>
        <w:rPr>
          <w:color w:val="0070C0"/>
        </w:rPr>
      </w:pPr>
    </w:p>
    <w:p w14:paraId="7FEAFAAE" w14:textId="77777777" w:rsidR="007D476E" w:rsidRPr="00BB26BA" w:rsidRDefault="007D476E" w:rsidP="000B76F2">
      <w:pPr>
        <w:pStyle w:val="SARTExt"/>
        <w:rPr>
          <w:color w:val="0070C0"/>
        </w:rPr>
      </w:pPr>
    </w:p>
    <w:p w14:paraId="1CA93BFE" w14:textId="49E0B2A0" w:rsidR="00BF0C70" w:rsidRDefault="00123462" w:rsidP="005A643C">
      <w:pPr>
        <w:pStyle w:val="SARTExt"/>
        <w:rPr>
          <w:rFonts w:eastAsia="Times New Roman"/>
          <w:smallCaps/>
        </w:rPr>
      </w:pPr>
      <w:bookmarkStart w:id="43" w:name="_Toc49160108"/>
      <w:r w:rsidRPr="00184FC2">
        <w:rPr>
          <w:rStyle w:val="Heading2Char"/>
        </w:rPr>
        <w:t>Publications</w:t>
      </w:r>
      <w:bookmarkEnd w:id="43"/>
      <w:r w:rsidRPr="0056302B">
        <w:rPr>
          <w:noProof/>
          <w:color w:val="auto"/>
        </w:rPr>
        <w:t xml:space="preserve"> </w:t>
      </w:r>
      <w:r w:rsidR="00184FC2">
        <w:rPr>
          <w:noProof/>
          <w:color w:val="auto"/>
        </w:rPr>
        <w:t xml:space="preserve">    </w:t>
      </w:r>
      <w:r w:rsidR="00EA5B8B" w:rsidRPr="00F3086F">
        <w:rPr>
          <w:b/>
          <w:bCs/>
          <w:noProof/>
          <w:color w:val="0070C0"/>
        </w:rPr>
        <w:t>Describe your State Society newsletter</w:t>
      </w:r>
      <w:r w:rsidR="00EA5B8B" w:rsidRPr="00F3086F">
        <w:rPr>
          <w:b/>
          <w:bCs/>
          <w:noProof/>
          <w:color w:val="auto"/>
        </w:rPr>
        <w:t xml:space="preserve">.  </w:t>
      </w:r>
      <w:r w:rsidR="00EA5B8B" w:rsidRPr="00F3086F">
        <w:rPr>
          <w:b/>
          <w:bCs/>
          <w:noProof/>
          <w:color w:val="0070C0"/>
        </w:rPr>
        <w:t>For Example</w:t>
      </w:r>
      <w:r w:rsidR="00EA5B8B" w:rsidRPr="00EA5B8B">
        <w:rPr>
          <w:b/>
          <w:noProof/>
          <w:color w:val="0070C0"/>
        </w:rPr>
        <w:t>:</w:t>
      </w:r>
      <w:r w:rsidR="00EA5B8B" w:rsidRPr="00EA5B8B">
        <w:rPr>
          <w:noProof/>
          <w:color w:val="0070C0"/>
        </w:rPr>
        <w:t xml:space="preserve"> </w:t>
      </w:r>
      <w:r w:rsidR="00296E17" w:rsidRPr="00BB26BA">
        <w:rPr>
          <w:i/>
          <w:color w:val="0070C0"/>
        </w:rPr>
        <w:t xml:space="preserve">The </w:t>
      </w:r>
      <w:r w:rsidR="00EA5B8B" w:rsidRPr="00BB26BA">
        <w:rPr>
          <w:i/>
          <w:color w:val="0070C0"/>
        </w:rPr>
        <w:t>State Society</w:t>
      </w:r>
      <w:r w:rsidR="00296E17" w:rsidRPr="00BB26BA">
        <w:rPr>
          <w:i/>
          <w:color w:val="0070C0"/>
        </w:rPr>
        <w:t xml:space="preserve"> publishes </w:t>
      </w:r>
      <w:r w:rsidR="00EA5B8B" w:rsidRPr="00BB26BA">
        <w:rPr>
          <w:i/>
          <w:color w:val="0070C0"/>
        </w:rPr>
        <w:t xml:space="preserve">a </w:t>
      </w:r>
      <w:r w:rsidR="00B8003D" w:rsidRPr="00BB26BA">
        <w:rPr>
          <w:i/>
          <w:color w:val="0070C0"/>
        </w:rPr>
        <w:t>newsletter</w:t>
      </w:r>
      <w:r w:rsidR="00E77C90">
        <w:rPr>
          <w:i/>
          <w:color w:val="0070C0"/>
        </w:rPr>
        <w:t xml:space="preserve">, “The Liberty Tree” </w:t>
      </w:r>
      <w:r w:rsidR="00B8003D" w:rsidRPr="00BB26BA">
        <w:rPr>
          <w:i/>
          <w:color w:val="0070C0"/>
        </w:rPr>
        <w:t xml:space="preserve"> quarterly</w:t>
      </w:r>
      <w:r w:rsidR="00EA5B8B" w:rsidRPr="00BB26BA">
        <w:rPr>
          <w:i/>
          <w:color w:val="0070C0"/>
        </w:rPr>
        <w:t>. It is emailed to email users and and</w:t>
      </w:r>
      <w:r w:rsidR="00B8003D" w:rsidRPr="00BB26BA">
        <w:rPr>
          <w:i/>
          <w:color w:val="0070C0"/>
        </w:rPr>
        <w:t xml:space="preserve"> mailed USPS to all members </w:t>
      </w:r>
      <w:r w:rsidR="00EA5B8B" w:rsidRPr="00BB26BA">
        <w:rPr>
          <w:i/>
          <w:color w:val="0070C0"/>
        </w:rPr>
        <w:t>who do not use email</w:t>
      </w:r>
      <w:r w:rsidR="00B8003D" w:rsidRPr="00BB26BA">
        <w:rPr>
          <w:i/>
          <w:color w:val="0070C0"/>
        </w:rPr>
        <w:t>.</w:t>
      </w:r>
      <w:r w:rsidR="00566391" w:rsidRPr="00BB26BA">
        <w:rPr>
          <w:i/>
          <w:color w:val="0070C0"/>
        </w:rPr>
        <w:t xml:space="preserve">  </w:t>
      </w:r>
      <w:r w:rsidR="00EA5B8B" w:rsidRPr="00BB26BA">
        <w:rPr>
          <w:i/>
          <w:color w:val="0070C0"/>
        </w:rPr>
        <w:t xml:space="preserve">It is also available on the State Society website, </w:t>
      </w:r>
      <w:r w:rsidR="00E77C90">
        <w:rPr>
          <w:i/>
          <w:color w:val="0070C0"/>
        </w:rPr>
        <w:t>state</w:t>
      </w:r>
      <w:r w:rsidR="00EA5B8B" w:rsidRPr="00BB26BA">
        <w:rPr>
          <w:i/>
          <w:color w:val="0070C0"/>
        </w:rPr>
        <w:t xml:space="preserve">website.com. </w:t>
      </w:r>
      <w:r w:rsidR="00D55A18" w:rsidRPr="00BB26BA">
        <w:rPr>
          <w:i/>
          <w:color w:val="0070C0"/>
        </w:rPr>
        <w:t>There is no charge for this publication.</w:t>
      </w:r>
      <w:r w:rsidR="00DF0D9B" w:rsidRPr="00B1692C">
        <w:rPr>
          <w:rFonts w:eastAsia="Times New Roman"/>
          <w:smallCaps/>
          <w:color w:val="auto"/>
        </w:rPr>
        <w:t>The</w:t>
      </w:r>
      <w:r w:rsidR="00441C27">
        <w:rPr>
          <w:rFonts w:eastAsia="Times New Roman"/>
          <w:smallCaps/>
          <w:color w:val="0070C0"/>
        </w:rPr>
        <w:t xml:space="preserve"> </w:t>
      </w:r>
      <w:r w:rsidR="001816A0">
        <w:rPr>
          <w:rFonts w:eastAsia="Times New Roman"/>
          <w:smallCaps/>
          <w:color w:val="0070C0"/>
        </w:rPr>
        <w:t xml:space="preserve"> </w:t>
      </w:r>
      <w:r w:rsidR="00BF0C70" w:rsidRPr="00441C27">
        <w:rPr>
          <w:rFonts w:eastAsia="Times New Roman"/>
          <w:smallCaps/>
          <w:color w:val="0070C0"/>
        </w:rPr>
        <w:t>ChapterN</w:t>
      </w:r>
      <w:r w:rsidR="006926FF" w:rsidRPr="00441C27">
        <w:rPr>
          <w:rFonts w:eastAsia="Times New Roman"/>
          <w:smallCaps/>
          <w:color w:val="0070C0"/>
        </w:rPr>
        <w:t>a</w:t>
      </w:r>
      <w:r w:rsidR="00BF0C70" w:rsidRPr="00441C27">
        <w:rPr>
          <w:rFonts w:eastAsia="Times New Roman"/>
          <w:smallCaps/>
          <w:color w:val="0070C0"/>
        </w:rPr>
        <w:t>me</w:t>
      </w:r>
      <w:r w:rsidR="001816A0">
        <w:rPr>
          <w:rFonts w:eastAsia="Times New Roman"/>
          <w:smallCaps/>
          <w:color w:val="0070C0"/>
        </w:rPr>
        <w:t xml:space="preserve"> </w:t>
      </w:r>
      <w:r w:rsidR="00BF0C70">
        <w:rPr>
          <w:rFonts w:eastAsia="Times New Roman"/>
          <w:smallCaps/>
        </w:rPr>
        <w:t xml:space="preserve"> </w:t>
      </w:r>
      <w:r w:rsidR="00BF0C70" w:rsidRPr="00B1692C">
        <w:rPr>
          <w:rFonts w:eastAsia="Times New Roman"/>
          <w:smallCaps/>
          <w:color w:val="auto"/>
        </w:rPr>
        <w:t>Chapter</w:t>
      </w:r>
    </w:p>
    <w:p w14:paraId="236F3F0A" w14:textId="77777777" w:rsidR="00BF0C70" w:rsidRDefault="00BF0C70" w:rsidP="000B76F2">
      <w:pPr>
        <w:pStyle w:val="SARTExt"/>
      </w:pPr>
    </w:p>
    <w:p w14:paraId="7DD22C35" w14:textId="77777777" w:rsidR="00BF0C70" w:rsidRPr="00E22251" w:rsidRDefault="00BF0C70" w:rsidP="000B76F2">
      <w:pPr>
        <w:pStyle w:val="ListParagraph"/>
        <w:ind w:left="0"/>
        <w:rPr>
          <w:rFonts w:ascii="Lucida Calligraphy" w:hAnsi="Lucida Calligraphy"/>
          <w:bCs/>
          <w:sz w:val="24"/>
          <w:szCs w:val="24"/>
        </w:rPr>
      </w:pPr>
      <w:r w:rsidRPr="00E22251">
        <w:rPr>
          <w:rFonts w:ascii="Lucida Calligraphy" w:hAnsi="Lucida Calligraphy"/>
          <w:bCs/>
          <w:sz w:val="24"/>
          <w:szCs w:val="24"/>
        </w:rPr>
        <w:t xml:space="preserve">As the </w:t>
      </w:r>
      <w:r w:rsidR="00441C27" w:rsidRPr="00441C27">
        <w:rPr>
          <w:rFonts w:ascii="Lucida Calligraphy" w:hAnsi="Lucida Calligraphy"/>
          <w:bCs/>
          <w:color w:val="0070C0"/>
          <w:sz w:val="24"/>
          <w:szCs w:val="24"/>
        </w:rPr>
        <w:t>Chapter Name</w:t>
      </w:r>
      <w:r w:rsidRPr="00441C27">
        <w:rPr>
          <w:rFonts w:ascii="Lucida Calligraphy" w:hAnsi="Lucida Calligraphy"/>
          <w:bCs/>
          <w:color w:val="0070C0"/>
          <w:sz w:val="24"/>
          <w:szCs w:val="24"/>
        </w:rPr>
        <w:t xml:space="preserve"> </w:t>
      </w:r>
      <w:r w:rsidRPr="00E22251">
        <w:rPr>
          <w:rFonts w:ascii="Lucida Calligraphy" w:hAnsi="Lucida Calligraphy"/>
          <w:bCs/>
          <w:sz w:val="24"/>
          <w:szCs w:val="24"/>
        </w:rPr>
        <w:t>Chapter</w:t>
      </w:r>
      <w:r w:rsidR="00C27773" w:rsidRPr="00E22251">
        <w:rPr>
          <w:rFonts w:ascii="Lucida Calligraphy" w:hAnsi="Lucida Calligraphy"/>
          <w:bCs/>
          <w:sz w:val="24"/>
          <w:szCs w:val="24"/>
        </w:rPr>
        <w:t xml:space="preserve"> </w:t>
      </w:r>
      <w:r w:rsidR="00643C33" w:rsidRPr="00E22251">
        <w:rPr>
          <w:rFonts w:ascii="Lucida Calligraphy" w:hAnsi="Lucida Calligraphy"/>
          <w:bCs/>
          <w:sz w:val="24"/>
          <w:szCs w:val="24"/>
        </w:rPr>
        <w:t>President, I</w:t>
      </w:r>
      <w:r w:rsidRPr="00E22251">
        <w:rPr>
          <w:rFonts w:ascii="Lucida Calligraphy" w:hAnsi="Lucida Calligraphy"/>
          <w:bCs/>
          <w:sz w:val="24"/>
          <w:szCs w:val="24"/>
        </w:rPr>
        <w:t xml:space="preserve"> want to </w:t>
      </w:r>
      <w:r w:rsidR="00BB26BA">
        <w:rPr>
          <w:rFonts w:ascii="Lucida Calligraphy" w:hAnsi="Lucida Calligraphy"/>
          <w:bCs/>
          <w:sz w:val="24"/>
          <w:szCs w:val="24"/>
        </w:rPr>
        <w:t xml:space="preserve">personally </w:t>
      </w:r>
      <w:r w:rsidR="00EB1517" w:rsidRPr="00E22251">
        <w:rPr>
          <w:rFonts w:ascii="Lucida Calligraphy" w:hAnsi="Lucida Calligraphy"/>
          <w:bCs/>
          <w:sz w:val="24"/>
          <w:szCs w:val="24"/>
        </w:rPr>
        <w:t>welcome you to our Chapter</w:t>
      </w:r>
      <w:r w:rsidR="00BB26BA">
        <w:rPr>
          <w:rFonts w:ascii="Lucida Calligraphy" w:hAnsi="Lucida Calligraphy"/>
          <w:bCs/>
          <w:sz w:val="24"/>
          <w:szCs w:val="24"/>
        </w:rPr>
        <w:t>.</w:t>
      </w:r>
      <w:r w:rsidRPr="00E22251">
        <w:rPr>
          <w:rFonts w:ascii="Lucida Calligraphy" w:hAnsi="Lucida Calligraphy"/>
          <w:bCs/>
          <w:sz w:val="24"/>
          <w:szCs w:val="24"/>
        </w:rPr>
        <w:t xml:space="preserve"> I hope that you will be an active participant in the many programs that the chapter offers. Don’t be shy – Volunteer.</w:t>
      </w:r>
    </w:p>
    <w:p w14:paraId="02F6FBB2" w14:textId="77777777" w:rsidR="00BF0C70" w:rsidRPr="00DF0D9B" w:rsidRDefault="00BF0C70" w:rsidP="000B76F2">
      <w:pPr>
        <w:pStyle w:val="ListParagraph"/>
        <w:ind w:left="0"/>
        <w:jc w:val="right"/>
        <w:rPr>
          <w:rFonts w:ascii="Lucida Calligraphy" w:hAnsi="Lucida Calligraphy"/>
          <w:bCs/>
          <w:color w:val="0070C0"/>
          <w:sz w:val="24"/>
          <w:szCs w:val="24"/>
        </w:rPr>
      </w:pPr>
      <w:r w:rsidRPr="00DF0D9B">
        <w:rPr>
          <w:rFonts w:ascii="Lucida Calligraphy" w:hAnsi="Lucida Calligraphy"/>
          <w:bCs/>
          <w:color w:val="0070C0"/>
          <w:sz w:val="24"/>
          <w:szCs w:val="24"/>
        </w:rPr>
        <w:t>NOTE:edit to read President’s name</w:t>
      </w:r>
    </w:p>
    <w:p w14:paraId="4565EF92" w14:textId="0EEBF453" w:rsidR="00E437FA" w:rsidRPr="007E74BF" w:rsidRDefault="009F3B94" w:rsidP="00E437FA">
      <w:pPr>
        <w:rPr>
          <w:rFonts w:ascii="Arial" w:hAnsi="Arial" w:cs="Arial"/>
          <w:bCs/>
          <w:color w:val="0070C0"/>
          <w:sz w:val="20"/>
          <w:szCs w:val="20"/>
        </w:rPr>
      </w:pPr>
      <w:bookmarkStart w:id="44" w:name="_Toc49160109"/>
      <w:r>
        <w:rPr>
          <w:rStyle w:val="Heading2Char"/>
        </w:rPr>
        <w:t>Objectives</w:t>
      </w:r>
      <w:bookmarkEnd w:id="44"/>
      <w:r w:rsidR="00DA60C8">
        <w:rPr>
          <w:rStyle w:val="Heading2Char"/>
        </w:rPr>
        <w:t xml:space="preserve">  </w:t>
      </w:r>
      <w:r w:rsidR="00DA60C8" w:rsidRPr="005B5204">
        <w:rPr>
          <w:rFonts w:ascii="Arial" w:hAnsi="Arial" w:cs="Arial"/>
          <w:b/>
          <w:color w:val="0070C0"/>
          <w:sz w:val="20"/>
          <w:szCs w:val="20"/>
        </w:rPr>
        <w:t xml:space="preserve"> </w:t>
      </w:r>
      <w:r w:rsidR="00E437FA" w:rsidRPr="005B5204">
        <w:rPr>
          <w:rFonts w:ascii="Arial" w:hAnsi="Arial" w:cs="Arial"/>
          <w:b/>
          <w:color w:val="0070C0"/>
          <w:sz w:val="20"/>
          <w:szCs w:val="20"/>
        </w:rPr>
        <w:t xml:space="preserve">State the </w:t>
      </w:r>
      <w:r>
        <w:rPr>
          <w:rFonts w:ascii="Arial" w:hAnsi="Arial" w:cs="Arial"/>
          <w:b/>
          <w:color w:val="0070C0"/>
          <w:sz w:val="20"/>
          <w:szCs w:val="20"/>
        </w:rPr>
        <w:t>objectives</w:t>
      </w:r>
      <w:r w:rsidR="00E437FA" w:rsidRPr="005B5204">
        <w:rPr>
          <w:rFonts w:ascii="Arial" w:hAnsi="Arial" w:cs="Arial"/>
          <w:b/>
          <w:color w:val="0070C0"/>
          <w:sz w:val="20"/>
          <w:szCs w:val="20"/>
        </w:rPr>
        <w:t xml:space="preserve"> of the </w:t>
      </w:r>
      <w:r w:rsidR="00DF0D9B">
        <w:rPr>
          <w:rFonts w:ascii="Arial" w:hAnsi="Arial" w:cs="Arial"/>
          <w:b/>
          <w:color w:val="0070C0"/>
          <w:sz w:val="20"/>
          <w:szCs w:val="20"/>
        </w:rPr>
        <w:t>Chapter</w:t>
      </w:r>
      <w:r w:rsidR="00E437FA" w:rsidRPr="005B5204">
        <w:rPr>
          <w:rFonts w:ascii="Arial" w:hAnsi="Arial" w:cs="Arial"/>
          <w:b/>
          <w:color w:val="0070C0"/>
          <w:sz w:val="20"/>
          <w:szCs w:val="20"/>
        </w:rPr>
        <w:t xml:space="preserve"> Organization</w:t>
      </w:r>
      <w:r w:rsidR="00E437FA">
        <w:rPr>
          <w:rFonts w:ascii="Arial" w:hAnsi="Arial" w:cs="Arial"/>
          <w:b/>
          <w:color w:val="0070C0"/>
          <w:sz w:val="20"/>
          <w:szCs w:val="20"/>
        </w:rPr>
        <w:t xml:space="preserve"> as found in your Chapter Constitution and By-Laws</w:t>
      </w:r>
      <w:r w:rsidR="00E437FA" w:rsidRPr="005B5204">
        <w:rPr>
          <w:rFonts w:ascii="Arial" w:hAnsi="Arial" w:cs="Arial"/>
          <w:b/>
          <w:color w:val="0070C0"/>
          <w:sz w:val="20"/>
          <w:szCs w:val="20"/>
        </w:rPr>
        <w:t xml:space="preserve">.  For Example:  </w:t>
      </w:r>
      <w:r w:rsidR="00E437FA" w:rsidRPr="007E74BF">
        <w:rPr>
          <w:rFonts w:ascii="Arial" w:hAnsi="Arial" w:cs="Arial"/>
          <w:bCs/>
          <w:i/>
          <w:color w:val="0070C0"/>
          <w:sz w:val="20"/>
          <w:szCs w:val="20"/>
        </w:rPr>
        <w:t xml:space="preserve">The </w:t>
      </w:r>
      <w:r>
        <w:rPr>
          <w:rFonts w:ascii="Arial" w:hAnsi="Arial" w:cs="Arial"/>
          <w:bCs/>
          <w:i/>
          <w:color w:val="0070C0"/>
          <w:sz w:val="20"/>
          <w:szCs w:val="20"/>
        </w:rPr>
        <w:t>objective</w:t>
      </w:r>
      <w:r w:rsidR="00E437FA" w:rsidRPr="007E74BF">
        <w:rPr>
          <w:rFonts w:ascii="Arial" w:hAnsi="Arial" w:cs="Arial"/>
          <w:bCs/>
          <w:i/>
          <w:color w:val="0070C0"/>
          <w:sz w:val="20"/>
          <w:szCs w:val="20"/>
        </w:rPr>
        <w:t xml:space="preserve"> of the chapter is to promote and support the objectives and programs of the National Society to its chapters within the state and provide structure so chapters work together to achieve the objectives.</w:t>
      </w:r>
      <w:r w:rsidR="00E437FA" w:rsidRPr="007E74BF">
        <w:rPr>
          <w:rFonts w:ascii="Arial" w:hAnsi="Arial" w:cs="Arial"/>
          <w:bCs/>
          <w:color w:val="0070C0"/>
          <w:sz w:val="20"/>
          <w:szCs w:val="20"/>
        </w:rPr>
        <w:t xml:space="preserve"> </w:t>
      </w:r>
    </w:p>
    <w:p w14:paraId="72A49585" w14:textId="77777777" w:rsidR="00E437FA" w:rsidRPr="00926EB6" w:rsidRDefault="00E437FA" w:rsidP="00E437FA">
      <w:pPr>
        <w:pStyle w:val="SARTExt"/>
      </w:pPr>
    </w:p>
    <w:p w14:paraId="2F08F538" w14:textId="6088060D" w:rsidR="00E437FA" w:rsidRPr="005B5204" w:rsidRDefault="00E437FA" w:rsidP="00E437FA">
      <w:pPr>
        <w:pStyle w:val="SARTExt"/>
        <w:rPr>
          <w:b/>
          <w:color w:val="0070C0"/>
        </w:rPr>
      </w:pPr>
      <w:bookmarkStart w:id="45" w:name="_Toc49160110"/>
      <w:r w:rsidRPr="00183476">
        <w:rPr>
          <w:rStyle w:val="Heading2Char"/>
        </w:rPr>
        <w:t>History</w:t>
      </w:r>
      <w:bookmarkEnd w:id="45"/>
      <w:r w:rsidRPr="00E5573F">
        <w:rPr>
          <w:rFonts w:ascii="Calibri" w:hAnsi="Calibri" w:cs="Calibri"/>
          <w:noProof/>
          <w:color w:val="auto"/>
          <w:sz w:val="22"/>
          <w:szCs w:val="22"/>
        </w:rPr>
        <w:t xml:space="preserve"> </w:t>
      </w:r>
      <w:r>
        <w:rPr>
          <w:rFonts w:ascii="Calibri" w:hAnsi="Calibri" w:cs="Calibri"/>
          <w:noProof/>
          <w:color w:val="auto"/>
          <w:sz w:val="22"/>
          <w:szCs w:val="22"/>
        </w:rPr>
        <w:t xml:space="preserve">    </w:t>
      </w:r>
      <w:r w:rsidRPr="005B5204">
        <w:rPr>
          <w:b/>
          <w:color w:val="0070C0"/>
        </w:rPr>
        <w:t xml:space="preserve">Provide a brief history of how your </w:t>
      </w:r>
      <w:r>
        <w:rPr>
          <w:b/>
          <w:color w:val="0070C0"/>
        </w:rPr>
        <w:t>Chapter</w:t>
      </w:r>
      <w:r w:rsidRPr="005B5204">
        <w:rPr>
          <w:b/>
          <w:color w:val="0070C0"/>
        </w:rPr>
        <w:t xml:space="preserve"> </w:t>
      </w:r>
      <w:r w:rsidR="007E74BF">
        <w:rPr>
          <w:b/>
          <w:color w:val="0070C0"/>
        </w:rPr>
        <w:t xml:space="preserve">was </w:t>
      </w:r>
      <w:r>
        <w:rPr>
          <w:b/>
          <w:color w:val="0070C0"/>
        </w:rPr>
        <w:t>chartered</w:t>
      </w:r>
      <w:r w:rsidRPr="005B5204">
        <w:rPr>
          <w:b/>
          <w:color w:val="0070C0"/>
        </w:rPr>
        <w:t>.  Include dates, notable reasons for starting and notable people who were members or officers.</w:t>
      </w:r>
    </w:p>
    <w:p w14:paraId="05B44063" w14:textId="2FF9F932" w:rsidR="00E437FA" w:rsidRDefault="00E437FA" w:rsidP="00E437FA">
      <w:pPr>
        <w:pStyle w:val="SARTExt"/>
      </w:pPr>
    </w:p>
    <w:p w14:paraId="133F12CF" w14:textId="77777777" w:rsidR="009B1B5E" w:rsidRPr="005B5204" w:rsidRDefault="009B1B5E" w:rsidP="009B1B5E">
      <w:pPr>
        <w:pStyle w:val="SARTExt"/>
        <w:rPr>
          <w:b/>
          <w:i/>
          <w:color w:val="0070C0"/>
        </w:rPr>
      </w:pPr>
      <w:bookmarkStart w:id="46" w:name="_Toc49160111"/>
      <w:r>
        <w:rPr>
          <w:rStyle w:val="Heading2Char"/>
        </w:rPr>
        <w:t>Non-Profit Charitable</w:t>
      </w:r>
      <w:bookmarkEnd w:id="46"/>
      <w:r w:rsidRPr="00E5573F">
        <w:rPr>
          <w:rFonts w:ascii="Calibri" w:hAnsi="Calibri" w:cs="Calibri"/>
          <w:noProof/>
          <w:color w:val="auto"/>
          <w:sz w:val="22"/>
          <w:szCs w:val="22"/>
        </w:rPr>
        <w:t xml:space="preserve"> </w:t>
      </w:r>
      <w:r>
        <w:rPr>
          <w:rFonts w:ascii="Calibri" w:hAnsi="Calibri" w:cs="Calibri"/>
          <w:noProof/>
          <w:color w:val="auto"/>
          <w:sz w:val="22"/>
          <w:szCs w:val="22"/>
        </w:rPr>
        <w:t xml:space="preserve">    </w:t>
      </w:r>
      <w:r>
        <w:rPr>
          <w:b/>
          <w:color w:val="0070C0"/>
        </w:rPr>
        <w:t xml:space="preserve">Provide a statement of the Chapters legal registrations.  For Example: </w:t>
      </w:r>
      <w:r w:rsidRPr="00C85BB8">
        <w:rPr>
          <w:bCs/>
          <w:i/>
          <w:color w:val="0070C0"/>
          <w:szCs w:val="20"/>
        </w:rPr>
        <w:t xml:space="preserve">The </w:t>
      </w:r>
      <w:r>
        <w:rPr>
          <w:bCs/>
          <w:i/>
          <w:color w:val="0070C0"/>
          <w:szCs w:val="20"/>
        </w:rPr>
        <w:t>Chapter</w:t>
      </w:r>
      <w:r w:rsidRPr="00C85BB8">
        <w:rPr>
          <w:bCs/>
          <w:i/>
          <w:color w:val="0070C0"/>
          <w:szCs w:val="20"/>
        </w:rPr>
        <w:t xml:space="preserve"> is an IRS 501 (c) (3) organization under the umbrella of</w:t>
      </w:r>
      <w:r w:rsidRPr="00C85BB8">
        <w:rPr>
          <w:bCs/>
          <w:i/>
          <w:color w:val="0070C0"/>
        </w:rPr>
        <w:t xml:space="preserve"> the National Society. It is registered in the State as a non-profit business, and it is registered by the State as a Charitable Organization.  It operates under its own Constitution and By-Laws and they can be found on the </w:t>
      </w:r>
      <w:r>
        <w:rPr>
          <w:bCs/>
          <w:i/>
          <w:color w:val="0070C0"/>
        </w:rPr>
        <w:t>Chapter</w:t>
      </w:r>
      <w:r w:rsidRPr="00C85BB8">
        <w:rPr>
          <w:bCs/>
          <w:i/>
          <w:color w:val="0070C0"/>
        </w:rPr>
        <w:t xml:space="preserve"> website</w:t>
      </w:r>
      <w:r w:rsidRPr="00C85BB8">
        <w:rPr>
          <w:bCs/>
          <w:color w:val="0070C0"/>
        </w:rPr>
        <w:t xml:space="preserve">, </w:t>
      </w:r>
      <w:r>
        <w:rPr>
          <w:bCs/>
          <w:i/>
          <w:iCs/>
          <w:color w:val="0070C0"/>
        </w:rPr>
        <w:t>chapter</w:t>
      </w:r>
      <w:r w:rsidRPr="00C85BB8">
        <w:rPr>
          <w:bCs/>
          <w:i/>
          <w:iCs/>
          <w:color w:val="0070C0"/>
        </w:rPr>
        <w:t>website.org</w:t>
      </w:r>
      <w:r w:rsidRPr="00C85BB8">
        <w:rPr>
          <w:bCs/>
          <w:i/>
          <w:color w:val="0070C0"/>
        </w:rPr>
        <w:t>,</w:t>
      </w:r>
    </w:p>
    <w:p w14:paraId="56777A07" w14:textId="77777777" w:rsidR="00E437FA" w:rsidRDefault="00E437FA" w:rsidP="00E437FA">
      <w:pPr>
        <w:pStyle w:val="SARTExt"/>
      </w:pPr>
    </w:p>
    <w:p w14:paraId="409132D6" w14:textId="61C0A0F9" w:rsidR="00E437FA" w:rsidRPr="008F2D1E" w:rsidRDefault="00E437FA" w:rsidP="00E437FA">
      <w:pPr>
        <w:pStyle w:val="SARTExt"/>
        <w:rPr>
          <w:i/>
          <w:color w:val="0070C0"/>
        </w:rPr>
      </w:pPr>
      <w:bookmarkStart w:id="47" w:name="_Toc49160112"/>
      <w:r w:rsidRPr="00543D5A">
        <w:rPr>
          <w:rStyle w:val="Heading2Char"/>
          <w:bCs w:val="0"/>
        </w:rPr>
        <w:t>Officers</w:t>
      </w:r>
      <w:bookmarkEnd w:id="47"/>
      <w:r w:rsidRPr="005B5204">
        <w:rPr>
          <w:b/>
          <w:noProof/>
          <w:color w:val="auto"/>
        </w:rPr>
        <w:t xml:space="preserve">    </w:t>
      </w:r>
      <w:r w:rsidRPr="005B5204">
        <w:rPr>
          <w:b/>
          <w:noProof/>
          <w:color w:val="FF0000"/>
        </w:rPr>
        <w:t xml:space="preserve"> </w:t>
      </w:r>
      <w:r w:rsidRPr="00F3086F">
        <w:rPr>
          <w:b/>
          <w:bCs/>
          <w:noProof/>
          <w:color w:val="0070C0"/>
        </w:rPr>
        <w:t xml:space="preserve">Identify the </w:t>
      </w:r>
      <w:r>
        <w:rPr>
          <w:b/>
          <w:bCs/>
          <w:noProof/>
          <w:color w:val="0070C0"/>
        </w:rPr>
        <w:t xml:space="preserve">Chapter </w:t>
      </w:r>
      <w:r w:rsidRPr="00F3086F">
        <w:rPr>
          <w:b/>
          <w:bCs/>
          <w:noProof/>
          <w:color w:val="0070C0"/>
        </w:rPr>
        <w:t xml:space="preserve">office </w:t>
      </w:r>
      <w:r>
        <w:rPr>
          <w:b/>
          <w:bCs/>
          <w:noProof/>
          <w:color w:val="0070C0"/>
        </w:rPr>
        <w:t>titles</w:t>
      </w:r>
      <w:r w:rsidRPr="00F3086F">
        <w:rPr>
          <w:b/>
          <w:bCs/>
          <w:noProof/>
          <w:color w:val="0070C0"/>
        </w:rPr>
        <w:t xml:space="preserve"> of the officers and describe how and when officers are elected,</w:t>
      </w:r>
      <w:r w:rsidRPr="00846148">
        <w:rPr>
          <w:noProof/>
          <w:color w:val="0070C0"/>
        </w:rPr>
        <w:t xml:space="preserve">  </w:t>
      </w:r>
      <w:r w:rsidRPr="00846148">
        <w:rPr>
          <w:b/>
          <w:noProof/>
          <w:color w:val="0070C0"/>
        </w:rPr>
        <w:t>For Example</w:t>
      </w:r>
      <w:r w:rsidRPr="00846148">
        <w:rPr>
          <w:noProof/>
          <w:color w:val="0070C0"/>
        </w:rPr>
        <w:t xml:space="preserve"> </w:t>
      </w:r>
      <w:r w:rsidRPr="008F2D1E">
        <w:rPr>
          <w:i/>
          <w:color w:val="0070C0"/>
        </w:rPr>
        <w:t xml:space="preserve">The By-Laws establish </w:t>
      </w:r>
      <w:r>
        <w:rPr>
          <w:i/>
          <w:color w:val="0070C0"/>
        </w:rPr>
        <w:t xml:space="preserve">Chapter </w:t>
      </w:r>
      <w:r w:rsidRPr="008F2D1E">
        <w:rPr>
          <w:i/>
          <w:color w:val="0070C0"/>
        </w:rPr>
        <w:t xml:space="preserve">Officers.  A nominating committee presents a slate of officers at the annual chapter meeting held in </w:t>
      </w:r>
      <w:r>
        <w:rPr>
          <w:i/>
          <w:color w:val="0070C0"/>
        </w:rPr>
        <w:t>March</w:t>
      </w:r>
      <w:r w:rsidRPr="008F2D1E">
        <w:rPr>
          <w:i/>
          <w:color w:val="0070C0"/>
        </w:rPr>
        <w:t xml:space="preserve"> each year.  Nominations may be made from the floor, and members vote to elect the officers. Detail responsibilities of officers can be found in the </w:t>
      </w:r>
      <w:r>
        <w:rPr>
          <w:i/>
          <w:color w:val="0070C0"/>
        </w:rPr>
        <w:t>Chapter</w:t>
      </w:r>
      <w:r w:rsidRPr="008F2D1E">
        <w:rPr>
          <w:i/>
          <w:color w:val="0070C0"/>
        </w:rPr>
        <w:t xml:space="preserve"> By-Laws.   A brief description is as follows:</w:t>
      </w:r>
    </w:p>
    <w:p w14:paraId="1D5822D9" w14:textId="77777777" w:rsidR="00E437FA" w:rsidRPr="008F2D1E" w:rsidRDefault="00E437FA" w:rsidP="00E437FA">
      <w:pPr>
        <w:pStyle w:val="SARTExt"/>
        <w:ind w:left="1440"/>
        <w:rPr>
          <w:i/>
          <w:color w:val="0070C0"/>
        </w:rPr>
      </w:pPr>
    </w:p>
    <w:p w14:paraId="593D8FE9" w14:textId="75D43090" w:rsidR="00E437FA" w:rsidRPr="00F3086F" w:rsidRDefault="00E437FA" w:rsidP="00E437FA">
      <w:pPr>
        <w:pStyle w:val="SARTExt"/>
        <w:ind w:left="2790" w:hanging="1350"/>
        <w:rPr>
          <w:bCs/>
          <w:i/>
          <w:color w:val="0070C0"/>
        </w:rPr>
      </w:pPr>
      <w:r w:rsidRPr="00F3086F">
        <w:rPr>
          <w:bCs/>
          <w:i/>
          <w:color w:val="0070C0"/>
        </w:rPr>
        <w:t xml:space="preserve">President - Responsible for </w:t>
      </w:r>
      <w:r w:rsidR="00315F5D">
        <w:rPr>
          <w:bCs/>
          <w:i/>
          <w:color w:val="0070C0"/>
        </w:rPr>
        <w:t>leadership of</w:t>
      </w:r>
      <w:r w:rsidRPr="00F3086F">
        <w:rPr>
          <w:bCs/>
          <w:i/>
          <w:color w:val="0070C0"/>
        </w:rPr>
        <w:t xml:space="preserve"> </w:t>
      </w:r>
      <w:r>
        <w:rPr>
          <w:bCs/>
          <w:i/>
          <w:color w:val="0070C0"/>
        </w:rPr>
        <w:t>C</w:t>
      </w:r>
      <w:r w:rsidRPr="00F3086F">
        <w:rPr>
          <w:bCs/>
          <w:i/>
          <w:color w:val="0070C0"/>
        </w:rPr>
        <w:t>hapter programs and meetings</w:t>
      </w:r>
    </w:p>
    <w:p w14:paraId="29C6B683" w14:textId="4FEEAC11" w:rsidR="00E437FA" w:rsidRPr="00F3086F" w:rsidRDefault="00E437FA" w:rsidP="00E437FA">
      <w:pPr>
        <w:pStyle w:val="SARTExt"/>
        <w:ind w:left="2790" w:hanging="1350"/>
        <w:rPr>
          <w:bCs/>
          <w:i/>
          <w:color w:val="0070C0"/>
        </w:rPr>
      </w:pPr>
      <w:r w:rsidRPr="00F3086F">
        <w:rPr>
          <w:bCs/>
          <w:i/>
          <w:color w:val="0070C0"/>
        </w:rPr>
        <w:t>Vice President - Act for President and supports President’s agenda.</w:t>
      </w:r>
    </w:p>
    <w:p w14:paraId="1041C8A8" w14:textId="37EFD1A8" w:rsidR="00E437FA" w:rsidRPr="00F3086F" w:rsidRDefault="00E437FA" w:rsidP="00E437FA">
      <w:pPr>
        <w:pStyle w:val="SARTExt"/>
        <w:ind w:left="2790" w:hanging="1350"/>
        <w:rPr>
          <w:bCs/>
          <w:i/>
          <w:color w:val="0070C0"/>
        </w:rPr>
      </w:pPr>
      <w:r w:rsidRPr="00F3086F">
        <w:rPr>
          <w:bCs/>
          <w:i/>
          <w:color w:val="0070C0"/>
        </w:rPr>
        <w:t xml:space="preserve">Secretary - Records meeting minutes and </w:t>
      </w:r>
      <w:r w:rsidR="00315F5D">
        <w:rPr>
          <w:bCs/>
          <w:i/>
          <w:color w:val="0070C0"/>
        </w:rPr>
        <w:t xml:space="preserve">maintains </w:t>
      </w:r>
      <w:r w:rsidRPr="00F3086F">
        <w:rPr>
          <w:bCs/>
          <w:i/>
          <w:color w:val="0070C0"/>
        </w:rPr>
        <w:t>records of participation</w:t>
      </w:r>
      <w:r w:rsidR="00315F5D">
        <w:rPr>
          <w:bCs/>
          <w:i/>
          <w:color w:val="0070C0"/>
        </w:rPr>
        <w:t xml:space="preserve"> and membership list</w:t>
      </w:r>
      <w:r w:rsidRPr="00F3086F">
        <w:rPr>
          <w:bCs/>
          <w:i/>
          <w:color w:val="0070C0"/>
        </w:rPr>
        <w:t>.</w:t>
      </w:r>
    </w:p>
    <w:p w14:paraId="46BB9E63" w14:textId="77777777" w:rsidR="00E437FA" w:rsidRPr="00F3086F" w:rsidRDefault="00E437FA" w:rsidP="00E437FA">
      <w:pPr>
        <w:pStyle w:val="SARTExt"/>
        <w:ind w:left="2790" w:hanging="1350"/>
        <w:rPr>
          <w:bCs/>
          <w:i/>
          <w:color w:val="0070C0"/>
        </w:rPr>
      </w:pPr>
      <w:r w:rsidRPr="00F3086F">
        <w:rPr>
          <w:bCs/>
          <w:i/>
          <w:color w:val="0070C0"/>
        </w:rPr>
        <w:t>Treasurer - Maintains financial records and collects dues.</w:t>
      </w:r>
    </w:p>
    <w:p w14:paraId="7E297D04" w14:textId="77777777" w:rsidR="00E437FA" w:rsidRPr="00F3086F" w:rsidRDefault="00E437FA" w:rsidP="00E437FA">
      <w:pPr>
        <w:pStyle w:val="SARTExt"/>
        <w:ind w:left="2790" w:hanging="1350"/>
        <w:rPr>
          <w:bCs/>
          <w:i/>
          <w:color w:val="0070C0"/>
        </w:rPr>
      </w:pPr>
      <w:r w:rsidRPr="00F3086F">
        <w:rPr>
          <w:bCs/>
          <w:i/>
          <w:color w:val="0070C0"/>
        </w:rPr>
        <w:t xml:space="preserve">Chaplain - Provides spiritual support for the chapter. </w:t>
      </w:r>
    </w:p>
    <w:p w14:paraId="18ADF15A" w14:textId="77777777" w:rsidR="00E437FA" w:rsidRPr="00F3086F" w:rsidRDefault="00E437FA" w:rsidP="00E437FA">
      <w:pPr>
        <w:pStyle w:val="SARTExt"/>
        <w:ind w:left="2790" w:hanging="1350"/>
        <w:rPr>
          <w:bCs/>
          <w:i/>
          <w:color w:val="0070C0"/>
        </w:rPr>
      </w:pPr>
      <w:r w:rsidRPr="00F3086F">
        <w:rPr>
          <w:bCs/>
          <w:i/>
          <w:color w:val="0070C0"/>
        </w:rPr>
        <w:t>Historian - Maintains a historical file on all chapter activities and publicity.</w:t>
      </w:r>
    </w:p>
    <w:p w14:paraId="6410B693" w14:textId="7018C50A" w:rsidR="00E437FA" w:rsidRPr="00F3086F" w:rsidRDefault="00E437FA" w:rsidP="00E437FA">
      <w:pPr>
        <w:pStyle w:val="SARTExt"/>
        <w:ind w:left="2790" w:hanging="1350"/>
        <w:rPr>
          <w:bCs/>
          <w:i/>
          <w:color w:val="0070C0"/>
        </w:rPr>
      </w:pPr>
      <w:r w:rsidRPr="00F3086F">
        <w:rPr>
          <w:bCs/>
          <w:i/>
          <w:color w:val="0070C0"/>
        </w:rPr>
        <w:t>Registrar - Processes membership applications and reinstatements</w:t>
      </w:r>
      <w:r w:rsidR="00315F5D">
        <w:rPr>
          <w:bCs/>
          <w:i/>
          <w:color w:val="0070C0"/>
        </w:rPr>
        <w:t xml:space="preserve"> and maintains member list.</w:t>
      </w:r>
    </w:p>
    <w:p w14:paraId="70391E09" w14:textId="7279509F" w:rsidR="00E437FA" w:rsidRDefault="00E437FA" w:rsidP="00E437FA">
      <w:pPr>
        <w:pStyle w:val="SARTExt"/>
        <w:ind w:left="2790" w:hanging="1350"/>
        <w:rPr>
          <w:i/>
          <w:color w:val="0070C0"/>
        </w:rPr>
      </w:pPr>
      <w:r w:rsidRPr="00F3086F">
        <w:rPr>
          <w:bCs/>
          <w:i/>
          <w:color w:val="0070C0"/>
        </w:rPr>
        <w:t>Genealogist - Assists</w:t>
      </w:r>
      <w:r w:rsidRPr="008F2D1E">
        <w:rPr>
          <w:i/>
          <w:color w:val="0070C0"/>
        </w:rPr>
        <w:t xml:space="preserve"> with genealogy research on applications</w:t>
      </w:r>
      <w:r w:rsidR="00315F5D">
        <w:rPr>
          <w:i/>
          <w:color w:val="0070C0"/>
        </w:rPr>
        <w:t>.</w:t>
      </w:r>
    </w:p>
    <w:p w14:paraId="5A422A0B" w14:textId="77777777" w:rsidR="00E437FA" w:rsidRDefault="00E437FA" w:rsidP="00E437FA">
      <w:pPr>
        <w:pStyle w:val="SARTExt"/>
        <w:ind w:left="1350" w:hanging="1350"/>
        <w:rPr>
          <w:color w:val="0070C0"/>
        </w:rPr>
      </w:pPr>
    </w:p>
    <w:p w14:paraId="3753BBB1" w14:textId="75B9B3EB" w:rsidR="00E437FA" w:rsidRDefault="00B1692C" w:rsidP="00E437FA">
      <w:pPr>
        <w:pStyle w:val="SARTExt"/>
        <w:ind w:left="1350" w:hanging="1350"/>
        <w:rPr>
          <w:color w:val="auto"/>
        </w:rPr>
      </w:pPr>
      <w:r w:rsidRPr="00B1692C">
        <w:rPr>
          <w:color w:val="0070C0"/>
        </w:rPr>
        <w:t xml:space="preserve">Add Chapter Officers in Appendix C. </w:t>
      </w:r>
      <w:r>
        <w:rPr>
          <w:color w:val="auto"/>
        </w:rPr>
        <w:t xml:space="preserve"> </w:t>
      </w:r>
      <w:r w:rsidR="00A77832">
        <w:rPr>
          <w:color w:val="auto"/>
        </w:rPr>
        <w:t>See Appendix C for a listing of current officers and their emails.</w:t>
      </w:r>
    </w:p>
    <w:p w14:paraId="67DC972B" w14:textId="5065C050" w:rsidR="00E77C90" w:rsidRDefault="00E77C90" w:rsidP="00E437FA">
      <w:pPr>
        <w:pStyle w:val="SARTExt"/>
        <w:ind w:left="1350" w:hanging="1350"/>
        <w:rPr>
          <w:color w:val="auto"/>
        </w:rPr>
      </w:pPr>
    </w:p>
    <w:p w14:paraId="68FFF2CF" w14:textId="154D09BF" w:rsidR="00E437FA" w:rsidRPr="00FC6614" w:rsidRDefault="00E437FA" w:rsidP="00E437FA">
      <w:pPr>
        <w:pStyle w:val="SARTExt"/>
        <w:rPr>
          <w:bCs/>
          <w:i/>
          <w:color w:val="0070C0"/>
        </w:rPr>
      </w:pPr>
      <w:bookmarkStart w:id="48" w:name="_Toc49160113"/>
      <w:r w:rsidRPr="00184FC2">
        <w:rPr>
          <w:rStyle w:val="Heading2Char"/>
        </w:rPr>
        <w:t xml:space="preserve">Executive </w:t>
      </w:r>
      <w:r w:rsidRPr="00FC6614">
        <w:rPr>
          <w:rStyle w:val="Heading2Char"/>
          <w:bCs w:val="0"/>
          <w:color w:val="auto"/>
        </w:rPr>
        <w:t>Committee</w:t>
      </w:r>
      <w:bookmarkEnd w:id="48"/>
      <w:r w:rsidRPr="005B5204">
        <w:rPr>
          <w:b/>
          <w:noProof/>
          <w:color w:val="0070C0"/>
        </w:rPr>
        <w:t xml:space="preserve">     Describe </w:t>
      </w:r>
      <w:r>
        <w:rPr>
          <w:b/>
          <w:noProof/>
          <w:color w:val="0070C0"/>
        </w:rPr>
        <w:t>any</w:t>
      </w:r>
      <w:r w:rsidRPr="005B5204">
        <w:rPr>
          <w:b/>
          <w:noProof/>
          <w:color w:val="0070C0"/>
        </w:rPr>
        <w:t xml:space="preserve"> Executive Committee if your </w:t>
      </w:r>
      <w:r w:rsidR="007E74BF">
        <w:rPr>
          <w:b/>
          <w:noProof/>
          <w:color w:val="0070C0"/>
        </w:rPr>
        <w:t>Chapter</w:t>
      </w:r>
      <w:r w:rsidRPr="005B5204">
        <w:rPr>
          <w:b/>
          <w:noProof/>
          <w:color w:val="0070C0"/>
        </w:rPr>
        <w:t xml:space="preserve"> has one</w:t>
      </w:r>
      <w:r>
        <w:rPr>
          <w:b/>
          <w:noProof/>
          <w:color w:val="0070C0"/>
        </w:rPr>
        <w:t>-if no</w:t>
      </w:r>
      <w:r w:rsidR="00E77C90">
        <w:rPr>
          <w:b/>
          <w:noProof/>
          <w:color w:val="0070C0"/>
        </w:rPr>
        <w:t>ne</w:t>
      </w:r>
      <w:r>
        <w:rPr>
          <w:b/>
          <w:noProof/>
          <w:color w:val="0070C0"/>
        </w:rPr>
        <w:t xml:space="preserve"> delete </w:t>
      </w:r>
      <w:r w:rsidR="00E77C90">
        <w:rPr>
          <w:b/>
          <w:noProof/>
          <w:color w:val="0070C0"/>
        </w:rPr>
        <w:t xml:space="preserve">this </w:t>
      </w:r>
      <w:r>
        <w:rPr>
          <w:b/>
          <w:noProof/>
          <w:color w:val="0070C0"/>
        </w:rPr>
        <w:t>section</w:t>
      </w:r>
      <w:r w:rsidRPr="005B5204">
        <w:rPr>
          <w:b/>
          <w:noProof/>
          <w:color w:val="0070C0"/>
        </w:rPr>
        <w:t xml:space="preserve">.   For Example: </w:t>
      </w:r>
      <w:r w:rsidRPr="00FC6614">
        <w:rPr>
          <w:bCs/>
          <w:i/>
          <w:color w:val="0070C0"/>
        </w:rPr>
        <w:t>The Executive Committee consists of the President, 1</w:t>
      </w:r>
      <w:r w:rsidRPr="00FC6614">
        <w:rPr>
          <w:bCs/>
          <w:i/>
          <w:color w:val="0070C0"/>
          <w:vertAlign w:val="superscript"/>
        </w:rPr>
        <w:t>st</w:t>
      </w:r>
      <w:r w:rsidRPr="00FC6614">
        <w:rPr>
          <w:bCs/>
          <w:i/>
          <w:color w:val="0070C0"/>
        </w:rPr>
        <w:t xml:space="preserve"> Vice-President, 2</w:t>
      </w:r>
      <w:r w:rsidRPr="00FC6614">
        <w:rPr>
          <w:bCs/>
          <w:i/>
          <w:color w:val="0070C0"/>
          <w:vertAlign w:val="superscript"/>
        </w:rPr>
        <w:t>nd</w:t>
      </w:r>
      <w:r w:rsidRPr="00FC6614">
        <w:rPr>
          <w:bCs/>
          <w:i/>
          <w:color w:val="0070C0"/>
        </w:rPr>
        <w:t xml:space="preserve"> Vice-President, Secretary, and Treasurer.  The Executive Committee has the authority to carry out the policies of the </w:t>
      </w:r>
      <w:r w:rsidR="00315F5D">
        <w:rPr>
          <w:bCs/>
          <w:i/>
          <w:color w:val="0070C0"/>
        </w:rPr>
        <w:t xml:space="preserve">Chapter </w:t>
      </w:r>
      <w:r w:rsidRPr="00FC6614">
        <w:rPr>
          <w:bCs/>
          <w:i/>
          <w:color w:val="0070C0"/>
        </w:rPr>
        <w:t>and to act on its behalf when not in session.</w:t>
      </w:r>
    </w:p>
    <w:p w14:paraId="3E12D973" w14:textId="77777777" w:rsidR="00E437FA" w:rsidRDefault="00E437FA" w:rsidP="00E437FA">
      <w:pPr>
        <w:pStyle w:val="SARTExt"/>
      </w:pPr>
    </w:p>
    <w:p w14:paraId="37219534" w14:textId="08D590C7" w:rsidR="00E437FA" w:rsidRPr="00FC6614" w:rsidRDefault="00E437FA" w:rsidP="00E437FA">
      <w:pPr>
        <w:pStyle w:val="SARTExt"/>
        <w:rPr>
          <w:i/>
          <w:iCs/>
          <w:color w:val="0070C0"/>
        </w:rPr>
      </w:pPr>
      <w:bookmarkStart w:id="49" w:name="_Toc49160114"/>
      <w:r w:rsidRPr="00184FC2">
        <w:rPr>
          <w:rStyle w:val="Heading2Char"/>
        </w:rPr>
        <w:t>Standing Committees</w:t>
      </w:r>
      <w:bookmarkEnd w:id="49"/>
      <w:r w:rsidRPr="0056302B">
        <w:rPr>
          <w:noProof/>
          <w:color w:val="auto"/>
        </w:rPr>
        <w:t xml:space="preserve"> </w:t>
      </w:r>
      <w:r>
        <w:rPr>
          <w:noProof/>
          <w:color w:val="auto"/>
        </w:rPr>
        <w:t xml:space="preserve">  </w:t>
      </w:r>
      <w:r w:rsidRPr="005B5204">
        <w:rPr>
          <w:b/>
          <w:noProof/>
          <w:color w:val="0070C0"/>
        </w:rPr>
        <w:t>Identify the existance of Standing Committees</w:t>
      </w:r>
      <w:r w:rsidR="0086184A">
        <w:rPr>
          <w:b/>
          <w:noProof/>
          <w:color w:val="0070C0"/>
        </w:rPr>
        <w:t>-</w:t>
      </w:r>
      <w:r>
        <w:rPr>
          <w:b/>
          <w:noProof/>
          <w:color w:val="0070C0"/>
        </w:rPr>
        <w:t>if none delete this section</w:t>
      </w:r>
      <w:r w:rsidRPr="005B5204">
        <w:rPr>
          <w:b/>
          <w:noProof/>
          <w:color w:val="0070C0"/>
        </w:rPr>
        <w:t xml:space="preserve">. For Example:  </w:t>
      </w:r>
      <w:r w:rsidRPr="00FC6614">
        <w:rPr>
          <w:bCs/>
          <w:i/>
          <w:color w:val="0070C0"/>
        </w:rPr>
        <w:t xml:space="preserve">There are several standing committees established to assist in the administration of the </w:t>
      </w:r>
      <w:r w:rsidR="007E74BF">
        <w:rPr>
          <w:bCs/>
          <w:i/>
          <w:color w:val="0070C0"/>
        </w:rPr>
        <w:t>Chapter</w:t>
      </w:r>
      <w:r>
        <w:rPr>
          <w:bCs/>
          <w:i/>
          <w:color w:val="0070C0"/>
        </w:rPr>
        <w:t xml:space="preserve"> and</w:t>
      </w:r>
      <w:r w:rsidRPr="00FC6614">
        <w:rPr>
          <w:bCs/>
          <w:i/>
          <w:color w:val="0070C0"/>
        </w:rPr>
        <w:t xml:space="preserve"> to support national and state programs.  A complete list of these committees and their chairmen is provided in the </w:t>
      </w:r>
      <w:r w:rsidR="007E74BF">
        <w:rPr>
          <w:bCs/>
          <w:i/>
          <w:color w:val="0070C0"/>
        </w:rPr>
        <w:t>chapter</w:t>
      </w:r>
      <w:r w:rsidRPr="00FC6614">
        <w:rPr>
          <w:bCs/>
          <w:i/>
          <w:color w:val="0070C0"/>
        </w:rPr>
        <w:t xml:space="preserve"> web site.</w:t>
      </w:r>
      <w:r w:rsidRPr="00FC6614">
        <w:rPr>
          <w:bCs/>
          <w:color w:val="0070C0"/>
        </w:rPr>
        <w:t xml:space="preserve"> </w:t>
      </w:r>
      <w:r w:rsidRPr="00FC6614">
        <w:rPr>
          <w:i/>
          <w:iCs/>
          <w:color w:val="0070C0"/>
        </w:rPr>
        <w:t>These committees need your help, and you can volunteer to be part of the state leadership.</w:t>
      </w:r>
    </w:p>
    <w:p w14:paraId="2A538287" w14:textId="77777777" w:rsidR="007C2C9F" w:rsidRDefault="007C2C9F" w:rsidP="00E437FA">
      <w:pPr>
        <w:pStyle w:val="SARTExt"/>
        <w:rPr>
          <w:rStyle w:val="Heading2Char"/>
        </w:rPr>
      </w:pPr>
    </w:p>
    <w:p w14:paraId="027C877C" w14:textId="3E887014" w:rsidR="002A15C8" w:rsidRDefault="00E437FA" w:rsidP="00E437FA">
      <w:pPr>
        <w:pStyle w:val="SARTExt"/>
        <w:rPr>
          <w:noProof/>
          <w:color w:val="auto"/>
        </w:rPr>
      </w:pPr>
      <w:bookmarkStart w:id="50" w:name="_Toc49160115"/>
      <w:r w:rsidRPr="00184FC2">
        <w:rPr>
          <w:rStyle w:val="Heading2Char"/>
        </w:rPr>
        <w:t>Dues</w:t>
      </w:r>
      <w:bookmarkEnd w:id="50"/>
      <w:r w:rsidRPr="0056302B">
        <w:rPr>
          <w:noProof/>
          <w:color w:val="auto"/>
        </w:rPr>
        <w:t xml:space="preserve"> </w:t>
      </w:r>
      <w:r>
        <w:rPr>
          <w:noProof/>
          <w:color w:val="auto"/>
        </w:rPr>
        <w:t xml:space="preserve">  </w:t>
      </w:r>
      <w:r w:rsidRPr="00BB26BA">
        <w:rPr>
          <w:noProof/>
          <w:color w:val="auto"/>
        </w:rPr>
        <w:t>National</w:t>
      </w:r>
      <w:r>
        <w:rPr>
          <w:noProof/>
          <w:color w:val="auto"/>
        </w:rPr>
        <w:t xml:space="preserve"> Society,</w:t>
      </w:r>
      <w:r w:rsidRPr="00BB26BA">
        <w:rPr>
          <w:noProof/>
          <w:color w:val="auto"/>
        </w:rPr>
        <w:t xml:space="preserve"> State Society and Chapter dues are determined by each of those organizations </w:t>
      </w:r>
      <w:r w:rsidR="00315F5D">
        <w:rPr>
          <w:noProof/>
          <w:color w:val="auto"/>
        </w:rPr>
        <w:t>independently</w:t>
      </w:r>
      <w:r>
        <w:rPr>
          <w:noProof/>
          <w:color w:val="auto"/>
        </w:rPr>
        <w:t>,</w:t>
      </w:r>
      <w:r w:rsidRPr="00BB26BA">
        <w:rPr>
          <w:noProof/>
          <w:color w:val="auto"/>
        </w:rPr>
        <w:t xml:space="preserve"> collected in the fall of each year by the </w:t>
      </w:r>
      <w:r w:rsidR="002A15C8">
        <w:rPr>
          <w:noProof/>
          <w:color w:val="auto"/>
        </w:rPr>
        <w:t>C</w:t>
      </w:r>
      <w:r w:rsidRPr="00BB26BA">
        <w:rPr>
          <w:noProof/>
          <w:color w:val="auto"/>
        </w:rPr>
        <w:t xml:space="preserve">hapter and passed on to the State Society.  </w:t>
      </w:r>
      <w:r w:rsidR="007D476E">
        <w:rPr>
          <w:noProof/>
          <w:color w:val="auto"/>
        </w:rPr>
        <w:t>See the State Society section below for current dues amounts.</w:t>
      </w:r>
    </w:p>
    <w:p w14:paraId="38E0D35C" w14:textId="77777777" w:rsidR="002A15C8" w:rsidRDefault="002A15C8" w:rsidP="00E437FA">
      <w:pPr>
        <w:pStyle w:val="SARTExt"/>
        <w:rPr>
          <w:noProof/>
          <w:color w:val="auto"/>
        </w:rPr>
      </w:pPr>
    </w:p>
    <w:p w14:paraId="1639FF97" w14:textId="3CB44767" w:rsidR="00E437FA" w:rsidRPr="00BB26BA" w:rsidRDefault="00E437FA" w:rsidP="00E437FA">
      <w:pPr>
        <w:pStyle w:val="SARTExt"/>
        <w:rPr>
          <w:color w:val="auto"/>
        </w:rPr>
      </w:pPr>
      <w:r w:rsidRPr="00FC6614">
        <w:rPr>
          <w:b/>
          <w:bCs/>
          <w:noProof/>
          <w:color w:val="0070C0"/>
        </w:rPr>
        <w:t xml:space="preserve">Identify the existance of a </w:t>
      </w:r>
      <w:r w:rsidR="007E74BF">
        <w:rPr>
          <w:b/>
          <w:bCs/>
          <w:noProof/>
          <w:color w:val="0070C0"/>
        </w:rPr>
        <w:t>Chapter</w:t>
      </w:r>
      <w:r w:rsidRPr="00FC6614">
        <w:rPr>
          <w:b/>
          <w:bCs/>
          <w:noProof/>
          <w:color w:val="0070C0"/>
        </w:rPr>
        <w:t xml:space="preserve"> Life Member program and describe the terms</w:t>
      </w:r>
      <w:r w:rsidR="002A15C8">
        <w:rPr>
          <w:b/>
          <w:bCs/>
          <w:noProof/>
          <w:color w:val="0070C0"/>
        </w:rPr>
        <w:t xml:space="preserve"> and benefits</w:t>
      </w:r>
      <w:r w:rsidRPr="00FC6614">
        <w:rPr>
          <w:b/>
          <w:bCs/>
          <w:noProof/>
          <w:color w:val="0070C0"/>
        </w:rPr>
        <w:t>.</w:t>
      </w:r>
    </w:p>
    <w:p w14:paraId="321BFD34" w14:textId="12052100" w:rsidR="00E437FA" w:rsidRDefault="00E437FA" w:rsidP="00E437FA">
      <w:pPr>
        <w:pStyle w:val="SARTExt"/>
      </w:pPr>
      <w:r w:rsidRPr="00EE08B2">
        <w:rPr>
          <w:rStyle w:val="Heading2Char"/>
          <w:noProof/>
        </w:rPr>
        <mc:AlternateContent>
          <mc:Choice Requires="wps">
            <w:drawing>
              <wp:anchor distT="45720" distB="45720" distL="114300" distR="114300" simplePos="0" relativeHeight="251662336" behindDoc="0" locked="0" layoutInCell="1" allowOverlap="1" wp14:anchorId="3E733C5F" wp14:editId="65DFEAAA">
                <wp:simplePos x="0" y="0"/>
                <wp:positionH relativeFrom="column">
                  <wp:posOffset>5522595</wp:posOffset>
                </wp:positionH>
                <wp:positionV relativeFrom="paragraph">
                  <wp:posOffset>13335</wp:posOffset>
                </wp:positionV>
                <wp:extent cx="933450" cy="9906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990600"/>
                        </a:xfrm>
                        <a:prstGeom prst="rect">
                          <a:avLst/>
                        </a:prstGeom>
                        <a:solidFill>
                          <a:srgbClr val="FFFFFF"/>
                        </a:solidFill>
                        <a:ln w="9525">
                          <a:solidFill>
                            <a:srgbClr val="000000"/>
                          </a:solidFill>
                          <a:miter lim="800000"/>
                          <a:headEnd/>
                          <a:tailEnd/>
                        </a:ln>
                      </wps:spPr>
                      <wps:txbx>
                        <w:txbxContent>
                          <w:p w14:paraId="11F4B5B3" w14:textId="77777777" w:rsidR="00056E69" w:rsidRPr="002A15C8" w:rsidRDefault="00056E69" w:rsidP="00E437FA">
                            <w:pPr>
                              <w:rPr>
                                <w:color w:val="0070C0"/>
                              </w:rPr>
                            </w:pPr>
                            <w:r w:rsidRPr="002A15C8">
                              <w:rPr>
                                <w:color w:val="0070C0"/>
                              </w:rPr>
                              <w:t>Add a picture of your color guard at an e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733C5F" id="_x0000_s1030" type="#_x0000_t202" style="position:absolute;margin-left:434.85pt;margin-top:1.05pt;width:73.5pt;height:7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">
                <v:textbox>
                  <w:txbxContent>
                    <w:p w14:paraId="11F4B5B3" w14:textId="77777777" w:rsidR="00056E69" w:rsidRPr="002A15C8" w:rsidRDefault="00056E69" w:rsidP="00E437FA">
                      <w:pPr>
                        <w:rPr>
                          <w:color w:val="0070C0"/>
                        </w:rPr>
                      </w:pPr>
                      <w:r w:rsidRPr="002A15C8">
                        <w:rPr>
                          <w:color w:val="0070C0"/>
                        </w:rPr>
                        <w:t>Add a picture of your color guard at an event.</w:t>
                      </w:r>
                    </w:p>
                  </w:txbxContent>
                </v:textbox>
                <w10:wrap type="square"/>
              </v:shape>
            </w:pict>
          </mc:Fallback>
        </mc:AlternateContent>
      </w:r>
      <w:bookmarkStart w:id="51" w:name="_Toc49160116"/>
      <w:r w:rsidRPr="00184FC2">
        <w:rPr>
          <w:rStyle w:val="Heading2Char"/>
        </w:rPr>
        <w:t>Color Guard</w:t>
      </w:r>
      <w:bookmarkEnd w:id="51"/>
      <w:r w:rsidRPr="00092A97">
        <w:rPr>
          <w:rFonts w:ascii="Calibri" w:hAnsi="Calibri" w:cs="Calibri"/>
          <w:noProof/>
          <w:color w:val="auto"/>
          <w:sz w:val="22"/>
          <w:szCs w:val="22"/>
        </w:rPr>
        <w:t xml:space="preserve"> </w:t>
      </w:r>
      <w:r>
        <w:rPr>
          <w:rFonts w:ascii="Calibri" w:hAnsi="Calibri" w:cs="Calibri"/>
          <w:noProof/>
          <w:color w:val="auto"/>
          <w:sz w:val="22"/>
          <w:szCs w:val="22"/>
        </w:rPr>
        <w:t xml:space="preserve">   </w:t>
      </w:r>
      <w:r w:rsidR="00B1692C" w:rsidRPr="00B1692C">
        <w:rPr>
          <w:rFonts w:ascii="Calibri" w:hAnsi="Calibri" w:cs="Calibri"/>
          <w:b/>
          <w:noProof/>
          <w:color w:val="0070C0"/>
          <w:sz w:val="22"/>
          <w:szCs w:val="22"/>
        </w:rPr>
        <w:t>Describe your Chapter Color Guard</w:t>
      </w:r>
      <w:r w:rsidR="00B1692C">
        <w:rPr>
          <w:rFonts w:ascii="Calibri" w:hAnsi="Calibri" w:cs="Calibri"/>
          <w:b/>
          <w:noProof/>
          <w:color w:val="0070C0"/>
          <w:sz w:val="22"/>
          <w:szCs w:val="22"/>
        </w:rPr>
        <w:t>.</w:t>
      </w:r>
      <w:r w:rsidR="00B1692C" w:rsidRPr="00B1692C">
        <w:rPr>
          <w:rFonts w:ascii="Calibri" w:hAnsi="Calibri" w:cs="Calibri"/>
          <w:b/>
          <w:noProof/>
          <w:color w:val="0070C0"/>
          <w:sz w:val="22"/>
          <w:szCs w:val="22"/>
        </w:rPr>
        <w:t xml:space="preserve"> </w:t>
      </w:r>
      <w:r w:rsidRPr="00B1692C">
        <w:rPr>
          <w:rFonts w:ascii="Calibri" w:hAnsi="Calibri" w:cs="Calibri"/>
          <w:b/>
          <w:noProof/>
          <w:color w:val="0070C0"/>
          <w:sz w:val="22"/>
          <w:szCs w:val="22"/>
        </w:rPr>
        <w:t xml:space="preserve"> </w:t>
      </w:r>
      <w:r w:rsidR="00D7300C" w:rsidRPr="00D7300C">
        <w:rPr>
          <w:rFonts w:ascii="Calibri" w:hAnsi="Calibri" w:cs="Calibri"/>
          <w:b/>
          <w:noProof/>
          <w:color w:val="0070C0"/>
          <w:sz w:val="22"/>
          <w:szCs w:val="22"/>
        </w:rPr>
        <w:t>If your chapter does not have a Color Guard delete this paragraph.</w:t>
      </w:r>
      <w:r w:rsidR="00D7300C" w:rsidRPr="00D7300C">
        <w:rPr>
          <w:rFonts w:ascii="Calibri" w:hAnsi="Calibri" w:cs="Calibri"/>
          <w:noProof/>
          <w:color w:val="0070C0"/>
          <w:sz w:val="22"/>
          <w:szCs w:val="22"/>
        </w:rPr>
        <w:t xml:space="preserve">  </w:t>
      </w:r>
      <w:r w:rsidR="00B1692C" w:rsidRPr="00B1692C">
        <w:rPr>
          <w:rFonts w:ascii="Calibri" w:hAnsi="Calibri" w:cs="Calibri"/>
          <w:b/>
          <w:noProof/>
          <w:color w:val="0070C0"/>
          <w:sz w:val="22"/>
          <w:szCs w:val="22"/>
        </w:rPr>
        <w:t>For Example:</w:t>
      </w:r>
      <w:r w:rsidR="00B1692C">
        <w:rPr>
          <w:rFonts w:ascii="Calibri" w:hAnsi="Calibri" w:cs="Calibri"/>
          <w:noProof/>
          <w:color w:val="0070C0"/>
          <w:sz w:val="22"/>
          <w:szCs w:val="22"/>
        </w:rPr>
        <w:t xml:space="preserve">  </w:t>
      </w:r>
      <w:r w:rsidR="00D7300C" w:rsidRPr="00B1692C">
        <w:rPr>
          <w:i/>
          <w:color w:val="0070C0"/>
        </w:rPr>
        <w:t xml:space="preserve">The Chapter has an active color guard led by a Color Guard Commander appointed by the Chapter President. </w:t>
      </w:r>
      <w:r w:rsidRPr="00B1692C">
        <w:rPr>
          <w:i/>
          <w:color w:val="0070C0"/>
        </w:rPr>
        <w:t xml:space="preserve">Any member that has a militia or continental uniform </w:t>
      </w:r>
      <w:r w:rsidR="00D86BEA" w:rsidRPr="00B1692C">
        <w:rPr>
          <w:i/>
          <w:color w:val="0070C0"/>
        </w:rPr>
        <w:t>can be a</w:t>
      </w:r>
      <w:r w:rsidRPr="00B1692C">
        <w:rPr>
          <w:i/>
          <w:color w:val="0070C0"/>
        </w:rPr>
        <w:t xml:space="preserve">  volunteer </w:t>
      </w:r>
      <w:r w:rsidR="00D86BEA" w:rsidRPr="00B1692C">
        <w:rPr>
          <w:i/>
          <w:color w:val="0070C0"/>
        </w:rPr>
        <w:t xml:space="preserve">Color Guard </w:t>
      </w:r>
      <w:r w:rsidRPr="00B1692C">
        <w:rPr>
          <w:i/>
          <w:color w:val="0070C0"/>
        </w:rPr>
        <w:t>member. The Color Guard is one of the ways our SAR becomes visible to the public by performing at parades, flag postings, school programs, and other events. The color guard acts as true ambassadors for the Society</w:t>
      </w:r>
      <w:r>
        <w:t>.</w:t>
      </w:r>
    </w:p>
    <w:p w14:paraId="76CD778C" w14:textId="77777777" w:rsidR="00E437FA" w:rsidRDefault="00E437FA" w:rsidP="00E437FA">
      <w:pPr>
        <w:pStyle w:val="SARTExt"/>
      </w:pPr>
    </w:p>
    <w:p w14:paraId="0EE6747F" w14:textId="77777777" w:rsidR="00F1493A" w:rsidRPr="00F1493A" w:rsidRDefault="007601CA" w:rsidP="00F1493A">
      <w:pPr>
        <w:rPr>
          <w:rFonts w:ascii="Arial" w:hAnsi="Arial" w:cs="Arial"/>
          <w:bCs/>
          <w:i/>
          <w:color w:val="0070C0"/>
          <w:sz w:val="20"/>
          <w:szCs w:val="20"/>
        </w:rPr>
      </w:pPr>
      <w:bookmarkStart w:id="52" w:name="_Toc49160117"/>
      <w:r>
        <w:rPr>
          <w:rStyle w:val="Heading2Char"/>
        </w:rPr>
        <w:t>Meetings</w:t>
      </w:r>
      <w:bookmarkEnd w:id="52"/>
      <w:r w:rsidRPr="00E83489">
        <w:rPr>
          <w:noProof/>
        </w:rPr>
        <w:t xml:space="preserve"> </w:t>
      </w:r>
      <w:r>
        <w:rPr>
          <w:noProof/>
        </w:rPr>
        <w:t xml:space="preserve">  </w:t>
      </w:r>
      <w:r w:rsidR="00F1493A" w:rsidRPr="00F1493A">
        <w:rPr>
          <w:rFonts w:ascii="Arial" w:hAnsi="Arial" w:cs="Arial"/>
          <w:b/>
          <w:iCs/>
          <w:color w:val="0070C0"/>
          <w:sz w:val="20"/>
          <w:szCs w:val="20"/>
        </w:rPr>
        <w:t>Identify how often and where Chapter meetings are held.  For Example:</w:t>
      </w:r>
      <w:r w:rsidR="00F1493A" w:rsidRPr="00F1493A">
        <w:rPr>
          <w:rFonts w:ascii="Arial" w:hAnsi="Arial" w:cs="Arial"/>
          <w:b/>
          <w:color w:val="0070C0"/>
          <w:sz w:val="20"/>
          <w:szCs w:val="20"/>
        </w:rPr>
        <w:t xml:space="preserve">  </w:t>
      </w:r>
      <w:r w:rsidR="00F1493A" w:rsidRPr="00F1493A">
        <w:rPr>
          <w:rFonts w:ascii="Arial" w:hAnsi="Arial" w:cs="Arial"/>
          <w:bCs/>
          <w:i/>
          <w:color w:val="0070C0"/>
          <w:sz w:val="20"/>
          <w:szCs w:val="20"/>
        </w:rPr>
        <w:t>The Chapter holds meetings monthly except in June and August. An annual meeting is held in March.  Meetings are typically held at the VFW Post 123 hall in Washington at noon the first Saturday of each month except for the Chapter annual meeting in April and July Chapter annual picnic.</w:t>
      </w:r>
    </w:p>
    <w:p w14:paraId="5A836543" w14:textId="77777777" w:rsidR="00F1493A" w:rsidRPr="00F1493A" w:rsidRDefault="00F1493A" w:rsidP="00F1493A">
      <w:pPr>
        <w:rPr>
          <w:rFonts w:ascii="Arial" w:hAnsi="Arial" w:cs="Arial"/>
          <w:bCs/>
          <w:color w:val="0070C0"/>
          <w:sz w:val="20"/>
          <w:szCs w:val="20"/>
        </w:rPr>
      </w:pPr>
    </w:p>
    <w:p w14:paraId="7DD0A955" w14:textId="292B8828" w:rsidR="00F1493A" w:rsidRPr="00F1493A" w:rsidRDefault="00B1692C" w:rsidP="00F1493A">
      <w:pPr>
        <w:rPr>
          <w:rFonts w:ascii="Arial" w:hAnsi="Arial" w:cs="Arial"/>
          <w:bCs/>
          <w:sz w:val="24"/>
          <w:szCs w:val="24"/>
        </w:rPr>
      </w:pPr>
      <w:bookmarkStart w:id="53" w:name="_Toc47793571"/>
      <w:bookmarkStart w:id="54" w:name="_Toc47793572"/>
      <w:r>
        <w:rPr>
          <w:rFonts w:ascii="Arial" w:hAnsi="Arial" w:cs="Arial"/>
          <w:b/>
          <w:bCs/>
          <w:color w:val="0070C0"/>
          <w:sz w:val="20"/>
          <w:szCs w:val="20"/>
        </w:rPr>
        <w:t xml:space="preserve">Identify Chapter meetings and events by listing </w:t>
      </w:r>
      <w:r w:rsidRPr="00F1493A">
        <w:rPr>
          <w:rFonts w:ascii="Arial" w:hAnsi="Arial" w:cs="Arial"/>
          <w:b/>
          <w:bCs/>
          <w:color w:val="0070C0"/>
          <w:sz w:val="20"/>
          <w:szCs w:val="20"/>
        </w:rPr>
        <w:t>Appendix D</w:t>
      </w:r>
      <w:bookmarkEnd w:id="53"/>
      <w:r>
        <w:rPr>
          <w:rFonts w:ascii="Arial" w:hAnsi="Arial" w:cs="Arial"/>
          <w:b/>
          <w:bCs/>
          <w:color w:val="0070C0"/>
          <w:sz w:val="20"/>
          <w:szCs w:val="20"/>
        </w:rPr>
        <w:t xml:space="preserve">.  </w:t>
      </w:r>
      <w:r w:rsidR="00F1493A" w:rsidRPr="00F1493A">
        <w:rPr>
          <w:rFonts w:ascii="Arial" w:hAnsi="Arial" w:cs="Arial"/>
          <w:bCs/>
          <w:sz w:val="20"/>
          <w:szCs w:val="20"/>
        </w:rPr>
        <w:t>The current schedule of Chapter events is listed in Appendix D.  Contact your Mentor or visit the Chapter Website, chapterwebsite.com for any updates on meetings.  Wives and family members are welcome to attend meetings.</w:t>
      </w:r>
      <w:bookmarkEnd w:id="54"/>
    </w:p>
    <w:p w14:paraId="5BC06F44" w14:textId="77777777" w:rsidR="007601CA" w:rsidRPr="00F1493A" w:rsidRDefault="007601CA" w:rsidP="00E437FA">
      <w:pPr>
        <w:pStyle w:val="SARTExt"/>
        <w:rPr>
          <w:rStyle w:val="Heading2Char"/>
          <w:i w:val="0"/>
        </w:rPr>
      </w:pPr>
    </w:p>
    <w:p w14:paraId="24D727CC" w14:textId="707D535C" w:rsidR="00D7300C" w:rsidRDefault="00DA60C8" w:rsidP="00E437FA">
      <w:pPr>
        <w:pStyle w:val="SARTExt"/>
      </w:pPr>
      <w:bookmarkStart w:id="55" w:name="_Toc49160118"/>
      <w:r>
        <w:rPr>
          <w:rStyle w:val="Heading2Char"/>
        </w:rPr>
        <w:t>DAR and C</w:t>
      </w:r>
      <w:r w:rsidR="008477FE">
        <w:rPr>
          <w:rStyle w:val="Heading2Char"/>
        </w:rPr>
        <w:t>.</w:t>
      </w:r>
      <w:r>
        <w:rPr>
          <w:rStyle w:val="Heading2Char"/>
        </w:rPr>
        <w:t>A</w:t>
      </w:r>
      <w:r w:rsidR="008477FE">
        <w:rPr>
          <w:rStyle w:val="Heading2Char"/>
        </w:rPr>
        <w:t>.</w:t>
      </w:r>
      <w:r>
        <w:rPr>
          <w:rStyle w:val="Heading2Char"/>
        </w:rPr>
        <w:t>R</w:t>
      </w:r>
      <w:r w:rsidR="008477FE">
        <w:rPr>
          <w:rStyle w:val="Heading2Char"/>
        </w:rPr>
        <w:t>.</w:t>
      </w:r>
      <w:bookmarkEnd w:id="55"/>
      <w:r>
        <w:rPr>
          <w:rStyle w:val="Heading2Char"/>
        </w:rPr>
        <w:t xml:space="preserve">  </w:t>
      </w:r>
      <w:r w:rsidR="00E437FA" w:rsidRPr="001D45E3">
        <w:rPr>
          <w:sz w:val="24"/>
        </w:rPr>
        <w:t xml:space="preserve"> </w:t>
      </w:r>
      <w:r w:rsidR="00E437FA">
        <w:t xml:space="preserve">The </w:t>
      </w:r>
      <w:r w:rsidR="002A15C8">
        <w:t>C</w:t>
      </w:r>
      <w:r w:rsidR="00D86BEA">
        <w:t>hapter</w:t>
      </w:r>
      <w:r w:rsidR="00E437FA">
        <w:t xml:space="preserve"> partners with the Daughters of the American Revolution (DAR), by reciprocal attendance at </w:t>
      </w:r>
      <w:r w:rsidR="00D86BEA">
        <w:t>local</w:t>
      </w:r>
      <w:r w:rsidR="00E437FA">
        <w:t xml:space="preserve"> meetings, posting of flags, exchanging speakers, community activities, patriot grave marking programs and supporting membership recruitment.</w:t>
      </w:r>
      <w:r w:rsidR="002A15C8">
        <w:t xml:space="preserve">  </w:t>
      </w:r>
    </w:p>
    <w:p w14:paraId="6C697044" w14:textId="77777777" w:rsidR="00D7300C" w:rsidRDefault="00D7300C" w:rsidP="00E437FA">
      <w:pPr>
        <w:pStyle w:val="SARTExt"/>
      </w:pPr>
    </w:p>
    <w:p w14:paraId="437036E3" w14:textId="49428C2D" w:rsidR="00E437FA" w:rsidRPr="002A15C8" w:rsidRDefault="002A15C8" w:rsidP="00E437FA">
      <w:pPr>
        <w:pStyle w:val="SARTExt"/>
        <w:rPr>
          <w:b/>
          <w:bCs/>
          <w:color w:val="0070C0"/>
        </w:rPr>
      </w:pPr>
      <w:r w:rsidRPr="002A15C8">
        <w:rPr>
          <w:b/>
          <w:bCs/>
          <w:color w:val="0070C0"/>
        </w:rPr>
        <w:t xml:space="preserve">Identify </w:t>
      </w:r>
      <w:r w:rsidR="00E77C90">
        <w:rPr>
          <w:b/>
          <w:bCs/>
          <w:color w:val="0070C0"/>
        </w:rPr>
        <w:t>the</w:t>
      </w:r>
      <w:r w:rsidRPr="002A15C8">
        <w:rPr>
          <w:b/>
          <w:bCs/>
          <w:color w:val="0070C0"/>
        </w:rPr>
        <w:t xml:space="preserve"> local C</w:t>
      </w:r>
      <w:r w:rsidR="008477FE">
        <w:rPr>
          <w:b/>
          <w:bCs/>
          <w:color w:val="0070C0"/>
        </w:rPr>
        <w:t>.</w:t>
      </w:r>
      <w:r w:rsidRPr="002A15C8">
        <w:rPr>
          <w:b/>
          <w:bCs/>
          <w:color w:val="0070C0"/>
        </w:rPr>
        <w:t>A</w:t>
      </w:r>
      <w:r w:rsidR="008477FE">
        <w:rPr>
          <w:b/>
          <w:bCs/>
          <w:color w:val="0070C0"/>
        </w:rPr>
        <w:t>.</w:t>
      </w:r>
      <w:r w:rsidRPr="002A15C8">
        <w:rPr>
          <w:b/>
          <w:bCs/>
          <w:color w:val="0070C0"/>
        </w:rPr>
        <w:t>R</w:t>
      </w:r>
      <w:r w:rsidR="008477FE">
        <w:rPr>
          <w:b/>
          <w:bCs/>
          <w:color w:val="0070C0"/>
        </w:rPr>
        <w:t>.</w:t>
      </w:r>
      <w:r w:rsidRPr="002A15C8">
        <w:rPr>
          <w:b/>
          <w:bCs/>
          <w:color w:val="0070C0"/>
        </w:rPr>
        <w:t xml:space="preserve"> chapter</w:t>
      </w:r>
      <w:r w:rsidR="00C95B43">
        <w:rPr>
          <w:b/>
          <w:bCs/>
          <w:color w:val="0070C0"/>
        </w:rPr>
        <w:t>s</w:t>
      </w:r>
      <w:r w:rsidRPr="002A15C8">
        <w:rPr>
          <w:b/>
          <w:bCs/>
          <w:color w:val="0070C0"/>
        </w:rPr>
        <w:t xml:space="preserve"> th</w:t>
      </w:r>
      <w:r w:rsidR="00C95B43">
        <w:rPr>
          <w:b/>
          <w:bCs/>
          <w:color w:val="0070C0"/>
        </w:rPr>
        <w:t>e Chapter</w:t>
      </w:r>
      <w:r w:rsidRPr="002A15C8">
        <w:rPr>
          <w:b/>
          <w:bCs/>
          <w:color w:val="0070C0"/>
        </w:rPr>
        <w:t xml:space="preserve"> support</w:t>
      </w:r>
      <w:r w:rsidR="00C95B43">
        <w:rPr>
          <w:b/>
          <w:bCs/>
          <w:color w:val="0070C0"/>
        </w:rPr>
        <w:t>s – if none delete this section</w:t>
      </w:r>
      <w:r w:rsidRPr="002A15C8">
        <w:rPr>
          <w:b/>
          <w:bCs/>
          <w:color w:val="0070C0"/>
        </w:rPr>
        <w:t>.</w:t>
      </w:r>
      <w:r>
        <w:rPr>
          <w:b/>
          <w:bCs/>
          <w:color w:val="0070C0"/>
        </w:rPr>
        <w:t xml:space="preserve">  </w:t>
      </w:r>
      <w:r w:rsidRPr="002A15C8">
        <w:rPr>
          <w:b/>
          <w:bCs/>
          <w:color w:val="0070C0"/>
        </w:rPr>
        <w:t>For Example</w:t>
      </w:r>
      <w:r>
        <w:rPr>
          <w:b/>
          <w:bCs/>
          <w:color w:val="0070C0"/>
        </w:rPr>
        <w:t xml:space="preserve">:  </w:t>
      </w:r>
      <w:r w:rsidRPr="000B67C9">
        <w:rPr>
          <w:i/>
          <w:iCs/>
          <w:color w:val="0070C0"/>
        </w:rPr>
        <w:t xml:space="preserve">The Chapter supports the local </w:t>
      </w:r>
      <w:r w:rsidR="00D7300C">
        <w:rPr>
          <w:i/>
          <w:iCs/>
          <w:color w:val="0070C0"/>
        </w:rPr>
        <w:t>(</w:t>
      </w:r>
      <w:r w:rsidR="000B67C9" w:rsidRPr="000B67C9">
        <w:rPr>
          <w:i/>
          <w:iCs/>
          <w:color w:val="0070C0"/>
        </w:rPr>
        <w:t>chapter name</w:t>
      </w:r>
      <w:r w:rsidR="00D7300C">
        <w:rPr>
          <w:i/>
          <w:iCs/>
          <w:color w:val="0070C0"/>
        </w:rPr>
        <w:t>)</w:t>
      </w:r>
      <w:r w:rsidR="000B67C9" w:rsidRPr="000B67C9">
        <w:rPr>
          <w:i/>
          <w:iCs/>
          <w:color w:val="0070C0"/>
        </w:rPr>
        <w:t xml:space="preserve"> C</w:t>
      </w:r>
      <w:r w:rsidR="008477FE">
        <w:rPr>
          <w:i/>
          <w:iCs/>
          <w:color w:val="0070C0"/>
        </w:rPr>
        <w:t>.</w:t>
      </w:r>
      <w:r w:rsidR="000B67C9" w:rsidRPr="000B67C9">
        <w:rPr>
          <w:i/>
          <w:iCs/>
          <w:color w:val="0070C0"/>
        </w:rPr>
        <w:t>A</w:t>
      </w:r>
      <w:r w:rsidR="008477FE">
        <w:rPr>
          <w:i/>
          <w:iCs/>
          <w:color w:val="0070C0"/>
        </w:rPr>
        <w:t>.</w:t>
      </w:r>
      <w:r w:rsidR="000B67C9" w:rsidRPr="000B67C9">
        <w:rPr>
          <w:i/>
          <w:iCs/>
          <w:color w:val="0070C0"/>
        </w:rPr>
        <w:t>R</w:t>
      </w:r>
      <w:r w:rsidR="008477FE">
        <w:rPr>
          <w:i/>
          <w:iCs/>
          <w:color w:val="0070C0"/>
        </w:rPr>
        <w:t>.</w:t>
      </w:r>
      <w:r w:rsidR="000B67C9" w:rsidRPr="000B67C9">
        <w:rPr>
          <w:i/>
          <w:iCs/>
          <w:color w:val="0070C0"/>
        </w:rPr>
        <w:t xml:space="preserve"> Chapter and encourages all Jr. SAR members to become member</w:t>
      </w:r>
      <w:r w:rsidR="00D7300C">
        <w:rPr>
          <w:i/>
          <w:iCs/>
          <w:color w:val="0070C0"/>
        </w:rPr>
        <w:t>s</w:t>
      </w:r>
      <w:r w:rsidR="000B67C9" w:rsidRPr="000B67C9">
        <w:rPr>
          <w:i/>
          <w:iCs/>
          <w:color w:val="0070C0"/>
        </w:rPr>
        <w:t>.</w:t>
      </w:r>
    </w:p>
    <w:p w14:paraId="42F67436" w14:textId="77777777" w:rsidR="00E437FA" w:rsidRDefault="00E437FA" w:rsidP="00E437FA">
      <w:pPr>
        <w:pStyle w:val="SARTExt"/>
      </w:pPr>
    </w:p>
    <w:p w14:paraId="03D51BFB" w14:textId="07552D49" w:rsidR="00E437FA" w:rsidRPr="00D86BEA" w:rsidRDefault="00E437FA" w:rsidP="00E437FA">
      <w:pPr>
        <w:pStyle w:val="SARTExt"/>
        <w:rPr>
          <w:i/>
          <w:iCs/>
          <w:color w:val="0070C0"/>
        </w:rPr>
      </w:pPr>
      <w:bookmarkStart w:id="56" w:name="_Toc49160119"/>
      <w:r w:rsidRPr="00184FC2">
        <w:rPr>
          <w:rStyle w:val="Heading2Char"/>
        </w:rPr>
        <w:t>Ladies Auxiliary</w:t>
      </w:r>
      <w:bookmarkEnd w:id="56"/>
      <w:r w:rsidRPr="00092A97">
        <w:rPr>
          <w:rFonts w:ascii="Calibri" w:hAnsi="Calibri" w:cs="Calibri"/>
          <w:noProof/>
          <w:color w:val="auto"/>
          <w:sz w:val="22"/>
          <w:szCs w:val="22"/>
        </w:rPr>
        <w:t xml:space="preserve"> </w:t>
      </w:r>
      <w:r>
        <w:rPr>
          <w:rFonts w:ascii="Calibri" w:hAnsi="Calibri" w:cs="Calibri"/>
          <w:noProof/>
          <w:color w:val="auto"/>
          <w:sz w:val="22"/>
          <w:szCs w:val="22"/>
        </w:rPr>
        <w:t xml:space="preserve">    </w:t>
      </w:r>
      <w:r w:rsidRPr="00016146">
        <w:rPr>
          <w:rFonts w:ascii="Calibri" w:hAnsi="Calibri" w:cs="Calibri"/>
          <w:b/>
          <w:bCs/>
          <w:noProof/>
          <w:color w:val="0070C0"/>
          <w:sz w:val="22"/>
          <w:szCs w:val="22"/>
        </w:rPr>
        <w:t xml:space="preserve">Inentify the </w:t>
      </w:r>
      <w:r w:rsidR="00D86BEA">
        <w:rPr>
          <w:rFonts w:ascii="Calibri" w:hAnsi="Calibri" w:cs="Calibri"/>
          <w:b/>
          <w:bCs/>
          <w:noProof/>
          <w:color w:val="0070C0"/>
          <w:sz w:val="22"/>
          <w:szCs w:val="22"/>
        </w:rPr>
        <w:t>Chapter</w:t>
      </w:r>
      <w:r w:rsidRPr="00016146">
        <w:rPr>
          <w:rFonts w:ascii="Calibri" w:hAnsi="Calibri" w:cs="Calibri"/>
          <w:b/>
          <w:bCs/>
          <w:noProof/>
          <w:color w:val="0070C0"/>
          <w:sz w:val="22"/>
          <w:szCs w:val="22"/>
        </w:rPr>
        <w:t xml:space="preserve"> Ladies Auxiliary program-if </w:t>
      </w:r>
      <w:r w:rsidR="00000B49">
        <w:rPr>
          <w:rFonts w:ascii="Calibri" w:hAnsi="Calibri" w:cs="Calibri"/>
          <w:b/>
          <w:bCs/>
          <w:noProof/>
          <w:color w:val="0070C0"/>
          <w:sz w:val="22"/>
          <w:szCs w:val="22"/>
        </w:rPr>
        <w:t>none</w:t>
      </w:r>
      <w:r w:rsidRPr="00016146">
        <w:rPr>
          <w:rFonts w:ascii="Calibri" w:hAnsi="Calibri" w:cs="Calibri"/>
          <w:b/>
          <w:bCs/>
          <w:noProof/>
          <w:color w:val="0070C0"/>
          <w:sz w:val="22"/>
          <w:szCs w:val="22"/>
        </w:rPr>
        <w:t xml:space="preserve"> </w:t>
      </w:r>
      <w:r w:rsidR="00C95B43">
        <w:rPr>
          <w:rFonts w:ascii="Calibri" w:hAnsi="Calibri" w:cs="Calibri"/>
          <w:b/>
          <w:bCs/>
          <w:noProof/>
          <w:color w:val="0070C0"/>
          <w:sz w:val="22"/>
          <w:szCs w:val="22"/>
        </w:rPr>
        <w:t>delete</w:t>
      </w:r>
      <w:r w:rsidRPr="00016146">
        <w:rPr>
          <w:rFonts w:ascii="Calibri" w:hAnsi="Calibri" w:cs="Calibri"/>
          <w:b/>
          <w:bCs/>
          <w:noProof/>
          <w:color w:val="0070C0"/>
          <w:sz w:val="22"/>
          <w:szCs w:val="22"/>
        </w:rPr>
        <w:t xml:space="preserve"> this section.  For Example:</w:t>
      </w:r>
      <w:r>
        <w:rPr>
          <w:rFonts w:ascii="Calibri" w:hAnsi="Calibri" w:cs="Calibri"/>
          <w:noProof/>
          <w:color w:val="0070C0"/>
          <w:sz w:val="22"/>
          <w:szCs w:val="22"/>
        </w:rPr>
        <w:t xml:space="preserve"> </w:t>
      </w:r>
      <w:r w:rsidRPr="00D86BEA">
        <w:rPr>
          <w:i/>
          <w:iCs/>
          <w:color w:val="0070C0"/>
        </w:rPr>
        <w:t xml:space="preserve">The </w:t>
      </w:r>
      <w:r w:rsidR="00D86BEA" w:rsidRPr="00D86BEA">
        <w:rPr>
          <w:i/>
          <w:iCs/>
          <w:color w:val="0070C0"/>
        </w:rPr>
        <w:t>Chapter has</w:t>
      </w:r>
      <w:r w:rsidRPr="00D86BEA">
        <w:rPr>
          <w:i/>
          <w:iCs/>
          <w:color w:val="0070C0"/>
        </w:rPr>
        <w:t xml:space="preserve"> a Ladies Auxiliary organized so a spouse, daughter, or female bloodline relative can be involved in </w:t>
      </w:r>
      <w:r w:rsidR="00D86BEA" w:rsidRPr="00D86BEA">
        <w:rPr>
          <w:i/>
          <w:iCs/>
          <w:color w:val="0070C0"/>
        </w:rPr>
        <w:t>Chapter</w:t>
      </w:r>
      <w:r w:rsidRPr="00D86BEA">
        <w:rPr>
          <w:i/>
          <w:iCs/>
          <w:color w:val="0070C0"/>
        </w:rPr>
        <w:t xml:space="preserve"> activities. They are always welcome at meetings  It is a time that they can meet and work on worthwhile projects supporting their </w:t>
      </w:r>
      <w:r w:rsidR="00D86BEA" w:rsidRPr="00D86BEA">
        <w:rPr>
          <w:i/>
          <w:iCs/>
          <w:color w:val="0070C0"/>
        </w:rPr>
        <w:t xml:space="preserve">own supportive </w:t>
      </w:r>
      <w:r w:rsidRPr="00D86BEA">
        <w:rPr>
          <w:i/>
          <w:iCs/>
          <w:color w:val="0070C0"/>
        </w:rPr>
        <w:t xml:space="preserve">programs or </w:t>
      </w:r>
      <w:r w:rsidR="00D86BEA" w:rsidRPr="00D86BEA">
        <w:rPr>
          <w:i/>
          <w:iCs/>
          <w:color w:val="0070C0"/>
        </w:rPr>
        <w:t>National Society and State Society Auxiliary</w:t>
      </w:r>
      <w:r w:rsidRPr="00D86BEA">
        <w:rPr>
          <w:i/>
          <w:iCs/>
          <w:color w:val="0070C0"/>
        </w:rPr>
        <w:t xml:space="preserve"> programs.  Medals and certificates are available for ladies who actively participate.</w:t>
      </w:r>
    </w:p>
    <w:p w14:paraId="219F0FED" w14:textId="686CC333" w:rsidR="00E437FA" w:rsidRDefault="000B67C9" w:rsidP="00E437FA">
      <w:pPr>
        <w:pStyle w:val="SARTExt"/>
      </w:pPr>
      <w:r w:rsidRPr="00441C27">
        <w:rPr>
          <w:rStyle w:val="Heading2Char"/>
          <w:noProof/>
        </w:rPr>
        <mc:AlternateContent>
          <mc:Choice Requires="wps">
            <w:drawing>
              <wp:anchor distT="45720" distB="45720" distL="114300" distR="114300" simplePos="0" relativeHeight="251663360" behindDoc="0" locked="0" layoutInCell="1" allowOverlap="1" wp14:anchorId="5A3A7A03" wp14:editId="2F896195">
                <wp:simplePos x="0" y="0"/>
                <wp:positionH relativeFrom="margin">
                  <wp:align>right</wp:align>
                </wp:positionH>
                <wp:positionV relativeFrom="paragraph">
                  <wp:posOffset>47625</wp:posOffset>
                </wp:positionV>
                <wp:extent cx="869315" cy="660400"/>
                <wp:effectExtent l="0" t="0" r="26035" b="254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315" cy="660400"/>
                        </a:xfrm>
                        <a:prstGeom prst="rect">
                          <a:avLst/>
                        </a:prstGeom>
                        <a:solidFill>
                          <a:srgbClr val="FFFFFF"/>
                        </a:solidFill>
                        <a:ln w="9525">
                          <a:solidFill>
                            <a:srgbClr val="000000"/>
                          </a:solidFill>
                          <a:miter lim="800000"/>
                          <a:headEnd/>
                          <a:tailEnd/>
                        </a:ln>
                      </wps:spPr>
                      <wps:txbx>
                        <w:txbxContent>
                          <w:p w14:paraId="22B8C1D5" w14:textId="44ED2C9B" w:rsidR="00056E69" w:rsidRPr="00A232B6" w:rsidRDefault="00056E69" w:rsidP="00E437FA">
                            <w:pPr>
                              <w:rPr>
                                <w:color w:val="0070C0"/>
                              </w:rPr>
                            </w:pPr>
                            <w:r w:rsidRPr="00A232B6">
                              <w:rPr>
                                <w:color w:val="0070C0"/>
                              </w:rPr>
                              <w:t>Add a Chapter Flag or s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3A7A03" id="_x0000_s1031" type="#_x0000_t202" style="position:absolute;margin-left:17.25pt;margin-top:3.75pt;width:68.45pt;height:52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">
                <v:textbox>
                  <w:txbxContent>
                    <w:p w14:paraId="22B8C1D5" w14:textId="44ED2C9B" w:rsidR="00056E69" w:rsidRPr="00A232B6" w:rsidRDefault="00056E69" w:rsidP="00E437FA">
                      <w:pPr>
                        <w:rPr>
                          <w:color w:val="0070C0"/>
                        </w:rPr>
                      </w:pPr>
                      <w:r w:rsidRPr="00A232B6">
                        <w:rPr>
                          <w:color w:val="0070C0"/>
                        </w:rPr>
                        <w:t>Add a Chapter Flag or seal.</w:t>
                      </w:r>
                    </w:p>
                  </w:txbxContent>
                </v:textbox>
                <w10:wrap type="square" anchorx="margin"/>
              </v:shape>
            </w:pict>
          </mc:Fallback>
        </mc:AlternateContent>
      </w:r>
    </w:p>
    <w:p w14:paraId="1EB61766" w14:textId="5F10FF72" w:rsidR="00E437FA" w:rsidRPr="00BB26BA" w:rsidRDefault="00E437FA" w:rsidP="000B67C9">
      <w:pPr>
        <w:pStyle w:val="ListParagraph"/>
        <w:ind w:left="0"/>
        <w:rPr>
          <w:rFonts w:asciiTheme="majorHAnsi" w:eastAsiaTheme="majorEastAsia" w:hAnsiTheme="majorHAnsi" w:cstheme="majorBidi"/>
          <w:b/>
          <w:i/>
          <w:color w:val="0070C0"/>
          <w:sz w:val="26"/>
          <w:szCs w:val="26"/>
        </w:rPr>
      </w:pPr>
      <w:bookmarkStart w:id="57" w:name="_Toc49160120"/>
      <w:r>
        <w:rPr>
          <w:rStyle w:val="Heading2Char"/>
        </w:rPr>
        <w:t>Flag</w:t>
      </w:r>
      <w:r w:rsidRPr="00184FC2">
        <w:rPr>
          <w:rStyle w:val="Heading2Char"/>
        </w:rPr>
        <w:t xml:space="preserve"> &amp; Seal</w:t>
      </w:r>
      <w:bookmarkEnd w:id="57"/>
      <w:r w:rsidRPr="0056302B">
        <w:rPr>
          <w:noProof/>
          <w:color w:val="auto"/>
        </w:rPr>
        <w:t xml:space="preserve"> </w:t>
      </w:r>
      <w:r>
        <w:rPr>
          <w:noProof/>
          <w:color w:val="auto"/>
        </w:rPr>
        <w:t xml:space="preserve">    </w:t>
      </w:r>
      <w:r w:rsidRPr="00016146">
        <w:rPr>
          <w:b/>
          <w:bCs/>
          <w:noProof/>
          <w:color w:val="0070C0"/>
        </w:rPr>
        <w:t xml:space="preserve">Identify the </w:t>
      </w:r>
      <w:r w:rsidR="00D86BEA">
        <w:rPr>
          <w:b/>
          <w:bCs/>
          <w:noProof/>
          <w:color w:val="0070C0"/>
        </w:rPr>
        <w:t>Chapter</w:t>
      </w:r>
      <w:r w:rsidRPr="00016146">
        <w:rPr>
          <w:b/>
          <w:bCs/>
          <w:noProof/>
          <w:color w:val="0070C0"/>
        </w:rPr>
        <w:t xml:space="preserve"> Flag and Seal-if </w:t>
      </w:r>
      <w:r>
        <w:rPr>
          <w:b/>
          <w:bCs/>
          <w:noProof/>
          <w:color w:val="0070C0"/>
        </w:rPr>
        <w:t>none</w:t>
      </w:r>
      <w:r w:rsidRPr="00016146">
        <w:rPr>
          <w:b/>
          <w:bCs/>
          <w:noProof/>
          <w:color w:val="0070C0"/>
        </w:rPr>
        <w:t xml:space="preserve"> </w:t>
      </w:r>
      <w:r w:rsidR="00C95B43">
        <w:rPr>
          <w:b/>
          <w:bCs/>
          <w:noProof/>
          <w:color w:val="0070C0"/>
        </w:rPr>
        <w:t>delete</w:t>
      </w:r>
      <w:r w:rsidRPr="00016146">
        <w:rPr>
          <w:b/>
          <w:bCs/>
          <w:noProof/>
          <w:color w:val="0070C0"/>
        </w:rPr>
        <w:t xml:space="preserve"> this section. For Example:</w:t>
      </w:r>
      <w:r w:rsidRPr="00016146">
        <w:rPr>
          <w:noProof/>
          <w:color w:val="0070C0"/>
        </w:rPr>
        <w:t xml:space="preserve">  </w:t>
      </w:r>
      <w:r w:rsidRPr="00016146">
        <w:rPr>
          <w:i/>
          <w:color w:val="0070C0"/>
        </w:rPr>
        <w:t xml:space="preserve">The </w:t>
      </w:r>
      <w:r w:rsidR="00C95B43">
        <w:rPr>
          <w:i/>
          <w:color w:val="0070C0"/>
        </w:rPr>
        <w:t>chapter</w:t>
      </w:r>
      <w:r w:rsidRPr="00016146">
        <w:rPr>
          <w:i/>
          <w:color w:val="0070C0"/>
        </w:rPr>
        <w:t xml:space="preserve"> has </w:t>
      </w:r>
      <w:r w:rsidRPr="00BB26BA">
        <w:rPr>
          <w:i/>
          <w:color w:val="0070C0"/>
        </w:rPr>
        <w:t xml:space="preserve">adopted the outline of </w:t>
      </w:r>
      <w:r w:rsidR="00C95B43">
        <w:rPr>
          <w:i/>
          <w:color w:val="0070C0"/>
        </w:rPr>
        <w:t>the liberty tree</w:t>
      </w:r>
      <w:r w:rsidRPr="00BB26BA">
        <w:rPr>
          <w:i/>
          <w:color w:val="0070C0"/>
        </w:rPr>
        <w:t xml:space="preserve"> as its official insignia and seal</w:t>
      </w:r>
      <w:r w:rsidR="00C95B43">
        <w:rPr>
          <w:i/>
          <w:color w:val="0070C0"/>
        </w:rPr>
        <w:t xml:space="preserve">.   The chapter flag is white and has the a Green Liberty Tree in its center with the </w:t>
      </w:r>
      <w:r w:rsidR="00DE74FF">
        <w:rPr>
          <w:i/>
          <w:color w:val="0070C0"/>
        </w:rPr>
        <w:t>chapter name in black letters across the bottom.</w:t>
      </w:r>
    </w:p>
    <w:p w14:paraId="4AAC5B0D" w14:textId="77777777" w:rsidR="00E437FA" w:rsidRPr="000B67C9" w:rsidRDefault="00E437FA" w:rsidP="00E437FA">
      <w:pPr>
        <w:pStyle w:val="SARTExt"/>
        <w:rPr>
          <w:rFonts w:asciiTheme="majorHAnsi" w:eastAsiaTheme="majorEastAsia" w:hAnsiTheme="majorHAnsi" w:cstheme="majorBidi"/>
          <w:b/>
          <w:color w:val="auto"/>
          <w:szCs w:val="20"/>
        </w:rPr>
      </w:pPr>
    </w:p>
    <w:p w14:paraId="512DE800" w14:textId="3C4670F1" w:rsidR="00E437FA" w:rsidRPr="00BB26BA" w:rsidRDefault="00E437FA" w:rsidP="00E437FA">
      <w:pPr>
        <w:pStyle w:val="SARTExt"/>
        <w:rPr>
          <w:i/>
          <w:noProof/>
          <w:color w:val="0070C0"/>
        </w:rPr>
      </w:pPr>
      <w:bookmarkStart w:id="58" w:name="_Toc49160121"/>
      <w:r w:rsidRPr="00184FC2">
        <w:rPr>
          <w:rStyle w:val="Heading2Char"/>
        </w:rPr>
        <w:t>Fundraising &amp; Endowments</w:t>
      </w:r>
      <w:bookmarkEnd w:id="58"/>
      <w:r w:rsidRPr="0056302B">
        <w:rPr>
          <w:noProof/>
          <w:color w:val="auto"/>
        </w:rPr>
        <w:t xml:space="preserve"> </w:t>
      </w:r>
      <w:r>
        <w:rPr>
          <w:noProof/>
          <w:color w:val="auto"/>
        </w:rPr>
        <w:t xml:space="preserve">    </w:t>
      </w:r>
      <w:r w:rsidRPr="00016146">
        <w:rPr>
          <w:b/>
          <w:bCs/>
          <w:noProof/>
          <w:color w:val="0070C0"/>
        </w:rPr>
        <w:t xml:space="preserve">Identify the fundraising activities and endowment funds the </w:t>
      </w:r>
      <w:r w:rsidR="00D86BEA">
        <w:rPr>
          <w:b/>
          <w:bCs/>
          <w:noProof/>
          <w:color w:val="0070C0"/>
        </w:rPr>
        <w:t xml:space="preserve">Chapter </w:t>
      </w:r>
      <w:r w:rsidRPr="00016146">
        <w:rPr>
          <w:b/>
          <w:bCs/>
          <w:noProof/>
          <w:color w:val="0070C0"/>
        </w:rPr>
        <w:t>has</w:t>
      </w:r>
      <w:r w:rsidR="00C95B43">
        <w:rPr>
          <w:b/>
          <w:bCs/>
          <w:noProof/>
          <w:color w:val="0070C0"/>
        </w:rPr>
        <w:t xml:space="preserve"> – if none delete this section</w:t>
      </w:r>
      <w:r w:rsidRPr="00016146">
        <w:rPr>
          <w:b/>
          <w:bCs/>
          <w:noProof/>
          <w:color w:val="0070C0"/>
        </w:rPr>
        <w:t>.</w:t>
      </w:r>
      <w:r w:rsidRPr="00DA77BB">
        <w:rPr>
          <w:noProof/>
          <w:color w:val="0070C0"/>
        </w:rPr>
        <w:t xml:space="preserve">  </w:t>
      </w:r>
      <w:r w:rsidRPr="00DA77BB">
        <w:rPr>
          <w:b/>
          <w:noProof/>
          <w:color w:val="0070C0"/>
        </w:rPr>
        <w:t>For Example</w:t>
      </w:r>
      <w:r w:rsidRPr="00DA77BB">
        <w:rPr>
          <w:noProof/>
          <w:color w:val="0070C0"/>
        </w:rPr>
        <w:t xml:space="preserve">:  </w:t>
      </w:r>
      <w:r w:rsidRPr="00BB26BA">
        <w:rPr>
          <w:i/>
          <w:color w:val="0070C0"/>
        </w:rPr>
        <w:t xml:space="preserve">The </w:t>
      </w:r>
      <w:r w:rsidR="00D86BEA">
        <w:rPr>
          <w:i/>
          <w:color w:val="0070C0"/>
        </w:rPr>
        <w:t>Chapter</w:t>
      </w:r>
      <w:r w:rsidRPr="00BB26BA">
        <w:rPr>
          <w:i/>
          <w:color w:val="0070C0"/>
        </w:rPr>
        <w:t xml:space="preserve"> has </w:t>
      </w:r>
      <w:r w:rsidR="00C95B43">
        <w:rPr>
          <w:i/>
          <w:color w:val="0070C0"/>
        </w:rPr>
        <w:t>one</w:t>
      </w:r>
      <w:r w:rsidRPr="00BB26BA">
        <w:rPr>
          <w:i/>
          <w:color w:val="0070C0"/>
        </w:rPr>
        <w:t xml:space="preserve"> fundraising program and accepts donations.  </w:t>
      </w:r>
      <w:r>
        <w:rPr>
          <w:i/>
          <w:color w:val="0070C0"/>
        </w:rPr>
        <w:t>Funds for the programs</w:t>
      </w:r>
      <w:r w:rsidRPr="00BB26BA">
        <w:rPr>
          <w:i/>
          <w:color w:val="0070C0"/>
        </w:rPr>
        <w:t xml:space="preserve"> are retained in </w:t>
      </w:r>
      <w:r w:rsidR="00D86BEA">
        <w:rPr>
          <w:i/>
          <w:color w:val="0070C0"/>
        </w:rPr>
        <w:t>the checking account and administered by the Chapter Treasurer.</w:t>
      </w:r>
      <w:r w:rsidRPr="00BB26BA">
        <w:rPr>
          <w:i/>
          <w:color w:val="0070C0"/>
        </w:rPr>
        <w:t xml:space="preserve">  Fundraising programs are:</w:t>
      </w:r>
    </w:p>
    <w:p w14:paraId="60672683" w14:textId="15C18644" w:rsidR="00E437FA" w:rsidRPr="003A01D4" w:rsidRDefault="00E437FA" w:rsidP="007F3476">
      <w:pPr>
        <w:pStyle w:val="SARTExt"/>
        <w:numPr>
          <w:ilvl w:val="0"/>
          <w:numId w:val="35"/>
        </w:numPr>
        <w:rPr>
          <w:color w:val="0070C0"/>
        </w:rPr>
      </w:pPr>
      <w:r w:rsidRPr="003A01D4">
        <w:rPr>
          <w:i/>
          <w:color w:val="0070C0"/>
        </w:rPr>
        <w:t>Youth Award Fund-</w:t>
      </w:r>
      <w:r w:rsidRPr="003A01D4">
        <w:rPr>
          <w:bCs/>
          <w:i/>
          <w:color w:val="0070C0"/>
        </w:rPr>
        <w:t xml:space="preserve">Established to </w:t>
      </w:r>
      <w:r w:rsidR="00D86BEA" w:rsidRPr="003A01D4">
        <w:rPr>
          <w:bCs/>
          <w:i/>
          <w:color w:val="0070C0"/>
        </w:rPr>
        <w:t>support</w:t>
      </w:r>
      <w:r w:rsidRPr="003A01D4">
        <w:rPr>
          <w:bCs/>
          <w:i/>
          <w:color w:val="0070C0"/>
        </w:rPr>
        <w:t xml:space="preserve"> award</w:t>
      </w:r>
      <w:r w:rsidR="003A01D4" w:rsidRPr="003A01D4">
        <w:rPr>
          <w:bCs/>
          <w:i/>
          <w:color w:val="0070C0"/>
        </w:rPr>
        <w:t xml:space="preserve">s </w:t>
      </w:r>
      <w:r w:rsidRPr="003A01D4">
        <w:rPr>
          <w:bCs/>
          <w:i/>
          <w:color w:val="0070C0"/>
        </w:rPr>
        <w:t xml:space="preserve">given to winners in the Youth Contests.  </w:t>
      </w:r>
    </w:p>
    <w:p w14:paraId="3C489D45" w14:textId="77777777" w:rsidR="003A01D4" w:rsidRPr="003A01D4" w:rsidRDefault="003A01D4" w:rsidP="000B67C9">
      <w:pPr>
        <w:pStyle w:val="SARTExt"/>
        <w:ind w:left="720"/>
        <w:rPr>
          <w:color w:val="0070C0"/>
        </w:rPr>
      </w:pPr>
    </w:p>
    <w:p w14:paraId="703D5BC9" w14:textId="409346BB" w:rsidR="00E437FA" w:rsidRDefault="00E437FA" w:rsidP="00E437FA">
      <w:pPr>
        <w:pStyle w:val="SARTExt"/>
        <w:rPr>
          <w:i/>
          <w:color w:val="0070C0"/>
        </w:rPr>
      </w:pPr>
      <w:bookmarkStart w:id="59" w:name="_Toc49160122"/>
      <w:r w:rsidRPr="00184FC2">
        <w:rPr>
          <w:rStyle w:val="Heading2Char"/>
        </w:rPr>
        <w:t>Publications</w:t>
      </w:r>
      <w:bookmarkEnd w:id="59"/>
      <w:r w:rsidRPr="0056302B">
        <w:rPr>
          <w:noProof/>
          <w:color w:val="auto"/>
        </w:rPr>
        <w:t xml:space="preserve"> </w:t>
      </w:r>
      <w:r>
        <w:rPr>
          <w:noProof/>
          <w:color w:val="auto"/>
        </w:rPr>
        <w:t xml:space="preserve">    </w:t>
      </w:r>
      <w:r w:rsidRPr="00F3086F">
        <w:rPr>
          <w:b/>
          <w:bCs/>
          <w:noProof/>
          <w:color w:val="0070C0"/>
        </w:rPr>
        <w:t xml:space="preserve">Describe your </w:t>
      </w:r>
      <w:r w:rsidR="000B67C9">
        <w:rPr>
          <w:b/>
          <w:bCs/>
          <w:noProof/>
          <w:color w:val="0070C0"/>
        </w:rPr>
        <w:t>Chapter</w:t>
      </w:r>
      <w:r w:rsidRPr="00F3086F">
        <w:rPr>
          <w:b/>
          <w:bCs/>
          <w:noProof/>
          <w:color w:val="0070C0"/>
        </w:rPr>
        <w:t xml:space="preserve"> newsletter</w:t>
      </w:r>
      <w:r w:rsidR="00C95B43">
        <w:rPr>
          <w:b/>
          <w:bCs/>
          <w:noProof/>
          <w:color w:val="0070C0"/>
        </w:rPr>
        <w:t xml:space="preserve"> – if none delete this section</w:t>
      </w:r>
      <w:r w:rsidRPr="00F3086F">
        <w:rPr>
          <w:b/>
          <w:bCs/>
          <w:noProof/>
          <w:color w:val="auto"/>
        </w:rPr>
        <w:t xml:space="preserve">.  </w:t>
      </w:r>
      <w:r w:rsidRPr="00F3086F">
        <w:rPr>
          <w:b/>
          <w:bCs/>
          <w:noProof/>
          <w:color w:val="0070C0"/>
        </w:rPr>
        <w:t>For Example</w:t>
      </w:r>
      <w:r w:rsidRPr="00EA5B8B">
        <w:rPr>
          <w:b/>
          <w:noProof/>
          <w:color w:val="0070C0"/>
        </w:rPr>
        <w:t>:</w:t>
      </w:r>
      <w:r w:rsidRPr="00EA5B8B">
        <w:rPr>
          <w:noProof/>
          <w:color w:val="0070C0"/>
        </w:rPr>
        <w:t xml:space="preserve"> </w:t>
      </w:r>
      <w:r w:rsidRPr="00BB26BA">
        <w:rPr>
          <w:i/>
          <w:color w:val="0070C0"/>
        </w:rPr>
        <w:t xml:space="preserve">The </w:t>
      </w:r>
      <w:r w:rsidR="000B67C9">
        <w:rPr>
          <w:i/>
          <w:color w:val="0070C0"/>
        </w:rPr>
        <w:t>Chapter</w:t>
      </w:r>
      <w:r w:rsidRPr="00BB26BA">
        <w:rPr>
          <w:i/>
          <w:color w:val="0070C0"/>
        </w:rPr>
        <w:t xml:space="preserve"> publishes a newsletter</w:t>
      </w:r>
      <w:r w:rsidR="000B67C9">
        <w:rPr>
          <w:i/>
          <w:color w:val="0070C0"/>
        </w:rPr>
        <w:t xml:space="preserve">, “The Liberty Tree” </w:t>
      </w:r>
      <w:r w:rsidRPr="00BB26BA">
        <w:rPr>
          <w:i/>
          <w:color w:val="0070C0"/>
        </w:rPr>
        <w:t xml:space="preserve">quarterly. It is emailed to email users and and mailed USPS to all members who do not use email.  It is also available on the </w:t>
      </w:r>
      <w:r w:rsidR="00632AFA">
        <w:rPr>
          <w:i/>
          <w:color w:val="0070C0"/>
        </w:rPr>
        <w:t>Chapter</w:t>
      </w:r>
      <w:r w:rsidRPr="00BB26BA">
        <w:rPr>
          <w:i/>
          <w:color w:val="0070C0"/>
        </w:rPr>
        <w:t xml:space="preserve"> website, </w:t>
      </w:r>
      <w:r w:rsidR="00DE74FF">
        <w:rPr>
          <w:i/>
          <w:color w:val="0070C0"/>
        </w:rPr>
        <w:t>chapter</w:t>
      </w:r>
      <w:r w:rsidRPr="00BB26BA">
        <w:rPr>
          <w:i/>
          <w:color w:val="0070C0"/>
        </w:rPr>
        <w:t>website.com. There is no charge</w:t>
      </w:r>
      <w:r w:rsidR="000B67C9">
        <w:rPr>
          <w:i/>
          <w:color w:val="0070C0"/>
        </w:rPr>
        <w:t>s</w:t>
      </w:r>
      <w:r w:rsidRPr="00BB26BA">
        <w:rPr>
          <w:i/>
          <w:color w:val="0070C0"/>
        </w:rPr>
        <w:t xml:space="preserve"> for this publication.</w:t>
      </w:r>
    </w:p>
    <w:p w14:paraId="6D0D43A8" w14:textId="26FAFAA7" w:rsidR="00E94C80" w:rsidRDefault="00E94C80" w:rsidP="00E437FA">
      <w:pPr>
        <w:pStyle w:val="SARTExt"/>
        <w:rPr>
          <w:i/>
          <w:color w:val="0070C0"/>
        </w:rPr>
      </w:pPr>
    </w:p>
    <w:p w14:paraId="76A9C449" w14:textId="7739C892" w:rsidR="00E94C80" w:rsidRPr="00E94C80" w:rsidRDefault="00E94C80" w:rsidP="001D45E3">
      <w:pPr>
        <w:rPr>
          <w:i/>
          <w:color w:val="auto"/>
        </w:rPr>
      </w:pPr>
      <w:bookmarkStart w:id="60" w:name="_Toc49160123"/>
      <w:r w:rsidRPr="00184FC2">
        <w:rPr>
          <w:rStyle w:val="Heading2Char"/>
        </w:rPr>
        <w:t>P</w:t>
      </w:r>
      <w:r>
        <w:rPr>
          <w:rStyle w:val="Heading2Char"/>
        </w:rPr>
        <w:t>rograms and Your Participation</w:t>
      </w:r>
      <w:bookmarkEnd w:id="60"/>
      <w:r>
        <w:rPr>
          <w:noProof/>
          <w:color w:val="auto"/>
        </w:rPr>
        <w:t xml:space="preserve">    </w:t>
      </w:r>
      <w:r w:rsidRPr="00E94C80">
        <w:rPr>
          <w:bCs/>
          <w:noProof/>
          <w:color w:val="auto"/>
        </w:rPr>
        <w:t xml:space="preserve">The following programs make up many of the </w:t>
      </w:r>
      <w:r w:rsidR="00DD17B7">
        <w:rPr>
          <w:bCs/>
          <w:noProof/>
          <w:color w:val="auto"/>
        </w:rPr>
        <w:t xml:space="preserve">National, State and Chapter </w:t>
      </w:r>
      <w:r w:rsidRPr="00E94C80">
        <w:rPr>
          <w:bCs/>
          <w:noProof/>
          <w:color w:val="auto"/>
        </w:rPr>
        <w:t>programs available for members to parti</w:t>
      </w:r>
      <w:r w:rsidR="00DD17B7">
        <w:rPr>
          <w:bCs/>
          <w:noProof/>
          <w:color w:val="auto"/>
        </w:rPr>
        <w:t>ci</w:t>
      </w:r>
      <w:r w:rsidRPr="00E94C80">
        <w:rPr>
          <w:bCs/>
          <w:noProof/>
          <w:color w:val="auto"/>
        </w:rPr>
        <w:t>pate in and support.  They support the objectives of the organization at all levels and are key to the success of the chapter.  Please review the programs and answer the questions by circling the “Yes” or “Not Now” at the end of the question.</w:t>
      </w:r>
    </w:p>
    <w:p w14:paraId="4E0780FE" w14:textId="33B759AF" w:rsidR="001D45E3" w:rsidRDefault="001D45E3" w:rsidP="001D45E3"/>
    <w:p w14:paraId="42AB9986" w14:textId="2C55506B" w:rsidR="00F90FD2" w:rsidRPr="00E23683" w:rsidRDefault="00E23683" w:rsidP="00970596">
      <w:pPr>
        <w:pStyle w:val="Heading3"/>
        <w:rPr>
          <w:b w:val="0"/>
          <w:bCs w:val="0"/>
          <w:i w:val="0"/>
          <w:iCs/>
          <w:sz w:val="20"/>
          <w:szCs w:val="20"/>
        </w:rPr>
      </w:pPr>
      <w:bookmarkStart w:id="61" w:name="_Toc49160124"/>
      <w:r>
        <w:t>Member S</w:t>
      </w:r>
      <w:r w:rsidR="006870D8">
        <w:t>p</w:t>
      </w:r>
      <w:r w:rsidR="00AC636A">
        <w:t>onsorship</w:t>
      </w:r>
      <w:bookmarkEnd w:id="61"/>
    </w:p>
    <w:p w14:paraId="45B9C73C" w14:textId="0F12E573" w:rsidR="002827B3" w:rsidRDefault="00E23683" w:rsidP="00E23683">
      <w:pPr>
        <w:rPr>
          <w:rFonts w:ascii="Arial" w:hAnsi="Arial" w:cs="Arial"/>
          <w:sz w:val="20"/>
          <w:szCs w:val="20"/>
        </w:rPr>
      </w:pPr>
      <w:r w:rsidRPr="00E23683">
        <w:rPr>
          <w:rFonts w:ascii="Arial" w:hAnsi="Arial" w:cs="Arial"/>
          <w:sz w:val="20"/>
          <w:szCs w:val="20"/>
        </w:rPr>
        <w:t>The organization needs active members to support its objectives.  You are encouraged to seek out new members from your family</w:t>
      </w:r>
      <w:r w:rsidR="00A275F3">
        <w:rPr>
          <w:rFonts w:ascii="Arial" w:hAnsi="Arial" w:cs="Arial"/>
          <w:sz w:val="20"/>
          <w:szCs w:val="20"/>
        </w:rPr>
        <w:t>,</w:t>
      </w:r>
      <w:r w:rsidRPr="00E23683">
        <w:rPr>
          <w:rFonts w:ascii="Arial" w:hAnsi="Arial" w:cs="Arial"/>
          <w:sz w:val="20"/>
          <w:szCs w:val="20"/>
        </w:rPr>
        <w:t xml:space="preserve"> friends and acquaintances in the community </w:t>
      </w:r>
      <w:r>
        <w:rPr>
          <w:rFonts w:ascii="Arial" w:hAnsi="Arial" w:cs="Arial"/>
          <w:sz w:val="20"/>
          <w:szCs w:val="20"/>
        </w:rPr>
        <w:t xml:space="preserve">and </w:t>
      </w:r>
      <w:r w:rsidRPr="00E23683">
        <w:rPr>
          <w:rFonts w:ascii="Arial" w:hAnsi="Arial" w:cs="Arial"/>
          <w:sz w:val="20"/>
          <w:szCs w:val="20"/>
        </w:rPr>
        <w:t xml:space="preserve">to sponsor new members.  </w:t>
      </w:r>
      <w:r w:rsidR="00A275F3">
        <w:rPr>
          <w:rFonts w:ascii="Arial" w:hAnsi="Arial" w:cs="Arial"/>
          <w:sz w:val="20"/>
          <w:szCs w:val="20"/>
        </w:rPr>
        <w:t xml:space="preserve">Be a sponsor by </w:t>
      </w:r>
      <w:r>
        <w:rPr>
          <w:rFonts w:ascii="Arial" w:hAnsi="Arial" w:cs="Arial"/>
          <w:sz w:val="20"/>
          <w:szCs w:val="20"/>
        </w:rPr>
        <w:t>Provid</w:t>
      </w:r>
      <w:r w:rsidR="00A275F3">
        <w:rPr>
          <w:rFonts w:ascii="Arial" w:hAnsi="Arial" w:cs="Arial"/>
          <w:sz w:val="20"/>
          <w:szCs w:val="20"/>
        </w:rPr>
        <w:t>ing</w:t>
      </w:r>
      <w:r>
        <w:rPr>
          <w:rFonts w:ascii="Arial" w:hAnsi="Arial" w:cs="Arial"/>
          <w:sz w:val="20"/>
          <w:szCs w:val="20"/>
        </w:rPr>
        <w:t xml:space="preserve"> a potential new member </w:t>
      </w:r>
      <w:r w:rsidR="00A275F3">
        <w:rPr>
          <w:rFonts w:ascii="Arial" w:hAnsi="Arial" w:cs="Arial"/>
          <w:sz w:val="20"/>
          <w:szCs w:val="20"/>
        </w:rPr>
        <w:t xml:space="preserve">with </w:t>
      </w:r>
      <w:r>
        <w:rPr>
          <w:rFonts w:ascii="Arial" w:hAnsi="Arial" w:cs="Arial"/>
          <w:sz w:val="20"/>
          <w:szCs w:val="20"/>
        </w:rPr>
        <w:t>an application</w:t>
      </w:r>
      <w:r w:rsidR="002827B3">
        <w:rPr>
          <w:rFonts w:ascii="Arial" w:hAnsi="Arial" w:cs="Arial"/>
          <w:sz w:val="20"/>
          <w:szCs w:val="20"/>
        </w:rPr>
        <w:t>, assist</w:t>
      </w:r>
      <w:r w:rsidR="00A275F3">
        <w:rPr>
          <w:rFonts w:ascii="Arial" w:hAnsi="Arial" w:cs="Arial"/>
          <w:sz w:val="20"/>
          <w:szCs w:val="20"/>
        </w:rPr>
        <w:t>ing</w:t>
      </w:r>
      <w:r w:rsidR="002827B3">
        <w:rPr>
          <w:rFonts w:ascii="Arial" w:hAnsi="Arial" w:cs="Arial"/>
          <w:sz w:val="20"/>
          <w:szCs w:val="20"/>
        </w:rPr>
        <w:t xml:space="preserve"> them in documenting their patriot ancestor and completing the application.  Sponsoring 10 new members will lead to receiving the Liberty Medal</w:t>
      </w:r>
      <w:r w:rsidR="00A275F3">
        <w:rPr>
          <w:rFonts w:ascii="Arial" w:hAnsi="Arial" w:cs="Arial"/>
          <w:sz w:val="20"/>
          <w:szCs w:val="20"/>
        </w:rPr>
        <w:t xml:space="preserve"> from the National Society</w:t>
      </w:r>
      <w:r w:rsidR="002827B3">
        <w:rPr>
          <w:rFonts w:ascii="Arial" w:hAnsi="Arial" w:cs="Arial"/>
          <w:sz w:val="20"/>
          <w:szCs w:val="20"/>
        </w:rPr>
        <w:t xml:space="preserve">.  </w:t>
      </w:r>
    </w:p>
    <w:p w14:paraId="11112A04" w14:textId="77777777" w:rsidR="002827B3" w:rsidRDefault="002827B3" w:rsidP="00E23683">
      <w:pPr>
        <w:rPr>
          <w:rFonts w:ascii="Arial" w:hAnsi="Arial" w:cs="Arial"/>
          <w:sz w:val="20"/>
          <w:szCs w:val="20"/>
        </w:rPr>
      </w:pPr>
    </w:p>
    <w:p w14:paraId="1D94DAB7" w14:textId="4DDB963D" w:rsidR="002827B3" w:rsidRDefault="002827B3" w:rsidP="00E23683">
      <w:pPr>
        <w:rPr>
          <w:rFonts w:ascii="Arial" w:hAnsi="Arial" w:cs="Arial"/>
          <w:sz w:val="20"/>
          <w:szCs w:val="20"/>
        </w:rPr>
      </w:pPr>
      <w:r>
        <w:rPr>
          <w:rFonts w:ascii="Arial" w:hAnsi="Arial" w:cs="Arial"/>
          <w:sz w:val="20"/>
          <w:szCs w:val="20"/>
        </w:rPr>
        <w:t>Do you have computer skills and often access the genealogy websites?</w:t>
      </w:r>
      <w:r>
        <w:rPr>
          <w:rFonts w:ascii="Arial" w:hAnsi="Arial" w:cs="Arial"/>
          <w:sz w:val="20"/>
          <w:szCs w:val="20"/>
        </w:rPr>
        <w:tab/>
      </w:r>
      <w:r>
        <w:rPr>
          <w:rFonts w:ascii="Arial" w:hAnsi="Arial" w:cs="Arial"/>
          <w:sz w:val="20"/>
          <w:szCs w:val="20"/>
        </w:rPr>
        <w:tab/>
        <w:t>Yes</w:t>
      </w:r>
      <w:r>
        <w:rPr>
          <w:rFonts w:ascii="Arial" w:hAnsi="Arial" w:cs="Arial"/>
          <w:sz w:val="20"/>
          <w:szCs w:val="20"/>
        </w:rPr>
        <w:tab/>
        <w:t xml:space="preserve">Not </w:t>
      </w:r>
      <w:r w:rsidR="00DD17B7">
        <w:rPr>
          <w:rFonts w:ascii="Arial" w:hAnsi="Arial" w:cs="Arial"/>
          <w:sz w:val="20"/>
          <w:szCs w:val="20"/>
        </w:rPr>
        <w:t>n</w:t>
      </w:r>
      <w:r>
        <w:rPr>
          <w:rFonts w:ascii="Arial" w:hAnsi="Arial" w:cs="Arial"/>
          <w:sz w:val="20"/>
          <w:szCs w:val="20"/>
        </w:rPr>
        <w:t>ow</w:t>
      </w:r>
    </w:p>
    <w:p w14:paraId="573C34CB" w14:textId="77777777" w:rsidR="002827B3" w:rsidRDefault="002827B3" w:rsidP="00E23683">
      <w:pPr>
        <w:rPr>
          <w:rFonts w:ascii="Arial" w:hAnsi="Arial" w:cs="Arial"/>
          <w:sz w:val="20"/>
          <w:szCs w:val="20"/>
        </w:rPr>
      </w:pPr>
    </w:p>
    <w:p w14:paraId="14BA2769" w14:textId="442B7511" w:rsidR="00E23683" w:rsidRDefault="002827B3" w:rsidP="00E23683">
      <w:pPr>
        <w:rPr>
          <w:rFonts w:ascii="Arial" w:hAnsi="Arial" w:cs="Arial"/>
          <w:sz w:val="20"/>
          <w:szCs w:val="20"/>
        </w:rPr>
      </w:pPr>
      <w:r>
        <w:rPr>
          <w:rFonts w:ascii="Arial" w:hAnsi="Arial" w:cs="Arial"/>
          <w:sz w:val="20"/>
          <w:szCs w:val="20"/>
        </w:rPr>
        <w:t>Do you</w:t>
      </w:r>
      <w:r w:rsidR="00E23683" w:rsidRPr="00E23683">
        <w:rPr>
          <w:rFonts w:ascii="Arial" w:hAnsi="Arial" w:cs="Arial"/>
          <w:sz w:val="20"/>
          <w:szCs w:val="20"/>
        </w:rPr>
        <w:t xml:space="preserve"> </w:t>
      </w:r>
      <w:r>
        <w:rPr>
          <w:rFonts w:ascii="Arial" w:hAnsi="Arial" w:cs="Arial"/>
          <w:sz w:val="20"/>
          <w:szCs w:val="20"/>
        </w:rPr>
        <w:t>enjoy helping others research their family history?</w:t>
      </w:r>
      <w:r>
        <w:rPr>
          <w:rFonts w:ascii="Arial" w:hAnsi="Arial" w:cs="Arial"/>
          <w:sz w:val="20"/>
          <w:szCs w:val="20"/>
        </w:rPr>
        <w:tab/>
      </w:r>
      <w:r>
        <w:rPr>
          <w:rFonts w:ascii="Arial" w:hAnsi="Arial" w:cs="Arial"/>
          <w:sz w:val="20"/>
          <w:szCs w:val="20"/>
        </w:rPr>
        <w:tab/>
      </w:r>
      <w:r>
        <w:rPr>
          <w:rFonts w:ascii="Arial" w:hAnsi="Arial" w:cs="Arial"/>
          <w:sz w:val="20"/>
          <w:szCs w:val="20"/>
        </w:rPr>
        <w:tab/>
        <w:t>Yes</w:t>
      </w:r>
      <w:r>
        <w:rPr>
          <w:rFonts w:ascii="Arial" w:hAnsi="Arial" w:cs="Arial"/>
          <w:sz w:val="20"/>
          <w:szCs w:val="20"/>
        </w:rPr>
        <w:tab/>
        <w:t xml:space="preserve">Not </w:t>
      </w:r>
      <w:r w:rsidR="00DD17B7">
        <w:rPr>
          <w:rFonts w:ascii="Arial" w:hAnsi="Arial" w:cs="Arial"/>
          <w:sz w:val="20"/>
          <w:szCs w:val="20"/>
        </w:rPr>
        <w:t>n</w:t>
      </w:r>
      <w:r>
        <w:rPr>
          <w:rFonts w:ascii="Arial" w:hAnsi="Arial" w:cs="Arial"/>
          <w:sz w:val="20"/>
          <w:szCs w:val="20"/>
        </w:rPr>
        <w:t>ow</w:t>
      </w:r>
    </w:p>
    <w:p w14:paraId="3F2FC341" w14:textId="26626D8E" w:rsidR="002827B3" w:rsidRDefault="002827B3" w:rsidP="00E23683">
      <w:pPr>
        <w:rPr>
          <w:rFonts w:ascii="Arial" w:hAnsi="Arial" w:cs="Arial"/>
          <w:sz w:val="20"/>
          <w:szCs w:val="20"/>
        </w:rPr>
      </w:pPr>
    </w:p>
    <w:p w14:paraId="06AB07CD" w14:textId="3F6E3FAE" w:rsidR="002827B3" w:rsidRDefault="002827B3" w:rsidP="00E23683">
      <w:pPr>
        <w:rPr>
          <w:rFonts w:ascii="Arial" w:hAnsi="Arial" w:cs="Arial"/>
          <w:sz w:val="20"/>
          <w:szCs w:val="20"/>
        </w:rPr>
      </w:pPr>
      <w:r>
        <w:rPr>
          <w:rFonts w:ascii="Arial" w:hAnsi="Arial" w:cs="Arial"/>
          <w:sz w:val="20"/>
          <w:szCs w:val="20"/>
        </w:rPr>
        <w:t>Would you be willing to work on sponsoring others to be members?</w:t>
      </w:r>
      <w:r>
        <w:rPr>
          <w:rFonts w:ascii="Arial" w:hAnsi="Arial" w:cs="Arial"/>
          <w:sz w:val="20"/>
          <w:szCs w:val="20"/>
        </w:rPr>
        <w:tab/>
      </w:r>
      <w:r>
        <w:rPr>
          <w:rFonts w:ascii="Arial" w:hAnsi="Arial" w:cs="Arial"/>
          <w:sz w:val="20"/>
          <w:szCs w:val="20"/>
        </w:rPr>
        <w:tab/>
        <w:t>Yes</w:t>
      </w:r>
      <w:r>
        <w:rPr>
          <w:rFonts w:ascii="Arial" w:hAnsi="Arial" w:cs="Arial"/>
          <w:sz w:val="20"/>
          <w:szCs w:val="20"/>
        </w:rPr>
        <w:tab/>
        <w:t xml:space="preserve">Not </w:t>
      </w:r>
      <w:r w:rsidR="00DD17B7">
        <w:rPr>
          <w:rFonts w:ascii="Arial" w:hAnsi="Arial" w:cs="Arial"/>
          <w:sz w:val="20"/>
          <w:szCs w:val="20"/>
        </w:rPr>
        <w:t>n</w:t>
      </w:r>
      <w:r>
        <w:rPr>
          <w:rFonts w:ascii="Arial" w:hAnsi="Arial" w:cs="Arial"/>
          <w:sz w:val="20"/>
          <w:szCs w:val="20"/>
        </w:rPr>
        <w:t>ow</w:t>
      </w:r>
    </w:p>
    <w:p w14:paraId="189F0B2E" w14:textId="77777777" w:rsidR="002827B3" w:rsidRPr="00E23683" w:rsidRDefault="002827B3" w:rsidP="00E23683">
      <w:pPr>
        <w:rPr>
          <w:rFonts w:ascii="Arial" w:hAnsi="Arial" w:cs="Arial"/>
          <w:sz w:val="20"/>
          <w:szCs w:val="20"/>
        </w:rPr>
      </w:pPr>
    </w:p>
    <w:p w14:paraId="01B39636" w14:textId="123517AD" w:rsidR="00F31D44" w:rsidRPr="00E23683" w:rsidRDefault="001D45E3" w:rsidP="001D45E3">
      <w:pPr>
        <w:pStyle w:val="Heading3"/>
        <w:rPr>
          <w:b w:val="0"/>
          <w:bCs w:val="0"/>
          <w:i w:val="0"/>
          <w:iCs/>
          <w:szCs w:val="24"/>
        </w:rPr>
      </w:pPr>
      <w:bookmarkStart w:id="62" w:name="_Toc49160125"/>
      <w:r>
        <w:t>Americanism Award</w:t>
      </w:r>
      <w:bookmarkEnd w:id="62"/>
    </w:p>
    <w:p w14:paraId="4C2D7C07" w14:textId="77777777" w:rsidR="00D71E79" w:rsidRDefault="00D71E79" w:rsidP="00970596">
      <w:pPr>
        <w:pStyle w:val="SARTExt"/>
      </w:pPr>
      <w:r w:rsidRPr="00D71E79">
        <w:t>Each year the</w:t>
      </w:r>
      <w:r w:rsidR="008C7F46" w:rsidRPr="008C7F46">
        <w:rPr>
          <w:color w:val="auto"/>
        </w:rPr>
        <w:t xml:space="preserve"> </w:t>
      </w:r>
      <w:r w:rsidRPr="00D71E79">
        <w:t xml:space="preserve">Chapter participates in the </w:t>
      </w:r>
      <w:r w:rsidR="00D55A18">
        <w:t xml:space="preserve">National </w:t>
      </w:r>
      <w:r w:rsidRPr="00D71E79">
        <w:t>Americanism Award</w:t>
      </w:r>
      <w:r>
        <w:t>.  The award is based on chapter and member participation in events or programs established by the National Society</w:t>
      </w:r>
      <w:r w:rsidR="00B779F8">
        <w:t xml:space="preserve"> and</w:t>
      </w:r>
      <w:r>
        <w:t xml:space="preserve"> meeting the stated objectives of patriotic, historical</w:t>
      </w:r>
      <w:r w:rsidR="003F47B8">
        <w:t>,</w:t>
      </w:r>
      <w:r>
        <w:t xml:space="preserve"> and educational.  Members turn in their </w:t>
      </w:r>
      <w:r w:rsidR="003F47B8">
        <w:t>involvement</w:t>
      </w:r>
      <w:r>
        <w:t xml:space="preserve"> in these events or programs to the chapter chairman</w:t>
      </w:r>
      <w:r w:rsidR="00FA0AA9">
        <w:t xml:space="preserve"> (Secretary)</w:t>
      </w:r>
      <w:r>
        <w:t xml:space="preserve"> who maintains spreadsheets on the </w:t>
      </w:r>
      <w:r w:rsidR="00D55A18">
        <w:t>participation</w:t>
      </w:r>
      <w:r>
        <w:t xml:space="preserve"> in various categories can be </w:t>
      </w:r>
      <w:r w:rsidR="00A3514D">
        <w:t>recorded</w:t>
      </w:r>
      <w:r>
        <w:t xml:space="preserve">.  Awards are presented to chapters in four-chapter member sizes at the National Congress each July for the previous calendar year.  Each chapter can compare its results against other chapters </w:t>
      </w:r>
      <w:r w:rsidR="007E3E2F">
        <w:t xml:space="preserve">or their previous scores </w:t>
      </w:r>
      <w:r>
        <w:t>to determine how they a</w:t>
      </w:r>
      <w:r w:rsidR="003F47B8">
        <w:t>re</w:t>
      </w:r>
      <w:r>
        <w:t xml:space="preserve"> performing in meeting the </w:t>
      </w:r>
      <w:r w:rsidR="003F47B8">
        <w:t>S</w:t>
      </w:r>
      <w:r>
        <w:t>ociety objectives.</w:t>
      </w:r>
    </w:p>
    <w:p w14:paraId="07FBE3ED" w14:textId="77777777" w:rsidR="00FA0AA9" w:rsidRDefault="00FA0AA9" w:rsidP="001E2A42">
      <w:pPr>
        <w:pStyle w:val="SARTExt"/>
      </w:pPr>
    </w:p>
    <w:p w14:paraId="6563A43B" w14:textId="77777777" w:rsidR="00A3514D" w:rsidRDefault="00A3514D" w:rsidP="003F47B8">
      <w:pPr>
        <w:pStyle w:val="SARTExt"/>
        <w:numPr>
          <w:ilvl w:val="0"/>
          <w:numId w:val="14"/>
        </w:numPr>
        <w:tabs>
          <w:tab w:val="left" w:pos="7380"/>
          <w:tab w:val="left" w:pos="8280"/>
        </w:tabs>
        <w:ind w:left="720"/>
      </w:pPr>
      <w:r>
        <w:t>Do you have computer spreadsheet skills?</w:t>
      </w:r>
      <w:r w:rsidR="0038259B">
        <w:tab/>
        <w:t>Yes</w:t>
      </w:r>
      <w:r w:rsidR="003F47B8">
        <w:tab/>
      </w:r>
      <w:r>
        <w:t>N</w:t>
      </w:r>
      <w:r w:rsidR="0038259B">
        <w:t>o</w:t>
      </w:r>
      <w:r w:rsidR="00C572EB">
        <w:t xml:space="preserve"> now</w:t>
      </w:r>
    </w:p>
    <w:p w14:paraId="3AA060EC" w14:textId="77777777" w:rsidR="001E2A42" w:rsidRDefault="001E2A42" w:rsidP="003F47B8">
      <w:pPr>
        <w:pStyle w:val="SARTExt"/>
        <w:tabs>
          <w:tab w:val="left" w:pos="7380"/>
          <w:tab w:val="left" w:pos="8280"/>
        </w:tabs>
      </w:pPr>
    </w:p>
    <w:p w14:paraId="3188407E" w14:textId="1A0CBB42" w:rsidR="001E2A42" w:rsidRDefault="00A3514D" w:rsidP="008547EA">
      <w:pPr>
        <w:pStyle w:val="SARTExt"/>
        <w:numPr>
          <w:ilvl w:val="0"/>
          <w:numId w:val="14"/>
        </w:numPr>
        <w:tabs>
          <w:tab w:val="left" w:pos="7380"/>
          <w:tab w:val="left" w:pos="8280"/>
        </w:tabs>
        <w:ind w:left="720"/>
      </w:pPr>
      <w:r>
        <w:t xml:space="preserve">Are you </w:t>
      </w:r>
      <w:r w:rsidR="0094607A">
        <w:t xml:space="preserve">willing to </w:t>
      </w:r>
      <w:r>
        <w:t xml:space="preserve">help </w:t>
      </w:r>
      <w:r w:rsidR="00B81671">
        <w:t>the chapter by</w:t>
      </w:r>
      <w:r>
        <w:t xml:space="preserve"> maintaining </w:t>
      </w:r>
      <w:r w:rsidR="00B81671">
        <w:t>a spreadsheet</w:t>
      </w:r>
      <w:r w:rsidR="00AC636A">
        <w:t>?</w:t>
      </w:r>
      <w:r w:rsidR="0094607A">
        <w:tab/>
      </w:r>
      <w:r w:rsidR="0038259B">
        <w:t>Yes</w:t>
      </w:r>
      <w:r w:rsidR="003F47B8">
        <w:tab/>
      </w:r>
      <w:r w:rsidR="005B50A7">
        <w:t>Not now</w:t>
      </w:r>
    </w:p>
    <w:p w14:paraId="75789968" w14:textId="77777777" w:rsidR="00AC636A" w:rsidRDefault="00AC636A" w:rsidP="001D45E3">
      <w:pPr>
        <w:pStyle w:val="SARTExt"/>
        <w:tabs>
          <w:tab w:val="left" w:pos="7380"/>
          <w:tab w:val="left" w:pos="8280"/>
        </w:tabs>
        <w:ind w:left="720"/>
      </w:pPr>
    </w:p>
    <w:p w14:paraId="0D95EF4A" w14:textId="77777777" w:rsidR="00E83ED1" w:rsidRDefault="007E3E2F" w:rsidP="00E83ED1">
      <w:pPr>
        <w:pStyle w:val="Heading3"/>
        <w:rPr>
          <w:rStyle w:val="SARTExtChar"/>
          <w:b w:val="0"/>
          <w:bCs w:val="0"/>
          <w:i w:val="0"/>
          <w:iCs/>
        </w:rPr>
      </w:pPr>
      <w:bookmarkStart w:id="63" w:name="_Toc49160126"/>
      <w:r w:rsidRPr="00E83ED1">
        <w:rPr>
          <w:rStyle w:val="Heading3Char"/>
          <w:b/>
          <w:bCs/>
          <w:i/>
          <w:iCs/>
        </w:rPr>
        <w:t>Youth Awards</w:t>
      </w:r>
      <w:bookmarkEnd w:id="63"/>
    </w:p>
    <w:p w14:paraId="4C09A513" w14:textId="580065D5" w:rsidR="00944C99" w:rsidRPr="00FE135E" w:rsidRDefault="007E3E2F" w:rsidP="00FE135E">
      <w:pPr>
        <w:pStyle w:val="SARTExt"/>
        <w:rPr>
          <w:rStyle w:val="SARTExtChar"/>
        </w:rPr>
      </w:pPr>
      <w:r w:rsidRPr="00FE135E">
        <w:rPr>
          <w:rStyle w:val="SARTExtChar"/>
        </w:rPr>
        <w:t>The</w:t>
      </w:r>
      <w:r w:rsidR="008C7F46" w:rsidRPr="00FE135E">
        <w:rPr>
          <w:rStyle w:val="SARTExtChar"/>
        </w:rPr>
        <w:t xml:space="preserve"> </w:t>
      </w:r>
      <w:r w:rsidRPr="00FE135E">
        <w:rPr>
          <w:rStyle w:val="SARTExtChar"/>
        </w:rPr>
        <w:t>Chapter supports the Youth Awards Program.  This program solicits elementary, middle</w:t>
      </w:r>
      <w:r w:rsidR="003F47B8">
        <w:rPr>
          <w:rStyle w:val="SARTExtChar"/>
        </w:rPr>
        <w:t>,</w:t>
      </w:r>
      <w:r w:rsidRPr="00FE135E">
        <w:rPr>
          <w:rStyle w:val="SARTExtChar"/>
        </w:rPr>
        <w:t xml:space="preserve"> and high schools, scouts, </w:t>
      </w:r>
      <w:r w:rsidR="00D837C0" w:rsidRPr="00FE135E">
        <w:rPr>
          <w:rStyle w:val="SARTExtChar"/>
        </w:rPr>
        <w:t xml:space="preserve">and </w:t>
      </w:r>
      <w:r w:rsidRPr="00FE135E">
        <w:rPr>
          <w:rStyle w:val="SARTExtChar"/>
        </w:rPr>
        <w:t>Jr. ROTC</w:t>
      </w:r>
      <w:r w:rsidR="00D837C0" w:rsidRPr="00FE135E">
        <w:rPr>
          <w:rStyle w:val="SARTExtChar"/>
        </w:rPr>
        <w:t xml:space="preserve"> to participate in various patriotic, educational, historical contests.  Cash and certificate awards are made at the Chapter, State</w:t>
      </w:r>
      <w:r w:rsidR="003F47B8">
        <w:rPr>
          <w:rStyle w:val="SARTExtChar"/>
        </w:rPr>
        <w:t>,</w:t>
      </w:r>
      <w:r w:rsidR="00D837C0" w:rsidRPr="00FE135E">
        <w:rPr>
          <w:rStyle w:val="SARTExtChar"/>
        </w:rPr>
        <w:t xml:space="preserve"> and National levels</w:t>
      </w:r>
      <w:r w:rsidR="002827B3">
        <w:rPr>
          <w:rStyle w:val="SARTExtChar"/>
        </w:rPr>
        <w:t xml:space="preserve"> to contest winners</w:t>
      </w:r>
      <w:r w:rsidR="00D837C0" w:rsidRPr="00FE135E">
        <w:rPr>
          <w:rStyle w:val="SARTExtChar"/>
        </w:rPr>
        <w:t>.</w:t>
      </w:r>
    </w:p>
    <w:p w14:paraId="290EB6C6" w14:textId="77777777" w:rsidR="00944C99" w:rsidRPr="00C10773" w:rsidRDefault="00944C99" w:rsidP="00C10773">
      <w:pPr>
        <w:pStyle w:val="SARTExt"/>
      </w:pPr>
    </w:p>
    <w:p w14:paraId="3486A0D9" w14:textId="77777777" w:rsidR="00C93857" w:rsidRDefault="00D837C0" w:rsidP="00C10773">
      <w:pPr>
        <w:pStyle w:val="SARTExt"/>
      </w:pPr>
      <w:r>
        <w:t>Contests are as follows:</w:t>
      </w:r>
    </w:p>
    <w:p w14:paraId="2BD57349" w14:textId="77777777" w:rsidR="00D837C0" w:rsidRDefault="00D837C0" w:rsidP="00C10773">
      <w:pPr>
        <w:pStyle w:val="SARTExt"/>
        <w:numPr>
          <w:ilvl w:val="1"/>
          <w:numId w:val="26"/>
        </w:numPr>
        <w:tabs>
          <w:tab w:val="left" w:leader="dot" w:pos="3600"/>
        </w:tabs>
        <w:ind w:left="1080"/>
      </w:pPr>
      <w:r>
        <w:t>Grades 3-5</w:t>
      </w:r>
      <w:r>
        <w:tab/>
        <w:t>Poster Contest</w:t>
      </w:r>
    </w:p>
    <w:p w14:paraId="36B471D1" w14:textId="77777777" w:rsidR="00D837C0" w:rsidRDefault="00D837C0" w:rsidP="00C10773">
      <w:pPr>
        <w:pStyle w:val="SARTExt"/>
        <w:numPr>
          <w:ilvl w:val="1"/>
          <w:numId w:val="26"/>
        </w:numPr>
        <w:tabs>
          <w:tab w:val="left" w:leader="dot" w:pos="3600"/>
        </w:tabs>
        <w:ind w:left="1080"/>
      </w:pPr>
      <w:r>
        <w:t>Grades 6-8</w:t>
      </w:r>
      <w:r w:rsidR="00A70983">
        <w:tab/>
      </w:r>
      <w:r>
        <w:t>Brochure Contest</w:t>
      </w:r>
    </w:p>
    <w:p w14:paraId="437F1E8A" w14:textId="77777777" w:rsidR="00D837C0" w:rsidRDefault="00D837C0" w:rsidP="00C10773">
      <w:pPr>
        <w:pStyle w:val="SARTExt"/>
        <w:numPr>
          <w:ilvl w:val="1"/>
          <w:numId w:val="26"/>
        </w:numPr>
        <w:tabs>
          <w:tab w:val="left" w:leader="dot" w:pos="3600"/>
        </w:tabs>
        <w:ind w:left="1080"/>
      </w:pPr>
      <w:r>
        <w:t>Grades 9-12</w:t>
      </w:r>
      <w:r w:rsidR="00A70983">
        <w:tab/>
      </w:r>
      <w:r>
        <w:t>Oration Contest</w:t>
      </w:r>
    </w:p>
    <w:p w14:paraId="7EC37623" w14:textId="77777777" w:rsidR="00D837C0" w:rsidRDefault="00D837C0" w:rsidP="00C10773">
      <w:pPr>
        <w:pStyle w:val="SARTExt"/>
        <w:numPr>
          <w:ilvl w:val="1"/>
          <w:numId w:val="26"/>
        </w:numPr>
        <w:tabs>
          <w:tab w:val="left" w:leader="dot" w:pos="3600"/>
        </w:tabs>
        <w:ind w:left="1080"/>
      </w:pPr>
      <w:r>
        <w:t>Grades 9-12</w:t>
      </w:r>
      <w:r w:rsidR="00A70983">
        <w:tab/>
      </w:r>
      <w:r>
        <w:t>Essay Contest</w:t>
      </w:r>
    </w:p>
    <w:p w14:paraId="2B980D09" w14:textId="252B8D37" w:rsidR="009B2579" w:rsidRDefault="009B2579" w:rsidP="00C10773">
      <w:pPr>
        <w:pStyle w:val="SARTExt"/>
        <w:numPr>
          <w:ilvl w:val="1"/>
          <w:numId w:val="26"/>
        </w:numPr>
        <w:tabs>
          <w:tab w:val="left" w:leader="dot" w:pos="3600"/>
        </w:tabs>
        <w:ind w:left="1080"/>
      </w:pPr>
      <w:r>
        <w:t xml:space="preserve">JROTC Award …………….. </w:t>
      </w:r>
      <w:r w:rsidR="002827B3">
        <w:t xml:space="preserve">Awarded </w:t>
      </w:r>
      <w:r w:rsidR="00C572EB">
        <w:t xml:space="preserve">To Outstanding High School </w:t>
      </w:r>
      <w:r w:rsidR="002827B3">
        <w:t>JROTC Cadets</w:t>
      </w:r>
    </w:p>
    <w:p w14:paraId="0338D08A" w14:textId="77777777" w:rsidR="00D837C0" w:rsidRDefault="00D837C0" w:rsidP="00C10773">
      <w:pPr>
        <w:pStyle w:val="SARTExt"/>
        <w:numPr>
          <w:ilvl w:val="1"/>
          <w:numId w:val="26"/>
        </w:numPr>
        <w:tabs>
          <w:tab w:val="left" w:leader="dot" w:pos="3600"/>
        </w:tabs>
        <w:ind w:left="1080"/>
      </w:pPr>
      <w:r>
        <w:t>C</w:t>
      </w:r>
      <w:r w:rsidR="008E499C">
        <w:t>.</w:t>
      </w:r>
      <w:r>
        <w:t>A</w:t>
      </w:r>
      <w:r w:rsidR="008E499C">
        <w:t>.</w:t>
      </w:r>
      <w:r>
        <w:t>R</w:t>
      </w:r>
      <w:r w:rsidR="008E499C">
        <w:t>.</w:t>
      </w:r>
      <w:r>
        <w:t xml:space="preserve"> Award</w:t>
      </w:r>
      <w:r w:rsidR="00A70983">
        <w:tab/>
      </w:r>
      <w:r>
        <w:t>Outstanding Support of C</w:t>
      </w:r>
      <w:r w:rsidR="008E499C">
        <w:t>.</w:t>
      </w:r>
      <w:r>
        <w:t>A</w:t>
      </w:r>
      <w:r w:rsidR="008E499C">
        <w:t>.</w:t>
      </w:r>
      <w:r>
        <w:t>R</w:t>
      </w:r>
      <w:r w:rsidR="008E499C">
        <w:t>.</w:t>
      </w:r>
      <w:r>
        <w:t xml:space="preserve"> goals</w:t>
      </w:r>
    </w:p>
    <w:p w14:paraId="35A4EF70" w14:textId="12D53553" w:rsidR="00D837C0" w:rsidRDefault="00D837C0" w:rsidP="00C10773">
      <w:pPr>
        <w:pStyle w:val="SARTExt"/>
        <w:numPr>
          <w:ilvl w:val="1"/>
          <w:numId w:val="26"/>
        </w:numPr>
        <w:tabs>
          <w:tab w:val="left" w:pos="1080"/>
          <w:tab w:val="left" w:leader="dot" w:pos="3600"/>
        </w:tabs>
        <w:ind w:left="3600" w:hanging="2880"/>
      </w:pPr>
      <w:r>
        <w:t>Eagle Scout Award</w:t>
      </w:r>
      <w:r w:rsidR="00A70983">
        <w:tab/>
        <w:t xml:space="preserve">Exemplary </w:t>
      </w:r>
      <w:r w:rsidR="008E499C">
        <w:t>participation in</w:t>
      </w:r>
      <w:r w:rsidR="00A70983">
        <w:t xml:space="preserve"> Scouting</w:t>
      </w:r>
    </w:p>
    <w:p w14:paraId="13826319" w14:textId="77777777" w:rsidR="00D837C0" w:rsidRDefault="00D837C0" w:rsidP="003F47B8">
      <w:pPr>
        <w:pStyle w:val="SARTExt"/>
        <w:numPr>
          <w:ilvl w:val="1"/>
          <w:numId w:val="26"/>
        </w:numPr>
        <w:tabs>
          <w:tab w:val="left" w:pos="1080"/>
          <w:tab w:val="left" w:leader="dot" w:pos="4860"/>
        </w:tabs>
        <w:ind w:left="4860" w:hanging="4140"/>
      </w:pPr>
      <w:r>
        <w:t xml:space="preserve">American History </w:t>
      </w:r>
      <w:r w:rsidR="00CB1E67">
        <w:t>Teacher Award</w:t>
      </w:r>
      <w:r w:rsidR="003F47B8">
        <w:tab/>
      </w:r>
      <w:r w:rsidR="00C10773">
        <w:t>Exceptional</w:t>
      </w:r>
      <w:r>
        <w:t xml:space="preserve"> </w:t>
      </w:r>
      <w:r w:rsidR="00C10773">
        <w:t>t</w:t>
      </w:r>
      <w:r>
        <w:t>eaching on Revolutionary War</w:t>
      </w:r>
      <w:r w:rsidR="00C10773">
        <w:t xml:space="preserve"> period subjects</w:t>
      </w:r>
    </w:p>
    <w:p w14:paraId="0C208489" w14:textId="77777777" w:rsidR="00E85BD7" w:rsidRPr="00C10773" w:rsidRDefault="00E85BD7" w:rsidP="00C10773">
      <w:pPr>
        <w:pStyle w:val="SARTExt"/>
      </w:pPr>
    </w:p>
    <w:p w14:paraId="56893610" w14:textId="77777777" w:rsidR="008C1FDB" w:rsidRDefault="00D837C0" w:rsidP="001E2A42">
      <w:pPr>
        <w:pStyle w:val="SARTExt"/>
        <w:numPr>
          <w:ilvl w:val="0"/>
          <w:numId w:val="15"/>
        </w:numPr>
        <w:tabs>
          <w:tab w:val="left" w:pos="8370"/>
        </w:tabs>
        <w:spacing w:after="120"/>
        <w:ind w:left="720"/>
      </w:pPr>
      <w:r>
        <w:t>Do you have school</w:t>
      </w:r>
      <w:r w:rsidR="003F47B8">
        <w:t>-</w:t>
      </w:r>
      <w:r>
        <w:t>age children</w:t>
      </w:r>
      <w:r w:rsidR="00FB593A">
        <w:t>,</w:t>
      </w:r>
      <w:r>
        <w:t xml:space="preserve"> </w:t>
      </w:r>
      <w:r w:rsidR="00FB593A">
        <w:t>g</w:t>
      </w:r>
      <w:r>
        <w:t>randchildren</w:t>
      </w:r>
      <w:r w:rsidR="00FB593A">
        <w:t>,</w:t>
      </w:r>
      <w:r>
        <w:t xml:space="preserve"> </w:t>
      </w:r>
      <w:r w:rsidR="00FB593A">
        <w:t>nieces, nephews?</w:t>
      </w:r>
      <w:r w:rsidR="001E2A42">
        <w:tab/>
      </w:r>
      <w:r w:rsidR="00E85BD7">
        <w:t>Yes</w:t>
      </w:r>
      <w:r w:rsidR="00D91B16">
        <w:t xml:space="preserve">   </w:t>
      </w:r>
      <w:r w:rsidR="005B50A7">
        <w:t>No</w:t>
      </w:r>
      <w:r w:rsidR="009B2579">
        <w:t>t now</w:t>
      </w:r>
    </w:p>
    <w:p w14:paraId="68EBE9CA" w14:textId="77777777" w:rsidR="00FB593A" w:rsidRDefault="00FB593A" w:rsidP="001E2A42">
      <w:pPr>
        <w:pStyle w:val="SARTExt"/>
        <w:numPr>
          <w:ilvl w:val="0"/>
          <w:numId w:val="15"/>
        </w:numPr>
        <w:tabs>
          <w:tab w:val="left" w:pos="8370"/>
        </w:tabs>
        <w:spacing w:after="120"/>
        <w:ind w:left="720"/>
      </w:pPr>
      <w:r>
        <w:t>Were you a teacher</w:t>
      </w:r>
      <w:r w:rsidR="003F47B8">
        <w:t>,</w:t>
      </w:r>
      <w:r>
        <w:t xml:space="preserve"> or </w:t>
      </w:r>
      <w:r w:rsidR="001E2A42">
        <w:t xml:space="preserve">do you </w:t>
      </w:r>
      <w:r>
        <w:t>know a secondary education teacher?</w:t>
      </w:r>
      <w:r w:rsidR="001E2A42">
        <w:tab/>
      </w:r>
      <w:r>
        <w:t>Yes</w:t>
      </w:r>
      <w:r w:rsidR="00D91B16">
        <w:t xml:space="preserve">   </w:t>
      </w:r>
      <w:r w:rsidR="005B50A7">
        <w:t>No</w:t>
      </w:r>
      <w:r w:rsidR="009B2579">
        <w:t>t now</w:t>
      </w:r>
    </w:p>
    <w:p w14:paraId="3D74CC64" w14:textId="77777777" w:rsidR="00944C99" w:rsidRDefault="00944C99" w:rsidP="001E2A42">
      <w:pPr>
        <w:pStyle w:val="SARTExt"/>
        <w:numPr>
          <w:ilvl w:val="0"/>
          <w:numId w:val="15"/>
        </w:numPr>
        <w:tabs>
          <w:tab w:val="left" w:pos="8370"/>
        </w:tabs>
        <w:spacing w:after="120"/>
        <w:ind w:left="720"/>
      </w:pPr>
      <w:r>
        <w:t>Were you a Boy Scout</w:t>
      </w:r>
      <w:r w:rsidR="003F47B8">
        <w:t>,</w:t>
      </w:r>
      <w:r>
        <w:t xml:space="preserve"> </w:t>
      </w:r>
      <w:r w:rsidR="001E2A42">
        <w:t xml:space="preserve">or are you </w:t>
      </w:r>
      <w:r>
        <w:t>interested in the scouting program?</w:t>
      </w:r>
      <w:r w:rsidR="001E2A42">
        <w:tab/>
      </w:r>
      <w:r>
        <w:t>Yes</w:t>
      </w:r>
      <w:r w:rsidR="00D91B16">
        <w:t xml:space="preserve">   </w:t>
      </w:r>
      <w:r w:rsidR="005B50A7">
        <w:t>No</w:t>
      </w:r>
      <w:r w:rsidR="00C572EB">
        <w:t>t now</w:t>
      </w:r>
    </w:p>
    <w:p w14:paraId="6F73756C" w14:textId="638BCDFB" w:rsidR="005C3B87" w:rsidRPr="001D45E3" w:rsidRDefault="00BF5F4E" w:rsidP="008547EA">
      <w:pPr>
        <w:pStyle w:val="SARTExt"/>
        <w:numPr>
          <w:ilvl w:val="0"/>
          <w:numId w:val="15"/>
        </w:numPr>
        <w:tabs>
          <w:tab w:val="left" w:pos="8370"/>
        </w:tabs>
        <w:spacing w:after="120"/>
        <w:ind w:left="720"/>
        <w:rPr>
          <w:rFonts w:eastAsiaTheme="majorEastAsia"/>
          <w:bCs/>
          <w:i/>
          <w:color w:val="570A09" w:themeColor="accent1" w:themeShade="7F"/>
          <w:sz w:val="24"/>
          <w:szCs w:val="22"/>
        </w:rPr>
      </w:pPr>
      <w:r>
        <w:t xml:space="preserve">Are you </w:t>
      </w:r>
      <w:r w:rsidR="00FB593A">
        <w:t xml:space="preserve">willing to </w:t>
      </w:r>
      <w:r w:rsidR="00643C33">
        <w:t>help</w:t>
      </w:r>
      <w:r w:rsidR="00FB593A">
        <w:t xml:space="preserve"> with </w:t>
      </w:r>
      <w:r w:rsidR="003F47B8">
        <w:t xml:space="preserve">the </w:t>
      </w:r>
      <w:r w:rsidR="00FB593A">
        <w:t xml:space="preserve">administration of </w:t>
      </w:r>
      <w:r w:rsidR="001E2A42">
        <w:t xml:space="preserve">a </w:t>
      </w:r>
      <w:r w:rsidR="00D023E0">
        <w:t>Youth</w:t>
      </w:r>
      <w:r w:rsidR="00FB593A">
        <w:t xml:space="preserve"> </w:t>
      </w:r>
      <w:r w:rsidR="00D023E0">
        <w:t>P</w:t>
      </w:r>
      <w:r w:rsidR="00FB593A">
        <w:t>rogram?</w:t>
      </w:r>
      <w:r w:rsidR="001E2A42">
        <w:tab/>
      </w:r>
      <w:r w:rsidR="00FB593A">
        <w:t>Yes</w:t>
      </w:r>
      <w:r w:rsidR="00D91B16">
        <w:t xml:space="preserve">   </w:t>
      </w:r>
      <w:r w:rsidR="005B50A7">
        <w:t>Not now</w:t>
      </w:r>
      <w:r w:rsidR="00AC636A">
        <w:t xml:space="preserve"> </w:t>
      </w:r>
    </w:p>
    <w:p w14:paraId="056A14E4" w14:textId="77777777" w:rsidR="001D45E3" w:rsidRPr="00AC636A" w:rsidRDefault="001D45E3" w:rsidP="001D45E3">
      <w:pPr>
        <w:pStyle w:val="SARTExt"/>
        <w:tabs>
          <w:tab w:val="left" w:pos="8370"/>
        </w:tabs>
        <w:spacing w:after="120"/>
        <w:ind w:left="720"/>
        <w:rPr>
          <w:rFonts w:eastAsiaTheme="majorEastAsia"/>
          <w:bCs/>
          <w:i/>
          <w:color w:val="570A09" w:themeColor="accent1" w:themeShade="7F"/>
          <w:sz w:val="24"/>
          <w:szCs w:val="22"/>
        </w:rPr>
      </w:pPr>
    </w:p>
    <w:p w14:paraId="15B72375" w14:textId="410B7425" w:rsidR="00E83ED1" w:rsidRPr="006848C6" w:rsidRDefault="008F2D1E" w:rsidP="00970596">
      <w:pPr>
        <w:pStyle w:val="Heading3"/>
        <w:rPr>
          <w:rStyle w:val="Heading2Char"/>
          <w:rFonts w:eastAsiaTheme="majorEastAsia"/>
          <w:bCs/>
          <w:i/>
          <w:color w:val="570A09" w:themeColor="accent1" w:themeShade="7F"/>
          <w:szCs w:val="22"/>
        </w:rPr>
      </w:pPr>
      <w:bookmarkStart w:id="64" w:name="_Toc49160127"/>
      <w:r>
        <w:rPr>
          <w:rStyle w:val="Heading2Char"/>
          <w:rFonts w:eastAsiaTheme="majorEastAsia"/>
          <w:bCs/>
          <w:i/>
          <w:color w:val="570A09" w:themeColor="accent1" w:themeShade="7F"/>
          <w:szCs w:val="22"/>
        </w:rPr>
        <w:t xml:space="preserve">American </w:t>
      </w:r>
      <w:r w:rsidR="00496CA5" w:rsidRPr="006848C6">
        <w:rPr>
          <w:rStyle w:val="Heading2Char"/>
          <w:rFonts w:eastAsiaTheme="majorEastAsia"/>
          <w:bCs/>
          <w:i/>
          <w:color w:val="570A09" w:themeColor="accent1" w:themeShade="7F"/>
          <w:szCs w:val="22"/>
        </w:rPr>
        <w:t>Flag Award</w:t>
      </w:r>
      <w:bookmarkEnd w:id="64"/>
    </w:p>
    <w:p w14:paraId="2DD7F694" w14:textId="77777777" w:rsidR="00FB593A" w:rsidRPr="00ED0B6E" w:rsidRDefault="00E83ED1" w:rsidP="001E2A42">
      <w:pPr>
        <w:pStyle w:val="SARTExt"/>
      </w:pPr>
      <w:r>
        <w:t>T</w:t>
      </w:r>
      <w:r w:rsidR="00FB593A" w:rsidRPr="00ED0B6E">
        <w:t>he</w:t>
      </w:r>
      <w:r w:rsidR="008C7F46" w:rsidRPr="00ED0B6E">
        <w:rPr>
          <w:color w:val="auto"/>
        </w:rPr>
        <w:t xml:space="preserve"> </w:t>
      </w:r>
      <w:r w:rsidR="00FB593A" w:rsidRPr="00ED0B6E">
        <w:rPr>
          <w:color w:val="auto"/>
        </w:rPr>
        <w:t>Chapter supports the National Society's annual program to honor individuals and/o</w:t>
      </w:r>
      <w:r w:rsidR="00FB593A" w:rsidRPr="00ED0B6E">
        <w:t xml:space="preserve">r local companies/organizations that fly our country's flag for patriotic purposes, </w:t>
      </w:r>
      <w:r w:rsidR="008F2D1E">
        <w:t xml:space="preserve">but </w:t>
      </w:r>
      <w:r w:rsidR="00FB593A" w:rsidRPr="00ED0B6E">
        <w:t xml:space="preserve">not for commercial purposes and/or advertising or if required by law.  Participation involves finding appropriate candidates, </w:t>
      </w:r>
      <w:r w:rsidR="001D7142" w:rsidRPr="00ED0B6E">
        <w:t>documenting the recipient, printing a</w:t>
      </w:r>
      <w:r w:rsidR="00FB593A" w:rsidRPr="00ED0B6E">
        <w:t xml:space="preserve"> </w:t>
      </w:r>
      <w:r w:rsidR="00D60BAF">
        <w:t>Flag</w:t>
      </w:r>
      <w:r w:rsidR="00FB593A" w:rsidRPr="00ED0B6E">
        <w:t xml:space="preserve"> certificate and presenting the certificate in a brief ceremony.</w:t>
      </w:r>
    </w:p>
    <w:p w14:paraId="511B52A6" w14:textId="77777777" w:rsidR="005D5ABE" w:rsidRPr="00ED0B6E" w:rsidRDefault="005D5ABE" w:rsidP="001E2A42">
      <w:pPr>
        <w:pStyle w:val="SARTExt"/>
      </w:pPr>
    </w:p>
    <w:p w14:paraId="203E7DB4" w14:textId="7E030872" w:rsidR="001D7142" w:rsidRDefault="001D7142" w:rsidP="00D60BAF">
      <w:pPr>
        <w:pStyle w:val="SARTExt"/>
        <w:numPr>
          <w:ilvl w:val="0"/>
          <w:numId w:val="16"/>
        </w:numPr>
        <w:tabs>
          <w:tab w:val="left" w:pos="8550"/>
        </w:tabs>
        <w:spacing w:after="120"/>
        <w:ind w:left="720"/>
      </w:pPr>
      <w:r w:rsidRPr="00ED0B6E">
        <w:t xml:space="preserve">Do you know individuals or </w:t>
      </w:r>
      <w:r w:rsidR="002D342A">
        <w:t>organizations</w:t>
      </w:r>
      <w:r w:rsidRPr="00ED0B6E">
        <w:t xml:space="preserve"> who fly the </w:t>
      </w:r>
      <w:r w:rsidR="002D342A">
        <w:t>American</w:t>
      </w:r>
      <w:r w:rsidRPr="00ED0B6E">
        <w:t xml:space="preserve"> flag?</w:t>
      </w:r>
      <w:r w:rsidR="001E2A42">
        <w:tab/>
      </w:r>
      <w:r w:rsidRPr="00ED0B6E">
        <w:t>Yes</w:t>
      </w:r>
      <w:r w:rsidR="00D91B16">
        <w:t xml:space="preserve">   </w:t>
      </w:r>
      <w:r w:rsidR="005B50A7">
        <w:t>No</w:t>
      </w:r>
      <w:r w:rsidR="00C572EB">
        <w:t>t now</w:t>
      </w:r>
    </w:p>
    <w:p w14:paraId="18691C3D" w14:textId="5D2F30A2" w:rsidR="00FB593A" w:rsidRDefault="00B779F8" w:rsidP="00D60BAF">
      <w:pPr>
        <w:pStyle w:val="SARTExt"/>
        <w:numPr>
          <w:ilvl w:val="0"/>
          <w:numId w:val="16"/>
        </w:numPr>
        <w:tabs>
          <w:tab w:val="left" w:pos="8550"/>
        </w:tabs>
        <w:spacing w:after="120"/>
        <w:ind w:left="720"/>
      </w:pPr>
      <w:r w:rsidRPr="00ED0B6E">
        <w:t>Are</w:t>
      </w:r>
      <w:r w:rsidR="001D7142" w:rsidRPr="00ED0B6E">
        <w:t xml:space="preserve"> you willing to find an individual, family</w:t>
      </w:r>
      <w:r w:rsidR="00D60BAF">
        <w:t>,</w:t>
      </w:r>
      <w:r w:rsidR="001D7142" w:rsidRPr="00ED0B6E">
        <w:t xml:space="preserve"> or </w:t>
      </w:r>
      <w:r w:rsidR="002D342A">
        <w:t>organization</w:t>
      </w:r>
      <w:r w:rsidR="001D7142" w:rsidRPr="00ED0B6E">
        <w:t xml:space="preserve"> who does?</w:t>
      </w:r>
      <w:r w:rsidR="001E2A42">
        <w:tab/>
      </w:r>
      <w:r w:rsidR="001D7142" w:rsidRPr="00ED0B6E">
        <w:t>Yes</w:t>
      </w:r>
      <w:r w:rsidR="00D91B16">
        <w:t xml:space="preserve">   </w:t>
      </w:r>
      <w:r w:rsidR="005B50A7">
        <w:t>Not now</w:t>
      </w:r>
    </w:p>
    <w:p w14:paraId="136D0C55" w14:textId="77777777" w:rsidR="001D7142" w:rsidRDefault="001D7142" w:rsidP="00D60BAF">
      <w:pPr>
        <w:pStyle w:val="SARTExt"/>
        <w:numPr>
          <w:ilvl w:val="0"/>
          <w:numId w:val="16"/>
        </w:numPr>
        <w:tabs>
          <w:tab w:val="left" w:pos="8550"/>
        </w:tabs>
        <w:spacing w:after="120"/>
        <w:ind w:left="720"/>
      </w:pPr>
      <w:r w:rsidRPr="00ED0B6E">
        <w:t xml:space="preserve">Are you willing to attend the award ceremony at </w:t>
      </w:r>
      <w:r w:rsidR="00D60BAF">
        <w:t xml:space="preserve">the </w:t>
      </w:r>
      <w:r w:rsidR="00944C99" w:rsidRPr="00ED0B6E">
        <w:t>recipient’s</w:t>
      </w:r>
      <w:r w:rsidRPr="00ED0B6E">
        <w:t xml:space="preserve"> location?</w:t>
      </w:r>
      <w:r w:rsidR="00E85BD7" w:rsidRPr="00ED0B6E">
        <w:tab/>
      </w:r>
      <w:r w:rsidRPr="00ED0B6E">
        <w:t>Yes</w:t>
      </w:r>
      <w:r w:rsidR="00873988">
        <w:t xml:space="preserve">  </w:t>
      </w:r>
      <w:r w:rsidR="00D91B16">
        <w:t xml:space="preserve"> </w:t>
      </w:r>
      <w:r w:rsidR="005B50A7">
        <w:t>Not now</w:t>
      </w:r>
    </w:p>
    <w:p w14:paraId="597EC6E2" w14:textId="4F6B4804" w:rsidR="001D7142" w:rsidRDefault="001D7142" w:rsidP="00D60BAF">
      <w:pPr>
        <w:pStyle w:val="SARTExt"/>
        <w:numPr>
          <w:ilvl w:val="0"/>
          <w:numId w:val="16"/>
        </w:numPr>
        <w:tabs>
          <w:tab w:val="left" w:pos="8550"/>
        </w:tabs>
        <w:spacing w:after="120"/>
        <w:ind w:left="720"/>
      </w:pPr>
      <w:r w:rsidRPr="00ED0B6E">
        <w:t xml:space="preserve">Are you willing to help by reading a flag poem or leading </w:t>
      </w:r>
      <w:r w:rsidR="002D342A">
        <w:t>Pledge of Allegiance</w:t>
      </w:r>
      <w:r w:rsidRPr="00ED0B6E">
        <w:t>?</w:t>
      </w:r>
      <w:r w:rsidR="001E2A42">
        <w:tab/>
      </w:r>
      <w:r w:rsidRPr="00ED0B6E">
        <w:t>Yes</w:t>
      </w:r>
      <w:r w:rsidR="00D91B16">
        <w:t xml:space="preserve">   </w:t>
      </w:r>
      <w:r w:rsidR="005B50A7">
        <w:t>Not now</w:t>
      </w:r>
    </w:p>
    <w:p w14:paraId="6FA0BA2B" w14:textId="77777777" w:rsidR="005D5ABE" w:rsidRDefault="00BF5F4E" w:rsidP="00D60BAF">
      <w:pPr>
        <w:pStyle w:val="SARTExt"/>
        <w:numPr>
          <w:ilvl w:val="0"/>
          <w:numId w:val="16"/>
        </w:numPr>
        <w:tabs>
          <w:tab w:val="left" w:pos="8550"/>
        </w:tabs>
        <w:spacing w:after="120"/>
        <w:ind w:left="720"/>
      </w:pPr>
      <w:r w:rsidRPr="00ED0B6E">
        <w:t xml:space="preserve">Are you </w:t>
      </w:r>
      <w:r w:rsidR="005D5ABE" w:rsidRPr="00ED0B6E">
        <w:t xml:space="preserve">willing to </w:t>
      </w:r>
      <w:r w:rsidR="00643C33" w:rsidRPr="00ED0B6E">
        <w:t>help</w:t>
      </w:r>
      <w:r w:rsidR="005D5ABE" w:rsidRPr="00ED0B6E">
        <w:t xml:space="preserve"> by participating in th</w:t>
      </w:r>
      <w:r w:rsidR="00D023E0" w:rsidRPr="00ED0B6E">
        <w:t>e Flag</w:t>
      </w:r>
      <w:r w:rsidR="005D5ABE" w:rsidRPr="00ED0B6E">
        <w:t xml:space="preserve"> </w:t>
      </w:r>
      <w:r w:rsidR="00D023E0" w:rsidRPr="00ED0B6E">
        <w:t>P</w:t>
      </w:r>
      <w:r w:rsidR="005D5ABE" w:rsidRPr="00ED0B6E">
        <w:t>rogram?</w:t>
      </w:r>
      <w:r w:rsidR="001E2A42">
        <w:tab/>
      </w:r>
      <w:r w:rsidR="005D5ABE" w:rsidRPr="00ED0B6E">
        <w:t>Yes</w:t>
      </w:r>
      <w:r w:rsidR="00D91B16">
        <w:t xml:space="preserve">   </w:t>
      </w:r>
      <w:r w:rsidR="005B50A7">
        <w:t>Not now</w:t>
      </w:r>
    </w:p>
    <w:p w14:paraId="678C7293" w14:textId="77777777" w:rsidR="00CA312C" w:rsidRPr="00496CA5" w:rsidRDefault="00CA312C" w:rsidP="00C10773">
      <w:pPr>
        <w:pStyle w:val="SARTExt"/>
      </w:pPr>
    </w:p>
    <w:p w14:paraId="1214580F" w14:textId="77777777" w:rsidR="00E83ED1" w:rsidRPr="006848C6" w:rsidRDefault="00496CA5" w:rsidP="00970596">
      <w:pPr>
        <w:pStyle w:val="Heading3"/>
        <w:rPr>
          <w:rStyle w:val="Heading2Char"/>
          <w:rFonts w:eastAsiaTheme="majorEastAsia"/>
          <w:bCs/>
          <w:i/>
          <w:color w:val="570A09" w:themeColor="accent1" w:themeShade="7F"/>
          <w:szCs w:val="22"/>
        </w:rPr>
      </w:pPr>
      <w:bookmarkStart w:id="65" w:name="_Toc49160128"/>
      <w:r w:rsidRPr="006848C6">
        <w:rPr>
          <w:rStyle w:val="Heading2Char"/>
          <w:rFonts w:eastAsiaTheme="majorEastAsia"/>
          <w:bCs/>
          <w:i/>
          <w:color w:val="570A09" w:themeColor="accent1" w:themeShade="7F"/>
          <w:szCs w:val="22"/>
        </w:rPr>
        <w:t>Color Guard</w:t>
      </w:r>
      <w:bookmarkEnd w:id="65"/>
    </w:p>
    <w:p w14:paraId="3182E515" w14:textId="72739A96" w:rsidR="007E3E2F" w:rsidRPr="00ED0B6E" w:rsidRDefault="00496CA5" w:rsidP="001E2A42">
      <w:pPr>
        <w:pStyle w:val="SARTExt"/>
      </w:pPr>
      <w:r>
        <w:t>T</w:t>
      </w:r>
      <w:r w:rsidR="00284E15" w:rsidRPr="00ED0B6E">
        <w:t xml:space="preserve">he Chapter has a Color Guard.  Perhaps one of the most visible </w:t>
      </w:r>
      <w:r w:rsidR="00040CEE">
        <w:t>actions</w:t>
      </w:r>
      <w:r w:rsidR="00284E15" w:rsidRPr="00ED0B6E">
        <w:t xml:space="preserve"> the society can do express its patriotism</w:t>
      </w:r>
      <w:r w:rsidR="00040CEE">
        <w:t>,</w:t>
      </w:r>
      <w:r w:rsidR="00284E15" w:rsidRPr="00ED0B6E">
        <w:t xml:space="preserve"> and the historical attention to the Revolutionary Period is </w:t>
      </w:r>
      <w:r w:rsidR="00FA0AA9" w:rsidRPr="00ED0B6E">
        <w:t xml:space="preserve">to </w:t>
      </w:r>
      <w:r w:rsidR="00284E15" w:rsidRPr="00ED0B6E">
        <w:t xml:space="preserve">march in parades with colors held high.  The Color Guard </w:t>
      </w:r>
      <w:r w:rsidR="00040CEE">
        <w:t>does that.  The Color Guard also</w:t>
      </w:r>
      <w:r w:rsidR="00284E15" w:rsidRPr="00ED0B6E">
        <w:t xml:space="preserve"> participates in Grave Marking </w:t>
      </w:r>
      <w:r w:rsidR="00040CEE">
        <w:t>c</w:t>
      </w:r>
      <w:r w:rsidR="00284E15" w:rsidRPr="00ED0B6E">
        <w:t>eremonies</w:t>
      </w:r>
      <w:r w:rsidR="00F80F1A">
        <w:t>;</w:t>
      </w:r>
      <w:r w:rsidR="00284E15" w:rsidRPr="00ED0B6E">
        <w:t xml:space="preserve"> </w:t>
      </w:r>
      <w:r w:rsidR="00040CEE">
        <w:t>p</w:t>
      </w:r>
      <w:r w:rsidR="00284E15" w:rsidRPr="00ED0B6E">
        <w:t>resen</w:t>
      </w:r>
      <w:r w:rsidR="00040CEE">
        <w:t>ts</w:t>
      </w:r>
      <w:r w:rsidR="00284E15" w:rsidRPr="00ED0B6E">
        <w:t xml:space="preserve"> and </w:t>
      </w:r>
      <w:r w:rsidR="00040CEE">
        <w:t>r</w:t>
      </w:r>
      <w:r w:rsidR="00284E15" w:rsidRPr="00ED0B6E">
        <w:t>etir</w:t>
      </w:r>
      <w:r w:rsidR="00040CEE">
        <w:t>es</w:t>
      </w:r>
      <w:r w:rsidR="00284E15" w:rsidRPr="00ED0B6E">
        <w:t xml:space="preserve"> the Flags at Community, Historical or DAR events</w:t>
      </w:r>
      <w:r w:rsidR="00F80F1A">
        <w:t>;</w:t>
      </w:r>
      <w:r w:rsidR="00284E15" w:rsidRPr="00ED0B6E">
        <w:t xml:space="preserve"> participa</w:t>
      </w:r>
      <w:r w:rsidR="00040CEE">
        <w:t>tes</w:t>
      </w:r>
      <w:r w:rsidR="00284E15" w:rsidRPr="00ED0B6E">
        <w:t xml:space="preserve"> in memorial services</w:t>
      </w:r>
      <w:r w:rsidR="00040CEE">
        <w:t>;</w:t>
      </w:r>
      <w:r w:rsidR="00284E15" w:rsidRPr="00ED0B6E">
        <w:t xml:space="preserve"> or stand</w:t>
      </w:r>
      <w:r w:rsidR="00040CEE">
        <w:t>s</w:t>
      </w:r>
      <w:r w:rsidR="00284E15" w:rsidRPr="00ED0B6E">
        <w:t xml:space="preserve"> guard during </w:t>
      </w:r>
      <w:r w:rsidR="00040CEE">
        <w:t xml:space="preserve">a </w:t>
      </w:r>
      <w:r w:rsidR="00284E15" w:rsidRPr="00ED0B6E">
        <w:t>viewing of a deceased member</w:t>
      </w:r>
      <w:r w:rsidR="00FA0AA9" w:rsidRPr="00ED0B6E">
        <w:t xml:space="preserve"> or at </w:t>
      </w:r>
      <w:r w:rsidR="00040CEE">
        <w:t xml:space="preserve">a </w:t>
      </w:r>
      <w:r w:rsidR="00FA0AA9" w:rsidRPr="00ED0B6E">
        <w:t>national historic site</w:t>
      </w:r>
      <w:r w:rsidR="00284E15" w:rsidRPr="00ED0B6E">
        <w:t xml:space="preserve">.  Color Guard duties can be </w:t>
      </w:r>
      <w:r w:rsidR="00040CEE">
        <w:t xml:space="preserve">the </w:t>
      </w:r>
      <w:r w:rsidR="00284E15" w:rsidRPr="00ED0B6E">
        <w:t>chapter, state</w:t>
      </w:r>
      <w:r w:rsidR="00040CEE">
        <w:t>,</w:t>
      </w:r>
      <w:r w:rsidR="00284E15" w:rsidRPr="00ED0B6E">
        <w:t xml:space="preserve"> or national </w:t>
      </w:r>
      <w:r w:rsidR="00040CEE">
        <w:t xml:space="preserve">level. </w:t>
      </w:r>
      <w:r w:rsidR="00212F0D">
        <w:t>Medals for p</w:t>
      </w:r>
      <w:r w:rsidR="00040CEE" w:rsidRPr="00ED0B6E">
        <w:t>articipation</w:t>
      </w:r>
      <w:r w:rsidR="00212F0D">
        <w:t xml:space="preserve"> include Bronze, Silver and Von Steuban levels awarde for lev</w:t>
      </w:r>
      <w:r w:rsidR="00E23683">
        <w:t>e</w:t>
      </w:r>
      <w:r w:rsidR="00212F0D">
        <w:t>ls of service.</w:t>
      </w:r>
      <w:r w:rsidR="00284E15" w:rsidRPr="00ED0B6E">
        <w:t xml:space="preserve">  You can get started without a uniform by carrying the </w:t>
      </w:r>
      <w:r w:rsidR="00D91B16">
        <w:t xml:space="preserve">ChapterName </w:t>
      </w:r>
      <w:r w:rsidR="00284E15" w:rsidRPr="00ED0B6E">
        <w:t xml:space="preserve">Chapter banner in parades.  </w:t>
      </w:r>
      <w:r w:rsidR="00040CEE">
        <w:t>F</w:t>
      </w:r>
      <w:r w:rsidR="00040CEE" w:rsidRPr="00ED0B6E">
        <w:t>or about $1</w:t>
      </w:r>
      <w:r w:rsidR="00040CEE">
        <w:t>5</w:t>
      </w:r>
      <w:r w:rsidR="00040CEE" w:rsidRPr="00ED0B6E">
        <w:t>0</w:t>
      </w:r>
      <w:r w:rsidR="00040CEE">
        <w:t>, you can purchase a</w:t>
      </w:r>
      <w:r w:rsidR="00284E15" w:rsidRPr="00ED0B6E">
        <w:t xml:space="preserve"> militia frock and tricorn hat.</w:t>
      </w:r>
      <w:r w:rsidR="00D91B16">
        <w:t xml:space="preserve">  </w:t>
      </w:r>
      <w:r w:rsidR="00040CEE">
        <w:t>Other</w:t>
      </w:r>
      <w:r w:rsidR="00D91B16">
        <w:t xml:space="preserve"> hats and homemade frocks </w:t>
      </w:r>
      <w:r w:rsidR="00040CEE">
        <w:t>are appropriate,</w:t>
      </w:r>
      <w:r w:rsidR="00D91B16">
        <w:t xml:space="preserve"> as long as the</w:t>
      </w:r>
      <w:r w:rsidR="00F80F1A">
        <w:t>y</w:t>
      </w:r>
      <w:r w:rsidR="00D91B16">
        <w:t xml:space="preserve"> meet period requirements.</w:t>
      </w:r>
    </w:p>
    <w:p w14:paraId="059B21DC" w14:textId="77777777" w:rsidR="00572B6B" w:rsidRPr="00ED0B6E" w:rsidRDefault="00572B6B" w:rsidP="000B76F2">
      <w:pPr>
        <w:pStyle w:val="SARTExt"/>
        <w:ind w:left="1440"/>
      </w:pPr>
    </w:p>
    <w:p w14:paraId="2B6EB67C" w14:textId="39FCFC96" w:rsidR="00944C99" w:rsidRDefault="00944C99" w:rsidP="001E2A42">
      <w:pPr>
        <w:pStyle w:val="SARTExt"/>
        <w:numPr>
          <w:ilvl w:val="0"/>
          <w:numId w:val="16"/>
        </w:numPr>
        <w:tabs>
          <w:tab w:val="left" w:pos="8010"/>
        </w:tabs>
        <w:spacing w:after="120"/>
        <w:ind w:left="720"/>
      </w:pPr>
      <w:r w:rsidRPr="00ED0B6E">
        <w:t xml:space="preserve">Are you interested in wearing a period uniform or militia </w:t>
      </w:r>
      <w:r w:rsidR="00E85BD7" w:rsidRPr="00ED0B6E">
        <w:t>clothing</w:t>
      </w:r>
      <w:r w:rsidRPr="00ED0B6E">
        <w:t>?</w:t>
      </w:r>
      <w:r w:rsidR="001E2A42">
        <w:tab/>
      </w:r>
      <w:r w:rsidRPr="00ED0B6E">
        <w:t>Yes</w:t>
      </w:r>
      <w:r w:rsidR="00D91B16">
        <w:t xml:space="preserve">   </w:t>
      </w:r>
      <w:r w:rsidR="00212F0D">
        <w:t xml:space="preserve">    </w:t>
      </w:r>
      <w:r w:rsidR="005B50A7">
        <w:t>Not now</w:t>
      </w:r>
    </w:p>
    <w:p w14:paraId="10837E73" w14:textId="2B7D8FB7" w:rsidR="00212F0D" w:rsidRPr="00ED0B6E" w:rsidRDefault="00212F0D" w:rsidP="001E2A42">
      <w:pPr>
        <w:pStyle w:val="SARTExt"/>
        <w:numPr>
          <w:ilvl w:val="0"/>
          <w:numId w:val="16"/>
        </w:numPr>
        <w:tabs>
          <w:tab w:val="left" w:pos="8010"/>
        </w:tabs>
        <w:spacing w:after="120"/>
        <w:ind w:left="720"/>
      </w:pPr>
      <w:r>
        <w:t>Do you want to help make the SAR visible in your community?</w:t>
      </w:r>
      <w:r>
        <w:tab/>
        <w:t>Yes       Not now</w:t>
      </w:r>
    </w:p>
    <w:p w14:paraId="515B8A6A" w14:textId="6AF99040" w:rsidR="00284E15" w:rsidRPr="00ED0B6E" w:rsidRDefault="00284E15" w:rsidP="001E2A42">
      <w:pPr>
        <w:pStyle w:val="SARTExt"/>
        <w:numPr>
          <w:ilvl w:val="0"/>
          <w:numId w:val="16"/>
        </w:numPr>
        <w:tabs>
          <w:tab w:val="left" w:pos="8010"/>
        </w:tabs>
        <w:spacing w:after="120"/>
        <w:ind w:left="720"/>
      </w:pPr>
      <w:r w:rsidRPr="00ED0B6E">
        <w:t>Do you get a sense of pride when marching in a parade?</w:t>
      </w:r>
      <w:r w:rsidR="001E2A42">
        <w:tab/>
      </w:r>
      <w:r w:rsidRPr="00ED0B6E">
        <w:t>Yes</w:t>
      </w:r>
      <w:r w:rsidR="00D91B16">
        <w:t xml:space="preserve">   </w:t>
      </w:r>
      <w:r w:rsidR="00212F0D">
        <w:t xml:space="preserve">    </w:t>
      </w:r>
      <w:r w:rsidR="005B50A7">
        <w:t>Not now</w:t>
      </w:r>
    </w:p>
    <w:p w14:paraId="23031BB7" w14:textId="62A5E498" w:rsidR="00ED4352" w:rsidRDefault="00BF5F4E" w:rsidP="00F31D44">
      <w:pPr>
        <w:pStyle w:val="SARTExt"/>
        <w:numPr>
          <w:ilvl w:val="0"/>
          <w:numId w:val="16"/>
        </w:numPr>
        <w:tabs>
          <w:tab w:val="left" w:pos="8010"/>
        </w:tabs>
        <w:spacing w:after="120"/>
        <w:ind w:left="720"/>
      </w:pPr>
      <w:r w:rsidRPr="00ED0B6E">
        <w:t>Would you</w:t>
      </w:r>
      <w:r w:rsidR="00572B6B" w:rsidRPr="00ED0B6E">
        <w:t xml:space="preserve"> like to become a member </w:t>
      </w:r>
      <w:r w:rsidR="00E85BD7" w:rsidRPr="00ED0B6E">
        <w:t>of you</w:t>
      </w:r>
      <w:r w:rsidR="00040CEE">
        <w:t>r</w:t>
      </w:r>
      <w:r w:rsidR="00E85BD7" w:rsidRPr="00ED0B6E">
        <w:t xml:space="preserve"> chapter </w:t>
      </w:r>
      <w:r w:rsidR="00572B6B" w:rsidRPr="00ED0B6E">
        <w:t>Color Guard</w:t>
      </w:r>
      <w:r w:rsidRPr="00ED0B6E">
        <w:t>?</w:t>
      </w:r>
      <w:r w:rsidR="001E2A42">
        <w:tab/>
      </w:r>
      <w:r w:rsidR="00572B6B" w:rsidRPr="00ED0B6E">
        <w:t>Yes</w:t>
      </w:r>
      <w:r w:rsidR="00D91B16">
        <w:t xml:space="preserve">   </w:t>
      </w:r>
      <w:r w:rsidR="00212F0D">
        <w:t xml:space="preserve">    </w:t>
      </w:r>
      <w:r w:rsidR="005B50A7">
        <w:t>Not now</w:t>
      </w:r>
    </w:p>
    <w:p w14:paraId="7C0F18E2" w14:textId="371A136C" w:rsidR="00A275F3" w:rsidRPr="00CB1E67" w:rsidRDefault="00A275F3" w:rsidP="00A275F3">
      <w:pPr>
        <w:pStyle w:val="SARTExt"/>
        <w:tabs>
          <w:tab w:val="left" w:pos="5760"/>
          <w:tab w:val="left" w:pos="6480"/>
        </w:tabs>
        <w:spacing w:after="120"/>
        <w:ind w:left="720"/>
        <w:jc w:val="center"/>
      </w:pPr>
      <w:r w:rsidRPr="00CB1E67">
        <w:rPr>
          <w:i/>
          <w:szCs w:val="20"/>
        </w:rPr>
        <w:t>.</w:t>
      </w:r>
    </w:p>
    <w:p w14:paraId="494AFD58" w14:textId="77777777" w:rsidR="00E83ED1" w:rsidRPr="006848C6" w:rsidRDefault="00496CA5" w:rsidP="00970596">
      <w:pPr>
        <w:pStyle w:val="Heading3"/>
        <w:rPr>
          <w:rStyle w:val="Heading2Char"/>
          <w:rFonts w:eastAsiaTheme="majorEastAsia"/>
          <w:bCs/>
          <w:i/>
          <w:color w:val="570A09" w:themeColor="accent1" w:themeShade="7F"/>
          <w:szCs w:val="22"/>
        </w:rPr>
      </w:pPr>
      <w:bookmarkStart w:id="66" w:name="_Toc49160129"/>
      <w:r w:rsidRPr="006848C6">
        <w:rPr>
          <w:rStyle w:val="Heading2Char"/>
          <w:rFonts w:eastAsiaTheme="majorEastAsia"/>
          <w:bCs/>
          <w:i/>
          <w:color w:val="570A09" w:themeColor="accent1" w:themeShade="7F"/>
          <w:szCs w:val="22"/>
        </w:rPr>
        <w:t>Grave Markings</w:t>
      </w:r>
      <w:bookmarkEnd w:id="66"/>
    </w:p>
    <w:p w14:paraId="5CE5E5D8" w14:textId="5218FB07" w:rsidR="00ED4352" w:rsidRPr="00ED0B6E" w:rsidRDefault="00ED4352" w:rsidP="00F80F1A">
      <w:pPr>
        <w:pStyle w:val="SARTExt"/>
      </w:pPr>
      <w:r w:rsidRPr="00ED0B6E">
        <w:t>The Chapter support</w:t>
      </w:r>
      <w:r w:rsidR="00040CEE">
        <w:t>s</w:t>
      </w:r>
      <w:r w:rsidRPr="00ED0B6E">
        <w:t xml:space="preserve"> the National Societies Patriot Grave Marking program.  The grave marking committee seeks out gravesites, restoring or replacing stones and marking the stones.  The marking concludes with a ceremony recognizing the patriot and his family if present.  Participation in the program will lead to receiving a medal for </w:t>
      </w:r>
      <w:r w:rsidR="00E23683">
        <w:t>marking</w:t>
      </w:r>
      <w:r w:rsidRPr="00ED0B6E">
        <w:t xml:space="preserve"> 15 graves </w:t>
      </w:r>
      <w:r w:rsidR="00E23683">
        <w:t xml:space="preserve">and an oak leaf for each additional 15 grave </w:t>
      </w:r>
      <w:r w:rsidRPr="00ED0B6E">
        <w:t>marked.</w:t>
      </w:r>
    </w:p>
    <w:p w14:paraId="7AAF773E" w14:textId="77777777" w:rsidR="00ED4352" w:rsidRPr="00F80F1A" w:rsidRDefault="00ED4352" w:rsidP="00F80F1A">
      <w:pPr>
        <w:pStyle w:val="SARTExt"/>
      </w:pPr>
    </w:p>
    <w:p w14:paraId="387E7551" w14:textId="794F8276" w:rsidR="00ED4352" w:rsidRPr="00ED0B6E" w:rsidRDefault="00ED4352" w:rsidP="00F80F1A">
      <w:pPr>
        <w:pStyle w:val="SARTExt"/>
        <w:numPr>
          <w:ilvl w:val="0"/>
          <w:numId w:val="16"/>
        </w:numPr>
        <w:tabs>
          <w:tab w:val="left" w:pos="8640"/>
        </w:tabs>
        <w:spacing w:after="120"/>
        <w:ind w:left="720"/>
      </w:pPr>
      <w:r w:rsidRPr="00ED0B6E">
        <w:t xml:space="preserve">Do you </w:t>
      </w:r>
      <w:r w:rsidR="00F84061">
        <w:t>enjoy</w:t>
      </w:r>
      <w:r w:rsidR="00F01668" w:rsidRPr="00ED0B6E">
        <w:t xml:space="preserve"> </w:t>
      </w:r>
      <w:r w:rsidRPr="00ED0B6E">
        <w:t>walking through a cemetery searching for a grave?</w:t>
      </w:r>
      <w:r w:rsidR="00F01668" w:rsidRPr="00ED0B6E">
        <w:tab/>
      </w:r>
      <w:r w:rsidRPr="00ED0B6E">
        <w:t>Yes</w:t>
      </w:r>
      <w:r w:rsidR="00D91B16">
        <w:t xml:space="preserve">   </w:t>
      </w:r>
      <w:r w:rsidR="005B50A7">
        <w:t>Not now</w:t>
      </w:r>
    </w:p>
    <w:p w14:paraId="66677E90" w14:textId="326D0295" w:rsidR="00ED4352" w:rsidRPr="00ED0B6E" w:rsidRDefault="00ED4352" w:rsidP="00F80F1A">
      <w:pPr>
        <w:pStyle w:val="SARTExt"/>
        <w:numPr>
          <w:ilvl w:val="0"/>
          <w:numId w:val="16"/>
        </w:numPr>
        <w:tabs>
          <w:tab w:val="left" w:pos="8640"/>
        </w:tabs>
        <w:spacing w:after="120"/>
        <w:ind w:left="720"/>
      </w:pPr>
      <w:r w:rsidRPr="00ED0B6E">
        <w:t>Do you enjoy researching biographical information?</w:t>
      </w:r>
      <w:r w:rsidR="00F80F1A">
        <w:tab/>
      </w:r>
      <w:r w:rsidR="00D023E0" w:rsidRPr="00ED0B6E">
        <w:t>Yes</w:t>
      </w:r>
      <w:r w:rsidR="00D91B16">
        <w:t xml:space="preserve">   </w:t>
      </w:r>
      <w:r w:rsidR="005B50A7">
        <w:t>No</w:t>
      </w:r>
      <w:r w:rsidR="00AC636A">
        <w:t>t now</w:t>
      </w:r>
    </w:p>
    <w:p w14:paraId="2B6F47DC" w14:textId="169B7A88" w:rsidR="00ED4352" w:rsidRPr="00ED0B6E" w:rsidRDefault="00ED4352" w:rsidP="00F80F1A">
      <w:pPr>
        <w:pStyle w:val="SARTExt"/>
        <w:numPr>
          <w:ilvl w:val="0"/>
          <w:numId w:val="16"/>
        </w:numPr>
        <w:tabs>
          <w:tab w:val="left" w:pos="8640"/>
        </w:tabs>
        <w:spacing w:after="120"/>
        <w:ind w:left="720"/>
      </w:pPr>
      <w:r w:rsidRPr="00ED0B6E">
        <w:t>Do you enjoy</w:t>
      </w:r>
      <w:r w:rsidR="00F84061">
        <w:t xml:space="preserve"> </w:t>
      </w:r>
      <w:r w:rsidR="00143979">
        <w:t>refurbishing things like old tombstones</w:t>
      </w:r>
      <w:r w:rsidR="000B5E50" w:rsidRPr="00ED0B6E">
        <w:t>?</w:t>
      </w:r>
      <w:r w:rsidR="00F01668" w:rsidRPr="00ED0B6E">
        <w:tab/>
      </w:r>
      <w:r w:rsidR="00D023E0" w:rsidRPr="00ED0B6E">
        <w:t>Yes</w:t>
      </w:r>
      <w:r w:rsidR="00D91B16">
        <w:t xml:space="preserve">   </w:t>
      </w:r>
      <w:r w:rsidR="005B50A7">
        <w:t>No</w:t>
      </w:r>
      <w:r w:rsidR="00AC636A">
        <w:t xml:space="preserve"> now</w:t>
      </w:r>
    </w:p>
    <w:p w14:paraId="2A1470E8" w14:textId="6126E3CC" w:rsidR="00AC636A" w:rsidRDefault="00BF5F4E" w:rsidP="001D45E3">
      <w:pPr>
        <w:pStyle w:val="SARTExt"/>
        <w:numPr>
          <w:ilvl w:val="0"/>
          <w:numId w:val="16"/>
        </w:numPr>
        <w:tabs>
          <w:tab w:val="left" w:pos="8640"/>
        </w:tabs>
        <w:spacing w:after="120"/>
        <w:ind w:left="720"/>
      </w:pPr>
      <w:r w:rsidRPr="00ED0B6E">
        <w:t>Would you</w:t>
      </w:r>
      <w:r w:rsidR="00ED4352" w:rsidRPr="00ED0B6E">
        <w:t xml:space="preserve"> like to </w:t>
      </w:r>
      <w:r w:rsidRPr="00ED0B6E">
        <w:t>support the chapters</w:t>
      </w:r>
      <w:r w:rsidR="00ED4352" w:rsidRPr="00ED0B6E">
        <w:t xml:space="preserve"> Grave Marking program?</w:t>
      </w:r>
      <w:r w:rsidR="00F80F1A">
        <w:tab/>
      </w:r>
      <w:r w:rsidR="00ED4352" w:rsidRPr="00ED0B6E">
        <w:t>Yes</w:t>
      </w:r>
      <w:r w:rsidR="00D91B16">
        <w:t xml:space="preserve">   </w:t>
      </w:r>
      <w:r w:rsidR="005B50A7">
        <w:t>Not now</w:t>
      </w:r>
    </w:p>
    <w:p w14:paraId="2C91D7C2" w14:textId="6E708985" w:rsidR="0094607A" w:rsidRDefault="0094607A" w:rsidP="00A275F3">
      <w:pPr>
        <w:pStyle w:val="SARTExt"/>
        <w:tabs>
          <w:tab w:val="left" w:pos="5760"/>
          <w:tab w:val="left" w:pos="6480"/>
        </w:tabs>
        <w:spacing w:after="120"/>
        <w:ind w:left="720"/>
        <w:jc w:val="center"/>
        <w:rPr>
          <w:i/>
          <w:szCs w:val="20"/>
        </w:rPr>
      </w:pPr>
    </w:p>
    <w:p w14:paraId="6E589339" w14:textId="640780A3" w:rsidR="00F1493A" w:rsidRDefault="00F1493A" w:rsidP="00A275F3">
      <w:pPr>
        <w:pStyle w:val="SARTExt"/>
        <w:tabs>
          <w:tab w:val="left" w:pos="5760"/>
          <w:tab w:val="left" w:pos="6480"/>
        </w:tabs>
        <w:spacing w:after="120"/>
        <w:ind w:left="720"/>
        <w:jc w:val="center"/>
        <w:rPr>
          <w:i/>
          <w:szCs w:val="20"/>
        </w:rPr>
      </w:pPr>
    </w:p>
    <w:p w14:paraId="0EDED78B" w14:textId="77777777" w:rsidR="00F1493A" w:rsidRPr="00CB1E67" w:rsidRDefault="00F1493A" w:rsidP="00A275F3">
      <w:pPr>
        <w:pStyle w:val="SARTExt"/>
        <w:tabs>
          <w:tab w:val="left" w:pos="5760"/>
          <w:tab w:val="left" w:pos="6480"/>
        </w:tabs>
        <w:spacing w:after="120"/>
        <w:ind w:left="720"/>
        <w:jc w:val="center"/>
        <w:rPr>
          <w:i/>
          <w:szCs w:val="20"/>
        </w:rPr>
      </w:pPr>
    </w:p>
    <w:p w14:paraId="4B863208" w14:textId="465A4105" w:rsidR="005E2EA2" w:rsidRPr="005E2EA2" w:rsidRDefault="00496CA5" w:rsidP="00AC636A">
      <w:pPr>
        <w:pStyle w:val="Heading3"/>
      </w:pPr>
      <w:bookmarkStart w:id="67" w:name="_Toc49160130"/>
      <w:r w:rsidRPr="006848C6">
        <w:rPr>
          <w:rStyle w:val="Heading2Char"/>
          <w:rFonts w:eastAsiaTheme="majorEastAsia"/>
          <w:bCs/>
          <w:i/>
          <w:color w:val="570A09" w:themeColor="accent1" w:themeShade="7F"/>
          <w:szCs w:val="22"/>
        </w:rPr>
        <w:t>Veteran Service and Support</w:t>
      </w:r>
      <w:bookmarkEnd w:id="67"/>
    </w:p>
    <w:p w14:paraId="63B6D595" w14:textId="77777777" w:rsidR="007E3E2F" w:rsidRPr="00ED0B6E" w:rsidRDefault="00572B6B" w:rsidP="00F80F1A">
      <w:pPr>
        <w:pStyle w:val="SARTExt"/>
      </w:pPr>
      <w:r w:rsidRPr="00ED0B6E">
        <w:t>The</w:t>
      </w:r>
      <w:r w:rsidR="008C7F46" w:rsidRPr="00ED0B6E">
        <w:rPr>
          <w:color w:val="auto"/>
        </w:rPr>
        <w:t xml:space="preserve"> </w:t>
      </w:r>
      <w:r w:rsidRPr="00ED0B6E">
        <w:t>Chapter supports the National Societies Veteran Service Awards program.  This program provides certificates and medals to members who served in ou</w:t>
      </w:r>
      <w:r w:rsidR="00C334E9" w:rsidRPr="00ED0B6E">
        <w:t>r</w:t>
      </w:r>
      <w:r w:rsidRPr="00ED0B6E">
        <w:t xml:space="preserve"> </w:t>
      </w:r>
      <w:r w:rsidR="00C334E9" w:rsidRPr="00ED0B6E">
        <w:t>nation’s</w:t>
      </w:r>
      <w:r w:rsidRPr="00ED0B6E">
        <w:t xml:space="preserve"> military</w:t>
      </w:r>
      <w:r w:rsidR="00C334E9" w:rsidRPr="00ED0B6E">
        <w:t xml:space="preserve">. </w:t>
      </w:r>
      <w:r w:rsidRPr="00ED0B6E">
        <w:t xml:space="preserve"> There is a Veteran</w:t>
      </w:r>
      <w:r w:rsidR="00C334E9" w:rsidRPr="00ED0B6E">
        <w:t xml:space="preserve"> War</w:t>
      </w:r>
      <w:r w:rsidRPr="00ED0B6E">
        <w:t xml:space="preserve"> Service</w:t>
      </w:r>
      <w:r w:rsidR="00C334E9" w:rsidRPr="00ED0B6E">
        <w:t xml:space="preserve"> award for those who were in a war zone and Veteran Service Award</w:t>
      </w:r>
      <w:r w:rsidRPr="00ED0B6E">
        <w:t xml:space="preserve"> </w:t>
      </w:r>
      <w:r w:rsidR="00C334E9" w:rsidRPr="00ED0B6E">
        <w:t xml:space="preserve">for those who have served but were </w:t>
      </w:r>
      <w:r w:rsidR="005B50A7">
        <w:t xml:space="preserve">not </w:t>
      </w:r>
      <w:r w:rsidR="00C334E9" w:rsidRPr="00ED0B6E">
        <w:t>in a war zone.</w:t>
      </w:r>
    </w:p>
    <w:p w14:paraId="782CAB23" w14:textId="77777777" w:rsidR="00C334E9" w:rsidRPr="00ED0B6E" w:rsidRDefault="00C334E9" w:rsidP="00F80F1A">
      <w:pPr>
        <w:pStyle w:val="SARTExt"/>
      </w:pPr>
    </w:p>
    <w:p w14:paraId="64AE6123" w14:textId="77777777" w:rsidR="00C334E9" w:rsidRPr="00ED0B6E" w:rsidRDefault="00CB1E67" w:rsidP="00F80F1A">
      <w:pPr>
        <w:pStyle w:val="SARTExt"/>
        <w:numPr>
          <w:ilvl w:val="0"/>
          <w:numId w:val="16"/>
        </w:numPr>
        <w:tabs>
          <w:tab w:val="left" w:pos="7200"/>
        </w:tabs>
        <w:ind w:left="720"/>
      </w:pPr>
      <w:r>
        <w:t>Were/are</w:t>
      </w:r>
      <w:r w:rsidR="00BF5F4E" w:rsidRPr="00ED0B6E">
        <w:t xml:space="preserve"> you</w:t>
      </w:r>
      <w:r w:rsidR="00C334E9" w:rsidRPr="00ED0B6E">
        <w:t xml:space="preserve"> a veteran in the United State Military</w:t>
      </w:r>
      <w:r w:rsidR="00D023E0" w:rsidRPr="00ED0B6E">
        <w:t>?</w:t>
      </w:r>
      <w:r w:rsidR="00F01668" w:rsidRPr="00ED0B6E">
        <w:tab/>
      </w:r>
      <w:r w:rsidR="00C334E9" w:rsidRPr="00ED0B6E">
        <w:t>Yes</w:t>
      </w:r>
      <w:r w:rsidR="008C1FDB">
        <w:t xml:space="preserve">   </w:t>
      </w:r>
      <w:r w:rsidR="005B50A7">
        <w:t>No</w:t>
      </w:r>
    </w:p>
    <w:p w14:paraId="10D16CA3" w14:textId="77777777" w:rsidR="00C334E9" w:rsidRPr="00ED0B6E" w:rsidRDefault="00C334E9" w:rsidP="00F80F1A">
      <w:pPr>
        <w:pStyle w:val="SARTExt"/>
      </w:pPr>
    </w:p>
    <w:p w14:paraId="4D41526D" w14:textId="77777777" w:rsidR="00C334E9" w:rsidRPr="00ED0B6E" w:rsidRDefault="00C334E9" w:rsidP="00F80F1A">
      <w:pPr>
        <w:pStyle w:val="SARTExt"/>
      </w:pPr>
      <w:r w:rsidRPr="00ED0B6E">
        <w:t>The</w:t>
      </w:r>
      <w:r w:rsidR="008C7F46" w:rsidRPr="00ED0B6E">
        <w:rPr>
          <w:color w:val="auto"/>
        </w:rPr>
        <w:t xml:space="preserve"> </w:t>
      </w:r>
      <w:r w:rsidRPr="00ED0B6E">
        <w:t xml:space="preserve">Chapter supports the National Societies Veteran Support Awards program.  This program recognizes members who have given of their time to support veterans or </w:t>
      </w:r>
      <w:r w:rsidR="00ED4352" w:rsidRPr="00ED0B6E">
        <w:t>veteran’s</w:t>
      </w:r>
      <w:r w:rsidRPr="00ED0B6E">
        <w:t xml:space="preserve"> programs.</w:t>
      </w:r>
      <w:r w:rsidR="00B14DAF" w:rsidRPr="00ED0B6E">
        <w:t xml:space="preserve">  The chapter collects various sundries for </w:t>
      </w:r>
      <w:r w:rsidR="00643C33" w:rsidRPr="00ED0B6E">
        <w:t>veterans’</w:t>
      </w:r>
      <w:r w:rsidR="00B14DAF" w:rsidRPr="00ED0B6E">
        <w:t xml:space="preserve"> hospitals, donates clothing, supports Blue Star Mother programs.</w:t>
      </w:r>
    </w:p>
    <w:p w14:paraId="5E03F5B0" w14:textId="77777777" w:rsidR="00C334E9" w:rsidRPr="00ED0B6E" w:rsidRDefault="00C334E9" w:rsidP="00F80F1A">
      <w:pPr>
        <w:pStyle w:val="SARTExt"/>
      </w:pPr>
    </w:p>
    <w:p w14:paraId="58F555D3" w14:textId="3DCAA4AC" w:rsidR="00BF5F4E" w:rsidRPr="00ED0B6E" w:rsidRDefault="00CB1E67" w:rsidP="00EA4421">
      <w:pPr>
        <w:pStyle w:val="SARTExt"/>
        <w:numPr>
          <w:ilvl w:val="0"/>
          <w:numId w:val="16"/>
        </w:numPr>
        <w:tabs>
          <w:tab w:val="left" w:pos="8280"/>
        </w:tabs>
        <w:spacing w:after="120"/>
        <w:ind w:left="720"/>
      </w:pPr>
      <w:r>
        <w:t>Have you been</w:t>
      </w:r>
      <w:r w:rsidR="00BF5F4E" w:rsidRPr="00ED0B6E">
        <w:t xml:space="preserve"> involved in </w:t>
      </w:r>
      <w:r w:rsidR="00944C99" w:rsidRPr="00ED0B6E">
        <w:t>veteran’s</w:t>
      </w:r>
      <w:r w:rsidR="00BF5F4E" w:rsidRPr="00ED0B6E">
        <w:t xml:space="preserve"> organizations and events?</w:t>
      </w:r>
      <w:r w:rsidR="00F80F1A">
        <w:tab/>
      </w:r>
      <w:r w:rsidR="00F01668" w:rsidRPr="00ED0B6E">
        <w:t>Y</w:t>
      </w:r>
      <w:r w:rsidR="00BF5F4E" w:rsidRPr="00ED0B6E">
        <w:t>es</w:t>
      </w:r>
      <w:r w:rsidR="008C1FDB">
        <w:t xml:space="preserve">   No</w:t>
      </w:r>
      <w:r w:rsidR="00AC636A">
        <w:t>t now</w:t>
      </w:r>
    </w:p>
    <w:p w14:paraId="7988F0A5" w14:textId="6237E045" w:rsidR="007E3E2F" w:rsidRDefault="00BF5F4E" w:rsidP="00F31D44">
      <w:pPr>
        <w:pStyle w:val="SARTExt"/>
        <w:numPr>
          <w:ilvl w:val="0"/>
          <w:numId w:val="16"/>
        </w:numPr>
        <w:tabs>
          <w:tab w:val="left" w:pos="8280"/>
        </w:tabs>
        <w:spacing w:after="120"/>
        <w:ind w:left="720"/>
      </w:pPr>
      <w:r w:rsidRPr="00ED0B6E">
        <w:t>Would you like to support the chapters Veterans Program?</w:t>
      </w:r>
      <w:r w:rsidR="00F80F1A">
        <w:tab/>
      </w:r>
      <w:r w:rsidR="008C1FDB">
        <w:t>Y</w:t>
      </w:r>
      <w:r w:rsidRPr="00ED0B6E">
        <w:t>es</w:t>
      </w:r>
      <w:r w:rsidR="008C1FDB">
        <w:t xml:space="preserve">   </w:t>
      </w:r>
      <w:r w:rsidR="005B50A7">
        <w:t>Not now</w:t>
      </w:r>
    </w:p>
    <w:p w14:paraId="1584F2B0" w14:textId="77777777" w:rsidR="00E83ED1" w:rsidRPr="006848C6" w:rsidRDefault="00E83ED1" w:rsidP="00970596">
      <w:pPr>
        <w:pStyle w:val="Heading3"/>
      </w:pPr>
      <w:bookmarkStart w:id="68" w:name="_Toc49160131"/>
      <w:r w:rsidRPr="006848C6">
        <w:rPr>
          <w:rStyle w:val="Heading2Char"/>
          <w:rFonts w:eastAsiaTheme="majorEastAsia"/>
          <w:bCs/>
          <w:i/>
          <w:color w:val="570A09" w:themeColor="accent1" w:themeShade="7F"/>
          <w:szCs w:val="22"/>
        </w:rPr>
        <w:t>Speaker Bureau</w:t>
      </w:r>
      <w:bookmarkEnd w:id="68"/>
    </w:p>
    <w:p w14:paraId="285F1072" w14:textId="77777777" w:rsidR="000B5E50" w:rsidRPr="00ED0B6E" w:rsidRDefault="000B5E50" w:rsidP="00EA4421">
      <w:pPr>
        <w:pStyle w:val="SARTExt"/>
      </w:pPr>
      <w:r w:rsidRPr="00ED0B6E">
        <w:t>The</w:t>
      </w:r>
      <w:r w:rsidR="008C7F46" w:rsidRPr="00ED0B6E">
        <w:rPr>
          <w:color w:val="auto"/>
        </w:rPr>
        <w:t xml:space="preserve"> Chapter</w:t>
      </w:r>
      <w:r w:rsidRPr="00ED0B6E">
        <w:t xml:space="preserve"> supports the National Societies</w:t>
      </w:r>
      <w:r w:rsidR="00040CEE">
        <w:t>'</w:t>
      </w:r>
      <w:r w:rsidRPr="00ED0B6E">
        <w:t xml:space="preserve"> objective of patriotic, historical</w:t>
      </w:r>
      <w:r w:rsidR="003F47B8">
        <w:t>,</w:t>
      </w:r>
      <w:r w:rsidRPr="00ED0B6E">
        <w:t xml:space="preserve"> and educational objectives by providing a </w:t>
      </w:r>
      <w:r w:rsidR="00E009C0" w:rsidRPr="00ED0B6E">
        <w:t>speaker’s</w:t>
      </w:r>
      <w:r w:rsidRPr="00ED0B6E">
        <w:t xml:space="preserve"> bureau.  Participants pr</w:t>
      </w:r>
      <w:r w:rsidR="00EA4421">
        <w:t>esent</w:t>
      </w:r>
      <w:r w:rsidRPr="00ED0B6E">
        <w:t xml:space="preserve"> historical</w:t>
      </w:r>
      <w:r w:rsidR="00040CEE">
        <w:t>-themed</w:t>
      </w:r>
      <w:r w:rsidRPr="00ED0B6E">
        <w:t xml:space="preserve"> talks and speeches about the Revolutionary War period, patriotism</w:t>
      </w:r>
      <w:r w:rsidR="00040CEE">
        <w:t>,</w:t>
      </w:r>
      <w:r w:rsidRPr="00ED0B6E">
        <w:t xml:space="preserve"> or people and make presentations to local community organizations and schools.</w:t>
      </w:r>
      <w:r w:rsidR="00EA4421">
        <w:t xml:space="preserve"> </w:t>
      </w:r>
      <w:r w:rsidR="00040CEE">
        <w:t>Others or yourself may prepare these</w:t>
      </w:r>
      <w:r w:rsidR="00EA4421">
        <w:t>.</w:t>
      </w:r>
    </w:p>
    <w:p w14:paraId="6206BC54" w14:textId="77777777" w:rsidR="00C334E9" w:rsidRPr="00ED0B6E" w:rsidRDefault="00C334E9" w:rsidP="00EA4421">
      <w:pPr>
        <w:pStyle w:val="SARTExt"/>
      </w:pPr>
    </w:p>
    <w:p w14:paraId="3773D754" w14:textId="77777777" w:rsidR="00C334E9" w:rsidRPr="00ED0B6E" w:rsidRDefault="00C334E9" w:rsidP="00EA4421">
      <w:pPr>
        <w:pStyle w:val="SARTExt"/>
        <w:numPr>
          <w:ilvl w:val="0"/>
          <w:numId w:val="16"/>
        </w:numPr>
        <w:tabs>
          <w:tab w:val="left" w:pos="8460"/>
        </w:tabs>
        <w:spacing w:after="120"/>
        <w:ind w:left="720"/>
      </w:pPr>
      <w:r w:rsidRPr="00ED0B6E">
        <w:t xml:space="preserve">Do you </w:t>
      </w:r>
      <w:r w:rsidR="000B5E50" w:rsidRPr="00ED0B6E">
        <w:t xml:space="preserve">enjoy researching and putting together </w:t>
      </w:r>
      <w:r w:rsidR="00E009C0" w:rsidRPr="00ED0B6E">
        <w:t>talks?</w:t>
      </w:r>
      <w:r w:rsidR="00EA4421">
        <w:tab/>
      </w:r>
      <w:r w:rsidRPr="00ED0B6E">
        <w:t>Yes</w:t>
      </w:r>
      <w:r w:rsidR="008C1FDB">
        <w:t xml:space="preserve"> </w:t>
      </w:r>
      <w:r w:rsidR="00EA4421">
        <w:t xml:space="preserve"> </w:t>
      </w:r>
      <w:r w:rsidR="008C1FDB">
        <w:t xml:space="preserve"> </w:t>
      </w:r>
      <w:r w:rsidR="005B50A7">
        <w:t>Not now</w:t>
      </w:r>
    </w:p>
    <w:p w14:paraId="7218922C" w14:textId="77777777" w:rsidR="000B5E50" w:rsidRPr="00ED0B6E" w:rsidRDefault="000B5E50" w:rsidP="00EA4421">
      <w:pPr>
        <w:pStyle w:val="SARTExt"/>
        <w:numPr>
          <w:ilvl w:val="0"/>
          <w:numId w:val="16"/>
        </w:numPr>
        <w:tabs>
          <w:tab w:val="left" w:pos="8460"/>
        </w:tabs>
        <w:spacing w:after="120"/>
        <w:ind w:left="720"/>
      </w:pPr>
      <w:r w:rsidRPr="00ED0B6E">
        <w:t xml:space="preserve">Do you enjoy presenting but not preparing </w:t>
      </w:r>
      <w:r w:rsidR="009F1A11">
        <w:t>speeche</w:t>
      </w:r>
      <w:r w:rsidRPr="00ED0B6E">
        <w:t>s?</w:t>
      </w:r>
      <w:r w:rsidR="00F01668" w:rsidRPr="00ED0B6E">
        <w:tab/>
      </w:r>
      <w:r w:rsidRPr="00ED0B6E">
        <w:t>Yes</w:t>
      </w:r>
      <w:r w:rsidR="008C1FDB">
        <w:t xml:space="preserve"> </w:t>
      </w:r>
      <w:r w:rsidR="00EA4421">
        <w:t xml:space="preserve"> </w:t>
      </w:r>
      <w:r w:rsidR="008C1FDB">
        <w:t xml:space="preserve"> </w:t>
      </w:r>
      <w:r w:rsidR="005B50A7">
        <w:t>Not now</w:t>
      </w:r>
    </w:p>
    <w:p w14:paraId="66341ADA" w14:textId="1AFC5046" w:rsidR="0094607A" w:rsidRDefault="003038E6" w:rsidP="001D45E3">
      <w:pPr>
        <w:pStyle w:val="SARTExt"/>
        <w:numPr>
          <w:ilvl w:val="0"/>
          <w:numId w:val="16"/>
        </w:numPr>
        <w:tabs>
          <w:tab w:val="left" w:pos="8460"/>
        </w:tabs>
        <w:spacing w:after="120"/>
        <w:ind w:left="720"/>
      </w:pPr>
      <w:r w:rsidRPr="00ED0B6E">
        <w:t xml:space="preserve">Would you like to </w:t>
      </w:r>
      <w:r w:rsidR="009F1A11">
        <w:t>develop</w:t>
      </w:r>
      <w:r w:rsidRPr="00ED0B6E">
        <w:t xml:space="preserve"> and/or present revolutionary period talks?</w:t>
      </w:r>
      <w:r w:rsidR="00F01668" w:rsidRPr="00ED0B6E">
        <w:tab/>
      </w:r>
      <w:r w:rsidR="00C334E9" w:rsidRPr="00ED0B6E">
        <w:t>Yes</w:t>
      </w:r>
      <w:r w:rsidR="008C1FDB">
        <w:t xml:space="preserve">   </w:t>
      </w:r>
      <w:r w:rsidR="00EA4421">
        <w:t>N</w:t>
      </w:r>
      <w:r w:rsidR="005B50A7">
        <w:t>ot now</w:t>
      </w:r>
    </w:p>
    <w:p w14:paraId="5CA03D02" w14:textId="77777777" w:rsidR="001D45E3" w:rsidRDefault="001D45E3" w:rsidP="001D45E3">
      <w:pPr>
        <w:pStyle w:val="SARTExt"/>
        <w:tabs>
          <w:tab w:val="left" w:pos="8460"/>
        </w:tabs>
        <w:spacing w:after="120"/>
        <w:ind w:left="720"/>
      </w:pPr>
    </w:p>
    <w:p w14:paraId="09AB6EB4" w14:textId="1FF07137" w:rsidR="0066191C" w:rsidRPr="00CB1E67" w:rsidRDefault="0066191C" w:rsidP="00E83ED1">
      <w:pPr>
        <w:pStyle w:val="Heading3"/>
      </w:pPr>
      <w:bookmarkStart w:id="69" w:name="_Toc49160132"/>
      <w:r w:rsidRPr="00CB1E67">
        <w:t>Patriot Research System Support</w:t>
      </w:r>
      <w:bookmarkEnd w:id="69"/>
    </w:p>
    <w:p w14:paraId="10C2A977" w14:textId="6E6F502D" w:rsidR="0066191C" w:rsidRPr="00EA4421" w:rsidRDefault="0066191C" w:rsidP="00EA4421">
      <w:pPr>
        <w:pStyle w:val="SARTExt"/>
      </w:pPr>
      <w:r w:rsidRPr="00EA4421">
        <w:t xml:space="preserve">The National Society has undertaken a </w:t>
      </w:r>
      <w:r w:rsidR="009F1A11">
        <w:t>significant</w:t>
      </w:r>
      <w:r w:rsidRPr="00EA4421">
        <w:t xml:space="preserve"> project to combine three previous databases into one database called the Patriot Research System, PRS.  </w:t>
      </w:r>
      <w:r w:rsidR="009F1A11">
        <w:t>Also</w:t>
      </w:r>
      <w:r w:rsidRPr="00EA4421">
        <w:t xml:space="preserve">, databases of information </w:t>
      </w:r>
      <w:r w:rsidR="00040CEE">
        <w:t>o</w:t>
      </w:r>
      <w:r w:rsidRPr="00EA4421">
        <w:t xml:space="preserve">n other websites like the DAR website and </w:t>
      </w:r>
      <w:r w:rsidR="009F1A11">
        <w:t xml:space="preserve">the </w:t>
      </w:r>
      <w:r w:rsidRPr="00EA4421">
        <w:t xml:space="preserve">Find-a-Grave </w:t>
      </w:r>
      <w:r w:rsidR="009F1A11">
        <w:t xml:space="preserve">website </w:t>
      </w:r>
      <w:r w:rsidRPr="00EA4421">
        <w:t xml:space="preserve">are linked providing the ability to </w:t>
      </w:r>
      <w:r w:rsidR="009F1A11">
        <w:t>research revolutionary war patriots easily</w:t>
      </w:r>
      <w:r w:rsidR="00FC64F5">
        <w:t xml:space="preserve"> and </w:t>
      </w:r>
      <w:r w:rsidRPr="00EA4421">
        <w:t>patriot biographies are being written and entered</w:t>
      </w:r>
      <w:r w:rsidR="002114BF" w:rsidRPr="00EA4421">
        <w:t xml:space="preserve"> into the PRS.</w:t>
      </w:r>
    </w:p>
    <w:p w14:paraId="16EBE4F1" w14:textId="77777777" w:rsidR="002114BF" w:rsidRPr="00EA4421" w:rsidRDefault="002114BF" w:rsidP="00EA4421">
      <w:pPr>
        <w:pStyle w:val="SARTExt"/>
      </w:pPr>
    </w:p>
    <w:p w14:paraId="72BAB98E" w14:textId="044113F8" w:rsidR="00D549E7" w:rsidRPr="00ED0B6E" w:rsidRDefault="00D549E7" w:rsidP="00EA4421">
      <w:pPr>
        <w:pStyle w:val="SARTExt"/>
        <w:numPr>
          <w:ilvl w:val="0"/>
          <w:numId w:val="17"/>
        </w:numPr>
        <w:tabs>
          <w:tab w:val="left" w:pos="8550"/>
        </w:tabs>
        <w:spacing w:after="120"/>
        <w:ind w:left="720"/>
      </w:pPr>
      <w:r w:rsidRPr="00ED0B6E">
        <w:t>Do you like using computer skills and enjoy navigating websites?</w:t>
      </w:r>
      <w:r w:rsidR="00EA4421">
        <w:tab/>
      </w:r>
      <w:r w:rsidRPr="00ED0B6E">
        <w:t>Yes</w:t>
      </w:r>
      <w:r w:rsidR="008C1FDB">
        <w:t xml:space="preserve">   </w:t>
      </w:r>
      <w:r w:rsidR="005B50A7">
        <w:t>No</w:t>
      </w:r>
      <w:r w:rsidR="00E23683">
        <w:t xml:space="preserve"> now</w:t>
      </w:r>
    </w:p>
    <w:p w14:paraId="006D6BC9" w14:textId="77777777" w:rsidR="00D549E7" w:rsidRPr="00ED0B6E" w:rsidRDefault="00D549E7" w:rsidP="00EA4421">
      <w:pPr>
        <w:pStyle w:val="SARTExt"/>
        <w:numPr>
          <w:ilvl w:val="0"/>
          <w:numId w:val="17"/>
        </w:numPr>
        <w:tabs>
          <w:tab w:val="left" w:pos="8550"/>
        </w:tabs>
        <w:spacing w:after="120"/>
        <w:ind w:left="720"/>
      </w:pPr>
      <w:r w:rsidRPr="00ED0B6E">
        <w:t>Are you interested in entering data on patriots into a database?</w:t>
      </w:r>
      <w:r w:rsidR="00EA4421">
        <w:tab/>
      </w:r>
      <w:r w:rsidR="002E7E7F" w:rsidRPr="00ED0B6E">
        <w:t>Yes</w:t>
      </w:r>
      <w:r w:rsidR="008C1FDB">
        <w:t xml:space="preserve">   </w:t>
      </w:r>
      <w:r w:rsidR="005B50A7">
        <w:t>Not now</w:t>
      </w:r>
    </w:p>
    <w:p w14:paraId="00CCA06A" w14:textId="77777777" w:rsidR="00D549E7" w:rsidRPr="00ED0B6E" w:rsidRDefault="00D549E7" w:rsidP="00EA4421">
      <w:pPr>
        <w:pStyle w:val="SARTExt"/>
        <w:numPr>
          <w:ilvl w:val="0"/>
          <w:numId w:val="17"/>
        </w:numPr>
        <w:tabs>
          <w:tab w:val="left" w:pos="8550"/>
        </w:tabs>
        <w:spacing w:after="120"/>
        <w:ind w:left="720"/>
      </w:pPr>
      <w:r w:rsidRPr="00ED0B6E">
        <w:t>Are you interested in researching biographical information on patriots?</w:t>
      </w:r>
      <w:r w:rsidR="002E7E7F" w:rsidRPr="00ED0B6E">
        <w:tab/>
        <w:t>Yes</w:t>
      </w:r>
      <w:r w:rsidR="008C1FDB">
        <w:t xml:space="preserve">   </w:t>
      </w:r>
      <w:r w:rsidR="005B50A7">
        <w:t>Not now</w:t>
      </w:r>
    </w:p>
    <w:p w14:paraId="47A16904" w14:textId="4BF4AAA6" w:rsidR="0066191C" w:rsidRDefault="00D549E7" w:rsidP="00F31D44">
      <w:pPr>
        <w:pStyle w:val="SARTExt"/>
        <w:numPr>
          <w:ilvl w:val="0"/>
          <w:numId w:val="17"/>
        </w:numPr>
        <w:tabs>
          <w:tab w:val="left" w:pos="8550"/>
        </w:tabs>
        <w:spacing w:after="120"/>
        <w:ind w:left="720"/>
      </w:pPr>
      <w:r w:rsidRPr="00ED0B6E">
        <w:t xml:space="preserve">Would you be willing to help build the Patriot Research </w:t>
      </w:r>
      <w:r w:rsidR="00643C33" w:rsidRPr="00ED0B6E">
        <w:t>Data</w:t>
      </w:r>
      <w:r w:rsidR="00643C33">
        <w:t>b</w:t>
      </w:r>
      <w:r w:rsidR="00643C33" w:rsidRPr="00ED0B6E">
        <w:t>ase?</w:t>
      </w:r>
      <w:r w:rsidR="00EA4421">
        <w:tab/>
      </w:r>
      <w:r w:rsidR="002E7E7F" w:rsidRPr="00ED0B6E">
        <w:t>Yes</w:t>
      </w:r>
      <w:r w:rsidR="008C1FDB">
        <w:t xml:space="preserve">   </w:t>
      </w:r>
      <w:r w:rsidR="005B50A7">
        <w:t>Not now</w:t>
      </w:r>
    </w:p>
    <w:p w14:paraId="1646A209" w14:textId="1F2DE5AB" w:rsidR="00D549E7" w:rsidRPr="00CB1E67" w:rsidRDefault="00D549E7" w:rsidP="00E83ED1">
      <w:pPr>
        <w:pStyle w:val="Heading3"/>
      </w:pPr>
      <w:bookmarkStart w:id="70" w:name="_Hlk23492826"/>
      <w:bookmarkStart w:id="71" w:name="_Toc49160133"/>
      <w:r w:rsidRPr="00CB1E67">
        <w:t>250</w:t>
      </w:r>
      <w:r w:rsidRPr="00CB1E67">
        <w:rPr>
          <w:vertAlign w:val="superscript"/>
        </w:rPr>
        <w:t>th</w:t>
      </w:r>
      <w:r w:rsidRPr="00CB1E67">
        <w:t xml:space="preserve"> Anniversary of the American Revolution</w:t>
      </w:r>
      <w:bookmarkEnd w:id="70"/>
      <w:bookmarkEnd w:id="71"/>
    </w:p>
    <w:p w14:paraId="2EC2F61B" w14:textId="77777777" w:rsidR="00D549E7" w:rsidRPr="00EA4421" w:rsidRDefault="00D549E7" w:rsidP="00EA4421">
      <w:pPr>
        <w:pStyle w:val="SARTExt"/>
      </w:pPr>
      <w:r w:rsidRPr="00EA4421">
        <w:t>The is supporting the National Society in its 250th Anniversary of the American Revolution.  Th</w:t>
      </w:r>
      <w:r w:rsidR="00886B5A">
        <w:t>is program intend</w:t>
      </w:r>
      <w:r w:rsidRPr="00EA4421">
        <w:t>s to present to the public as much information and events as possible in support of the national anniversary.  Th</w:t>
      </w:r>
      <w:r w:rsidR="00886B5A">
        <w:t xml:space="preserve">e intent </w:t>
      </w:r>
      <w:r w:rsidRPr="00EA4421">
        <w:t xml:space="preserve">includes partnering with local and state organizations in their participation </w:t>
      </w:r>
      <w:r w:rsidR="00886B5A">
        <w:t>in</w:t>
      </w:r>
      <w:r w:rsidRPr="00EA4421">
        <w:t xml:space="preserve"> the anniversary.</w:t>
      </w:r>
    </w:p>
    <w:p w14:paraId="0868448D" w14:textId="77777777" w:rsidR="00D549E7" w:rsidRPr="00EA4421" w:rsidRDefault="00D549E7" w:rsidP="00EA4421">
      <w:pPr>
        <w:pStyle w:val="SARTExt"/>
      </w:pPr>
    </w:p>
    <w:p w14:paraId="231A876D" w14:textId="77777777" w:rsidR="00D549E7" w:rsidRPr="00ED0B6E" w:rsidRDefault="00D549E7" w:rsidP="00EA4421">
      <w:pPr>
        <w:pStyle w:val="SARTExt"/>
        <w:numPr>
          <w:ilvl w:val="0"/>
          <w:numId w:val="17"/>
        </w:numPr>
        <w:tabs>
          <w:tab w:val="left" w:pos="8190"/>
        </w:tabs>
        <w:spacing w:after="120"/>
        <w:ind w:left="720"/>
      </w:pPr>
      <w:r w:rsidRPr="00ED0B6E">
        <w:t xml:space="preserve">Do you have </w:t>
      </w:r>
      <w:r w:rsidR="00886B5A">
        <w:t>a</w:t>
      </w:r>
      <w:r w:rsidRPr="00ED0B6E">
        <w:t>n interest in the anniversary of our country?</w:t>
      </w:r>
      <w:r w:rsidR="00EA4421">
        <w:tab/>
      </w:r>
      <w:r w:rsidR="002E7E7F" w:rsidRPr="00ED0B6E">
        <w:t>Yes</w:t>
      </w:r>
      <w:r w:rsidR="008C1FDB">
        <w:t xml:space="preserve">   </w:t>
      </w:r>
      <w:r w:rsidR="005B50A7">
        <w:t>Not now</w:t>
      </w:r>
    </w:p>
    <w:p w14:paraId="4BCA2EE6" w14:textId="77777777" w:rsidR="00D549E7" w:rsidRPr="00ED0B6E" w:rsidRDefault="00D549E7" w:rsidP="00EA4421">
      <w:pPr>
        <w:pStyle w:val="SARTExt"/>
        <w:numPr>
          <w:ilvl w:val="0"/>
          <w:numId w:val="17"/>
        </w:numPr>
        <w:tabs>
          <w:tab w:val="left" w:pos="8190"/>
        </w:tabs>
        <w:spacing w:after="120"/>
        <w:ind w:left="720"/>
      </w:pPr>
      <w:r w:rsidRPr="00ED0B6E">
        <w:t xml:space="preserve">Are you a member of other organizations </w:t>
      </w:r>
      <w:r w:rsidR="00886B5A">
        <w:t>that</w:t>
      </w:r>
      <w:r w:rsidRPr="00ED0B6E">
        <w:t xml:space="preserve"> are planning events?</w:t>
      </w:r>
      <w:r w:rsidR="00EA4421">
        <w:tab/>
      </w:r>
      <w:r w:rsidR="002E7E7F" w:rsidRPr="00ED0B6E">
        <w:t>Yes</w:t>
      </w:r>
      <w:r w:rsidR="008C1FDB">
        <w:t xml:space="preserve">   </w:t>
      </w:r>
      <w:r w:rsidR="005B50A7">
        <w:t>Not now</w:t>
      </w:r>
    </w:p>
    <w:p w14:paraId="39D4E77C" w14:textId="7450F13A" w:rsidR="0069327E" w:rsidRDefault="00BB7E5F" w:rsidP="008547EA">
      <w:pPr>
        <w:pStyle w:val="SARTExt"/>
        <w:numPr>
          <w:ilvl w:val="0"/>
          <w:numId w:val="17"/>
        </w:numPr>
        <w:tabs>
          <w:tab w:val="left" w:pos="8190"/>
        </w:tabs>
        <w:spacing w:after="120"/>
        <w:ind w:left="720"/>
      </w:pPr>
      <w:r w:rsidRPr="00ED0B6E">
        <w:t>Would you be willing to help the chapter organize and hold events</w:t>
      </w:r>
      <w:r w:rsidR="00412870">
        <w:t xml:space="preserve"> </w:t>
      </w:r>
      <w:r w:rsidR="0069327E">
        <w:t xml:space="preserve">for the </w:t>
      </w:r>
      <w:r w:rsidR="00412870" w:rsidRPr="00412870">
        <w:t xml:space="preserve">250th </w:t>
      </w:r>
      <w:r w:rsidR="0069327E">
        <w:t>Celebration?</w:t>
      </w:r>
    </w:p>
    <w:p w14:paraId="2D3D7AC2" w14:textId="503F431A" w:rsidR="0094607A" w:rsidRDefault="00EA4421" w:rsidP="0069327E">
      <w:pPr>
        <w:pStyle w:val="SARTExt"/>
        <w:tabs>
          <w:tab w:val="left" w:pos="8190"/>
        </w:tabs>
        <w:spacing w:after="120"/>
        <w:ind w:left="720"/>
      </w:pPr>
      <w:r>
        <w:tab/>
      </w:r>
      <w:r w:rsidR="002E7E7F" w:rsidRPr="00ED0B6E">
        <w:t>Yes</w:t>
      </w:r>
      <w:r w:rsidR="008C1FDB">
        <w:t xml:space="preserve">   </w:t>
      </w:r>
      <w:r w:rsidR="005B50A7">
        <w:t>Not now</w:t>
      </w:r>
    </w:p>
    <w:p w14:paraId="3D2FA090" w14:textId="77777777" w:rsidR="00BB7E5F" w:rsidRPr="00CB1E67" w:rsidRDefault="00BB7E5F" w:rsidP="00E83ED1">
      <w:pPr>
        <w:pStyle w:val="Heading3"/>
      </w:pPr>
      <w:bookmarkStart w:id="72" w:name="_Toc49160134"/>
      <w:r w:rsidRPr="00CB1E67">
        <w:t>Wreaths Across America</w:t>
      </w:r>
      <w:bookmarkEnd w:id="72"/>
    </w:p>
    <w:p w14:paraId="672F854F" w14:textId="77777777" w:rsidR="00C57B27" w:rsidRPr="00ED0B6E" w:rsidRDefault="009061F2" w:rsidP="00EA4421">
      <w:pPr>
        <w:pStyle w:val="SARTExt"/>
      </w:pPr>
      <w:r w:rsidRPr="00ED0B6E">
        <w:t>Wreaths Across America is a National Veterans Remembrance Event held on the second Saturday in December.  Led by local community organizations</w:t>
      </w:r>
      <w:r w:rsidR="00886B5A">
        <w:t>,</w:t>
      </w:r>
      <w:r w:rsidRPr="00ED0B6E">
        <w:t xml:space="preserve"> a local cemetery site is selected</w:t>
      </w:r>
      <w:r w:rsidR="00886B5A">
        <w:t>,</w:t>
      </w:r>
      <w:r w:rsidRPr="00ED0B6E">
        <w:t xml:space="preserve"> </w:t>
      </w:r>
      <w:r w:rsidR="00886B5A">
        <w:t>and the number of wreaths is determined. T</w:t>
      </w:r>
      <w:r w:rsidRPr="00ED0B6E">
        <w:t xml:space="preserve">he same </w:t>
      </w:r>
      <w:r w:rsidR="00C57B27" w:rsidRPr="00ED0B6E">
        <w:t>company</w:t>
      </w:r>
      <w:r w:rsidRPr="00ED0B6E">
        <w:t xml:space="preserve"> that provides wreaths for the graves at Arlington National Cemetery</w:t>
      </w:r>
      <w:r w:rsidR="00886B5A">
        <w:t xml:space="preserve"> provides them locally</w:t>
      </w:r>
      <w:r w:rsidRPr="00ED0B6E">
        <w:t>.  The organiz</w:t>
      </w:r>
      <w:r w:rsidR="00C57B27" w:rsidRPr="00ED0B6E">
        <w:t>ers</w:t>
      </w:r>
      <w:r w:rsidRPr="00ED0B6E">
        <w:t xml:space="preserve"> research and mark the graves </w:t>
      </w:r>
      <w:r w:rsidR="00886B5A">
        <w:t>before</w:t>
      </w:r>
      <w:r w:rsidRPr="00ED0B6E">
        <w:t xml:space="preserve"> the event</w:t>
      </w:r>
      <w:r w:rsidR="00C57B27" w:rsidRPr="00ED0B6E">
        <w:t>,</w:t>
      </w:r>
      <w:r w:rsidRPr="00ED0B6E">
        <w:t xml:space="preserve"> solicit purchases of wreaths from citizens and businesses</w:t>
      </w:r>
      <w:r w:rsidR="00886B5A">
        <w:t xml:space="preserve">. Local </w:t>
      </w:r>
      <w:r w:rsidR="00C57B27" w:rsidRPr="00ED0B6E">
        <w:t xml:space="preserve">groups </w:t>
      </w:r>
      <w:r w:rsidR="00886B5A">
        <w:t>g</w:t>
      </w:r>
      <w:r w:rsidR="00C57B27" w:rsidRPr="00ED0B6E">
        <w:t xml:space="preserve">ather on the appointed Saturday and place wreaths on the graves of the veterans.  </w:t>
      </w:r>
      <w:r w:rsidR="00886B5A">
        <w:t>A</w:t>
      </w:r>
      <w:r w:rsidR="00886B5A" w:rsidRPr="00ED0B6E">
        <w:t>t all locations across the nation at noon EST</w:t>
      </w:r>
      <w:r w:rsidR="00886B5A">
        <w:t>, a</w:t>
      </w:r>
      <w:r w:rsidR="00C57B27" w:rsidRPr="00ED0B6E">
        <w:t xml:space="preserve"> memorial service </w:t>
      </w:r>
      <w:r w:rsidR="00886B5A">
        <w:t>begins</w:t>
      </w:r>
      <w:r w:rsidR="00C57B27" w:rsidRPr="00ED0B6E">
        <w:t>.  Both SAR and DAR organizations support this veteran recognition effort.</w:t>
      </w:r>
    </w:p>
    <w:p w14:paraId="251A0F1A" w14:textId="77777777" w:rsidR="00C57B27" w:rsidRPr="00ED0B6E" w:rsidRDefault="00C57B27" w:rsidP="00EA4421">
      <w:pPr>
        <w:pStyle w:val="SARTExt"/>
      </w:pPr>
    </w:p>
    <w:p w14:paraId="73C22565" w14:textId="1190B5AC" w:rsidR="00C57B27" w:rsidRPr="00ED0B6E" w:rsidRDefault="00C57B27" w:rsidP="00EA4421">
      <w:pPr>
        <w:pStyle w:val="SARTExt"/>
        <w:numPr>
          <w:ilvl w:val="0"/>
          <w:numId w:val="17"/>
        </w:numPr>
        <w:tabs>
          <w:tab w:val="left" w:pos="8460"/>
        </w:tabs>
        <w:spacing w:after="120"/>
        <w:ind w:left="720"/>
      </w:pPr>
      <w:r w:rsidRPr="00ED0B6E">
        <w:t xml:space="preserve">Do you have </w:t>
      </w:r>
      <w:r w:rsidR="00886B5A">
        <w:t>a</w:t>
      </w:r>
      <w:r w:rsidRPr="00ED0B6E">
        <w:t>n interest in honoring the Nations Veterans?</w:t>
      </w:r>
      <w:r w:rsidR="00EA4421">
        <w:tab/>
      </w:r>
      <w:r w:rsidR="002E7E7F" w:rsidRPr="00ED0B6E">
        <w:t>Yes</w:t>
      </w:r>
      <w:r w:rsidR="008C1FDB">
        <w:t xml:space="preserve">   </w:t>
      </w:r>
      <w:r w:rsidR="005B50A7">
        <w:t>Not now</w:t>
      </w:r>
    </w:p>
    <w:p w14:paraId="7A21826F" w14:textId="77777777" w:rsidR="00C57B27" w:rsidRPr="00ED0B6E" w:rsidRDefault="00C57B27" w:rsidP="00EA4421">
      <w:pPr>
        <w:pStyle w:val="SARTExt"/>
        <w:numPr>
          <w:ilvl w:val="0"/>
          <w:numId w:val="17"/>
        </w:numPr>
        <w:tabs>
          <w:tab w:val="left" w:pos="8460"/>
        </w:tabs>
        <w:spacing w:after="120"/>
        <w:ind w:left="720"/>
      </w:pPr>
      <w:r w:rsidRPr="00ED0B6E">
        <w:t>Are you willing to contact people or businesses and sell wreaths?</w:t>
      </w:r>
      <w:r w:rsidR="00EA4421">
        <w:tab/>
      </w:r>
      <w:r w:rsidR="002E7E7F" w:rsidRPr="00ED0B6E">
        <w:t>Yes</w:t>
      </w:r>
      <w:r w:rsidR="008C1FDB">
        <w:t xml:space="preserve">   </w:t>
      </w:r>
      <w:r w:rsidR="005B50A7">
        <w:t>Not now</w:t>
      </w:r>
    </w:p>
    <w:p w14:paraId="7295C825" w14:textId="77777777" w:rsidR="00E52047" w:rsidRPr="00ED0B6E" w:rsidRDefault="00C57B27" w:rsidP="00A70740">
      <w:pPr>
        <w:pStyle w:val="SARTExt"/>
        <w:numPr>
          <w:ilvl w:val="0"/>
          <w:numId w:val="17"/>
        </w:numPr>
        <w:tabs>
          <w:tab w:val="left" w:pos="8460"/>
        </w:tabs>
        <w:spacing w:after="120"/>
        <w:ind w:left="720"/>
      </w:pPr>
      <w:r w:rsidRPr="00ED0B6E">
        <w:t xml:space="preserve">Are you </w:t>
      </w:r>
      <w:r w:rsidR="00886B5A">
        <w:t>ready</w:t>
      </w:r>
      <w:r w:rsidRPr="00ED0B6E">
        <w:t xml:space="preserve"> to put in a few hours preparing the cemetery</w:t>
      </w:r>
      <w:r w:rsidR="00E52047" w:rsidRPr="00ED0B6E">
        <w:t xml:space="preserve"> and</w:t>
      </w:r>
      <w:r w:rsidR="002E7E7F" w:rsidRPr="00ED0B6E">
        <w:t xml:space="preserve"> </w:t>
      </w:r>
      <w:r w:rsidR="00E52047" w:rsidRPr="00ED0B6E">
        <w:t>placing wreaths?</w:t>
      </w:r>
      <w:r w:rsidR="00EA4421">
        <w:tab/>
      </w:r>
      <w:r w:rsidR="002E7E7F" w:rsidRPr="00ED0B6E">
        <w:t>Yes</w:t>
      </w:r>
      <w:r w:rsidR="008C1FDB">
        <w:t xml:space="preserve">   </w:t>
      </w:r>
      <w:r w:rsidR="005B50A7">
        <w:t>Not now</w:t>
      </w:r>
    </w:p>
    <w:p w14:paraId="7239BB8D" w14:textId="05E1FBFF" w:rsidR="00D21347" w:rsidRDefault="00C57B27" w:rsidP="00F31D44">
      <w:pPr>
        <w:pStyle w:val="SARTExt"/>
        <w:numPr>
          <w:ilvl w:val="0"/>
          <w:numId w:val="17"/>
        </w:numPr>
        <w:tabs>
          <w:tab w:val="left" w:pos="8460"/>
        </w:tabs>
        <w:spacing w:after="120"/>
        <w:ind w:left="720"/>
      </w:pPr>
      <w:r w:rsidRPr="00ED0B6E">
        <w:t xml:space="preserve">Would you be willing to help the chapter organize and hold </w:t>
      </w:r>
      <w:r w:rsidR="00E52047" w:rsidRPr="00ED0B6E">
        <w:t xml:space="preserve">this </w:t>
      </w:r>
      <w:r w:rsidRPr="00ED0B6E">
        <w:t>event?</w:t>
      </w:r>
      <w:r w:rsidR="002E7E7F" w:rsidRPr="00ED0B6E">
        <w:tab/>
        <w:t>Yes</w:t>
      </w:r>
      <w:r w:rsidR="008C1FDB">
        <w:t xml:space="preserve">   </w:t>
      </w:r>
      <w:r w:rsidR="005B50A7">
        <w:t>Not now</w:t>
      </w:r>
    </w:p>
    <w:p w14:paraId="0C878388" w14:textId="77777777" w:rsidR="0094607A" w:rsidRDefault="0094607A" w:rsidP="00C10773">
      <w:pPr>
        <w:pStyle w:val="SARTExt"/>
      </w:pPr>
    </w:p>
    <w:p w14:paraId="2BDD14EC" w14:textId="77777777" w:rsidR="00606A70" w:rsidRPr="00CB1E67" w:rsidRDefault="00606A70" w:rsidP="00E83ED1">
      <w:pPr>
        <w:pStyle w:val="Heading3"/>
      </w:pPr>
      <w:bookmarkStart w:id="73" w:name="_Toc49160135"/>
      <w:r w:rsidRPr="00CB1E67">
        <w:t>Attendance at State and National Meetings</w:t>
      </w:r>
      <w:bookmarkEnd w:id="73"/>
    </w:p>
    <w:p w14:paraId="5B786F95" w14:textId="77777777" w:rsidR="00606A70" w:rsidRPr="00ED0B6E" w:rsidRDefault="00606A70" w:rsidP="00EA4421">
      <w:pPr>
        <w:pStyle w:val="SARTExt"/>
      </w:pPr>
      <w:r w:rsidRPr="00ED0B6E">
        <w:t>Being a part of the State and National Societies provides the opportunity to see how the organization operates and participation in decision</w:t>
      </w:r>
      <w:r w:rsidR="003A62AC">
        <w:t>-</w:t>
      </w:r>
      <w:r w:rsidRPr="00ED0B6E">
        <w:t>making committees of the SAR.</w:t>
      </w:r>
    </w:p>
    <w:p w14:paraId="365D9CC4" w14:textId="77777777" w:rsidR="00606A70" w:rsidRPr="00ED0B6E" w:rsidRDefault="00606A70" w:rsidP="00EA4421">
      <w:pPr>
        <w:pStyle w:val="SARTExt"/>
      </w:pPr>
    </w:p>
    <w:p w14:paraId="4053EBC9" w14:textId="77777777" w:rsidR="00606A70" w:rsidRPr="00ED0B6E" w:rsidRDefault="00606A70" w:rsidP="00EA4421">
      <w:pPr>
        <w:pStyle w:val="SARTExt"/>
      </w:pPr>
      <w:r w:rsidRPr="00ED0B6E">
        <w:t xml:space="preserve">There are two National Leadership meetings held annually in September and February.  </w:t>
      </w:r>
      <w:r w:rsidR="00643C33" w:rsidRPr="00ED0B6E">
        <w:t>All</w:t>
      </w:r>
      <w:r w:rsidRPr="00ED0B6E">
        <w:t xml:space="preserve"> national committees meet at these two meetings to discuss, plan</w:t>
      </w:r>
      <w:r w:rsidR="003A62AC">
        <w:t>,</w:t>
      </w:r>
      <w:r w:rsidRPr="00ED0B6E">
        <w:t xml:space="preserve"> and perm</w:t>
      </w:r>
      <w:r w:rsidR="00C572EB">
        <w:t>o</w:t>
      </w:r>
      <w:r w:rsidRPr="00ED0B6E">
        <w:t>te the various programs run by committees.  There is also a National Trustees meeting w</w:t>
      </w:r>
      <w:r w:rsidR="003A62AC">
        <w:t>h</w:t>
      </w:r>
      <w:r w:rsidRPr="00ED0B6E">
        <w:t>ere changes to programs are approved</w:t>
      </w:r>
      <w:r w:rsidR="00C572EB">
        <w:t xml:space="preserve"> and National Society business is conducted</w:t>
      </w:r>
      <w:r w:rsidRPr="00ED0B6E">
        <w:t>.  Th</w:t>
      </w:r>
      <w:r w:rsidR="003A62AC">
        <w:t>ese actions,</w:t>
      </w:r>
      <w:r w:rsidRPr="00ED0B6E">
        <w:t xml:space="preserve"> combined with a casual and a formal dinner and </w:t>
      </w:r>
      <w:r w:rsidR="003A62AC">
        <w:t>agenda</w:t>
      </w:r>
      <w:r w:rsidRPr="00ED0B6E">
        <w:t xml:space="preserve"> for the Ladies Auxiliary</w:t>
      </w:r>
      <w:r w:rsidR="003A62AC">
        <w:t>,</w:t>
      </w:r>
      <w:r w:rsidRPr="00ED0B6E">
        <w:t xml:space="preserve"> make each leadership meeting a worthwhile event.  </w:t>
      </w:r>
      <w:r w:rsidR="003A62AC">
        <w:t>An invitation to attend is extended to a</w:t>
      </w:r>
      <w:r w:rsidRPr="00ED0B6E">
        <w:t>ll compatriots and famil</w:t>
      </w:r>
      <w:r w:rsidR="003A62AC">
        <w:t>y members</w:t>
      </w:r>
      <w:r w:rsidRPr="00ED0B6E">
        <w:t>.  Only Trustees or Committee Members m</w:t>
      </w:r>
      <w:r w:rsidR="003A62AC">
        <w:t>a</w:t>
      </w:r>
      <w:r w:rsidRPr="00ED0B6E">
        <w:t xml:space="preserve">y vote on business issues. </w:t>
      </w:r>
    </w:p>
    <w:p w14:paraId="6E895D07" w14:textId="77777777" w:rsidR="00606A70" w:rsidRPr="00ED0B6E" w:rsidRDefault="00606A70" w:rsidP="00EA4421">
      <w:pPr>
        <w:pStyle w:val="SARTExt"/>
      </w:pPr>
    </w:p>
    <w:p w14:paraId="26C2BBAC" w14:textId="77777777" w:rsidR="00606A70" w:rsidRPr="00ED0B6E" w:rsidRDefault="00606A70" w:rsidP="00EA4421">
      <w:pPr>
        <w:pStyle w:val="SARTExt"/>
      </w:pPr>
      <w:r w:rsidRPr="00ED0B6E">
        <w:t xml:space="preserve">There are </w:t>
      </w:r>
      <w:r w:rsidR="00C572EB">
        <w:t>also</w:t>
      </w:r>
      <w:r w:rsidRPr="00ED0B6E">
        <w:t xml:space="preserve"> State </w:t>
      </w:r>
      <w:r w:rsidR="0066494C">
        <w:t>BOM</w:t>
      </w:r>
      <w:r w:rsidRPr="00ED0B6E">
        <w:t xml:space="preserve"> meetings held each year.  Any compatriot may attend the meetings and participate by providing opinions on business items.  Only BOM members may vote on business issues.</w:t>
      </w:r>
    </w:p>
    <w:p w14:paraId="17A67F24" w14:textId="77777777" w:rsidR="00606A70" w:rsidRPr="00EA4421" w:rsidRDefault="00606A70" w:rsidP="00EA4421">
      <w:pPr>
        <w:pStyle w:val="SARTExt"/>
      </w:pPr>
    </w:p>
    <w:p w14:paraId="696850C2" w14:textId="77777777" w:rsidR="00606A70" w:rsidRPr="00ED0B6E" w:rsidRDefault="00606A70" w:rsidP="00EA4421">
      <w:pPr>
        <w:pStyle w:val="SARTExt"/>
        <w:numPr>
          <w:ilvl w:val="0"/>
          <w:numId w:val="17"/>
        </w:numPr>
        <w:tabs>
          <w:tab w:val="left" w:pos="8100"/>
        </w:tabs>
        <w:spacing w:after="120"/>
        <w:ind w:left="720"/>
      </w:pPr>
      <w:r w:rsidRPr="00ED0B6E">
        <w:t>Are you interested in defining or coordinating programs?</w:t>
      </w:r>
      <w:r w:rsidR="00EA4421">
        <w:tab/>
      </w:r>
      <w:r w:rsidRPr="00ED0B6E">
        <w:t>Yes</w:t>
      </w:r>
      <w:r w:rsidR="008C1FDB">
        <w:t xml:space="preserve">   </w:t>
      </w:r>
      <w:r w:rsidR="005B50A7">
        <w:t>Not now</w:t>
      </w:r>
    </w:p>
    <w:p w14:paraId="61EF03A8" w14:textId="77777777" w:rsidR="00606A70" w:rsidRPr="00ED0B6E" w:rsidRDefault="00606A70" w:rsidP="00EA4421">
      <w:pPr>
        <w:pStyle w:val="SARTExt"/>
        <w:numPr>
          <w:ilvl w:val="0"/>
          <w:numId w:val="17"/>
        </w:numPr>
        <w:tabs>
          <w:tab w:val="left" w:pos="8100"/>
        </w:tabs>
        <w:spacing w:after="120"/>
        <w:ind w:left="720"/>
      </w:pPr>
      <w:r w:rsidRPr="00ED0B6E">
        <w:t>Do you enjoy working with a group?</w:t>
      </w:r>
      <w:r w:rsidRPr="00ED0B6E">
        <w:tab/>
      </w:r>
      <w:r w:rsidR="002E7E7F" w:rsidRPr="00ED0B6E">
        <w:t>Yes</w:t>
      </w:r>
      <w:r w:rsidR="008C1FDB">
        <w:t xml:space="preserve">   </w:t>
      </w:r>
      <w:r w:rsidR="005B50A7">
        <w:t>Not now</w:t>
      </w:r>
    </w:p>
    <w:p w14:paraId="296C346D" w14:textId="77777777" w:rsidR="00606A70" w:rsidRPr="00ED0B6E" w:rsidRDefault="00606A70" w:rsidP="00EA4421">
      <w:pPr>
        <w:pStyle w:val="SARTExt"/>
        <w:numPr>
          <w:ilvl w:val="0"/>
          <w:numId w:val="17"/>
        </w:numPr>
        <w:tabs>
          <w:tab w:val="left" w:pos="8100"/>
        </w:tabs>
        <w:spacing w:after="120"/>
        <w:ind w:left="720"/>
      </w:pPr>
      <w:r w:rsidRPr="00ED0B6E">
        <w:t>Are you interested in meeting new compatriots from other states?</w:t>
      </w:r>
      <w:r w:rsidR="00EA4421">
        <w:tab/>
      </w:r>
      <w:r w:rsidR="002E7E7F" w:rsidRPr="00ED0B6E">
        <w:t>Yes</w:t>
      </w:r>
      <w:r w:rsidR="008C1FDB">
        <w:t xml:space="preserve">   </w:t>
      </w:r>
      <w:r w:rsidR="005B50A7">
        <w:t>Not now</w:t>
      </w:r>
    </w:p>
    <w:p w14:paraId="7AF1250D" w14:textId="2EECDF98" w:rsidR="00202664" w:rsidRDefault="00606A70" w:rsidP="00F31D44">
      <w:pPr>
        <w:pStyle w:val="SARTExt"/>
        <w:numPr>
          <w:ilvl w:val="0"/>
          <w:numId w:val="17"/>
        </w:numPr>
        <w:tabs>
          <w:tab w:val="left" w:pos="8100"/>
        </w:tabs>
        <w:spacing w:after="120"/>
        <w:ind w:left="720"/>
      </w:pPr>
      <w:r w:rsidRPr="00ED0B6E">
        <w:t>Would you like to attend a Leadership Conference</w:t>
      </w:r>
      <w:r w:rsidR="008C1FDB">
        <w:t>?</w:t>
      </w:r>
      <w:r w:rsidR="00EA4421">
        <w:tab/>
      </w:r>
      <w:r w:rsidR="002E7E7F" w:rsidRPr="00ED0B6E">
        <w:t>Yes</w:t>
      </w:r>
      <w:r w:rsidR="008C1FDB">
        <w:t xml:space="preserve">   </w:t>
      </w:r>
      <w:r w:rsidR="005B50A7">
        <w:t>Not now</w:t>
      </w:r>
    </w:p>
    <w:p w14:paraId="501AA4E6" w14:textId="4271AC63" w:rsidR="00C10773" w:rsidRDefault="00C10773" w:rsidP="00EA4421">
      <w:pPr>
        <w:pStyle w:val="SARTExt"/>
      </w:pPr>
    </w:p>
    <w:p w14:paraId="1DEF2F67" w14:textId="7D33AB97" w:rsidR="005C3B87" w:rsidRPr="00373788" w:rsidRDefault="005C3B87" w:rsidP="00EA4421">
      <w:pPr>
        <w:pStyle w:val="SARTExt"/>
        <w:rPr>
          <w:b/>
        </w:rPr>
      </w:pPr>
      <w:r w:rsidRPr="00373788">
        <w:rPr>
          <w:b/>
        </w:rPr>
        <w:t xml:space="preserve">PLEASE GO TO THE “MY PART – PARTICIPATION – SUMMARY SHEET” FOLLOWING APPENDIX D AND ANSWER ALL OF THE QUESTIONS.  </w:t>
      </w:r>
      <w:r w:rsidR="00373788" w:rsidRPr="00373788">
        <w:rPr>
          <w:b/>
        </w:rPr>
        <w:t xml:space="preserve">CONTINUE ON ON THE BACK OF THE </w:t>
      </w:r>
      <w:r w:rsidR="00373788">
        <w:rPr>
          <w:b/>
        </w:rPr>
        <w:t xml:space="preserve">PARTICIPATION </w:t>
      </w:r>
      <w:r w:rsidR="00373788" w:rsidRPr="00373788">
        <w:rPr>
          <w:b/>
        </w:rPr>
        <w:t>SHEET WITH ANY ADDITIONAL AREAS WHERE YOU WOULD LIKE TO TO SUPPORT THE CHAPTER, STATE SOCIETY OR NATIONAL ORGANIZATION.</w:t>
      </w:r>
    </w:p>
    <w:p w14:paraId="2934EB2A" w14:textId="77777777" w:rsidR="00C10773" w:rsidRPr="00EA4421" w:rsidRDefault="00C10773" w:rsidP="00EA4421">
      <w:pPr>
        <w:pStyle w:val="SARTExt"/>
      </w:pPr>
    </w:p>
    <w:p w14:paraId="6E2E7B67" w14:textId="6EA27B2C" w:rsidR="00202664" w:rsidRPr="00EA4421" w:rsidRDefault="00E363FB" w:rsidP="00EA4421">
      <w:pPr>
        <w:pStyle w:val="SARTExt"/>
        <w:jc w:val="center"/>
        <w:rPr>
          <w:b/>
          <w:bCs/>
          <w:i/>
          <w:iCs/>
        </w:rPr>
      </w:pPr>
      <w:r w:rsidRPr="00EA4421">
        <w:rPr>
          <w:b/>
          <w:bCs/>
          <w:i/>
          <w:iCs/>
        </w:rPr>
        <w:t>CONGRATULATIONS</w:t>
      </w:r>
      <w:r w:rsidR="00202664" w:rsidRPr="00EA4421">
        <w:rPr>
          <w:b/>
          <w:bCs/>
          <w:i/>
          <w:iCs/>
        </w:rPr>
        <w:t xml:space="preserve"> </w:t>
      </w:r>
    </w:p>
    <w:p w14:paraId="084113C2" w14:textId="77777777" w:rsidR="00E363FB" w:rsidRPr="00EA4421" w:rsidRDefault="00E363FB" w:rsidP="00EA4421">
      <w:pPr>
        <w:pStyle w:val="SARTExt"/>
      </w:pPr>
    </w:p>
    <w:p w14:paraId="439FBE56" w14:textId="77777777" w:rsidR="00202664" w:rsidRPr="00EA4421" w:rsidRDefault="00202664" w:rsidP="00EA4421">
      <w:pPr>
        <w:pStyle w:val="SARTExt"/>
        <w:jc w:val="center"/>
        <w:rPr>
          <w:b/>
          <w:bCs/>
          <w:i/>
          <w:iCs/>
        </w:rPr>
      </w:pPr>
      <w:r w:rsidRPr="00EA4421">
        <w:rPr>
          <w:b/>
          <w:bCs/>
          <w:i/>
          <w:iCs/>
        </w:rPr>
        <w:t>YOU ARE ON YOUR WAY</w:t>
      </w:r>
      <w:r w:rsidR="00E363FB" w:rsidRPr="00EA4421">
        <w:rPr>
          <w:b/>
          <w:bCs/>
          <w:i/>
          <w:iCs/>
        </w:rPr>
        <w:t>!</w:t>
      </w:r>
    </w:p>
    <w:p w14:paraId="6255C04F" w14:textId="77777777" w:rsidR="00202664" w:rsidRPr="00EA4421" w:rsidRDefault="00202664" w:rsidP="00EA4421">
      <w:pPr>
        <w:pStyle w:val="SARTExt"/>
      </w:pPr>
    </w:p>
    <w:p w14:paraId="0EBF7317" w14:textId="3E43AB46" w:rsidR="00202664" w:rsidRPr="00EA4421" w:rsidRDefault="00202664" w:rsidP="00EA4421">
      <w:pPr>
        <w:pStyle w:val="SARTExt"/>
      </w:pPr>
      <w:r w:rsidRPr="00EA4421">
        <w:t xml:space="preserve">Now find others who may want to join. </w:t>
      </w:r>
      <w:r w:rsidR="006C1994">
        <w:t>OHSSAR</w:t>
      </w:r>
      <w:r w:rsidRPr="00EA4421">
        <w:t xml:space="preserve"> needs your active participation to honor our Patriots</w:t>
      </w:r>
      <w:r w:rsidR="00431579">
        <w:t>,</w:t>
      </w:r>
      <w:r w:rsidRPr="00EA4421">
        <w:t xml:space="preserve"> honor our Veterans</w:t>
      </w:r>
      <w:r w:rsidR="00431579">
        <w:t>,</w:t>
      </w:r>
      <w:r w:rsidRPr="00EA4421">
        <w:t xml:space="preserve"> and to educate our youth. Talk to your Chapter </w:t>
      </w:r>
      <w:r w:rsidR="00373788">
        <w:t xml:space="preserve">mentor or </w:t>
      </w:r>
      <w:r w:rsidRPr="00EA4421">
        <w:t>president about opportunities for you to get involved.</w:t>
      </w:r>
    </w:p>
    <w:p w14:paraId="61AEEB68" w14:textId="77777777" w:rsidR="00202664" w:rsidRPr="00EA4421" w:rsidRDefault="00202664" w:rsidP="00EA4421">
      <w:pPr>
        <w:pStyle w:val="SARTExt"/>
      </w:pPr>
    </w:p>
    <w:p w14:paraId="0E89DB83" w14:textId="5B86983D" w:rsidR="00202664" w:rsidRPr="00EA4421" w:rsidRDefault="00202664" w:rsidP="00EA4421">
      <w:pPr>
        <w:pStyle w:val="SARTExt"/>
        <w:jc w:val="center"/>
      </w:pPr>
      <w:r w:rsidRPr="00EA4421">
        <w:t>Welcome</w:t>
      </w:r>
      <w:r w:rsidR="006C1994">
        <w:t xml:space="preserve"> to</w:t>
      </w:r>
      <w:r w:rsidRPr="00EA4421">
        <w:t xml:space="preserve"> the SAR and to </w:t>
      </w:r>
      <w:r w:rsidR="00212F0D">
        <w:t>your Chapter</w:t>
      </w:r>
    </w:p>
    <w:p w14:paraId="59B6E530" w14:textId="77777777" w:rsidR="00E363FB" w:rsidRDefault="00E363FB" w:rsidP="000B76F2">
      <w:pPr>
        <w:pStyle w:val="SARTExt"/>
        <w:ind w:left="1440"/>
      </w:pPr>
    </w:p>
    <w:p w14:paraId="58834FE8" w14:textId="1F0BFD8D" w:rsidR="00E363FB" w:rsidRPr="003626FB" w:rsidRDefault="003626FB" w:rsidP="000B76F2">
      <w:pPr>
        <w:pBdr>
          <w:top w:val="none" w:sz="0" w:space="0" w:color="auto"/>
          <w:left w:val="none" w:sz="0" w:space="0" w:color="auto"/>
          <w:bottom w:val="none" w:sz="0" w:space="0" w:color="auto"/>
          <w:right w:val="none" w:sz="0" w:space="0" w:color="auto"/>
          <w:between w:val="none" w:sz="0" w:space="0" w:color="auto"/>
          <w:bar w:val="none" w:sz="0" w:color="auto"/>
        </w:pBdr>
        <w:rPr>
          <w:sz w:val="28"/>
          <w:szCs w:val="28"/>
        </w:rPr>
      </w:pPr>
      <w:r w:rsidRPr="003626FB">
        <w:rPr>
          <w:color w:val="0070C0"/>
          <w:sz w:val="28"/>
          <w:szCs w:val="28"/>
        </w:rPr>
        <w:t>NOTE  MAKE SURE THE FINAL PAGE BEFORE THE APPENDIX ENDS ON AN EVEN NUMBERED PAGE.  IF NECESSARY</w:t>
      </w:r>
      <w:r>
        <w:rPr>
          <w:color w:val="0070C0"/>
          <w:sz w:val="28"/>
          <w:szCs w:val="28"/>
        </w:rPr>
        <w:t>,</w:t>
      </w:r>
      <w:r w:rsidRPr="003626FB">
        <w:rPr>
          <w:color w:val="0070C0"/>
          <w:sz w:val="28"/>
          <w:szCs w:val="28"/>
        </w:rPr>
        <w:t xml:space="preserve"> ADD SPACES TO ADD AN ADDITIONAL PAGE.  THIS FORCES THE APPENDIX TO BEGIN ON AN ODD NUMBERED PAGE AND THE LAST TWO PAGES (DOUBLE SIDED) CAN BE FILLED OUT TO BE HANDED IN</w:t>
      </w:r>
      <w:r>
        <w:rPr>
          <w:color w:val="0070C0"/>
          <w:sz w:val="28"/>
          <w:szCs w:val="28"/>
        </w:rPr>
        <w:t>.</w:t>
      </w:r>
      <w:r w:rsidR="00E363FB" w:rsidRPr="003626FB">
        <w:rPr>
          <w:sz w:val="28"/>
          <w:szCs w:val="28"/>
        </w:rPr>
        <w:br w:type="page"/>
      </w:r>
    </w:p>
    <w:p w14:paraId="409D5F95" w14:textId="77777777" w:rsidR="00FF71AE" w:rsidRDefault="00FF71AE" w:rsidP="00970596">
      <w:pPr>
        <w:pStyle w:val="Heading1"/>
        <w:spacing w:before="0"/>
      </w:pPr>
      <w:bookmarkStart w:id="74" w:name="_Toc49160136"/>
      <w:r>
        <w:t xml:space="preserve">Appendix A - </w:t>
      </w:r>
      <w:r w:rsidRPr="00FF71AE">
        <w:t xml:space="preserve">National and State SAR </w:t>
      </w:r>
      <w:r w:rsidR="00DE27FE">
        <w:t>Officers</w:t>
      </w:r>
      <w:bookmarkEnd w:id="74"/>
    </w:p>
    <w:p w14:paraId="7068AAF9" w14:textId="77777777" w:rsidR="00C572EB" w:rsidRPr="005A643C" w:rsidRDefault="00C572EB" w:rsidP="00C572EB">
      <w:pPr>
        <w:jc w:val="center"/>
        <w:rPr>
          <w:color w:val="0070C0"/>
          <w:sz w:val="28"/>
          <w:szCs w:val="28"/>
        </w:rPr>
      </w:pPr>
      <w:r w:rsidRPr="005A643C">
        <w:rPr>
          <w:color w:val="0070C0"/>
          <w:sz w:val="28"/>
          <w:szCs w:val="28"/>
        </w:rPr>
        <w:t>2020-2021</w:t>
      </w:r>
    </w:p>
    <w:p w14:paraId="7A73F61C" w14:textId="77777777" w:rsidR="006F04CA" w:rsidRDefault="006F04CA" w:rsidP="00FF613A">
      <w:pPr>
        <w:pStyle w:val="SARTExt"/>
      </w:pPr>
    </w:p>
    <w:p w14:paraId="4DB5807D" w14:textId="77777777" w:rsidR="00FF613A" w:rsidRDefault="00FF613A" w:rsidP="00FF613A">
      <w:pPr>
        <w:pStyle w:val="SARTExt"/>
      </w:pPr>
    </w:p>
    <w:p w14:paraId="470F200A" w14:textId="77777777" w:rsidR="00FF613A" w:rsidRDefault="00FF613A" w:rsidP="00FF613A">
      <w:pPr>
        <w:pStyle w:val="SARTExt"/>
        <w:rPr>
          <w:b/>
          <w:bCs/>
          <w:sz w:val="24"/>
        </w:rPr>
        <w:sectPr w:rsidR="00FF613A" w:rsidSect="00C46FF6">
          <w:headerReference w:type="even" r:id="rId19"/>
          <w:headerReference w:type="default" r:id="rId20"/>
          <w:footerReference w:type="even" r:id="rId21"/>
          <w:footerReference w:type="default" r:id="rId22"/>
          <w:pgSz w:w="12240" w:h="15840" w:code="1"/>
          <w:pgMar w:top="1008" w:right="1008" w:bottom="1008" w:left="1008" w:header="720" w:footer="720" w:gutter="0"/>
          <w:cols w:space="720"/>
          <w:docGrid w:linePitch="299"/>
        </w:sectPr>
      </w:pPr>
    </w:p>
    <w:p w14:paraId="2A4CF74D" w14:textId="77777777" w:rsidR="00FF613A" w:rsidRPr="00D83F27" w:rsidRDefault="00FF613A" w:rsidP="00FF613A">
      <w:pPr>
        <w:pStyle w:val="Heading2"/>
      </w:pPr>
      <w:bookmarkStart w:id="75" w:name="_Toc49160137"/>
      <w:r w:rsidRPr="00D83F27">
        <w:t>National Society - General Officers</w:t>
      </w:r>
      <w:bookmarkEnd w:id="75"/>
    </w:p>
    <w:p w14:paraId="65B80C61" w14:textId="77777777" w:rsidR="00FF613A" w:rsidRPr="00D83F27" w:rsidRDefault="00FF613A" w:rsidP="00FF613A">
      <w:pPr>
        <w:pStyle w:val="SARTExt"/>
      </w:pPr>
    </w:p>
    <w:p w14:paraId="60BFC30C" w14:textId="77777777" w:rsidR="00FF613A" w:rsidRPr="00D83F27" w:rsidRDefault="00FF613A" w:rsidP="00FF613A">
      <w:pPr>
        <w:pStyle w:val="SARTExt"/>
        <w:rPr>
          <w:b/>
        </w:rPr>
      </w:pPr>
      <w:r w:rsidRPr="00D83F27">
        <w:rPr>
          <w:b/>
        </w:rPr>
        <w:t>President General</w:t>
      </w:r>
    </w:p>
    <w:p w14:paraId="37AA8D16" w14:textId="77777777" w:rsidR="00FF613A" w:rsidRPr="00D83F27" w:rsidRDefault="00FF613A" w:rsidP="00FF613A">
      <w:pPr>
        <w:pStyle w:val="SARTExt"/>
        <w:rPr>
          <w:szCs w:val="20"/>
        </w:rPr>
      </w:pPr>
      <w:r w:rsidRPr="00D83F27">
        <w:rPr>
          <w:szCs w:val="20"/>
        </w:rPr>
        <w:t>John T. (Jack) Manning, Scituate Ma</w:t>
      </w:r>
    </w:p>
    <w:p w14:paraId="24F343C9" w14:textId="77777777" w:rsidR="00FF613A" w:rsidRPr="00D83F27" w:rsidRDefault="00FF613A" w:rsidP="00FF613A">
      <w:pPr>
        <w:pStyle w:val="SARTExt"/>
      </w:pPr>
    </w:p>
    <w:p w14:paraId="237C31BD" w14:textId="77777777" w:rsidR="00FF613A" w:rsidRPr="00D83F27" w:rsidRDefault="00FF613A" w:rsidP="00FF613A">
      <w:pPr>
        <w:pStyle w:val="SARTExt"/>
        <w:rPr>
          <w:b/>
        </w:rPr>
      </w:pPr>
      <w:r w:rsidRPr="00D83F27">
        <w:rPr>
          <w:b/>
        </w:rPr>
        <w:t>Vice President General-Central District</w:t>
      </w:r>
    </w:p>
    <w:p w14:paraId="6E8CF095" w14:textId="77777777" w:rsidR="00FF613A" w:rsidRPr="00D83F27" w:rsidRDefault="00FF613A" w:rsidP="00FF613A">
      <w:pPr>
        <w:pStyle w:val="SARTExt"/>
        <w:rPr>
          <w:szCs w:val="20"/>
        </w:rPr>
      </w:pPr>
      <w:r w:rsidRPr="00D83F27">
        <w:rPr>
          <w:szCs w:val="20"/>
        </w:rPr>
        <w:t>William E. Sharp, Ann Arbor, MI</w:t>
      </w:r>
    </w:p>
    <w:p w14:paraId="2FF66490" w14:textId="77777777" w:rsidR="00FF613A" w:rsidRPr="00D83F27" w:rsidRDefault="00FF613A" w:rsidP="00FF613A">
      <w:pPr>
        <w:pStyle w:val="SARTExt"/>
      </w:pPr>
    </w:p>
    <w:p w14:paraId="1A7CB976" w14:textId="77777777" w:rsidR="00FF613A" w:rsidRPr="00D83F27" w:rsidRDefault="00FF613A" w:rsidP="00FF613A">
      <w:pPr>
        <w:pStyle w:val="SARTExt"/>
        <w:rPr>
          <w:b/>
        </w:rPr>
      </w:pPr>
      <w:r w:rsidRPr="00D83F27">
        <w:rPr>
          <w:b/>
        </w:rPr>
        <w:t xml:space="preserve">Secretary General </w:t>
      </w:r>
    </w:p>
    <w:p w14:paraId="3DE3B2D8" w14:textId="77777777" w:rsidR="00FF613A" w:rsidRPr="00D83F27" w:rsidRDefault="00FF613A" w:rsidP="00FF613A">
      <w:pPr>
        <w:pStyle w:val="SARTExt"/>
        <w:rPr>
          <w:szCs w:val="20"/>
        </w:rPr>
      </w:pPr>
      <w:r w:rsidRPr="00D83F27">
        <w:rPr>
          <w:szCs w:val="20"/>
        </w:rPr>
        <w:t>Davis L. Wright, Esq., Wilmington, DE</w:t>
      </w:r>
    </w:p>
    <w:p w14:paraId="6350CD2D" w14:textId="77777777" w:rsidR="00FF613A" w:rsidRPr="00D83F27" w:rsidRDefault="00FF613A" w:rsidP="00FF613A">
      <w:pPr>
        <w:pStyle w:val="SARTExt"/>
      </w:pPr>
    </w:p>
    <w:p w14:paraId="2DDC26D8" w14:textId="77777777" w:rsidR="00FF613A" w:rsidRPr="00D83F27" w:rsidRDefault="00FF613A" w:rsidP="00FF613A">
      <w:pPr>
        <w:pStyle w:val="SARTExt"/>
        <w:rPr>
          <w:b/>
        </w:rPr>
      </w:pPr>
      <w:r w:rsidRPr="00D83F27">
        <w:rPr>
          <w:b/>
        </w:rPr>
        <w:t xml:space="preserve">Treasurer General </w:t>
      </w:r>
    </w:p>
    <w:p w14:paraId="71CAEABB" w14:textId="77777777" w:rsidR="00FF613A" w:rsidRPr="00D83F27" w:rsidRDefault="00FF613A" w:rsidP="00FF613A">
      <w:pPr>
        <w:pStyle w:val="SARTExt"/>
        <w:rPr>
          <w:szCs w:val="20"/>
        </w:rPr>
      </w:pPr>
      <w:r w:rsidRPr="00D83F27">
        <w:rPr>
          <w:szCs w:val="20"/>
        </w:rPr>
        <w:t>C. Bruce Pickette, Montgomery, AL</w:t>
      </w:r>
    </w:p>
    <w:p w14:paraId="109C05F7" w14:textId="77777777" w:rsidR="00FF613A" w:rsidRPr="00D83F27" w:rsidRDefault="00FF613A" w:rsidP="00FF613A">
      <w:pPr>
        <w:pStyle w:val="SARTExt"/>
      </w:pPr>
    </w:p>
    <w:p w14:paraId="4C9D9C49" w14:textId="77777777" w:rsidR="00FF613A" w:rsidRPr="00D83F27" w:rsidRDefault="00FF613A" w:rsidP="00FF613A">
      <w:pPr>
        <w:pStyle w:val="SARTExt"/>
        <w:rPr>
          <w:b/>
        </w:rPr>
      </w:pPr>
      <w:r w:rsidRPr="00D83F27">
        <w:rPr>
          <w:b/>
        </w:rPr>
        <w:t xml:space="preserve">Chancellor General </w:t>
      </w:r>
    </w:p>
    <w:p w14:paraId="55818844" w14:textId="77777777" w:rsidR="00FF613A" w:rsidRPr="00D83F27" w:rsidRDefault="00FF613A" w:rsidP="00FF613A">
      <w:pPr>
        <w:pStyle w:val="SARTExt"/>
        <w:rPr>
          <w:szCs w:val="20"/>
        </w:rPr>
      </w:pPr>
      <w:r w:rsidRPr="00D83F27">
        <w:rPr>
          <w:szCs w:val="20"/>
        </w:rPr>
        <w:t>Peter M. Davenport, Fairfax, VA</w:t>
      </w:r>
    </w:p>
    <w:p w14:paraId="65557A2F" w14:textId="77777777" w:rsidR="00FF613A" w:rsidRPr="00D83F27" w:rsidRDefault="00FF613A" w:rsidP="00FF613A">
      <w:pPr>
        <w:pStyle w:val="SARTExt"/>
      </w:pPr>
    </w:p>
    <w:p w14:paraId="1B3D42FB" w14:textId="77777777" w:rsidR="00FF613A" w:rsidRPr="00D83F27" w:rsidRDefault="00FF613A" w:rsidP="00FF613A">
      <w:pPr>
        <w:pStyle w:val="SARTExt"/>
        <w:rPr>
          <w:b/>
        </w:rPr>
      </w:pPr>
      <w:r w:rsidRPr="00D83F27">
        <w:rPr>
          <w:b/>
        </w:rPr>
        <w:t xml:space="preserve">Genealogist General </w:t>
      </w:r>
    </w:p>
    <w:p w14:paraId="183F4BDC" w14:textId="77777777" w:rsidR="00FF613A" w:rsidRPr="00D83F27" w:rsidRDefault="00FF613A" w:rsidP="00FF613A">
      <w:pPr>
        <w:pStyle w:val="SARTExt"/>
        <w:rPr>
          <w:szCs w:val="20"/>
        </w:rPr>
      </w:pPr>
      <w:r w:rsidRPr="00D83F27">
        <w:rPr>
          <w:szCs w:val="20"/>
        </w:rPr>
        <w:t>Jim L.W. Faulkinbury, Sacramento, CA</w:t>
      </w:r>
    </w:p>
    <w:p w14:paraId="4F4E04FF" w14:textId="77777777" w:rsidR="00FF613A" w:rsidRPr="00D83F27" w:rsidRDefault="00FF613A" w:rsidP="00FF613A">
      <w:pPr>
        <w:pStyle w:val="SARTExt"/>
      </w:pPr>
    </w:p>
    <w:p w14:paraId="7F228ED0" w14:textId="77777777" w:rsidR="00FF613A" w:rsidRPr="00D83F27" w:rsidRDefault="00FF613A" w:rsidP="00FF613A">
      <w:pPr>
        <w:pStyle w:val="SARTExt"/>
        <w:rPr>
          <w:b/>
        </w:rPr>
      </w:pPr>
      <w:r w:rsidRPr="00D83F27">
        <w:rPr>
          <w:b/>
        </w:rPr>
        <w:t xml:space="preserve">Registrar General </w:t>
      </w:r>
    </w:p>
    <w:p w14:paraId="6BCDBC25" w14:textId="77777777" w:rsidR="00FF613A" w:rsidRPr="00D83F27" w:rsidRDefault="00FF613A" w:rsidP="00FF613A">
      <w:pPr>
        <w:pStyle w:val="SARTExt"/>
        <w:rPr>
          <w:szCs w:val="20"/>
        </w:rPr>
      </w:pPr>
      <w:r w:rsidRPr="00D83F27">
        <w:rPr>
          <w:szCs w:val="20"/>
        </w:rPr>
        <w:t>Douglas T. Collins, Prospect, KY</w:t>
      </w:r>
    </w:p>
    <w:p w14:paraId="4EB7B793" w14:textId="77777777" w:rsidR="00FF613A" w:rsidRPr="00D83F27" w:rsidRDefault="00FF613A" w:rsidP="00FF613A">
      <w:pPr>
        <w:pStyle w:val="SARTExt"/>
      </w:pPr>
    </w:p>
    <w:p w14:paraId="790A5E09" w14:textId="77777777" w:rsidR="00FF613A" w:rsidRPr="00D83F27" w:rsidRDefault="00FF613A" w:rsidP="00FF613A">
      <w:pPr>
        <w:pStyle w:val="SARTExt"/>
        <w:rPr>
          <w:b/>
        </w:rPr>
      </w:pPr>
      <w:r w:rsidRPr="00D83F27">
        <w:rPr>
          <w:b/>
        </w:rPr>
        <w:t>Historian General</w:t>
      </w:r>
    </w:p>
    <w:p w14:paraId="1DC68518" w14:textId="77777777" w:rsidR="00FF613A" w:rsidRPr="00D83F27" w:rsidRDefault="00FF613A" w:rsidP="00FF613A">
      <w:pPr>
        <w:pStyle w:val="SARTExt"/>
        <w:rPr>
          <w:szCs w:val="20"/>
        </w:rPr>
      </w:pPr>
      <w:r w:rsidRPr="00D83F27">
        <w:rPr>
          <w:szCs w:val="20"/>
        </w:rPr>
        <w:t>William O. Stone, Montgomery, AL</w:t>
      </w:r>
    </w:p>
    <w:p w14:paraId="63ECAD14" w14:textId="77777777" w:rsidR="00FF613A" w:rsidRPr="00D83F27" w:rsidRDefault="00FF613A" w:rsidP="00FF613A">
      <w:pPr>
        <w:pStyle w:val="SARTExt"/>
      </w:pPr>
    </w:p>
    <w:p w14:paraId="09B8BD6C" w14:textId="77777777" w:rsidR="00FF613A" w:rsidRPr="00D83F27" w:rsidRDefault="00FF613A" w:rsidP="00FF613A">
      <w:pPr>
        <w:pStyle w:val="SARTExt"/>
        <w:rPr>
          <w:b/>
        </w:rPr>
      </w:pPr>
      <w:r w:rsidRPr="00D83F27">
        <w:rPr>
          <w:b/>
        </w:rPr>
        <w:t>Librarian General</w:t>
      </w:r>
    </w:p>
    <w:p w14:paraId="0F4793F5" w14:textId="77777777" w:rsidR="00FF613A" w:rsidRPr="00D83F27" w:rsidRDefault="00FF613A" w:rsidP="00FF613A">
      <w:pPr>
        <w:pStyle w:val="SARTExt"/>
        <w:rPr>
          <w:szCs w:val="20"/>
        </w:rPr>
      </w:pPr>
      <w:r w:rsidRPr="00D83F27">
        <w:rPr>
          <w:szCs w:val="20"/>
        </w:rPr>
        <w:t>Tony Lee Vets II, Colfax, LA</w:t>
      </w:r>
    </w:p>
    <w:p w14:paraId="4803C890" w14:textId="77777777" w:rsidR="00FF613A" w:rsidRPr="00D83F27" w:rsidRDefault="00FF613A" w:rsidP="00FF613A">
      <w:pPr>
        <w:pStyle w:val="SARTExt"/>
      </w:pPr>
    </w:p>
    <w:p w14:paraId="54321CBF" w14:textId="77777777" w:rsidR="00FF613A" w:rsidRPr="00D83F27" w:rsidRDefault="00FF613A" w:rsidP="00FF613A">
      <w:pPr>
        <w:pStyle w:val="SARTExt"/>
        <w:rPr>
          <w:b/>
        </w:rPr>
      </w:pPr>
      <w:r w:rsidRPr="00D83F27">
        <w:rPr>
          <w:b/>
        </w:rPr>
        <w:t>Surgeon General</w:t>
      </w:r>
    </w:p>
    <w:p w14:paraId="21859C76" w14:textId="77777777" w:rsidR="00FF613A" w:rsidRPr="00D83F27" w:rsidRDefault="00FF613A" w:rsidP="00FF613A">
      <w:pPr>
        <w:pStyle w:val="SARTExt"/>
        <w:rPr>
          <w:szCs w:val="20"/>
        </w:rPr>
      </w:pPr>
      <w:r w:rsidRPr="00D83F27">
        <w:rPr>
          <w:szCs w:val="20"/>
        </w:rPr>
        <w:t>Dr. Darryl S. Addington, Telford, TN</w:t>
      </w:r>
    </w:p>
    <w:p w14:paraId="1DD022E0" w14:textId="77777777" w:rsidR="00FF613A" w:rsidRPr="00D83F27" w:rsidRDefault="00FF613A" w:rsidP="00FF613A">
      <w:pPr>
        <w:pStyle w:val="SARTExt"/>
      </w:pPr>
    </w:p>
    <w:p w14:paraId="54D6B434" w14:textId="77777777" w:rsidR="00FF613A" w:rsidRPr="00D83F27" w:rsidRDefault="00FF613A" w:rsidP="00FF613A">
      <w:pPr>
        <w:pStyle w:val="SARTExt"/>
        <w:rPr>
          <w:b/>
        </w:rPr>
      </w:pPr>
      <w:r w:rsidRPr="00D83F27">
        <w:rPr>
          <w:b/>
        </w:rPr>
        <w:t>Chaplain General</w:t>
      </w:r>
    </w:p>
    <w:p w14:paraId="4BCC1E02" w14:textId="77777777" w:rsidR="00FF613A" w:rsidRPr="00D83F27" w:rsidRDefault="00FF613A" w:rsidP="00FF613A">
      <w:pPr>
        <w:pStyle w:val="SARTExt"/>
        <w:rPr>
          <w:szCs w:val="20"/>
        </w:rPr>
      </w:pPr>
      <w:r w:rsidRPr="00D83F27">
        <w:rPr>
          <w:szCs w:val="20"/>
        </w:rPr>
        <w:t>David James Felts, Rochester, PA</w:t>
      </w:r>
    </w:p>
    <w:p w14:paraId="70A81AE0" w14:textId="37B375FB" w:rsidR="00FF613A" w:rsidRDefault="00FF613A" w:rsidP="00FF613A">
      <w:pPr>
        <w:pStyle w:val="SARTExt"/>
        <w:rPr>
          <w:szCs w:val="20"/>
        </w:rPr>
      </w:pPr>
    </w:p>
    <w:p w14:paraId="7AC1F998" w14:textId="37BD9B2E" w:rsidR="00FA157C" w:rsidRDefault="00FA157C" w:rsidP="00FF613A">
      <w:pPr>
        <w:pStyle w:val="SARTExt"/>
        <w:rPr>
          <w:szCs w:val="20"/>
        </w:rPr>
      </w:pPr>
    </w:p>
    <w:p w14:paraId="7C1BEFA5" w14:textId="77777777" w:rsidR="00FF613A" w:rsidRPr="00D83F27" w:rsidRDefault="002C159C" w:rsidP="00FF613A">
      <w:pPr>
        <w:pStyle w:val="Heading2"/>
      </w:pPr>
      <w:bookmarkStart w:id="76" w:name="_Toc49160138"/>
      <w:r>
        <w:t>State</w:t>
      </w:r>
      <w:r w:rsidR="00FF613A" w:rsidRPr="00D83F27">
        <w:t xml:space="preserve"> Society – Officers</w:t>
      </w:r>
      <w:bookmarkEnd w:id="76"/>
    </w:p>
    <w:p w14:paraId="56C578E9" w14:textId="77777777" w:rsidR="00FF613A" w:rsidRPr="00D83F27" w:rsidRDefault="00FF613A" w:rsidP="00FF613A">
      <w:pPr>
        <w:pStyle w:val="SARTExt"/>
      </w:pPr>
    </w:p>
    <w:p w14:paraId="70BC791A" w14:textId="0A32227E" w:rsidR="00FF613A" w:rsidRPr="00D83F27" w:rsidRDefault="00FF613A" w:rsidP="00FF613A">
      <w:pPr>
        <w:pStyle w:val="SARTExt"/>
        <w:rPr>
          <w:b/>
        </w:rPr>
      </w:pPr>
      <w:r w:rsidRPr="00D83F27">
        <w:rPr>
          <w:b/>
        </w:rPr>
        <w:t>President</w:t>
      </w:r>
      <w:r w:rsidR="00A77832">
        <w:rPr>
          <w:b/>
        </w:rPr>
        <w:t xml:space="preserve"> </w:t>
      </w:r>
      <w:r w:rsidR="002C395B">
        <w:rPr>
          <w:bCs/>
          <w:color w:val="0070C0"/>
        </w:rPr>
        <w:t xml:space="preserve"> </w:t>
      </w:r>
    </w:p>
    <w:p w14:paraId="097EE152" w14:textId="0309458B" w:rsidR="00FF613A" w:rsidRPr="002C395B" w:rsidRDefault="002C395B" w:rsidP="00FF613A">
      <w:pPr>
        <w:pStyle w:val="SARTExt"/>
        <w:rPr>
          <w:color w:val="0070C0"/>
          <w:szCs w:val="20"/>
        </w:rPr>
      </w:pPr>
      <w:r w:rsidRPr="002C395B">
        <w:rPr>
          <w:color w:val="0070C0"/>
          <w:szCs w:val="20"/>
        </w:rPr>
        <w:t xml:space="preserve">(Name) </w:t>
      </w:r>
      <w:r w:rsidR="00FA157C">
        <w:rPr>
          <w:color w:val="0070C0"/>
          <w:szCs w:val="20"/>
        </w:rPr>
        <w:t>(Town,State)</w:t>
      </w:r>
    </w:p>
    <w:p w14:paraId="6396B877" w14:textId="77777777" w:rsidR="00FF613A" w:rsidRPr="00D83F27" w:rsidRDefault="00FF613A" w:rsidP="00FF613A">
      <w:pPr>
        <w:pStyle w:val="SARTExt"/>
      </w:pPr>
    </w:p>
    <w:p w14:paraId="282F977B" w14:textId="159E1032" w:rsidR="00FF613A" w:rsidRPr="00D83F27" w:rsidRDefault="00FF613A" w:rsidP="00FF613A">
      <w:pPr>
        <w:pStyle w:val="SARTExt"/>
        <w:rPr>
          <w:b/>
        </w:rPr>
      </w:pPr>
      <w:r w:rsidRPr="00D83F27">
        <w:rPr>
          <w:b/>
        </w:rPr>
        <w:t>1st Vice President</w:t>
      </w:r>
      <w:r w:rsidR="00A77832">
        <w:rPr>
          <w:b/>
        </w:rPr>
        <w:t xml:space="preserve"> </w:t>
      </w:r>
    </w:p>
    <w:p w14:paraId="3EF8B6FA" w14:textId="17FD7E64" w:rsidR="00FA157C" w:rsidRPr="002C395B" w:rsidRDefault="00FA157C" w:rsidP="00FA157C">
      <w:pPr>
        <w:pStyle w:val="SARTExt"/>
        <w:rPr>
          <w:color w:val="0070C0"/>
          <w:szCs w:val="20"/>
        </w:rPr>
      </w:pPr>
      <w:r w:rsidRPr="002C395B">
        <w:rPr>
          <w:color w:val="0070C0"/>
          <w:szCs w:val="20"/>
        </w:rPr>
        <w:t xml:space="preserve">(Name) </w:t>
      </w:r>
      <w:r>
        <w:rPr>
          <w:color w:val="0070C0"/>
          <w:szCs w:val="20"/>
        </w:rPr>
        <w:t>(Town,State)</w:t>
      </w:r>
    </w:p>
    <w:p w14:paraId="70887A0F" w14:textId="32EC70E3" w:rsidR="00FF613A" w:rsidRDefault="00FF613A" w:rsidP="00FF613A">
      <w:pPr>
        <w:pStyle w:val="SARTExt"/>
      </w:pPr>
    </w:p>
    <w:p w14:paraId="3EBF8B5C" w14:textId="7EC546AF" w:rsidR="00FF613A" w:rsidRPr="00D83F27" w:rsidRDefault="00FF613A" w:rsidP="00FF613A">
      <w:pPr>
        <w:pStyle w:val="SARTExt"/>
        <w:rPr>
          <w:b/>
        </w:rPr>
      </w:pPr>
      <w:r w:rsidRPr="00D83F27">
        <w:rPr>
          <w:b/>
        </w:rPr>
        <w:t>2nd Vice President</w:t>
      </w:r>
      <w:r w:rsidR="00A77832">
        <w:rPr>
          <w:b/>
        </w:rPr>
        <w:t xml:space="preserve"> </w:t>
      </w:r>
    </w:p>
    <w:p w14:paraId="48CA4553" w14:textId="395CDD9F"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55521047" w14:textId="77777777" w:rsidR="00FF613A" w:rsidRPr="00D83F27" w:rsidRDefault="00FF613A" w:rsidP="00FF613A">
      <w:pPr>
        <w:pStyle w:val="SARTExt"/>
        <w:rPr>
          <w:szCs w:val="20"/>
        </w:rPr>
      </w:pPr>
    </w:p>
    <w:p w14:paraId="7396A4B8" w14:textId="3A76CD22" w:rsidR="00FF613A" w:rsidRPr="00D83F27" w:rsidRDefault="00FF613A" w:rsidP="00FF613A">
      <w:pPr>
        <w:pStyle w:val="SARTExt"/>
        <w:rPr>
          <w:b/>
        </w:rPr>
      </w:pPr>
      <w:r w:rsidRPr="00D83F27">
        <w:rPr>
          <w:b/>
        </w:rPr>
        <w:t>Secretary</w:t>
      </w:r>
      <w:r w:rsidR="00A77832">
        <w:rPr>
          <w:b/>
        </w:rPr>
        <w:t xml:space="preserve"> </w:t>
      </w:r>
    </w:p>
    <w:p w14:paraId="469C7971" w14:textId="289A28B6"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753A0E3E" w14:textId="77777777" w:rsidR="00FF613A" w:rsidRPr="00D83F27" w:rsidRDefault="00FF613A" w:rsidP="00FF613A">
      <w:pPr>
        <w:pStyle w:val="SARTExt"/>
        <w:rPr>
          <w:szCs w:val="20"/>
        </w:rPr>
      </w:pPr>
    </w:p>
    <w:p w14:paraId="700B1E00" w14:textId="77777777" w:rsidR="00FA157C" w:rsidRDefault="00FF613A" w:rsidP="00FF613A">
      <w:pPr>
        <w:pStyle w:val="SARTExt"/>
        <w:rPr>
          <w:b/>
        </w:rPr>
      </w:pPr>
      <w:r w:rsidRPr="00D83F27">
        <w:rPr>
          <w:b/>
        </w:rPr>
        <w:t>Treasurer</w:t>
      </w:r>
    </w:p>
    <w:p w14:paraId="1E53F640" w14:textId="4105B16A" w:rsidR="00FF613A" w:rsidRDefault="002C159C" w:rsidP="00FF613A">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1273FB7D" w14:textId="77777777" w:rsidR="00FA157C" w:rsidRPr="00D83F27" w:rsidRDefault="00FA157C" w:rsidP="00FF613A">
      <w:pPr>
        <w:pStyle w:val="SARTExt"/>
      </w:pPr>
    </w:p>
    <w:p w14:paraId="161AB94A" w14:textId="5BEBE04B" w:rsidR="00FF613A" w:rsidRPr="00D83F27" w:rsidRDefault="00FF613A" w:rsidP="00FF613A">
      <w:pPr>
        <w:pStyle w:val="SARTExt"/>
        <w:rPr>
          <w:b/>
        </w:rPr>
      </w:pPr>
      <w:r w:rsidRPr="00D83F27">
        <w:rPr>
          <w:b/>
        </w:rPr>
        <w:t>Chancellor</w:t>
      </w:r>
      <w:r w:rsidR="00A77832">
        <w:rPr>
          <w:b/>
        </w:rPr>
        <w:t xml:space="preserve"> </w:t>
      </w:r>
    </w:p>
    <w:p w14:paraId="2B127036" w14:textId="182EA73D"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16E3C2C1" w14:textId="77777777" w:rsidR="00FF613A" w:rsidRPr="00D83F27" w:rsidRDefault="00FF613A" w:rsidP="00FF613A">
      <w:pPr>
        <w:pStyle w:val="SARTExt"/>
      </w:pPr>
    </w:p>
    <w:p w14:paraId="3AB3140C" w14:textId="37F52B85" w:rsidR="00FF613A" w:rsidRPr="00D83F27" w:rsidRDefault="00FF613A" w:rsidP="00FF613A">
      <w:pPr>
        <w:pStyle w:val="SARTExt"/>
        <w:rPr>
          <w:b/>
        </w:rPr>
      </w:pPr>
      <w:r w:rsidRPr="00D83F27">
        <w:rPr>
          <w:b/>
        </w:rPr>
        <w:t>Genealogist</w:t>
      </w:r>
      <w:r w:rsidR="00A77832">
        <w:rPr>
          <w:b/>
        </w:rPr>
        <w:t xml:space="preserve"> </w:t>
      </w:r>
    </w:p>
    <w:p w14:paraId="09D0475C" w14:textId="5FAC2DE3"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50A68386" w14:textId="77777777" w:rsidR="00FF613A" w:rsidRPr="00D83F27" w:rsidRDefault="00FF613A" w:rsidP="00FF613A">
      <w:pPr>
        <w:pStyle w:val="SARTExt"/>
      </w:pPr>
    </w:p>
    <w:p w14:paraId="1F10848D" w14:textId="36B6CB45" w:rsidR="00FF613A" w:rsidRPr="00D83F27" w:rsidRDefault="00FF613A" w:rsidP="00FF613A">
      <w:pPr>
        <w:pStyle w:val="SARTExt"/>
        <w:rPr>
          <w:b/>
        </w:rPr>
      </w:pPr>
      <w:r w:rsidRPr="00D83F27">
        <w:rPr>
          <w:b/>
        </w:rPr>
        <w:t>Registrar</w:t>
      </w:r>
      <w:r w:rsidR="00A77832">
        <w:rPr>
          <w:b/>
        </w:rPr>
        <w:t xml:space="preserve"> </w:t>
      </w:r>
    </w:p>
    <w:p w14:paraId="70E0A30A" w14:textId="31F092C3"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0D7AAB05" w14:textId="77777777" w:rsidR="00FF613A" w:rsidRPr="00D83F27" w:rsidRDefault="00FF613A" w:rsidP="00FF613A">
      <w:pPr>
        <w:pStyle w:val="SARTExt"/>
      </w:pPr>
    </w:p>
    <w:p w14:paraId="35FFA8FF" w14:textId="56918ED4" w:rsidR="00FF613A" w:rsidRPr="00D83F27" w:rsidRDefault="00FF613A" w:rsidP="00FF613A">
      <w:pPr>
        <w:pStyle w:val="SARTExt"/>
        <w:rPr>
          <w:b/>
        </w:rPr>
      </w:pPr>
      <w:r w:rsidRPr="00D83F27">
        <w:rPr>
          <w:b/>
        </w:rPr>
        <w:t>Historian</w:t>
      </w:r>
      <w:r w:rsidR="00A77832">
        <w:rPr>
          <w:b/>
        </w:rPr>
        <w:t xml:space="preserve"> </w:t>
      </w:r>
    </w:p>
    <w:p w14:paraId="521E202D" w14:textId="5904CEFD"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0CCC1DA3" w14:textId="77777777" w:rsidR="00FF613A" w:rsidRPr="00D83F27" w:rsidRDefault="00FF613A" w:rsidP="00FF613A">
      <w:pPr>
        <w:pStyle w:val="SARTExt"/>
      </w:pPr>
    </w:p>
    <w:p w14:paraId="0D999C82" w14:textId="4EE28FC8" w:rsidR="00FF613A" w:rsidRPr="00D83F27" w:rsidRDefault="00FF613A" w:rsidP="00FF613A">
      <w:pPr>
        <w:pStyle w:val="SARTExt"/>
        <w:rPr>
          <w:b/>
        </w:rPr>
      </w:pPr>
      <w:r w:rsidRPr="00D83F27">
        <w:rPr>
          <w:b/>
        </w:rPr>
        <w:t>Chaplin</w:t>
      </w:r>
      <w:r w:rsidR="00A77832">
        <w:rPr>
          <w:b/>
        </w:rPr>
        <w:t xml:space="preserve"> </w:t>
      </w:r>
    </w:p>
    <w:p w14:paraId="0840710E" w14:textId="13A99E7C"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3568A917" w14:textId="77777777" w:rsidR="00FF613A" w:rsidRPr="00D83F27" w:rsidRDefault="00FF613A" w:rsidP="00FF613A">
      <w:pPr>
        <w:pStyle w:val="SARTExt"/>
      </w:pPr>
    </w:p>
    <w:p w14:paraId="0B2BB060" w14:textId="76912359" w:rsidR="00FF613A" w:rsidRPr="00D83F27" w:rsidRDefault="00FF613A" w:rsidP="00FF613A">
      <w:pPr>
        <w:pStyle w:val="SARTExt"/>
        <w:rPr>
          <w:b/>
        </w:rPr>
      </w:pPr>
      <w:r w:rsidRPr="00D83F27">
        <w:rPr>
          <w:b/>
        </w:rPr>
        <w:t>National Trustee</w:t>
      </w:r>
      <w:r w:rsidR="00A77832">
        <w:rPr>
          <w:b/>
        </w:rPr>
        <w:t xml:space="preserve"> </w:t>
      </w:r>
    </w:p>
    <w:p w14:paraId="28B275A6" w14:textId="049D2A7E" w:rsidR="00FA157C" w:rsidRPr="002C395B" w:rsidRDefault="002C159C" w:rsidP="00FA157C">
      <w:pPr>
        <w:pStyle w:val="SARTExt"/>
        <w:rPr>
          <w:color w:val="0070C0"/>
          <w:szCs w:val="20"/>
        </w:rPr>
      </w:pPr>
      <w:r>
        <w:rPr>
          <w:szCs w:val="20"/>
        </w:rPr>
        <w:t xml:space="preserve"> </w:t>
      </w:r>
      <w:r w:rsidR="00FA157C" w:rsidRPr="002C395B">
        <w:rPr>
          <w:color w:val="0070C0"/>
          <w:szCs w:val="20"/>
        </w:rPr>
        <w:t xml:space="preserve">(Name) </w:t>
      </w:r>
      <w:r w:rsidR="00FA157C">
        <w:rPr>
          <w:color w:val="0070C0"/>
          <w:szCs w:val="20"/>
        </w:rPr>
        <w:t>(Town,State)</w:t>
      </w:r>
    </w:p>
    <w:p w14:paraId="2619FE43" w14:textId="77777777" w:rsidR="00FF613A" w:rsidRPr="00D83F27" w:rsidRDefault="00FF613A" w:rsidP="00FF613A">
      <w:pPr>
        <w:pStyle w:val="SARTExt"/>
        <w:rPr>
          <w:szCs w:val="20"/>
        </w:rPr>
      </w:pPr>
    </w:p>
    <w:p w14:paraId="4E3C0A55" w14:textId="77777777" w:rsidR="006F04CA" w:rsidRDefault="006F04CA" w:rsidP="00FF613A">
      <w:pPr>
        <w:pStyle w:val="SARTExt"/>
      </w:pPr>
    </w:p>
    <w:p w14:paraId="70654F58" w14:textId="77777777" w:rsidR="00FF613A" w:rsidRDefault="00FF613A" w:rsidP="00FF613A">
      <w:pPr>
        <w:pStyle w:val="SARTExt"/>
        <w:sectPr w:rsidR="00FF613A" w:rsidSect="00FF613A">
          <w:type w:val="continuous"/>
          <w:pgSz w:w="12240" w:h="15840" w:code="1"/>
          <w:pgMar w:top="1008" w:right="1008" w:bottom="1008" w:left="1008" w:header="720" w:footer="720" w:gutter="0"/>
          <w:cols w:num="2" w:space="720"/>
          <w:docGrid w:linePitch="299"/>
        </w:sectPr>
      </w:pPr>
    </w:p>
    <w:p w14:paraId="79A1D575" w14:textId="77777777" w:rsidR="006F04CA" w:rsidRDefault="006F04CA" w:rsidP="00FF613A">
      <w:pPr>
        <w:pStyle w:val="SARTExt"/>
      </w:pPr>
    </w:p>
    <w:p w14:paraId="5086D852" w14:textId="7FD5275B" w:rsidR="00970596" w:rsidRDefault="00970596">
      <w:pPr>
        <w:pBdr>
          <w:top w:val="none" w:sz="0" w:space="0" w:color="auto"/>
          <w:left w:val="none" w:sz="0" w:space="0" w:color="auto"/>
          <w:bottom w:val="none" w:sz="0" w:space="0" w:color="auto"/>
          <w:right w:val="none" w:sz="0" w:space="0" w:color="auto"/>
          <w:between w:val="none" w:sz="0" w:space="0" w:color="auto"/>
          <w:bar w:val="none" w:sz="0" w:color="auto"/>
        </w:pBdr>
      </w:pPr>
      <w:r>
        <w:br w:type="page"/>
      </w:r>
    </w:p>
    <w:p w14:paraId="6025B481" w14:textId="77777777" w:rsidR="00FF71AE" w:rsidRPr="00FF71AE" w:rsidRDefault="00FF71AE" w:rsidP="000B76F2">
      <w:pPr>
        <w:pStyle w:val="Heading1"/>
        <w:spacing w:before="0"/>
      </w:pPr>
      <w:bookmarkStart w:id="77" w:name="_Toc49160139"/>
      <w:r w:rsidRPr="00FF71AE">
        <w:t xml:space="preserve">Appendix B </w:t>
      </w:r>
      <w:r w:rsidR="002D2E93">
        <w:t>–</w:t>
      </w:r>
      <w:r w:rsidRPr="00FF71AE">
        <w:t xml:space="preserve"> </w:t>
      </w:r>
      <w:r w:rsidR="002D2E93">
        <w:t xml:space="preserve">Beginning Medals and </w:t>
      </w:r>
      <w:r w:rsidR="00D57985">
        <w:t>Certificates</w:t>
      </w:r>
      <w:bookmarkEnd w:id="77"/>
    </w:p>
    <w:p w14:paraId="218A963A" w14:textId="77777777" w:rsidR="00816836" w:rsidRPr="00816836" w:rsidRDefault="00816836" w:rsidP="005A605C">
      <w:pPr>
        <w:pStyle w:val="SARTExt"/>
      </w:pPr>
    </w:p>
    <w:p w14:paraId="5CB1EEFC" w14:textId="77777777" w:rsidR="00816836" w:rsidRPr="00816836" w:rsidRDefault="00816836" w:rsidP="006836A6">
      <w:pPr>
        <w:pStyle w:val="SARTExt"/>
      </w:pPr>
      <w:r w:rsidRPr="00816836">
        <w:t xml:space="preserve">The following medals and certificates are typical awards earned within the first three years of being a compatriot.  </w:t>
      </w:r>
      <w:r w:rsidR="008759D1">
        <w:t>Once</w:t>
      </w:r>
      <w:r w:rsidR="008759D1" w:rsidRPr="00816836">
        <w:t xml:space="preserve"> </w:t>
      </w:r>
      <w:r w:rsidR="008759D1">
        <w:t xml:space="preserve">the </w:t>
      </w:r>
      <w:r w:rsidR="008759D1" w:rsidRPr="00816836">
        <w:t>requirements of the medal</w:t>
      </w:r>
      <w:r w:rsidR="008759D1">
        <w:t xml:space="preserve"> are approved, t</w:t>
      </w:r>
      <w:r w:rsidR="008759D1" w:rsidRPr="00816836">
        <w:t xml:space="preserve">he compatriot, National Society, State Society or Chapter </w:t>
      </w:r>
      <w:r w:rsidR="008759D1">
        <w:t>purchases the m</w:t>
      </w:r>
      <w:r w:rsidRPr="00816836">
        <w:t>edals</w:t>
      </w:r>
      <w:r w:rsidR="008759D1">
        <w:t xml:space="preserve">.  The details </w:t>
      </w:r>
      <w:r w:rsidRPr="00816836">
        <w:t>are defined in the National Society Official Handbook Volume V, Precedence Section.  The compatriot may also work toward other medals or certificates.  Those given here are typical.  For the complete list of medals, certificates</w:t>
      </w:r>
      <w:r w:rsidR="008759D1">
        <w:t>,</w:t>
      </w:r>
      <w:r w:rsidRPr="00816836">
        <w:t xml:space="preserve"> and their requirements</w:t>
      </w:r>
      <w:r w:rsidR="008759D1">
        <w:t>,</w:t>
      </w:r>
      <w:r w:rsidRPr="00816836">
        <w:t xml:space="preserve"> see Volume V of the Handbook.</w:t>
      </w:r>
    </w:p>
    <w:p w14:paraId="312A1110" w14:textId="77777777" w:rsidR="00816836" w:rsidRPr="00816836" w:rsidRDefault="00816836" w:rsidP="000B76F2">
      <w:pPr>
        <w:rPr>
          <w:rFonts w:ascii="Arial" w:eastAsia="Times New Roman" w:hAnsi="Arial" w:cs="Arial"/>
          <w:sz w:val="24"/>
          <w:szCs w:val="24"/>
        </w:rPr>
      </w:pPr>
    </w:p>
    <w:p w14:paraId="35DD72A6" w14:textId="77777777" w:rsidR="00816836" w:rsidRPr="00816836" w:rsidRDefault="00816836" w:rsidP="006836A6">
      <w:pPr>
        <w:pStyle w:val="SARTExt"/>
      </w:pPr>
      <w:r w:rsidRPr="00816836">
        <w:t xml:space="preserve">Medals </w:t>
      </w:r>
      <w:r w:rsidR="005A605C">
        <w:t>a</w:t>
      </w:r>
      <w:r w:rsidRPr="00816836">
        <w:t xml:space="preserve">warded by the </w:t>
      </w:r>
      <w:r w:rsidRPr="005A605C">
        <w:rPr>
          <w:i/>
          <w:iCs/>
        </w:rPr>
        <w:t>National Society</w:t>
      </w:r>
      <w:r w:rsidRPr="00816836">
        <w:t xml:space="preserve"> for </w:t>
      </w:r>
      <w:r w:rsidR="008759D1">
        <w:t>s</w:t>
      </w:r>
      <w:r w:rsidRPr="008759D1">
        <w:t xml:space="preserve">ervice to the </w:t>
      </w:r>
      <w:r w:rsidR="006C1994">
        <w:t>NSSAR</w:t>
      </w:r>
    </w:p>
    <w:p w14:paraId="1E718312" w14:textId="6EC5F8BC" w:rsidR="00B21D01" w:rsidRPr="00B21D01" w:rsidRDefault="00B21D01" w:rsidP="006836A6">
      <w:pPr>
        <w:pStyle w:val="SARTExt"/>
        <w:numPr>
          <w:ilvl w:val="0"/>
          <w:numId w:val="27"/>
        </w:numPr>
      </w:pPr>
      <w:r w:rsidRPr="00B21D01">
        <w:rPr>
          <w:u w:val="single"/>
        </w:rPr>
        <w:t>Liberty Medal.</w:t>
      </w:r>
      <w:r>
        <w:t xml:space="preserve"> Awarded for sponsoring 10 new members to SAR.</w:t>
      </w:r>
    </w:p>
    <w:p w14:paraId="0B8409FF" w14:textId="1FDA8D75" w:rsidR="00816836" w:rsidRPr="00816836" w:rsidRDefault="00816836" w:rsidP="006836A6">
      <w:pPr>
        <w:pStyle w:val="SARTExt"/>
        <w:numPr>
          <w:ilvl w:val="0"/>
          <w:numId w:val="27"/>
        </w:numPr>
      </w:pPr>
      <w:r w:rsidRPr="008759D1">
        <w:rPr>
          <w:u w:val="single"/>
        </w:rPr>
        <w:t xml:space="preserve">Lafayette Volunteer Service </w:t>
      </w:r>
      <w:r w:rsidR="00873988" w:rsidRPr="008759D1">
        <w:rPr>
          <w:u w:val="single"/>
        </w:rPr>
        <w:t>Medal</w:t>
      </w:r>
      <w:r w:rsidR="008759D1">
        <w:t xml:space="preserve">.  Awarded for </w:t>
      </w:r>
      <w:r w:rsidRPr="00816836">
        <w:t>p</w:t>
      </w:r>
      <w:r w:rsidR="008759D1">
        <w:t>er</w:t>
      </w:r>
      <w:r w:rsidRPr="00816836">
        <w:t xml:space="preserve">forming 40 hours of volunteer service on assigned </w:t>
      </w:r>
      <w:r w:rsidR="006C1994">
        <w:t>NSSAR</w:t>
      </w:r>
      <w:r w:rsidRPr="00816836">
        <w:t xml:space="preserve"> programs.</w:t>
      </w:r>
    </w:p>
    <w:p w14:paraId="63803E3F" w14:textId="77777777" w:rsidR="00816836" w:rsidRPr="00816836" w:rsidRDefault="00816836" w:rsidP="006836A6">
      <w:pPr>
        <w:pStyle w:val="SARTExt"/>
        <w:numPr>
          <w:ilvl w:val="0"/>
          <w:numId w:val="27"/>
        </w:numPr>
      </w:pPr>
      <w:r w:rsidRPr="008759D1">
        <w:rPr>
          <w:u w:val="single"/>
        </w:rPr>
        <w:t>Patriot Grave Marking Medal</w:t>
      </w:r>
      <w:r w:rsidR="008759D1">
        <w:t xml:space="preserve">. </w:t>
      </w:r>
      <w:r w:rsidRPr="00816836">
        <w:t>For planning or participation in the marking of 15 patriot graves.</w:t>
      </w:r>
    </w:p>
    <w:p w14:paraId="49E0E315" w14:textId="77777777" w:rsidR="00816836" w:rsidRPr="00816836" w:rsidRDefault="00816836" w:rsidP="000B76F2">
      <w:pPr>
        <w:rPr>
          <w:rFonts w:ascii="Arial" w:eastAsia="Times New Roman" w:hAnsi="Arial" w:cs="Arial"/>
          <w:sz w:val="24"/>
          <w:szCs w:val="24"/>
        </w:rPr>
      </w:pPr>
    </w:p>
    <w:p w14:paraId="5374818E" w14:textId="77777777" w:rsidR="00816836" w:rsidRPr="00816836" w:rsidRDefault="00816836" w:rsidP="006836A6">
      <w:pPr>
        <w:pStyle w:val="SARTExt"/>
      </w:pPr>
      <w:r w:rsidRPr="00816836">
        <w:t xml:space="preserve">Medals </w:t>
      </w:r>
      <w:r w:rsidR="005A605C">
        <w:t>a</w:t>
      </w:r>
      <w:r w:rsidRPr="00816836">
        <w:t xml:space="preserve">warded by </w:t>
      </w:r>
      <w:r w:rsidR="005A605C">
        <w:t>a</w:t>
      </w:r>
      <w:r w:rsidRPr="00816836">
        <w:t xml:space="preserve"> </w:t>
      </w:r>
      <w:r w:rsidRPr="005A605C">
        <w:rPr>
          <w:i/>
          <w:iCs/>
        </w:rPr>
        <w:t>State Society</w:t>
      </w:r>
      <w:r w:rsidRPr="00816836">
        <w:t xml:space="preserve"> to Compatriots for </w:t>
      </w:r>
      <w:r w:rsidR="008759D1">
        <w:t>s</w:t>
      </w:r>
      <w:r w:rsidRPr="008759D1">
        <w:t>ervice to the SAR</w:t>
      </w:r>
    </w:p>
    <w:p w14:paraId="379B1820" w14:textId="763D11A3" w:rsidR="00816836" w:rsidRPr="00816836" w:rsidRDefault="00816836" w:rsidP="006836A6">
      <w:pPr>
        <w:pStyle w:val="SARTExt"/>
        <w:numPr>
          <w:ilvl w:val="0"/>
          <w:numId w:val="28"/>
        </w:numPr>
        <w:rPr>
          <w:rFonts w:eastAsia="Times New Roman"/>
        </w:rPr>
      </w:pPr>
      <w:r w:rsidRPr="008759D1">
        <w:rPr>
          <w:rFonts w:eastAsia="Times New Roman"/>
          <w:u w:val="single"/>
        </w:rPr>
        <w:t>Bronze Color Guard Meda</w:t>
      </w:r>
      <w:r w:rsidR="00B21D01">
        <w:rPr>
          <w:rFonts w:eastAsia="Times New Roman"/>
          <w:u w:val="single"/>
        </w:rPr>
        <w:t>l</w:t>
      </w:r>
      <w:r w:rsidR="008759D1">
        <w:rPr>
          <w:rFonts w:eastAsia="Times New Roman"/>
          <w:u w:val="single"/>
        </w:rPr>
        <w:t>.</w:t>
      </w:r>
      <w:r w:rsidR="008759D1">
        <w:rPr>
          <w:rFonts w:eastAsia="Times New Roman"/>
        </w:rPr>
        <w:t xml:space="preserve"> </w:t>
      </w:r>
      <w:r w:rsidRPr="00816836">
        <w:rPr>
          <w:rFonts w:eastAsia="Times New Roman"/>
        </w:rPr>
        <w:t>For participation in chapter and state color guard events.</w:t>
      </w:r>
    </w:p>
    <w:p w14:paraId="53F960E9" w14:textId="77777777" w:rsidR="00816836" w:rsidRPr="00816836" w:rsidRDefault="00816836" w:rsidP="005A605C">
      <w:pPr>
        <w:pStyle w:val="SARTExt"/>
      </w:pPr>
    </w:p>
    <w:p w14:paraId="2107A9F5" w14:textId="77777777" w:rsidR="00816836" w:rsidRPr="00816836" w:rsidRDefault="00816836" w:rsidP="006836A6">
      <w:pPr>
        <w:pStyle w:val="SARTExt"/>
      </w:pPr>
      <w:r w:rsidRPr="00816836">
        <w:t xml:space="preserve">Medals </w:t>
      </w:r>
      <w:r w:rsidR="005A605C">
        <w:t>a</w:t>
      </w:r>
      <w:r w:rsidRPr="00816836">
        <w:t xml:space="preserve">warded by </w:t>
      </w:r>
      <w:r w:rsidR="005A605C">
        <w:t>a</w:t>
      </w:r>
      <w:r w:rsidRPr="00816836">
        <w:t xml:space="preserve"> </w:t>
      </w:r>
      <w:r w:rsidRPr="005A605C">
        <w:rPr>
          <w:i/>
          <w:iCs/>
        </w:rPr>
        <w:t>Chapter</w:t>
      </w:r>
      <w:r w:rsidRPr="00816836">
        <w:t xml:space="preserve"> to Compatriots for </w:t>
      </w:r>
      <w:r w:rsidR="008759D1">
        <w:t>s</w:t>
      </w:r>
      <w:r w:rsidRPr="008759D1">
        <w:t>ervice to</w:t>
      </w:r>
      <w:r w:rsidR="008759D1">
        <w:t xml:space="preserve"> the</w:t>
      </w:r>
      <w:r w:rsidRPr="008759D1">
        <w:t xml:space="preserve"> SAR</w:t>
      </w:r>
    </w:p>
    <w:p w14:paraId="3E0FD147" w14:textId="77777777" w:rsidR="00816836" w:rsidRPr="00816836" w:rsidRDefault="00816836" w:rsidP="006836A6">
      <w:pPr>
        <w:pStyle w:val="SARTExt"/>
        <w:numPr>
          <w:ilvl w:val="0"/>
          <w:numId w:val="28"/>
        </w:numPr>
      </w:pPr>
      <w:r w:rsidRPr="008759D1">
        <w:rPr>
          <w:u w:val="single"/>
        </w:rPr>
        <w:t>Chapter Medal of Distinguished Service</w:t>
      </w:r>
      <w:r w:rsidR="008759D1">
        <w:rPr>
          <w:u w:val="single"/>
        </w:rPr>
        <w:t>.</w:t>
      </w:r>
      <w:r w:rsidR="008759D1">
        <w:t xml:space="preserve"> </w:t>
      </w:r>
      <w:r w:rsidRPr="00816836">
        <w:t>Presented by chapter president in recognition of the Compatriot’s conspicuous service to the Chapter.</w:t>
      </w:r>
    </w:p>
    <w:p w14:paraId="7FDC703F" w14:textId="77777777" w:rsidR="00816836" w:rsidRPr="00816836" w:rsidRDefault="00816836" w:rsidP="006836A6">
      <w:pPr>
        <w:pStyle w:val="SARTExt"/>
        <w:numPr>
          <w:ilvl w:val="0"/>
          <w:numId w:val="28"/>
        </w:numPr>
      </w:pPr>
      <w:r w:rsidRPr="008759D1">
        <w:rPr>
          <w:u w:val="single"/>
        </w:rPr>
        <w:t>Bronze Roger Sherman Medal</w:t>
      </w:r>
      <w:r w:rsidR="008759D1">
        <w:rPr>
          <w:u w:val="single"/>
        </w:rPr>
        <w:t>.</w:t>
      </w:r>
      <w:r w:rsidR="008759D1">
        <w:t xml:space="preserve"> </w:t>
      </w:r>
      <w:r w:rsidRPr="00816836">
        <w:t>Presented by the chapter in recognition of and appreciation of outstanding services rendered to a chapter.</w:t>
      </w:r>
    </w:p>
    <w:p w14:paraId="46CB30D3" w14:textId="77777777" w:rsidR="00816836" w:rsidRPr="00816836" w:rsidRDefault="00816836" w:rsidP="000B76F2">
      <w:pPr>
        <w:rPr>
          <w:rFonts w:ascii="Arial" w:eastAsia="Times New Roman" w:hAnsi="Arial" w:cs="Arial"/>
          <w:sz w:val="24"/>
          <w:szCs w:val="24"/>
        </w:rPr>
      </w:pPr>
    </w:p>
    <w:p w14:paraId="7C1CE5F1" w14:textId="77777777" w:rsidR="00816836" w:rsidRPr="00816836" w:rsidRDefault="00816836" w:rsidP="006836A6">
      <w:pPr>
        <w:pStyle w:val="SARTExt"/>
      </w:pPr>
      <w:r w:rsidRPr="00816836">
        <w:t xml:space="preserve">Medals </w:t>
      </w:r>
      <w:r w:rsidR="005A605C">
        <w:t>a</w:t>
      </w:r>
      <w:r w:rsidRPr="00816836">
        <w:t xml:space="preserve">warded by National or State Society or Chapter for </w:t>
      </w:r>
      <w:r w:rsidRPr="008759D1">
        <w:t>Military Service and Service to Veterans</w:t>
      </w:r>
    </w:p>
    <w:p w14:paraId="7BAE3FD7" w14:textId="77777777" w:rsidR="00816836" w:rsidRPr="00816836" w:rsidRDefault="00816836" w:rsidP="006836A6">
      <w:pPr>
        <w:pStyle w:val="SARTExt"/>
        <w:numPr>
          <w:ilvl w:val="0"/>
          <w:numId w:val="29"/>
        </w:numPr>
      </w:pPr>
      <w:r w:rsidRPr="008759D1">
        <w:rPr>
          <w:u w:val="single"/>
        </w:rPr>
        <w:t>War Service Medal</w:t>
      </w:r>
      <w:r w:rsidR="008759D1" w:rsidRPr="008759D1">
        <w:t xml:space="preserve">.  </w:t>
      </w:r>
      <w:r w:rsidRPr="00816836">
        <w:t>For compatriots who complete an application and provide documentation (DD214) verifying military service in a branch of the US Military in a hazardous or war zone.</w:t>
      </w:r>
    </w:p>
    <w:p w14:paraId="66D40D85" w14:textId="77777777" w:rsidR="00816836" w:rsidRPr="00816836" w:rsidRDefault="00816836" w:rsidP="006836A6">
      <w:pPr>
        <w:pStyle w:val="SARTExt"/>
        <w:numPr>
          <w:ilvl w:val="0"/>
          <w:numId w:val="29"/>
        </w:numPr>
      </w:pPr>
      <w:r w:rsidRPr="008759D1">
        <w:rPr>
          <w:u w:val="single"/>
        </w:rPr>
        <w:t>Military Service Medal</w:t>
      </w:r>
      <w:r w:rsidR="008759D1" w:rsidRPr="008759D1">
        <w:rPr>
          <w:u w:val="single"/>
        </w:rPr>
        <w:t>.</w:t>
      </w:r>
      <w:r w:rsidR="008759D1">
        <w:t xml:space="preserve"> </w:t>
      </w:r>
      <w:r w:rsidRPr="00816836">
        <w:t xml:space="preserve">For compatriots who complete an application and provide documentation (DD214) of active duty service in a branch of the US Military. </w:t>
      </w:r>
    </w:p>
    <w:p w14:paraId="70178F3D" w14:textId="77777777" w:rsidR="00816836" w:rsidRPr="00816836" w:rsidRDefault="00816836" w:rsidP="006836A6">
      <w:pPr>
        <w:pStyle w:val="SARTExt"/>
        <w:numPr>
          <w:ilvl w:val="0"/>
          <w:numId w:val="29"/>
        </w:numPr>
      </w:pPr>
      <w:r w:rsidRPr="008759D1">
        <w:rPr>
          <w:u w:val="single"/>
        </w:rPr>
        <w:t>Service to Veterans Medal</w:t>
      </w:r>
      <w:r w:rsidR="008759D1" w:rsidRPr="008759D1">
        <w:rPr>
          <w:u w:val="single"/>
        </w:rPr>
        <w:t>.</w:t>
      </w:r>
      <w:r w:rsidR="008759D1">
        <w:t xml:space="preserve">  </w:t>
      </w:r>
      <w:r w:rsidRPr="00816836">
        <w:t xml:space="preserve">For completion of </w:t>
      </w:r>
      <w:r w:rsidR="008759D1">
        <w:t xml:space="preserve">the </w:t>
      </w:r>
      <w:r w:rsidRPr="00816836">
        <w:t>application on providing various types of service to veterans or veterans organizations.</w:t>
      </w:r>
    </w:p>
    <w:p w14:paraId="52DF14E4" w14:textId="77777777" w:rsidR="00816836" w:rsidRPr="00816836" w:rsidRDefault="00816836" w:rsidP="005A605C">
      <w:pPr>
        <w:pStyle w:val="SARTExt"/>
      </w:pPr>
    </w:p>
    <w:p w14:paraId="533140E0" w14:textId="77777777" w:rsidR="00816836" w:rsidRPr="00816836" w:rsidRDefault="00816836" w:rsidP="006836A6">
      <w:pPr>
        <w:pStyle w:val="SARTExt"/>
      </w:pPr>
      <w:r w:rsidRPr="00816836">
        <w:t xml:space="preserve">Certificate </w:t>
      </w:r>
      <w:r w:rsidR="005A605C">
        <w:t>a</w:t>
      </w:r>
      <w:r w:rsidRPr="00816836">
        <w:t xml:space="preserve">wards Presented for </w:t>
      </w:r>
      <w:r w:rsidRPr="005A605C">
        <w:rPr>
          <w:u w:val="single"/>
        </w:rPr>
        <w:t xml:space="preserve">Service to </w:t>
      </w:r>
      <w:r w:rsidR="005A605C" w:rsidRPr="005A605C">
        <w:rPr>
          <w:u w:val="single"/>
        </w:rPr>
        <w:t>t</w:t>
      </w:r>
      <w:r w:rsidRPr="005A605C">
        <w:rPr>
          <w:u w:val="single"/>
        </w:rPr>
        <w:t>he SAR</w:t>
      </w:r>
    </w:p>
    <w:p w14:paraId="2392A73F" w14:textId="77777777" w:rsidR="00816836" w:rsidRPr="00816836" w:rsidRDefault="00816836" w:rsidP="006836A6">
      <w:pPr>
        <w:pStyle w:val="SARTExt"/>
        <w:numPr>
          <w:ilvl w:val="0"/>
          <w:numId w:val="30"/>
        </w:numPr>
      </w:pPr>
      <w:r w:rsidRPr="008759D1">
        <w:rPr>
          <w:u w:val="single"/>
        </w:rPr>
        <w:t>Distinguished Service Certificate</w:t>
      </w:r>
      <w:r w:rsidR="008759D1" w:rsidRPr="008759D1">
        <w:rPr>
          <w:u w:val="single"/>
        </w:rPr>
        <w:t>.</w:t>
      </w:r>
      <w:r w:rsidR="008759D1">
        <w:t xml:space="preserve">  </w:t>
      </w:r>
      <w:r w:rsidRPr="00816836">
        <w:t>To recognize outstanding personal service exemplifying the finest of American ideals</w:t>
      </w:r>
    </w:p>
    <w:p w14:paraId="4C26D582" w14:textId="77777777" w:rsidR="00816836" w:rsidRPr="00816836" w:rsidRDefault="00816836" w:rsidP="006836A6">
      <w:pPr>
        <w:pStyle w:val="SARTExt"/>
        <w:numPr>
          <w:ilvl w:val="0"/>
          <w:numId w:val="30"/>
        </w:numPr>
      </w:pPr>
      <w:r w:rsidRPr="008759D1">
        <w:rPr>
          <w:u w:val="single"/>
        </w:rPr>
        <w:t>Certificate of Appreciation</w:t>
      </w:r>
      <w:r w:rsidR="008759D1">
        <w:t xml:space="preserve">. </w:t>
      </w:r>
      <w:r w:rsidRPr="00816836">
        <w:t xml:space="preserve">To </w:t>
      </w:r>
      <w:r w:rsidR="008759D1">
        <w:t>acknowledg</w:t>
      </w:r>
      <w:r w:rsidRPr="00816836">
        <w:t>e outstanding support given to the Sons of the American Revolution</w:t>
      </w:r>
      <w:r w:rsidR="008759D1">
        <w:t>.</w:t>
      </w:r>
    </w:p>
    <w:p w14:paraId="08D9A9DB" w14:textId="77777777" w:rsidR="00816836" w:rsidRPr="00816836" w:rsidRDefault="00816836" w:rsidP="006836A6">
      <w:pPr>
        <w:pStyle w:val="SARTExt"/>
        <w:numPr>
          <w:ilvl w:val="0"/>
          <w:numId w:val="30"/>
        </w:numPr>
      </w:pPr>
      <w:r w:rsidRPr="008759D1">
        <w:rPr>
          <w:u w:val="single"/>
        </w:rPr>
        <w:t>U.S. Flag Retirement Certificate</w:t>
      </w:r>
      <w:r w:rsidR="008759D1">
        <w:rPr>
          <w:u w:val="single"/>
        </w:rPr>
        <w:t>.</w:t>
      </w:r>
      <w:r w:rsidR="008759D1">
        <w:t xml:space="preserve">  </w:t>
      </w:r>
      <w:r w:rsidRPr="00816836">
        <w:t>Presented for participation in the collection and destruction of worn, soiled, or otherwise unserviceable United States Flags.</w:t>
      </w:r>
    </w:p>
    <w:p w14:paraId="2155F0EE" w14:textId="77777777" w:rsidR="00816836" w:rsidRPr="00816836" w:rsidRDefault="00816836" w:rsidP="006836A6">
      <w:pPr>
        <w:pStyle w:val="SARTExt"/>
      </w:pPr>
    </w:p>
    <w:p w14:paraId="7908A10A" w14:textId="77777777" w:rsidR="00816836" w:rsidRPr="00816836" w:rsidRDefault="00816836" w:rsidP="00CA51B1">
      <w:pPr>
        <w:pStyle w:val="SARTExt"/>
      </w:pPr>
      <w:r w:rsidRPr="00816836">
        <w:t xml:space="preserve">Pins </w:t>
      </w:r>
      <w:r w:rsidR="005A605C">
        <w:t>a</w:t>
      </w:r>
      <w:r w:rsidRPr="00816836">
        <w:t xml:space="preserve">warded for </w:t>
      </w:r>
      <w:r w:rsidRPr="005A605C">
        <w:t>Donations to National Programs</w:t>
      </w:r>
    </w:p>
    <w:p w14:paraId="5B1700E1" w14:textId="071A9858" w:rsidR="00816836" w:rsidRPr="00816836" w:rsidRDefault="00816836" w:rsidP="00CA51B1">
      <w:pPr>
        <w:pStyle w:val="SARTExt"/>
        <w:numPr>
          <w:ilvl w:val="0"/>
          <w:numId w:val="31"/>
        </w:numPr>
      </w:pPr>
      <w:r w:rsidRPr="00816836">
        <w:t xml:space="preserve">A </w:t>
      </w:r>
      <w:r w:rsidRPr="005A605C">
        <w:rPr>
          <w:u w:val="single"/>
        </w:rPr>
        <w:t>Friends of the Library</w:t>
      </w:r>
      <w:r w:rsidRPr="00816836">
        <w:t xml:space="preserve"> Membership Lapel Pin can </w:t>
      </w:r>
      <w:r w:rsidR="008759D1">
        <w:t>be awarded</w:t>
      </w:r>
      <w:r w:rsidRPr="00816836">
        <w:t xml:space="preserve"> for a nominal $25 gift to the Friends of the Library.  </w:t>
      </w:r>
      <w:r w:rsidR="008759D1">
        <w:t>A</w:t>
      </w:r>
      <w:r w:rsidRPr="00816836">
        <w:t xml:space="preserve">nnual renewal of membership is </w:t>
      </w:r>
      <w:r w:rsidR="004F134E">
        <w:t>requested</w:t>
      </w:r>
      <w:r w:rsidRPr="00816836">
        <w:t xml:space="preserve">.  Four additional levels of contributions </w:t>
      </w:r>
      <w:r w:rsidR="008759D1">
        <w:t>are available</w:t>
      </w:r>
      <w:r w:rsidRPr="00816836">
        <w:t>.</w:t>
      </w:r>
    </w:p>
    <w:p w14:paraId="681244DD" w14:textId="11F8B586" w:rsidR="00816836" w:rsidRPr="004F134E" w:rsidRDefault="00816836" w:rsidP="00474DD1">
      <w:pPr>
        <w:pStyle w:val="SARTExt"/>
        <w:numPr>
          <w:ilvl w:val="0"/>
          <w:numId w:val="31"/>
        </w:numPr>
        <w:rPr>
          <w:rFonts w:eastAsia="Times New Roman"/>
          <w:sz w:val="24"/>
        </w:rPr>
      </w:pPr>
      <w:r w:rsidRPr="004F134E">
        <w:rPr>
          <w:u w:val="single"/>
        </w:rPr>
        <w:t>George Washington Endowment Fund Fellow</w:t>
      </w:r>
      <w:r w:rsidRPr="00816836">
        <w:t xml:space="preserve"> Lapel Pin </w:t>
      </w:r>
      <w:r w:rsidR="004F134E">
        <w:t>is awarded</w:t>
      </w:r>
      <w:r w:rsidRPr="00816836">
        <w:t xml:space="preserve"> for a </w:t>
      </w:r>
      <w:r w:rsidR="004F134E">
        <w:t xml:space="preserve">one time </w:t>
      </w:r>
      <w:r w:rsidRPr="00816836">
        <w:t>gift of $1000</w:t>
      </w:r>
      <w:r w:rsidR="004F134E">
        <w:t>.</w:t>
      </w:r>
      <w:r w:rsidRPr="00816836">
        <w:t xml:space="preserve"> </w:t>
      </w:r>
    </w:p>
    <w:p w14:paraId="0D589F6A" w14:textId="77777777" w:rsidR="004F134E" w:rsidRPr="004F134E" w:rsidRDefault="004F134E" w:rsidP="005A643C">
      <w:pPr>
        <w:pStyle w:val="SARTExt"/>
        <w:ind w:left="720"/>
        <w:rPr>
          <w:rFonts w:eastAsia="Times New Roman"/>
          <w:sz w:val="24"/>
        </w:rPr>
      </w:pPr>
    </w:p>
    <w:p w14:paraId="1FE8B09F" w14:textId="77777777" w:rsidR="00816836" w:rsidRPr="00CA51B1" w:rsidRDefault="00816836" w:rsidP="00CA51B1">
      <w:pPr>
        <w:pStyle w:val="SARTExt"/>
      </w:pPr>
      <w:r w:rsidRPr="00816836">
        <w:t xml:space="preserve">Pins </w:t>
      </w:r>
      <w:r w:rsidR="005A605C">
        <w:t>a</w:t>
      </w:r>
      <w:r w:rsidRPr="00816836">
        <w:t>warded for Donations to State Programs</w:t>
      </w:r>
    </w:p>
    <w:p w14:paraId="3CCC918A" w14:textId="30331293" w:rsidR="00816836" w:rsidRPr="005A643C" w:rsidRDefault="00816836" w:rsidP="00CA51B1">
      <w:pPr>
        <w:pStyle w:val="SARTExt"/>
        <w:numPr>
          <w:ilvl w:val="0"/>
          <w:numId w:val="32"/>
        </w:numPr>
        <w:rPr>
          <w:color w:val="0070C0"/>
        </w:rPr>
      </w:pPr>
      <w:r w:rsidRPr="005A643C">
        <w:rPr>
          <w:color w:val="0070C0"/>
        </w:rPr>
        <w:t xml:space="preserve">A </w:t>
      </w:r>
      <w:r w:rsidRPr="005A643C">
        <w:rPr>
          <w:color w:val="0070C0"/>
          <w:u w:val="single"/>
        </w:rPr>
        <w:t xml:space="preserve">Permanent </w:t>
      </w:r>
      <w:r w:rsidRPr="005A643C">
        <w:rPr>
          <w:color w:val="0070C0"/>
        </w:rPr>
        <w:t xml:space="preserve">Fund </w:t>
      </w:r>
      <w:r w:rsidR="005A643C" w:rsidRPr="005A643C">
        <w:rPr>
          <w:color w:val="0070C0"/>
        </w:rPr>
        <w:t>Disk</w:t>
      </w:r>
      <w:r w:rsidRPr="005A643C">
        <w:rPr>
          <w:color w:val="0070C0"/>
        </w:rPr>
        <w:t xml:space="preserve"> to go under the Rosette can be obtained for a minimum $100 gift.  </w:t>
      </w:r>
      <w:r w:rsidR="0015304D" w:rsidRPr="005A643C">
        <w:rPr>
          <w:color w:val="0070C0"/>
        </w:rPr>
        <w:t>The d</w:t>
      </w:r>
      <w:r w:rsidRPr="005A643C">
        <w:rPr>
          <w:color w:val="0070C0"/>
        </w:rPr>
        <w:t>onation goes into an investment fund</w:t>
      </w:r>
      <w:r w:rsidR="0015304D" w:rsidRPr="005A643C">
        <w:rPr>
          <w:color w:val="0070C0"/>
        </w:rPr>
        <w:t>,</w:t>
      </w:r>
      <w:r w:rsidRPr="005A643C">
        <w:rPr>
          <w:color w:val="0070C0"/>
        </w:rPr>
        <w:t xml:space="preserve"> and interest is used to fund budgetary items or special programs.</w:t>
      </w:r>
    </w:p>
    <w:p w14:paraId="0EF82371" w14:textId="77777777" w:rsidR="00816836" w:rsidRPr="005A643C" w:rsidRDefault="00816836" w:rsidP="00CA51B1">
      <w:pPr>
        <w:pStyle w:val="SARTExt"/>
        <w:numPr>
          <w:ilvl w:val="0"/>
          <w:numId w:val="32"/>
        </w:numPr>
        <w:rPr>
          <w:color w:val="0070C0"/>
        </w:rPr>
      </w:pPr>
      <w:r w:rsidRPr="005A643C">
        <w:rPr>
          <w:color w:val="0070C0"/>
        </w:rPr>
        <w:t xml:space="preserve">A </w:t>
      </w:r>
      <w:r w:rsidRPr="005A643C">
        <w:rPr>
          <w:color w:val="0070C0"/>
          <w:u w:val="single"/>
        </w:rPr>
        <w:t>Fort Laurens Regiment</w:t>
      </w:r>
      <w:r w:rsidRPr="005A643C">
        <w:rPr>
          <w:color w:val="0070C0"/>
        </w:rPr>
        <w:t xml:space="preserve"> Commission Pins can be obtained for donations to the program.  Commission rank</w:t>
      </w:r>
      <w:r w:rsidR="0015304D" w:rsidRPr="005A643C">
        <w:rPr>
          <w:color w:val="0070C0"/>
        </w:rPr>
        <w:t>s</w:t>
      </w:r>
      <w:r w:rsidRPr="005A643C">
        <w:rPr>
          <w:color w:val="0070C0"/>
        </w:rPr>
        <w:t xml:space="preserve"> start at </w:t>
      </w:r>
      <w:r w:rsidR="0015304D" w:rsidRPr="005A643C">
        <w:rPr>
          <w:color w:val="0070C0"/>
        </w:rPr>
        <w:t xml:space="preserve">a </w:t>
      </w:r>
      <w:r w:rsidRPr="005A643C">
        <w:rPr>
          <w:color w:val="0070C0"/>
        </w:rPr>
        <w:t>$100 gift for Sergeant</w:t>
      </w:r>
      <w:r w:rsidR="0015304D" w:rsidRPr="005A643C">
        <w:rPr>
          <w:color w:val="0070C0"/>
        </w:rPr>
        <w:t>,</w:t>
      </w:r>
      <w:r w:rsidRPr="005A643C">
        <w:rPr>
          <w:color w:val="0070C0"/>
        </w:rPr>
        <w:t xml:space="preserve"> and </w:t>
      </w:r>
      <w:r w:rsidR="0015304D" w:rsidRPr="005A643C">
        <w:rPr>
          <w:color w:val="0070C0"/>
        </w:rPr>
        <w:t xml:space="preserve">the </w:t>
      </w:r>
      <w:r w:rsidRPr="005A643C">
        <w:rPr>
          <w:color w:val="0070C0"/>
        </w:rPr>
        <w:t xml:space="preserve">rank </w:t>
      </w:r>
      <w:r w:rsidR="0015304D" w:rsidRPr="005A643C">
        <w:rPr>
          <w:color w:val="0070C0"/>
        </w:rPr>
        <w:t xml:space="preserve">increases </w:t>
      </w:r>
      <w:r w:rsidRPr="005A643C">
        <w:rPr>
          <w:color w:val="0070C0"/>
        </w:rPr>
        <w:t xml:space="preserve">for additional </w:t>
      </w:r>
      <w:r w:rsidR="0015304D" w:rsidRPr="005A643C">
        <w:rPr>
          <w:color w:val="0070C0"/>
        </w:rPr>
        <w:t>contributions</w:t>
      </w:r>
      <w:r w:rsidRPr="005A643C">
        <w:rPr>
          <w:color w:val="0070C0"/>
        </w:rPr>
        <w:t xml:space="preserve">.  </w:t>
      </w:r>
      <w:r w:rsidR="0015304D" w:rsidRPr="005A643C">
        <w:rPr>
          <w:color w:val="0070C0"/>
        </w:rPr>
        <w:t>The selection of the donation’s investment fund is determined by the donner.</w:t>
      </w:r>
    </w:p>
    <w:p w14:paraId="60746464" w14:textId="77777777" w:rsidR="00816836" w:rsidRPr="005A643C" w:rsidRDefault="00816836" w:rsidP="00CA51B1">
      <w:pPr>
        <w:pStyle w:val="SARTExt"/>
        <w:numPr>
          <w:ilvl w:val="0"/>
          <w:numId w:val="32"/>
        </w:numPr>
        <w:rPr>
          <w:color w:val="0070C0"/>
        </w:rPr>
      </w:pPr>
      <w:r w:rsidRPr="005A643C">
        <w:rPr>
          <w:color w:val="0070C0"/>
        </w:rPr>
        <w:t xml:space="preserve">An </w:t>
      </w:r>
      <w:r w:rsidR="00AA400F" w:rsidRPr="005A643C">
        <w:rPr>
          <w:color w:val="0070C0"/>
          <w:u w:val="single"/>
        </w:rPr>
        <w:t>OHSSAR</w:t>
      </w:r>
      <w:r w:rsidRPr="005A643C">
        <w:rPr>
          <w:color w:val="0070C0"/>
          <w:u w:val="single"/>
        </w:rPr>
        <w:t xml:space="preserve"> Challenge Coin</w:t>
      </w:r>
      <w:r w:rsidRPr="005A643C">
        <w:rPr>
          <w:color w:val="0070C0"/>
        </w:rPr>
        <w:t xml:space="preserve"> can be purchased for $20.  Donations go into the Permanent Fund.</w:t>
      </w:r>
    </w:p>
    <w:p w14:paraId="6C3C2EF6" w14:textId="77777777" w:rsidR="00E363FB" w:rsidRDefault="00E363FB" w:rsidP="000B76F2">
      <w:pPr>
        <w:pStyle w:val="SARTExt"/>
      </w:pPr>
    </w:p>
    <w:p w14:paraId="5BE27D04" w14:textId="77777777" w:rsidR="00FF71AE" w:rsidRDefault="00FF71AE" w:rsidP="000B76F2">
      <w:pPr>
        <w:pBdr>
          <w:top w:val="none" w:sz="0" w:space="0" w:color="auto"/>
          <w:left w:val="none" w:sz="0" w:space="0" w:color="auto"/>
          <w:bottom w:val="none" w:sz="0" w:space="0" w:color="auto"/>
          <w:right w:val="none" w:sz="0" w:space="0" w:color="auto"/>
          <w:between w:val="none" w:sz="0" w:space="0" w:color="auto"/>
          <w:bar w:val="none" w:sz="0" w:color="auto"/>
        </w:pBdr>
      </w:pPr>
      <w:r>
        <w:br w:type="page"/>
      </w:r>
    </w:p>
    <w:p w14:paraId="1AE2E0CA" w14:textId="77777777" w:rsidR="009A629A" w:rsidRDefault="009A629A" w:rsidP="009A629A">
      <w:pPr>
        <w:pStyle w:val="Heading1"/>
      </w:pPr>
      <w:bookmarkStart w:id="78" w:name="_Toc49160140"/>
      <w:r w:rsidRPr="00FF71AE">
        <w:t xml:space="preserve">Appendix </w:t>
      </w:r>
      <w:r>
        <w:t>C</w:t>
      </w:r>
      <w:r w:rsidRPr="00FF71AE">
        <w:t xml:space="preserve"> </w:t>
      </w:r>
      <w:r>
        <w:t>–</w:t>
      </w:r>
      <w:r w:rsidRPr="00FF71AE">
        <w:t xml:space="preserve"> </w:t>
      </w:r>
      <w:r w:rsidRPr="004F134E">
        <w:rPr>
          <w:color w:val="0070C0"/>
        </w:rPr>
        <w:t>ChapterName</w:t>
      </w:r>
      <w:r>
        <w:t xml:space="preserve"> </w:t>
      </w:r>
      <w:r w:rsidRPr="00FF71AE">
        <w:t xml:space="preserve">Chapter </w:t>
      </w:r>
      <w:r>
        <w:t>Officers</w:t>
      </w:r>
      <w:bookmarkEnd w:id="78"/>
    </w:p>
    <w:p w14:paraId="0CD67329" w14:textId="77777777" w:rsidR="009A629A" w:rsidRDefault="009A629A" w:rsidP="009A629A">
      <w:pPr>
        <w:pStyle w:val="SARTExt"/>
        <w:spacing w:after="160"/>
      </w:pPr>
    </w:p>
    <w:p w14:paraId="1A0CB434" w14:textId="77777777" w:rsidR="009A629A" w:rsidRPr="00147061" w:rsidRDefault="009A629A" w:rsidP="009A629A">
      <w:pPr>
        <w:pStyle w:val="SARTExt"/>
        <w:tabs>
          <w:tab w:val="left" w:pos="3600"/>
        </w:tabs>
        <w:spacing w:after="160"/>
      </w:pPr>
      <w:r w:rsidRPr="00147061">
        <w:t>President</w:t>
      </w:r>
      <w:r>
        <w:t xml:space="preserve"> </w:t>
      </w:r>
      <w:r w:rsidRPr="004F134E">
        <w:rPr>
          <w:color w:val="0070C0"/>
        </w:rPr>
        <w:t>(Name)</w:t>
      </w:r>
      <w:r>
        <w:t>:</w:t>
      </w:r>
    </w:p>
    <w:p w14:paraId="7469ED3A" w14:textId="0B300D69" w:rsidR="009A629A" w:rsidRDefault="009A629A" w:rsidP="009A629A">
      <w:pPr>
        <w:pStyle w:val="SARTExt"/>
        <w:tabs>
          <w:tab w:val="left" w:pos="3600"/>
        </w:tabs>
        <w:spacing w:after="160"/>
      </w:pPr>
      <w:r>
        <w:t>Phone:</w:t>
      </w:r>
      <w:r w:rsidR="000B3C82">
        <w:t xml:space="preserve">  </w:t>
      </w:r>
      <w:r w:rsidR="000B3C82" w:rsidRPr="000B3C82">
        <w:rPr>
          <w:color w:val="0070C0"/>
        </w:rPr>
        <w:t>(Phone Number)</w:t>
      </w:r>
      <w:r>
        <w:tab/>
        <w:t>Email:</w:t>
      </w:r>
      <w:r w:rsidR="000B3C82">
        <w:t xml:space="preserve">  </w:t>
      </w:r>
      <w:r w:rsidR="000B3C82" w:rsidRPr="000B3C82">
        <w:rPr>
          <w:color w:val="0070C0"/>
        </w:rPr>
        <w:t>(Email Address)</w:t>
      </w:r>
    </w:p>
    <w:p w14:paraId="1EBECF12" w14:textId="77777777" w:rsidR="009A629A" w:rsidRPr="00147061" w:rsidRDefault="009A629A" w:rsidP="009A629A">
      <w:pPr>
        <w:pStyle w:val="SARTExt"/>
        <w:tabs>
          <w:tab w:val="left" w:pos="3600"/>
        </w:tabs>
        <w:spacing w:after="160"/>
      </w:pPr>
    </w:p>
    <w:p w14:paraId="191AA8E7" w14:textId="77777777" w:rsidR="009A629A" w:rsidRPr="00147061" w:rsidRDefault="009A629A" w:rsidP="009A629A">
      <w:pPr>
        <w:pStyle w:val="SARTExt"/>
        <w:tabs>
          <w:tab w:val="left" w:pos="3600"/>
        </w:tabs>
        <w:spacing w:after="160"/>
      </w:pPr>
      <w:r>
        <w:t>1</w:t>
      </w:r>
      <w:r w:rsidRPr="003F7790">
        <w:t>st</w:t>
      </w:r>
      <w:r>
        <w:t xml:space="preserve"> Vice President </w:t>
      </w:r>
      <w:r w:rsidRPr="004F134E">
        <w:rPr>
          <w:color w:val="0070C0"/>
        </w:rPr>
        <w:t>(Name)</w:t>
      </w:r>
      <w:r>
        <w:t>:</w:t>
      </w:r>
    </w:p>
    <w:p w14:paraId="2ECE64B6" w14:textId="555D42F2"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3EFA55D6" w14:textId="77777777" w:rsidR="009A629A" w:rsidRPr="00147061" w:rsidRDefault="009A629A" w:rsidP="009A629A">
      <w:pPr>
        <w:pStyle w:val="SARTExt"/>
        <w:tabs>
          <w:tab w:val="left" w:pos="3600"/>
        </w:tabs>
        <w:spacing w:after="160"/>
      </w:pPr>
    </w:p>
    <w:p w14:paraId="24BBC3AB" w14:textId="77777777" w:rsidR="009A629A" w:rsidRPr="00147061" w:rsidRDefault="009A629A" w:rsidP="009A629A">
      <w:pPr>
        <w:pStyle w:val="SARTExt"/>
        <w:tabs>
          <w:tab w:val="left" w:pos="3600"/>
        </w:tabs>
        <w:spacing w:after="160"/>
      </w:pPr>
      <w:r w:rsidRPr="00147061">
        <w:t>2</w:t>
      </w:r>
      <w:r w:rsidRPr="00801D3C">
        <w:t>nd</w:t>
      </w:r>
      <w:r w:rsidRPr="00147061">
        <w:t xml:space="preserve"> Vice President</w:t>
      </w:r>
      <w:r>
        <w:t xml:space="preserve"> </w:t>
      </w:r>
      <w:r w:rsidRPr="004F134E">
        <w:rPr>
          <w:color w:val="0070C0"/>
        </w:rPr>
        <w:t>(Name)</w:t>
      </w:r>
      <w:r>
        <w:t>:</w:t>
      </w:r>
    </w:p>
    <w:p w14:paraId="524E3131" w14:textId="14E380B0"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1CC1F5E0" w14:textId="77777777" w:rsidR="009A629A" w:rsidRPr="00147061" w:rsidRDefault="009A629A" w:rsidP="009A629A">
      <w:pPr>
        <w:pStyle w:val="SARTExt"/>
        <w:tabs>
          <w:tab w:val="left" w:pos="3600"/>
        </w:tabs>
        <w:spacing w:after="160"/>
      </w:pPr>
    </w:p>
    <w:p w14:paraId="58025A61" w14:textId="77777777" w:rsidR="009A629A" w:rsidRPr="00147061" w:rsidRDefault="009A629A" w:rsidP="009A629A">
      <w:pPr>
        <w:pStyle w:val="SARTExt"/>
        <w:tabs>
          <w:tab w:val="left" w:pos="3600"/>
        </w:tabs>
        <w:spacing w:after="160"/>
      </w:pPr>
      <w:r w:rsidRPr="00147061">
        <w:t>Secretary</w:t>
      </w:r>
      <w:r>
        <w:t xml:space="preserve"> </w:t>
      </w:r>
      <w:r w:rsidRPr="004F134E">
        <w:rPr>
          <w:color w:val="0070C0"/>
        </w:rPr>
        <w:t>(Name)</w:t>
      </w:r>
      <w:r>
        <w:t>:</w:t>
      </w:r>
    </w:p>
    <w:p w14:paraId="6D522A6E" w14:textId="182D4A15"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0432AD15" w14:textId="77777777" w:rsidR="009A629A" w:rsidRPr="00147061" w:rsidRDefault="009A629A" w:rsidP="009A629A">
      <w:pPr>
        <w:pStyle w:val="SARTExt"/>
        <w:tabs>
          <w:tab w:val="left" w:pos="3600"/>
        </w:tabs>
        <w:spacing w:after="160"/>
      </w:pPr>
    </w:p>
    <w:p w14:paraId="2726C07E" w14:textId="77777777" w:rsidR="009A629A" w:rsidRPr="00147061" w:rsidRDefault="009A629A" w:rsidP="009A629A">
      <w:pPr>
        <w:pStyle w:val="SARTExt"/>
        <w:tabs>
          <w:tab w:val="left" w:pos="3600"/>
        </w:tabs>
        <w:spacing w:after="160"/>
      </w:pPr>
      <w:r w:rsidRPr="00147061">
        <w:t>Treasurer</w:t>
      </w:r>
      <w:r>
        <w:t xml:space="preserve"> </w:t>
      </w:r>
      <w:r w:rsidRPr="004F134E">
        <w:rPr>
          <w:color w:val="0070C0"/>
        </w:rPr>
        <w:t>(Name)</w:t>
      </w:r>
      <w:r>
        <w:t>:</w:t>
      </w:r>
    </w:p>
    <w:p w14:paraId="14B36EA7" w14:textId="6F7A2D8C"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42A8BE15" w14:textId="77777777" w:rsidR="009A629A" w:rsidRPr="00147061" w:rsidRDefault="009A629A" w:rsidP="009A629A">
      <w:pPr>
        <w:pStyle w:val="SARTExt"/>
        <w:tabs>
          <w:tab w:val="left" w:pos="3600"/>
        </w:tabs>
        <w:spacing w:after="160"/>
      </w:pPr>
    </w:p>
    <w:p w14:paraId="5E90F50F" w14:textId="77777777" w:rsidR="009A629A" w:rsidRPr="00147061" w:rsidRDefault="009A629A" w:rsidP="009A629A">
      <w:pPr>
        <w:pStyle w:val="SARTExt"/>
        <w:tabs>
          <w:tab w:val="left" w:pos="3600"/>
        </w:tabs>
        <w:spacing w:after="160"/>
      </w:pPr>
      <w:r w:rsidRPr="00147061">
        <w:t>Registrar</w:t>
      </w:r>
      <w:r>
        <w:t xml:space="preserve"> </w:t>
      </w:r>
      <w:r w:rsidRPr="004F134E">
        <w:rPr>
          <w:color w:val="0070C0"/>
        </w:rPr>
        <w:t>(Name)</w:t>
      </w:r>
      <w:r>
        <w:t>:</w:t>
      </w:r>
    </w:p>
    <w:p w14:paraId="7A161A96" w14:textId="306EC513"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3D06DA0A" w14:textId="77777777" w:rsidR="009A629A" w:rsidRPr="00147061" w:rsidRDefault="009A629A" w:rsidP="009A629A">
      <w:pPr>
        <w:pStyle w:val="SARTExt"/>
        <w:tabs>
          <w:tab w:val="left" w:pos="3600"/>
        </w:tabs>
        <w:spacing w:after="160"/>
      </w:pPr>
    </w:p>
    <w:p w14:paraId="4AE77AB0" w14:textId="77777777" w:rsidR="009A629A" w:rsidRPr="00147061" w:rsidRDefault="009A629A" w:rsidP="009A629A">
      <w:pPr>
        <w:pStyle w:val="SARTExt"/>
        <w:tabs>
          <w:tab w:val="left" w:pos="3600"/>
        </w:tabs>
        <w:spacing w:after="160"/>
      </w:pPr>
      <w:r w:rsidRPr="00147061">
        <w:t>Genealogist</w:t>
      </w:r>
      <w:r>
        <w:t xml:space="preserve"> </w:t>
      </w:r>
      <w:r w:rsidRPr="004F134E">
        <w:rPr>
          <w:color w:val="0070C0"/>
        </w:rPr>
        <w:t>(Name)</w:t>
      </w:r>
      <w:r>
        <w:t>:</w:t>
      </w:r>
    </w:p>
    <w:p w14:paraId="2D5A8F99" w14:textId="1C3A9129"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0643BC5F" w14:textId="77777777" w:rsidR="009A629A" w:rsidRPr="00147061" w:rsidRDefault="009A629A" w:rsidP="009A629A">
      <w:pPr>
        <w:pStyle w:val="SARTExt"/>
        <w:tabs>
          <w:tab w:val="left" w:pos="3600"/>
        </w:tabs>
        <w:spacing w:after="160"/>
      </w:pPr>
    </w:p>
    <w:p w14:paraId="6F9E4F8B" w14:textId="77777777" w:rsidR="009A629A" w:rsidRPr="00147061" w:rsidRDefault="009A629A" w:rsidP="009A629A">
      <w:pPr>
        <w:pStyle w:val="SARTExt"/>
        <w:tabs>
          <w:tab w:val="left" w:pos="3600"/>
        </w:tabs>
        <w:spacing w:after="160"/>
      </w:pPr>
      <w:r w:rsidRPr="00147061">
        <w:t>Historian</w:t>
      </w:r>
      <w:r>
        <w:t xml:space="preserve"> </w:t>
      </w:r>
      <w:r w:rsidRPr="004F134E">
        <w:rPr>
          <w:color w:val="0070C0"/>
        </w:rPr>
        <w:t>(Name)</w:t>
      </w:r>
      <w:r>
        <w:t>:</w:t>
      </w:r>
    </w:p>
    <w:p w14:paraId="275E68D4" w14:textId="14728280"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6BE8650E" w14:textId="77777777" w:rsidR="009A629A" w:rsidRPr="00147061" w:rsidRDefault="009A629A" w:rsidP="009A629A">
      <w:pPr>
        <w:pStyle w:val="SARTExt"/>
        <w:tabs>
          <w:tab w:val="left" w:pos="3600"/>
        </w:tabs>
        <w:spacing w:after="160"/>
      </w:pPr>
    </w:p>
    <w:p w14:paraId="4D79B455" w14:textId="77777777" w:rsidR="009A629A" w:rsidRPr="00147061" w:rsidRDefault="009A629A" w:rsidP="009A629A">
      <w:pPr>
        <w:pStyle w:val="SARTExt"/>
        <w:tabs>
          <w:tab w:val="left" w:pos="3600"/>
        </w:tabs>
        <w:spacing w:after="160"/>
      </w:pPr>
      <w:r w:rsidRPr="00147061">
        <w:t>Chaplin</w:t>
      </w:r>
      <w:r>
        <w:t xml:space="preserve"> </w:t>
      </w:r>
      <w:r w:rsidRPr="004F134E">
        <w:rPr>
          <w:color w:val="0070C0"/>
        </w:rPr>
        <w:t>(Name)</w:t>
      </w:r>
      <w:r>
        <w:t>:</w:t>
      </w:r>
    </w:p>
    <w:p w14:paraId="51081099" w14:textId="48B09517" w:rsidR="009A629A" w:rsidRDefault="009A629A" w:rsidP="009A629A">
      <w:pPr>
        <w:pStyle w:val="SARTExt"/>
        <w:tabs>
          <w:tab w:val="left" w:pos="3600"/>
        </w:tabs>
        <w:spacing w:after="160"/>
      </w:pPr>
      <w:r>
        <w:t>Phone:</w:t>
      </w:r>
      <w:r w:rsidR="000B3C82" w:rsidRPr="000B3C82">
        <w:rPr>
          <w:color w:val="0070C0"/>
        </w:rPr>
        <w:t xml:space="preserve"> (Phone Number)</w:t>
      </w:r>
      <w:r>
        <w:tab/>
        <w:t>Email:</w:t>
      </w:r>
      <w:r w:rsidR="000B3C82" w:rsidRPr="000B3C82">
        <w:rPr>
          <w:color w:val="0070C0"/>
        </w:rPr>
        <w:t xml:space="preserve"> (Email Address)</w:t>
      </w:r>
    </w:p>
    <w:p w14:paraId="3D7190C1" w14:textId="77777777" w:rsidR="009A629A" w:rsidRDefault="009A629A" w:rsidP="009A629A">
      <w:pPr>
        <w:pStyle w:val="SARTExt"/>
        <w:tabs>
          <w:tab w:val="left" w:pos="3600"/>
        </w:tabs>
        <w:spacing w:after="160"/>
      </w:pPr>
    </w:p>
    <w:p w14:paraId="48CB076A" w14:textId="77777777" w:rsidR="009A629A" w:rsidRPr="009015EC" w:rsidRDefault="009A629A" w:rsidP="009A629A">
      <w:pPr>
        <w:pStyle w:val="SARTExt"/>
      </w:pPr>
      <w:r w:rsidRPr="009015EC">
        <w:br w:type="page"/>
      </w:r>
    </w:p>
    <w:p w14:paraId="2FE85C67" w14:textId="77777777" w:rsidR="003841B6" w:rsidRDefault="003841B6" w:rsidP="003841B6">
      <w:pPr>
        <w:pStyle w:val="Heading1"/>
        <w:spacing w:before="0"/>
      </w:pPr>
      <w:bookmarkStart w:id="79" w:name="_Toc49160141"/>
      <w:r>
        <w:t>A</w:t>
      </w:r>
      <w:r w:rsidRPr="00FF71AE">
        <w:t xml:space="preserve">ppendix </w:t>
      </w:r>
      <w:r w:rsidR="009A629A">
        <w:t>D</w:t>
      </w:r>
      <w:r w:rsidRPr="00FF71AE">
        <w:t xml:space="preserve"> - </w:t>
      </w:r>
      <w:r w:rsidRPr="004F134E">
        <w:rPr>
          <w:color w:val="0070C0"/>
        </w:rPr>
        <w:t>ChapterName</w:t>
      </w:r>
      <w:r w:rsidRPr="00FF71AE">
        <w:t xml:space="preserve"> </w:t>
      </w:r>
      <w:r>
        <w:t>Meetings and Event</w:t>
      </w:r>
      <w:r w:rsidR="00753ACD">
        <w:t>s</w:t>
      </w:r>
      <w:bookmarkEnd w:id="79"/>
    </w:p>
    <w:p w14:paraId="002DAEAB" w14:textId="77777777" w:rsidR="009015EC" w:rsidRDefault="009015EC" w:rsidP="009A629A">
      <w:pPr>
        <w:pStyle w:val="SARTExt"/>
      </w:pPr>
    </w:p>
    <w:tbl>
      <w:tblPr>
        <w:tblStyle w:val="TableGrid"/>
        <w:tblW w:w="0" w:type="auto"/>
        <w:tblLook w:val="04A0" w:firstRow="1" w:lastRow="0" w:firstColumn="1" w:lastColumn="0" w:noHBand="0" w:noVBand="1"/>
      </w:tblPr>
      <w:tblGrid>
        <w:gridCol w:w="1975"/>
        <w:gridCol w:w="1530"/>
        <w:gridCol w:w="3870"/>
        <w:gridCol w:w="2700"/>
      </w:tblGrid>
      <w:tr w:rsidR="009015EC" w:rsidRPr="009015EC" w14:paraId="4D94103D" w14:textId="77777777" w:rsidTr="009015EC">
        <w:tc>
          <w:tcPr>
            <w:tcW w:w="1975" w:type="dxa"/>
          </w:tcPr>
          <w:p w14:paraId="73928207"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Date</w:t>
            </w:r>
          </w:p>
        </w:tc>
        <w:tc>
          <w:tcPr>
            <w:tcW w:w="1530" w:type="dxa"/>
          </w:tcPr>
          <w:p w14:paraId="56933151"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Time</w:t>
            </w:r>
          </w:p>
        </w:tc>
        <w:tc>
          <w:tcPr>
            <w:tcW w:w="3870" w:type="dxa"/>
          </w:tcPr>
          <w:p w14:paraId="67D7D281"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Event</w:t>
            </w:r>
          </w:p>
        </w:tc>
        <w:tc>
          <w:tcPr>
            <w:tcW w:w="2700" w:type="dxa"/>
          </w:tcPr>
          <w:p w14:paraId="5DB39626" w14:textId="77777777" w:rsidR="009015EC" w:rsidRPr="009015EC" w:rsidRDefault="009015EC" w:rsidP="00F276D1">
            <w:pPr>
              <w:pStyle w:val="SARTExt"/>
              <w:pBdr>
                <w:top w:val="none" w:sz="0" w:space="0" w:color="auto"/>
                <w:left w:val="none" w:sz="0" w:space="0" w:color="auto"/>
                <w:bottom w:val="none" w:sz="0" w:space="0" w:color="auto"/>
                <w:right w:val="none" w:sz="0" w:space="0" w:color="auto"/>
                <w:between w:val="none" w:sz="0" w:space="0" w:color="auto"/>
                <w:bar w:val="none" w:sz="0" w:color="auto"/>
              </w:pBdr>
              <w:tabs>
                <w:tab w:val="left" w:pos="1440"/>
                <w:tab w:val="left" w:pos="2880"/>
                <w:tab w:val="left" w:pos="7200"/>
              </w:tabs>
              <w:rPr>
                <w:sz w:val="22"/>
                <w:szCs w:val="22"/>
              </w:rPr>
            </w:pPr>
            <w:r w:rsidRPr="009015EC">
              <w:rPr>
                <w:sz w:val="22"/>
                <w:szCs w:val="22"/>
              </w:rPr>
              <w:t>Location</w:t>
            </w:r>
          </w:p>
        </w:tc>
      </w:tr>
      <w:tr w:rsidR="009015EC" w:rsidRPr="009015EC" w14:paraId="3CCB0E87" w14:textId="77777777" w:rsidTr="009015EC">
        <w:trPr>
          <w:trHeight w:val="432"/>
        </w:trPr>
        <w:tc>
          <w:tcPr>
            <w:tcW w:w="1975" w:type="dxa"/>
            <w:vAlign w:val="center"/>
          </w:tcPr>
          <w:p w14:paraId="443FC53C" w14:textId="77777777" w:rsidR="009015EC" w:rsidRPr="007D476E" w:rsidRDefault="009015EC" w:rsidP="00E22251">
            <w:pPr>
              <w:pStyle w:val="SARTExt"/>
              <w:rPr>
                <w:color w:val="0070C0"/>
              </w:rPr>
            </w:pPr>
            <w:r w:rsidRPr="007D476E">
              <w:rPr>
                <w:color w:val="0070C0"/>
              </w:rPr>
              <w:t>Dec 29, 2020</w:t>
            </w:r>
          </w:p>
        </w:tc>
        <w:tc>
          <w:tcPr>
            <w:tcW w:w="1530" w:type="dxa"/>
            <w:vAlign w:val="center"/>
          </w:tcPr>
          <w:p w14:paraId="5D7E56CD" w14:textId="77777777" w:rsidR="009015EC" w:rsidRPr="007D476E" w:rsidRDefault="009015EC" w:rsidP="00E22251">
            <w:pPr>
              <w:pStyle w:val="SARTExt"/>
              <w:rPr>
                <w:color w:val="0070C0"/>
              </w:rPr>
            </w:pPr>
            <w:r w:rsidRPr="007D476E">
              <w:rPr>
                <w:color w:val="0070C0"/>
              </w:rPr>
              <w:t>1</w:t>
            </w:r>
            <w:r w:rsidR="003D445A" w:rsidRPr="007D476E">
              <w:rPr>
                <w:color w:val="0070C0"/>
              </w:rPr>
              <w:t>1</w:t>
            </w:r>
            <w:r w:rsidRPr="007D476E">
              <w:rPr>
                <w:color w:val="0070C0"/>
              </w:rPr>
              <w:t xml:space="preserve">:00 </w:t>
            </w:r>
            <w:r w:rsidR="003D445A" w:rsidRPr="007D476E">
              <w:rPr>
                <w:color w:val="0070C0"/>
              </w:rPr>
              <w:t>A</w:t>
            </w:r>
            <w:r w:rsidRPr="007D476E">
              <w:rPr>
                <w:color w:val="0070C0"/>
              </w:rPr>
              <w:t>M</w:t>
            </w:r>
          </w:p>
        </w:tc>
        <w:tc>
          <w:tcPr>
            <w:tcW w:w="3870" w:type="dxa"/>
            <w:vAlign w:val="center"/>
          </w:tcPr>
          <w:p w14:paraId="52D4E5AA" w14:textId="77777777" w:rsidR="009015EC" w:rsidRPr="007D476E" w:rsidRDefault="009015EC" w:rsidP="00E22251">
            <w:pPr>
              <w:pStyle w:val="SARTExt"/>
              <w:rPr>
                <w:color w:val="0070C0"/>
              </w:rPr>
            </w:pPr>
            <w:r w:rsidRPr="007D476E">
              <w:rPr>
                <w:color w:val="0070C0"/>
              </w:rPr>
              <w:t>Wreaths Across America</w:t>
            </w:r>
          </w:p>
        </w:tc>
        <w:tc>
          <w:tcPr>
            <w:tcW w:w="2700" w:type="dxa"/>
            <w:vAlign w:val="center"/>
          </w:tcPr>
          <w:p w14:paraId="4C7B99E0" w14:textId="77777777" w:rsidR="009015EC" w:rsidRPr="007D476E" w:rsidRDefault="009015EC" w:rsidP="00E22251">
            <w:pPr>
              <w:pStyle w:val="SARTExt"/>
              <w:rPr>
                <w:color w:val="0070C0"/>
              </w:rPr>
            </w:pPr>
            <w:r w:rsidRPr="007D476E">
              <w:rPr>
                <w:color w:val="0070C0"/>
              </w:rPr>
              <w:t>Washington D.C.</w:t>
            </w:r>
          </w:p>
        </w:tc>
      </w:tr>
      <w:tr w:rsidR="009015EC" w:rsidRPr="009015EC" w14:paraId="5A2456EC" w14:textId="77777777" w:rsidTr="009015EC">
        <w:trPr>
          <w:trHeight w:val="432"/>
        </w:trPr>
        <w:tc>
          <w:tcPr>
            <w:tcW w:w="1975" w:type="dxa"/>
            <w:vAlign w:val="center"/>
          </w:tcPr>
          <w:p w14:paraId="54F916F3" w14:textId="77777777" w:rsidR="009015EC" w:rsidRPr="00E22251" w:rsidRDefault="009015EC" w:rsidP="00E22251">
            <w:pPr>
              <w:pStyle w:val="SARTExt"/>
            </w:pPr>
          </w:p>
        </w:tc>
        <w:tc>
          <w:tcPr>
            <w:tcW w:w="1530" w:type="dxa"/>
            <w:vAlign w:val="center"/>
          </w:tcPr>
          <w:p w14:paraId="72F2542C" w14:textId="77777777" w:rsidR="009015EC" w:rsidRPr="00E22251" w:rsidRDefault="009015EC" w:rsidP="00E22251">
            <w:pPr>
              <w:pStyle w:val="SARTExt"/>
            </w:pPr>
          </w:p>
        </w:tc>
        <w:tc>
          <w:tcPr>
            <w:tcW w:w="3870" w:type="dxa"/>
            <w:vAlign w:val="center"/>
          </w:tcPr>
          <w:p w14:paraId="55940B67" w14:textId="77777777" w:rsidR="009015EC" w:rsidRPr="00E22251" w:rsidRDefault="009015EC" w:rsidP="00E22251">
            <w:pPr>
              <w:pStyle w:val="SARTExt"/>
            </w:pPr>
          </w:p>
        </w:tc>
        <w:tc>
          <w:tcPr>
            <w:tcW w:w="2700" w:type="dxa"/>
            <w:vAlign w:val="center"/>
          </w:tcPr>
          <w:p w14:paraId="2B864C28" w14:textId="77777777" w:rsidR="009015EC" w:rsidRPr="00E22251" w:rsidRDefault="009015EC" w:rsidP="00E22251">
            <w:pPr>
              <w:pStyle w:val="SARTExt"/>
            </w:pPr>
          </w:p>
        </w:tc>
      </w:tr>
      <w:tr w:rsidR="009015EC" w:rsidRPr="009015EC" w14:paraId="2926BEB9" w14:textId="77777777" w:rsidTr="009015EC">
        <w:trPr>
          <w:trHeight w:val="432"/>
        </w:trPr>
        <w:tc>
          <w:tcPr>
            <w:tcW w:w="1975" w:type="dxa"/>
            <w:vAlign w:val="center"/>
          </w:tcPr>
          <w:p w14:paraId="3F278502" w14:textId="77777777" w:rsidR="009015EC" w:rsidRPr="00E22251" w:rsidRDefault="009015EC" w:rsidP="00E22251">
            <w:pPr>
              <w:pStyle w:val="SARTExt"/>
            </w:pPr>
          </w:p>
        </w:tc>
        <w:tc>
          <w:tcPr>
            <w:tcW w:w="1530" w:type="dxa"/>
            <w:vAlign w:val="center"/>
          </w:tcPr>
          <w:p w14:paraId="6A267F6E" w14:textId="77777777" w:rsidR="009015EC" w:rsidRPr="00E22251" w:rsidRDefault="009015EC" w:rsidP="00E22251">
            <w:pPr>
              <w:pStyle w:val="SARTExt"/>
            </w:pPr>
          </w:p>
        </w:tc>
        <w:tc>
          <w:tcPr>
            <w:tcW w:w="3870" w:type="dxa"/>
            <w:vAlign w:val="center"/>
          </w:tcPr>
          <w:p w14:paraId="61F399C4" w14:textId="77777777" w:rsidR="009015EC" w:rsidRPr="00E22251" w:rsidRDefault="009015EC" w:rsidP="00E22251">
            <w:pPr>
              <w:pStyle w:val="SARTExt"/>
            </w:pPr>
          </w:p>
        </w:tc>
        <w:tc>
          <w:tcPr>
            <w:tcW w:w="2700" w:type="dxa"/>
            <w:vAlign w:val="center"/>
          </w:tcPr>
          <w:p w14:paraId="595EE93D" w14:textId="77777777" w:rsidR="009015EC" w:rsidRPr="00E22251" w:rsidRDefault="009015EC" w:rsidP="00E22251">
            <w:pPr>
              <w:pStyle w:val="SARTExt"/>
            </w:pPr>
          </w:p>
        </w:tc>
      </w:tr>
      <w:tr w:rsidR="009015EC" w:rsidRPr="009015EC" w14:paraId="43A18F76" w14:textId="77777777" w:rsidTr="009015EC">
        <w:trPr>
          <w:trHeight w:val="432"/>
        </w:trPr>
        <w:tc>
          <w:tcPr>
            <w:tcW w:w="1975" w:type="dxa"/>
            <w:vAlign w:val="center"/>
          </w:tcPr>
          <w:p w14:paraId="4E6F98D2" w14:textId="77777777" w:rsidR="009015EC" w:rsidRPr="00E22251" w:rsidRDefault="009015EC" w:rsidP="00E22251">
            <w:pPr>
              <w:pStyle w:val="SARTExt"/>
            </w:pPr>
          </w:p>
        </w:tc>
        <w:tc>
          <w:tcPr>
            <w:tcW w:w="1530" w:type="dxa"/>
            <w:vAlign w:val="center"/>
          </w:tcPr>
          <w:p w14:paraId="2A46936C" w14:textId="77777777" w:rsidR="009015EC" w:rsidRPr="00E22251" w:rsidRDefault="009015EC" w:rsidP="00E22251">
            <w:pPr>
              <w:pStyle w:val="SARTExt"/>
            </w:pPr>
          </w:p>
        </w:tc>
        <w:tc>
          <w:tcPr>
            <w:tcW w:w="3870" w:type="dxa"/>
            <w:vAlign w:val="center"/>
          </w:tcPr>
          <w:p w14:paraId="7092559F" w14:textId="77777777" w:rsidR="009015EC" w:rsidRPr="00E22251" w:rsidRDefault="009015EC" w:rsidP="00E22251">
            <w:pPr>
              <w:pStyle w:val="SARTExt"/>
            </w:pPr>
          </w:p>
        </w:tc>
        <w:tc>
          <w:tcPr>
            <w:tcW w:w="2700" w:type="dxa"/>
            <w:vAlign w:val="center"/>
          </w:tcPr>
          <w:p w14:paraId="38EBA83A" w14:textId="77777777" w:rsidR="009015EC" w:rsidRPr="00E22251" w:rsidRDefault="009015EC" w:rsidP="00E22251">
            <w:pPr>
              <w:pStyle w:val="SARTExt"/>
            </w:pPr>
          </w:p>
        </w:tc>
      </w:tr>
      <w:tr w:rsidR="009015EC" w:rsidRPr="009015EC" w14:paraId="22D20D04" w14:textId="77777777" w:rsidTr="009015EC">
        <w:trPr>
          <w:trHeight w:val="432"/>
        </w:trPr>
        <w:tc>
          <w:tcPr>
            <w:tcW w:w="1975" w:type="dxa"/>
            <w:vAlign w:val="center"/>
          </w:tcPr>
          <w:p w14:paraId="28098C44" w14:textId="77777777" w:rsidR="009015EC" w:rsidRPr="00E22251" w:rsidRDefault="009015EC" w:rsidP="00E22251">
            <w:pPr>
              <w:pStyle w:val="SARTExt"/>
            </w:pPr>
          </w:p>
        </w:tc>
        <w:tc>
          <w:tcPr>
            <w:tcW w:w="1530" w:type="dxa"/>
            <w:vAlign w:val="center"/>
          </w:tcPr>
          <w:p w14:paraId="1156E3D9" w14:textId="77777777" w:rsidR="009015EC" w:rsidRPr="00E22251" w:rsidRDefault="009015EC" w:rsidP="00E22251">
            <w:pPr>
              <w:pStyle w:val="SARTExt"/>
            </w:pPr>
          </w:p>
        </w:tc>
        <w:tc>
          <w:tcPr>
            <w:tcW w:w="3870" w:type="dxa"/>
            <w:vAlign w:val="center"/>
          </w:tcPr>
          <w:p w14:paraId="4D6FB8D3" w14:textId="77777777" w:rsidR="009015EC" w:rsidRPr="00E22251" w:rsidRDefault="009015EC" w:rsidP="00E22251">
            <w:pPr>
              <w:pStyle w:val="SARTExt"/>
            </w:pPr>
          </w:p>
        </w:tc>
        <w:tc>
          <w:tcPr>
            <w:tcW w:w="2700" w:type="dxa"/>
            <w:vAlign w:val="center"/>
          </w:tcPr>
          <w:p w14:paraId="52124AF2" w14:textId="77777777" w:rsidR="009015EC" w:rsidRPr="00E22251" w:rsidRDefault="009015EC" w:rsidP="00E22251">
            <w:pPr>
              <w:pStyle w:val="SARTExt"/>
            </w:pPr>
          </w:p>
        </w:tc>
      </w:tr>
      <w:tr w:rsidR="009015EC" w:rsidRPr="009015EC" w14:paraId="13068CE8" w14:textId="77777777" w:rsidTr="009015EC">
        <w:trPr>
          <w:trHeight w:val="432"/>
        </w:trPr>
        <w:tc>
          <w:tcPr>
            <w:tcW w:w="1975" w:type="dxa"/>
            <w:vAlign w:val="center"/>
          </w:tcPr>
          <w:p w14:paraId="6F4A29E4" w14:textId="77777777" w:rsidR="009015EC" w:rsidRPr="00E22251" w:rsidRDefault="009015EC" w:rsidP="00E22251">
            <w:pPr>
              <w:pStyle w:val="SARTExt"/>
            </w:pPr>
          </w:p>
        </w:tc>
        <w:tc>
          <w:tcPr>
            <w:tcW w:w="1530" w:type="dxa"/>
            <w:vAlign w:val="center"/>
          </w:tcPr>
          <w:p w14:paraId="0B360F0F" w14:textId="77777777" w:rsidR="009015EC" w:rsidRPr="00E22251" w:rsidRDefault="009015EC" w:rsidP="00E22251">
            <w:pPr>
              <w:pStyle w:val="SARTExt"/>
            </w:pPr>
          </w:p>
        </w:tc>
        <w:tc>
          <w:tcPr>
            <w:tcW w:w="3870" w:type="dxa"/>
            <w:vAlign w:val="center"/>
          </w:tcPr>
          <w:p w14:paraId="33EC7669" w14:textId="77777777" w:rsidR="009015EC" w:rsidRPr="00E22251" w:rsidRDefault="009015EC" w:rsidP="00E22251">
            <w:pPr>
              <w:pStyle w:val="SARTExt"/>
            </w:pPr>
          </w:p>
        </w:tc>
        <w:tc>
          <w:tcPr>
            <w:tcW w:w="2700" w:type="dxa"/>
            <w:vAlign w:val="center"/>
          </w:tcPr>
          <w:p w14:paraId="11876A52" w14:textId="77777777" w:rsidR="009015EC" w:rsidRPr="00E22251" w:rsidRDefault="009015EC" w:rsidP="00E22251">
            <w:pPr>
              <w:pStyle w:val="SARTExt"/>
            </w:pPr>
          </w:p>
        </w:tc>
      </w:tr>
      <w:tr w:rsidR="009015EC" w:rsidRPr="009015EC" w14:paraId="6B07B1D1" w14:textId="77777777" w:rsidTr="009015EC">
        <w:trPr>
          <w:trHeight w:val="432"/>
        </w:trPr>
        <w:tc>
          <w:tcPr>
            <w:tcW w:w="1975" w:type="dxa"/>
            <w:vAlign w:val="center"/>
          </w:tcPr>
          <w:p w14:paraId="7D584DD6" w14:textId="77777777" w:rsidR="009015EC" w:rsidRPr="00E22251" w:rsidRDefault="009015EC" w:rsidP="00E22251">
            <w:pPr>
              <w:pStyle w:val="SARTExt"/>
            </w:pPr>
          </w:p>
        </w:tc>
        <w:tc>
          <w:tcPr>
            <w:tcW w:w="1530" w:type="dxa"/>
            <w:vAlign w:val="center"/>
          </w:tcPr>
          <w:p w14:paraId="3FAEF55E" w14:textId="77777777" w:rsidR="009015EC" w:rsidRPr="00E22251" w:rsidRDefault="009015EC" w:rsidP="00E22251">
            <w:pPr>
              <w:pStyle w:val="SARTExt"/>
            </w:pPr>
          </w:p>
        </w:tc>
        <w:tc>
          <w:tcPr>
            <w:tcW w:w="3870" w:type="dxa"/>
            <w:vAlign w:val="center"/>
          </w:tcPr>
          <w:p w14:paraId="3607DCE8" w14:textId="77777777" w:rsidR="009015EC" w:rsidRPr="00E22251" w:rsidRDefault="009015EC" w:rsidP="00E22251">
            <w:pPr>
              <w:pStyle w:val="SARTExt"/>
            </w:pPr>
          </w:p>
        </w:tc>
        <w:tc>
          <w:tcPr>
            <w:tcW w:w="2700" w:type="dxa"/>
            <w:vAlign w:val="center"/>
          </w:tcPr>
          <w:p w14:paraId="66B28E3D" w14:textId="77777777" w:rsidR="009015EC" w:rsidRPr="00E22251" w:rsidRDefault="009015EC" w:rsidP="00E22251">
            <w:pPr>
              <w:pStyle w:val="SARTExt"/>
            </w:pPr>
          </w:p>
        </w:tc>
      </w:tr>
      <w:tr w:rsidR="009015EC" w:rsidRPr="009015EC" w14:paraId="2B0BFDD8" w14:textId="77777777" w:rsidTr="009015EC">
        <w:trPr>
          <w:trHeight w:val="432"/>
        </w:trPr>
        <w:tc>
          <w:tcPr>
            <w:tcW w:w="1975" w:type="dxa"/>
            <w:vAlign w:val="center"/>
          </w:tcPr>
          <w:p w14:paraId="213DA234" w14:textId="77777777" w:rsidR="009015EC" w:rsidRPr="00E22251" w:rsidRDefault="009015EC" w:rsidP="00E22251">
            <w:pPr>
              <w:pStyle w:val="SARTExt"/>
            </w:pPr>
          </w:p>
        </w:tc>
        <w:tc>
          <w:tcPr>
            <w:tcW w:w="1530" w:type="dxa"/>
            <w:vAlign w:val="center"/>
          </w:tcPr>
          <w:p w14:paraId="5484615B" w14:textId="77777777" w:rsidR="009015EC" w:rsidRPr="00E22251" w:rsidRDefault="009015EC" w:rsidP="00E22251">
            <w:pPr>
              <w:pStyle w:val="SARTExt"/>
            </w:pPr>
          </w:p>
        </w:tc>
        <w:tc>
          <w:tcPr>
            <w:tcW w:w="3870" w:type="dxa"/>
            <w:vAlign w:val="center"/>
          </w:tcPr>
          <w:p w14:paraId="7597D04C" w14:textId="77777777" w:rsidR="009015EC" w:rsidRPr="00E22251" w:rsidRDefault="009015EC" w:rsidP="00E22251">
            <w:pPr>
              <w:pStyle w:val="SARTExt"/>
            </w:pPr>
          </w:p>
        </w:tc>
        <w:tc>
          <w:tcPr>
            <w:tcW w:w="2700" w:type="dxa"/>
            <w:vAlign w:val="center"/>
          </w:tcPr>
          <w:p w14:paraId="5C1EF78F" w14:textId="77777777" w:rsidR="009015EC" w:rsidRPr="00E22251" w:rsidRDefault="009015EC" w:rsidP="00E22251">
            <w:pPr>
              <w:pStyle w:val="SARTExt"/>
            </w:pPr>
          </w:p>
        </w:tc>
      </w:tr>
      <w:tr w:rsidR="009015EC" w:rsidRPr="009015EC" w14:paraId="0E75A244" w14:textId="77777777" w:rsidTr="009015EC">
        <w:trPr>
          <w:trHeight w:val="432"/>
        </w:trPr>
        <w:tc>
          <w:tcPr>
            <w:tcW w:w="1975" w:type="dxa"/>
            <w:vAlign w:val="center"/>
          </w:tcPr>
          <w:p w14:paraId="06161998" w14:textId="18FBB315" w:rsidR="009015EC" w:rsidRPr="00E22251" w:rsidRDefault="009015EC" w:rsidP="00E22251">
            <w:pPr>
              <w:pStyle w:val="SARTExt"/>
            </w:pPr>
          </w:p>
        </w:tc>
        <w:tc>
          <w:tcPr>
            <w:tcW w:w="1530" w:type="dxa"/>
            <w:vAlign w:val="center"/>
          </w:tcPr>
          <w:p w14:paraId="18E092B2" w14:textId="507CA8A9" w:rsidR="009015EC" w:rsidRPr="00E22251" w:rsidRDefault="009015EC" w:rsidP="00E22251">
            <w:pPr>
              <w:pStyle w:val="SARTExt"/>
            </w:pPr>
          </w:p>
        </w:tc>
        <w:tc>
          <w:tcPr>
            <w:tcW w:w="3870" w:type="dxa"/>
            <w:vAlign w:val="center"/>
          </w:tcPr>
          <w:p w14:paraId="7A686C29" w14:textId="03131015" w:rsidR="009015EC" w:rsidRPr="00E22251" w:rsidRDefault="009015EC" w:rsidP="00E22251">
            <w:pPr>
              <w:pStyle w:val="SARTExt"/>
            </w:pPr>
          </w:p>
        </w:tc>
        <w:tc>
          <w:tcPr>
            <w:tcW w:w="2700" w:type="dxa"/>
            <w:vAlign w:val="center"/>
          </w:tcPr>
          <w:p w14:paraId="130A5543" w14:textId="192971A2" w:rsidR="002C395B" w:rsidRPr="00E22251" w:rsidRDefault="002C395B" w:rsidP="00E22251">
            <w:pPr>
              <w:pStyle w:val="SARTExt"/>
            </w:pPr>
          </w:p>
        </w:tc>
      </w:tr>
      <w:tr w:rsidR="002C395B" w:rsidRPr="009015EC" w14:paraId="5B7981FE" w14:textId="77777777" w:rsidTr="009015EC">
        <w:trPr>
          <w:trHeight w:val="432"/>
        </w:trPr>
        <w:tc>
          <w:tcPr>
            <w:tcW w:w="1975" w:type="dxa"/>
            <w:vAlign w:val="center"/>
          </w:tcPr>
          <w:p w14:paraId="38A50C47" w14:textId="77777777" w:rsidR="002C395B" w:rsidRDefault="002C395B" w:rsidP="00E22251">
            <w:pPr>
              <w:pStyle w:val="SARTExt"/>
            </w:pPr>
          </w:p>
        </w:tc>
        <w:tc>
          <w:tcPr>
            <w:tcW w:w="1530" w:type="dxa"/>
            <w:vAlign w:val="center"/>
          </w:tcPr>
          <w:p w14:paraId="2ED4CA33" w14:textId="77777777" w:rsidR="002C395B" w:rsidRDefault="002C395B" w:rsidP="00E22251">
            <w:pPr>
              <w:pStyle w:val="SARTExt"/>
            </w:pPr>
          </w:p>
        </w:tc>
        <w:tc>
          <w:tcPr>
            <w:tcW w:w="3870" w:type="dxa"/>
            <w:vAlign w:val="center"/>
          </w:tcPr>
          <w:p w14:paraId="345DC82A" w14:textId="77777777" w:rsidR="002C395B" w:rsidRDefault="002C395B" w:rsidP="00E22251">
            <w:pPr>
              <w:pStyle w:val="SARTExt"/>
            </w:pPr>
          </w:p>
        </w:tc>
        <w:tc>
          <w:tcPr>
            <w:tcW w:w="2700" w:type="dxa"/>
            <w:vAlign w:val="center"/>
          </w:tcPr>
          <w:p w14:paraId="0CD4D199" w14:textId="77777777" w:rsidR="002C395B" w:rsidRDefault="002C395B" w:rsidP="00E22251">
            <w:pPr>
              <w:pStyle w:val="SARTExt"/>
            </w:pPr>
          </w:p>
        </w:tc>
      </w:tr>
      <w:tr w:rsidR="002C395B" w:rsidRPr="009015EC" w14:paraId="261968F5" w14:textId="77777777" w:rsidTr="009015EC">
        <w:trPr>
          <w:trHeight w:val="432"/>
        </w:trPr>
        <w:tc>
          <w:tcPr>
            <w:tcW w:w="1975" w:type="dxa"/>
            <w:vAlign w:val="center"/>
          </w:tcPr>
          <w:p w14:paraId="5F7CDBF1" w14:textId="77777777" w:rsidR="002C395B" w:rsidRDefault="002C395B" w:rsidP="00E22251">
            <w:pPr>
              <w:pStyle w:val="SARTExt"/>
            </w:pPr>
          </w:p>
        </w:tc>
        <w:tc>
          <w:tcPr>
            <w:tcW w:w="1530" w:type="dxa"/>
            <w:vAlign w:val="center"/>
          </w:tcPr>
          <w:p w14:paraId="540E9141" w14:textId="77777777" w:rsidR="002C395B" w:rsidRDefault="002C395B" w:rsidP="00E22251">
            <w:pPr>
              <w:pStyle w:val="SARTExt"/>
            </w:pPr>
          </w:p>
        </w:tc>
        <w:tc>
          <w:tcPr>
            <w:tcW w:w="3870" w:type="dxa"/>
            <w:vAlign w:val="center"/>
          </w:tcPr>
          <w:p w14:paraId="4DE7493F" w14:textId="77777777" w:rsidR="002C395B" w:rsidRDefault="002C395B" w:rsidP="00E22251">
            <w:pPr>
              <w:pStyle w:val="SARTExt"/>
            </w:pPr>
          </w:p>
        </w:tc>
        <w:tc>
          <w:tcPr>
            <w:tcW w:w="2700" w:type="dxa"/>
            <w:vAlign w:val="center"/>
          </w:tcPr>
          <w:p w14:paraId="3CF1DF89" w14:textId="77777777" w:rsidR="002C395B" w:rsidRDefault="002C395B" w:rsidP="00E22251">
            <w:pPr>
              <w:pStyle w:val="SARTExt"/>
            </w:pPr>
          </w:p>
        </w:tc>
      </w:tr>
      <w:tr w:rsidR="002C395B" w:rsidRPr="009015EC" w14:paraId="2DF3D200" w14:textId="77777777" w:rsidTr="009015EC">
        <w:trPr>
          <w:trHeight w:val="432"/>
        </w:trPr>
        <w:tc>
          <w:tcPr>
            <w:tcW w:w="1975" w:type="dxa"/>
            <w:vAlign w:val="center"/>
          </w:tcPr>
          <w:p w14:paraId="37DC3ED8" w14:textId="77777777" w:rsidR="002C395B" w:rsidRDefault="002C395B" w:rsidP="00E22251">
            <w:pPr>
              <w:pStyle w:val="SARTExt"/>
            </w:pPr>
          </w:p>
        </w:tc>
        <w:tc>
          <w:tcPr>
            <w:tcW w:w="1530" w:type="dxa"/>
            <w:vAlign w:val="center"/>
          </w:tcPr>
          <w:p w14:paraId="1763B505" w14:textId="77777777" w:rsidR="002C395B" w:rsidRDefault="002C395B" w:rsidP="00E22251">
            <w:pPr>
              <w:pStyle w:val="SARTExt"/>
            </w:pPr>
          </w:p>
        </w:tc>
        <w:tc>
          <w:tcPr>
            <w:tcW w:w="3870" w:type="dxa"/>
            <w:vAlign w:val="center"/>
          </w:tcPr>
          <w:p w14:paraId="67243E68" w14:textId="77777777" w:rsidR="002C395B" w:rsidRDefault="002C395B" w:rsidP="00E22251">
            <w:pPr>
              <w:pStyle w:val="SARTExt"/>
            </w:pPr>
          </w:p>
        </w:tc>
        <w:tc>
          <w:tcPr>
            <w:tcW w:w="2700" w:type="dxa"/>
            <w:vAlign w:val="center"/>
          </w:tcPr>
          <w:p w14:paraId="747B0175" w14:textId="77777777" w:rsidR="002C395B" w:rsidRDefault="002C395B" w:rsidP="00E22251">
            <w:pPr>
              <w:pStyle w:val="SARTExt"/>
            </w:pPr>
          </w:p>
        </w:tc>
      </w:tr>
      <w:tr w:rsidR="002C395B" w:rsidRPr="009015EC" w14:paraId="165CA0F6" w14:textId="77777777" w:rsidTr="009015EC">
        <w:trPr>
          <w:trHeight w:val="432"/>
        </w:trPr>
        <w:tc>
          <w:tcPr>
            <w:tcW w:w="1975" w:type="dxa"/>
            <w:vAlign w:val="center"/>
          </w:tcPr>
          <w:p w14:paraId="7DCC246F" w14:textId="77777777" w:rsidR="002C395B" w:rsidRDefault="002C395B" w:rsidP="00E22251">
            <w:pPr>
              <w:pStyle w:val="SARTExt"/>
            </w:pPr>
          </w:p>
        </w:tc>
        <w:tc>
          <w:tcPr>
            <w:tcW w:w="1530" w:type="dxa"/>
            <w:vAlign w:val="center"/>
          </w:tcPr>
          <w:p w14:paraId="1B9EBFBF" w14:textId="77777777" w:rsidR="002C395B" w:rsidRDefault="002C395B" w:rsidP="00E22251">
            <w:pPr>
              <w:pStyle w:val="SARTExt"/>
            </w:pPr>
          </w:p>
        </w:tc>
        <w:tc>
          <w:tcPr>
            <w:tcW w:w="3870" w:type="dxa"/>
            <w:vAlign w:val="center"/>
          </w:tcPr>
          <w:p w14:paraId="342EBAF5" w14:textId="77777777" w:rsidR="002C395B" w:rsidRDefault="002C395B" w:rsidP="00E22251">
            <w:pPr>
              <w:pStyle w:val="SARTExt"/>
            </w:pPr>
          </w:p>
        </w:tc>
        <w:tc>
          <w:tcPr>
            <w:tcW w:w="2700" w:type="dxa"/>
            <w:vAlign w:val="center"/>
          </w:tcPr>
          <w:p w14:paraId="7FC72829" w14:textId="77777777" w:rsidR="002C395B" w:rsidRDefault="002C395B" w:rsidP="00E22251">
            <w:pPr>
              <w:pStyle w:val="SARTExt"/>
            </w:pPr>
          </w:p>
        </w:tc>
      </w:tr>
      <w:tr w:rsidR="002C395B" w:rsidRPr="009015EC" w14:paraId="562F11AC" w14:textId="77777777" w:rsidTr="009015EC">
        <w:trPr>
          <w:trHeight w:val="432"/>
        </w:trPr>
        <w:tc>
          <w:tcPr>
            <w:tcW w:w="1975" w:type="dxa"/>
            <w:vAlign w:val="center"/>
          </w:tcPr>
          <w:p w14:paraId="7A97BEC7" w14:textId="77777777" w:rsidR="002C395B" w:rsidRDefault="002C395B" w:rsidP="00E22251">
            <w:pPr>
              <w:pStyle w:val="SARTExt"/>
            </w:pPr>
          </w:p>
        </w:tc>
        <w:tc>
          <w:tcPr>
            <w:tcW w:w="1530" w:type="dxa"/>
            <w:vAlign w:val="center"/>
          </w:tcPr>
          <w:p w14:paraId="2A7EC816" w14:textId="77777777" w:rsidR="002C395B" w:rsidRDefault="002C395B" w:rsidP="00E22251">
            <w:pPr>
              <w:pStyle w:val="SARTExt"/>
            </w:pPr>
          </w:p>
        </w:tc>
        <w:tc>
          <w:tcPr>
            <w:tcW w:w="3870" w:type="dxa"/>
            <w:vAlign w:val="center"/>
          </w:tcPr>
          <w:p w14:paraId="5CCECE21" w14:textId="77777777" w:rsidR="002C395B" w:rsidRDefault="002C395B" w:rsidP="00E22251">
            <w:pPr>
              <w:pStyle w:val="SARTExt"/>
            </w:pPr>
          </w:p>
        </w:tc>
        <w:tc>
          <w:tcPr>
            <w:tcW w:w="2700" w:type="dxa"/>
            <w:vAlign w:val="center"/>
          </w:tcPr>
          <w:p w14:paraId="04C6B58A" w14:textId="77777777" w:rsidR="002C395B" w:rsidRDefault="002C395B" w:rsidP="00E22251">
            <w:pPr>
              <w:pStyle w:val="SARTExt"/>
            </w:pPr>
          </w:p>
        </w:tc>
      </w:tr>
      <w:tr w:rsidR="002C395B" w:rsidRPr="009015EC" w14:paraId="7C2A7E91" w14:textId="77777777" w:rsidTr="009015EC">
        <w:trPr>
          <w:trHeight w:val="432"/>
        </w:trPr>
        <w:tc>
          <w:tcPr>
            <w:tcW w:w="1975" w:type="dxa"/>
            <w:vAlign w:val="center"/>
          </w:tcPr>
          <w:p w14:paraId="66C5E992" w14:textId="77777777" w:rsidR="002C395B" w:rsidRDefault="002C395B" w:rsidP="00E22251">
            <w:pPr>
              <w:pStyle w:val="SARTExt"/>
            </w:pPr>
          </w:p>
        </w:tc>
        <w:tc>
          <w:tcPr>
            <w:tcW w:w="1530" w:type="dxa"/>
            <w:vAlign w:val="center"/>
          </w:tcPr>
          <w:p w14:paraId="519E6A11" w14:textId="77777777" w:rsidR="002C395B" w:rsidRDefault="002C395B" w:rsidP="00E22251">
            <w:pPr>
              <w:pStyle w:val="SARTExt"/>
            </w:pPr>
          </w:p>
        </w:tc>
        <w:tc>
          <w:tcPr>
            <w:tcW w:w="3870" w:type="dxa"/>
            <w:vAlign w:val="center"/>
          </w:tcPr>
          <w:p w14:paraId="4557FAD2" w14:textId="77777777" w:rsidR="002C395B" w:rsidRDefault="002C395B" w:rsidP="00E22251">
            <w:pPr>
              <w:pStyle w:val="SARTExt"/>
            </w:pPr>
          </w:p>
        </w:tc>
        <w:tc>
          <w:tcPr>
            <w:tcW w:w="2700" w:type="dxa"/>
            <w:vAlign w:val="center"/>
          </w:tcPr>
          <w:p w14:paraId="5B3E32AA" w14:textId="77777777" w:rsidR="002C395B" w:rsidRDefault="002C395B" w:rsidP="00E22251">
            <w:pPr>
              <w:pStyle w:val="SARTExt"/>
            </w:pPr>
          </w:p>
        </w:tc>
      </w:tr>
      <w:tr w:rsidR="002C395B" w:rsidRPr="009015EC" w14:paraId="6C700D60" w14:textId="77777777" w:rsidTr="009015EC">
        <w:trPr>
          <w:trHeight w:val="432"/>
        </w:trPr>
        <w:tc>
          <w:tcPr>
            <w:tcW w:w="1975" w:type="dxa"/>
            <w:vAlign w:val="center"/>
          </w:tcPr>
          <w:p w14:paraId="05468694" w14:textId="77777777" w:rsidR="002C395B" w:rsidRDefault="002C395B" w:rsidP="00E22251">
            <w:pPr>
              <w:pStyle w:val="SARTExt"/>
            </w:pPr>
          </w:p>
        </w:tc>
        <w:tc>
          <w:tcPr>
            <w:tcW w:w="1530" w:type="dxa"/>
            <w:vAlign w:val="center"/>
          </w:tcPr>
          <w:p w14:paraId="7DA57FA7" w14:textId="77777777" w:rsidR="002C395B" w:rsidRDefault="002C395B" w:rsidP="00E22251">
            <w:pPr>
              <w:pStyle w:val="SARTExt"/>
            </w:pPr>
          </w:p>
        </w:tc>
        <w:tc>
          <w:tcPr>
            <w:tcW w:w="3870" w:type="dxa"/>
            <w:vAlign w:val="center"/>
          </w:tcPr>
          <w:p w14:paraId="511F2A18" w14:textId="77777777" w:rsidR="002C395B" w:rsidRDefault="002C395B" w:rsidP="00E22251">
            <w:pPr>
              <w:pStyle w:val="SARTExt"/>
            </w:pPr>
          </w:p>
        </w:tc>
        <w:tc>
          <w:tcPr>
            <w:tcW w:w="2700" w:type="dxa"/>
            <w:vAlign w:val="center"/>
          </w:tcPr>
          <w:p w14:paraId="339EC172" w14:textId="77777777" w:rsidR="002C395B" w:rsidRDefault="002C395B" w:rsidP="00E22251">
            <w:pPr>
              <w:pStyle w:val="SARTExt"/>
            </w:pPr>
          </w:p>
        </w:tc>
      </w:tr>
      <w:tr w:rsidR="002C395B" w:rsidRPr="009015EC" w14:paraId="208F44FB" w14:textId="77777777" w:rsidTr="009015EC">
        <w:trPr>
          <w:trHeight w:val="432"/>
        </w:trPr>
        <w:tc>
          <w:tcPr>
            <w:tcW w:w="1975" w:type="dxa"/>
            <w:vAlign w:val="center"/>
          </w:tcPr>
          <w:p w14:paraId="21BE0959" w14:textId="77777777" w:rsidR="002C395B" w:rsidRDefault="002C395B" w:rsidP="00E22251">
            <w:pPr>
              <w:pStyle w:val="SARTExt"/>
            </w:pPr>
          </w:p>
        </w:tc>
        <w:tc>
          <w:tcPr>
            <w:tcW w:w="1530" w:type="dxa"/>
            <w:vAlign w:val="center"/>
          </w:tcPr>
          <w:p w14:paraId="12795D59" w14:textId="77777777" w:rsidR="002C395B" w:rsidRDefault="002C395B" w:rsidP="00E22251">
            <w:pPr>
              <w:pStyle w:val="SARTExt"/>
            </w:pPr>
          </w:p>
        </w:tc>
        <w:tc>
          <w:tcPr>
            <w:tcW w:w="3870" w:type="dxa"/>
            <w:vAlign w:val="center"/>
          </w:tcPr>
          <w:p w14:paraId="54FED3C8" w14:textId="77777777" w:rsidR="002C395B" w:rsidRDefault="002C395B" w:rsidP="00E22251">
            <w:pPr>
              <w:pStyle w:val="SARTExt"/>
            </w:pPr>
          </w:p>
        </w:tc>
        <w:tc>
          <w:tcPr>
            <w:tcW w:w="2700" w:type="dxa"/>
            <w:vAlign w:val="center"/>
          </w:tcPr>
          <w:p w14:paraId="4F0F7F30" w14:textId="77777777" w:rsidR="002C395B" w:rsidRDefault="002C395B" w:rsidP="00E22251">
            <w:pPr>
              <w:pStyle w:val="SARTExt"/>
            </w:pPr>
          </w:p>
        </w:tc>
      </w:tr>
      <w:tr w:rsidR="002C395B" w:rsidRPr="009015EC" w14:paraId="54312163" w14:textId="77777777" w:rsidTr="009015EC">
        <w:trPr>
          <w:trHeight w:val="432"/>
        </w:trPr>
        <w:tc>
          <w:tcPr>
            <w:tcW w:w="1975" w:type="dxa"/>
            <w:vAlign w:val="center"/>
          </w:tcPr>
          <w:p w14:paraId="33562448" w14:textId="77777777" w:rsidR="002C395B" w:rsidRDefault="002C395B" w:rsidP="00E22251">
            <w:pPr>
              <w:pStyle w:val="SARTExt"/>
            </w:pPr>
          </w:p>
        </w:tc>
        <w:tc>
          <w:tcPr>
            <w:tcW w:w="1530" w:type="dxa"/>
            <w:vAlign w:val="center"/>
          </w:tcPr>
          <w:p w14:paraId="0ABAA27F" w14:textId="77777777" w:rsidR="002C395B" w:rsidRDefault="002C395B" w:rsidP="00E22251">
            <w:pPr>
              <w:pStyle w:val="SARTExt"/>
            </w:pPr>
          </w:p>
        </w:tc>
        <w:tc>
          <w:tcPr>
            <w:tcW w:w="3870" w:type="dxa"/>
            <w:vAlign w:val="center"/>
          </w:tcPr>
          <w:p w14:paraId="34F8886D" w14:textId="77777777" w:rsidR="002C395B" w:rsidRDefault="002C395B" w:rsidP="00E22251">
            <w:pPr>
              <w:pStyle w:val="SARTExt"/>
            </w:pPr>
          </w:p>
        </w:tc>
        <w:tc>
          <w:tcPr>
            <w:tcW w:w="2700" w:type="dxa"/>
            <w:vAlign w:val="center"/>
          </w:tcPr>
          <w:p w14:paraId="3D969078" w14:textId="77777777" w:rsidR="002C395B" w:rsidRDefault="002C395B" w:rsidP="00E22251">
            <w:pPr>
              <w:pStyle w:val="SARTExt"/>
            </w:pPr>
          </w:p>
        </w:tc>
      </w:tr>
      <w:tr w:rsidR="002C395B" w:rsidRPr="009015EC" w14:paraId="2F7F6DB6" w14:textId="77777777" w:rsidTr="009015EC">
        <w:trPr>
          <w:trHeight w:val="432"/>
        </w:trPr>
        <w:tc>
          <w:tcPr>
            <w:tcW w:w="1975" w:type="dxa"/>
            <w:vAlign w:val="center"/>
          </w:tcPr>
          <w:p w14:paraId="7BDAABFA" w14:textId="77777777" w:rsidR="002C395B" w:rsidRDefault="002C395B" w:rsidP="00E22251">
            <w:pPr>
              <w:pStyle w:val="SARTExt"/>
            </w:pPr>
          </w:p>
        </w:tc>
        <w:tc>
          <w:tcPr>
            <w:tcW w:w="1530" w:type="dxa"/>
            <w:vAlign w:val="center"/>
          </w:tcPr>
          <w:p w14:paraId="0F048DEF" w14:textId="77777777" w:rsidR="002C395B" w:rsidRDefault="002C395B" w:rsidP="00E22251">
            <w:pPr>
              <w:pStyle w:val="SARTExt"/>
            </w:pPr>
          </w:p>
        </w:tc>
        <w:tc>
          <w:tcPr>
            <w:tcW w:w="3870" w:type="dxa"/>
            <w:vAlign w:val="center"/>
          </w:tcPr>
          <w:p w14:paraId="3CC5C3E5" w14:textId="77777777" w:rsidR="002C395B" w:rsidRDefault="002C395B" w:rsidP="00E22251">
            <w:pPr>
              <w:pStyle w:val="SARTExt"/>
            </w:pPr>
          </w:p>
        </w:tc>
        <w:tc>
          <w:tcPr>
            <w:tcW w:w="2700" w:type="dxa"/>
            <w:vAlign w:val="center"/>
          </w:tcPr>
          <w:p w14:paraId="09F8F944" w14:textId="77777777" w:rsidR="002C395B" w:rsidRDefault="002C395B" w:rsidP="00E22251">
            <w:pPr>
              <w:pStyle w:val="SARTExt"/>
            </w:pPr>
          </w:p>
        </w:tc>
      </w:tr>
    </w:tbl>
    <w:p w14:paraId="51DEC3A6" w14:textId="77777777" w:rsidR="009015EC" w:rsidRDefault="009015EC" w:rsidP="009015EC">
      <w:pPr>
        <w:pStyle w:val="SARTExt"/>
        <w:tabs>
          <w:tab w:val="left" w:pos="1440"/>
          <w:tab w:val="left" w:pos="2880"/>
          <w:tab w:val="left" w:pos="7200"/>
        </w:tabs>
      </w:pPr>
    </w:p>
    <w:p w14:paraId="6A0492F1" w14:textId="77777777" w:rsidR="003841B6" w:rsidRPr="003841B6" w:rsidRDefault="003841B6" w:rsidP="003841B6">
      <w:pPr>
        <w:pStyle w:val="SARTExt"/>
      </w:pPr>
      <w:r w:rsidRPr="003841B6">
        <w:br w:type="page"/>
      </w:r>
    </w:p>
    <w:p w14:paraId="4C860702" w14:textId="1960FCF2" w:rsidR="006404A6" w:rsidRPr="006404A6" w:rsidRDefault="00666C95" w:rsidP="000B76F2">
      <w:pPr>
        <w:pStyle w:val="Heading1"/>
        <w:spacing w:before="0"/>
        <w:rPr>
          <w:rFonts w:eastAsia="Times New Roman"/>
        </w:rPr>
      </w:pPr>
      <w:bookmarkStart w:id="80" w:name="_Toc49160142"/>
      <w:r>
        <w:rPr>
          <w:rFonts w:eastAsia="Times New Roman"/>
        </w:rPr>
        <w:t xml:space="preserve">My </w:t>
      </w:r>
      <w:r w:rsidR="00B76BAF">
        <w:rPr>
          <w:rFonts w:eastAsia="Times New Roman"/>
        </w:rPr>
        <w:t>Part</w:t>
      </w:r>
      <w:r w:rsidR="005C3B87">
        <w:rPr>
          <w:rFonts w:eastAsia="Times New Roman"/>
        </w:rPr>
        <w:t xml:space="preserve"> - </w:t>
      </w:r>
      <w:r w:rsidR="00566074">
        <w:rPr>
          <w:rFonts w:eastAsia="Times New Roman"/>
        </w:rPr>
        <w:t>Part</w:t>
      </w:r>
      <w:r w:rsidR="00B76BAF">
        <w:rPr>
          <w:rFonts w:eastAsia="Times New Roman"/>
        </w:rPr>
        <w:t xml:space="preserve">icipation </w:t>
      </w:r>
      <w:r w:rsidR="00566074" w:rsidRPr="006404A6">
        <w:rPr>
          <w:rFonts w:eastAsia="Times New Roman"/>
        </w:rPr>
        <w:t>-</w:t>
      </w:r>
      <w:r w:rsidR="00566074">
        <w:rPr>
          <w:rFonts w:eastAsia="Times New Roman"/>
        </w:rPr>
        <w:t xml:space="preserve"> Summary</w:t>
      </w:r>
      <w:r w:rsidR="006404A6" w:rsidRPr="006404A6">
        <w:rPr>
          <w:rFonts w:eastAsia="Times New Roman"/>
        </w:rPr>
        <w:t xml:space="preserve"> Sheet</w:t>
      </w:r>
      <w:bookmarkEnd w:id="80"/>
    </w:p>
    <w:p w14:paraId="4CC7C14D" w14:textId="77777777" w:rsidR="00A410F0" w:rsidRPr="006404A6" w:rsidRDefault="00A410F0" w:rsidP="000B76F2">
      <w:pPr>
        <w:pStyle w:val="SARTExt"/>
      </w:pPr>
    </w:p>
    <w:p w14:paraId="264F7E31" w14:textId="77777777" w:rsidR="001B1F7F" w:rsidRDefault="001B1F7F" w:rsidP="000B76F2">
      <w:pPr>
        <w:pStyle w:val="SARTExt"/>
      </w:pPr>
    </w:p>
    <w:p w14:paraId="52A8E1C3" w14:textId="77777777" w:rsidR="00E009C0" w:rsidRPr="006404A6" w:rsidRDefault="00E009C0" w:rsidP="000B76F2">
      <w:pPr>
        <w:pStyle w:val="SARTExt"/>
      </w:pPr>
      <w:r w:rsidRPr="006404A6">
        <w:t>Name _____________________________________________</w:t>
      </w:r>
    </w:p>
    <w:p w14:paraId="33E9C604" w14:textId="77777777" w:rsidR="00E009C0" w:rsidRPr="006404A6" w:rsidRDefault="00E009C0" w:rsidP="000B76F2">
      <w:pPr>
        <w:pStyle w:val="SARTExt"/>
      </w:pPr>
    </w:p>
    <w:p w14:paraId="2A5E4891" w14:textId="1D882605" w:rsidR="00B81671" w:rsidRPr="006404A6" w:rsidRDefault="00B81671" w:rsidP="000B76F2">
      <w:pPr>
        <w:pStyle w:val="SARTExt"/>
      </w:pPr>
      <w:r w:rsidRPr="006404A6">
        <w:t xml:space="preserve">We ask that you complete this summary sheet and turn it in at the end of the workbook presentation.  It will help us </w:t>
      </w:r>
      <w:r w:rsidR="00062873">
        <w:t>involve</w:t>
      </w:r>
      <w:r w:rsidRPr="006404A6">
        <w:t xml:space="preserve"> you </w:t>
      </w:r>
      <w:r w:rsidR="00062873">
        <w:t>i</w:t>
      </w:r>
      <w:r w:rsidRPr="006404A6">
        <w:t xml:space="preserve">n our programs where you have </w:t>
      </w:r>
      <w:r w:rsidR="00474DD1">
        <w:t>a willingness and</w:t>
      </w:r>
      <w:r w:rsidR="00846979">
        <w:t xml:space="preserve"> </w:t>
      </w:r>
      <w:r w:rsidRPr="006404A6">
        <w:t>interest</w:t>
      </w:r>
      <w:r w:rsidR="00474DD1">
        <w:t xml:space="preserve"> in participation</w:t>
      </w:r>
      <w:r w:rsidR="00703BC1" w:rsidRPr="006404A6">
        <w:t>.</w:t>
      </w:r>
      <w:r w:rsidR="00596AC2">
        <w:t xml:space="preserve">  If you are not ready to help at this time, </w:t>
      </w:r>
      <w:r w:rsidR="00596AC2" w:rsidRPr="00F83039">
        <w:rPr>
          <w:i/>
          <w:iCs/>
          <w:u w:val="single"/>
        </w:rPr>
        <w:t>that is okay</w:t>
      </w:r>
      <w:r w:rsidR="00596AC2">
        <w:t xml:space="preserve">.  You may want to take some time to get to know the chapter better.  At least we will have a record of your interest and can share opportunities </w:t>
      </w:r>
      <w:r w:rsidR="00FE7C0F">
        <w:t xml:space="preserve">that you might relate to </w:t>
      </w:r>
      <w:r w:rsidR="00596AC2">
        <w:t>as they present themselves</w:t>
      </w:r>
      <w:r w:rsidR="00FE7C0F">
        <w:t>.</w:t>
      </w:r>
      <w:r w:rsidR="00596AC2">
        <w:t xml:space="preserve"> </w:t>
      </w:r>
    </w:p>
    <w:p w14:paraId="7E12B698" w14:textId="77777777" w:rsidR="00B81671" w:rsidRPr="006404A6" w:rsidRDefault="00B81671" w:rsidP="000B76F2">
      <w:pPr>
        <w:pStyle w:val="SARTExt"/>
      </w:pPr>
    </w:p>
    <w:p w14:paraId="2EF3CFD8" w14:textId="77777777" w:rsidR="00F34421" w:rsidRDefault="00EC50B6" w:rsidP="000B76F2">
      <w:pPr>
        <w:pStyle w:val="SARTExt"/>
      </w:pPr>
      <w:r>
        <w:t xml:space="preserve">Based on the answers entered in the Orientation Workbook, </w:t>
      </w:r>
      <w:r w:rsidR="00C46FF6">
        <w:t>please indicate your willingness</w:t>
      </w:r>
      <w:r w:rsidR="00B81671" w:rsidRPr="006404A6">
        <w:t xml:space="preserve"> to help </w:t>
      </w:r>
      <w:r w:rsidR="00F34421" w:rsidRPr="006404A6">
        <w:t>by</w:t>
      </w:r>
      <w:r w:rsidR="00C46FF6">
        <w:t xml:space="preserve"> checking each area of interest</w:t>
      </w:r>
      <w:r w:rsidR="00F34421" w:rsidRPr="006404A6">
        <w:t>:</w:t>
      </w:r>
    </w:p>
    <w:p w14:paraId="5A79573A" w14:textId="77777777" w:rsidR="00566074" w:rsidRPr="006404A6" w:rsidRDefault="00566074" w:rsidP="000B76F2">
      <w:pPr>
        <w:pStyle w:val="SARTExt"/>
      </w:pPr>
    </w:p>
    <w:p w14:paraId="4876B0F5" w14:textId="77777777" w:rsidR="00474DD1" w:rsidRDefault="00062873" w:rsidP="00474DD1">
      <w:pPr>
        <w:pStyle w:val="SARTExt"/>
        <w:numPr>
          <w:ilvl w:val="0"/>
          <w:numId w:val="18"/>
        </w:numPr>
        <w:tabs>
          <w:tab w:val="left" w:leader="dot" w:pos="8460"/>
        </w:tabs>
        <w:spacing w:before="240" w:after="120" w:line="360" w:lineRule="auto"/>
        <w:ind w:left="547"/>
      </w:pPr>
      <w:r w:rsidRPr="006404A6">
        <w:t>Helping with chapter administrative tasks</w:t>
      </w:r>
      <w:r w:rsidR="00D57985">
        <w:t xml:space="preserve"> and programs</w:t>
      </w:r>
      <w:r w:rsidRPr="006404A6">
        <w:t xml:space="preserve">? (i.e., </w:t>
      </w:r>
      <w:r w:rsidR="00C46FF6">
        <w:t xml:space="preserve">Americanism Award, </w:t>
      </w:r>
      <w:r w:rsidRPr="006404A6">
        <w:t>newsletter</w:t>
      </w:r>
      <w:r>
        <w:t>, data entry, leadership</w:t>
      </w:r>
      <w:r w:rsidR="00D57985">
        <w:t>,</w:t>
      </w:r>
      <w:r w:rsidR="00DA4A35">
        <w:t xml:space="preserve"> meeting preparation</w:t>
      </w:r>
      <w:r w:rsidRPr="006404A6">
        <w:t>)</w:t>
      </w:r>
      <w:r w:rsidR="00F34421" w:rsidRPr="006404A6">
        <w:tab/>
      </w:r>
      <w:r w:rsidR="001B1F7F" w:rsidRPr="00ED0B6E">
        <w:t>Yes</w:t>
      </w:r>
      <w:r w:rsidR="001B1F7F">
        <w:t xml:space="preserve">   Not now</w:t>
      </w:r>
    </w:p>
    <w:p w14:paraId="45E66C92" w14:textId="7045FFE4" w:rsidR="00474DD1" w:rsidRDefault="00474DD1" w:rsidP="00474DD1">
      <w:pPr>
        <w:pStyle w:val="SARTExt"/>
        <w:numPr>
          <w:ilvl w:val="0"/>
          <w:numId w:val="18"/>
        </w:numPr>
        <w:tabs>
          <w:tab w:val="left" w:leader="dot" w:pos="8460"/>
        </w:tabs>
        <w:spacing w:before="240" w:after="120" w:line="360" w:lineRule="auto"/>
        <w:ind w:left="547"/>
      </w:pPr>
      <w:r>
        <w:t>Supporting sponsorship of new members ……………………………………………………… Yes   Not now</w:t>
      </w:r>
    </w:p>
    <w:p w14:paraId="2C9D4634" w14:textId="77777777" w:rsidR="00C35E3F" w:rsidRDefault="00C35E3F" w:rsidP="00474DD1">
      <w:pPr>
        <w:pStyle w:val="SARTExt"/>
        <w:numPr>
          <w:ilvl w:val="0"/>
          <w:numId w:val="18"/>
        </w:numPr>
        <w:tabs>
          <w:tab w:val="left" w:leader="dot" w:pos="8460"/>
          <w:tab w:val="left" w:leader="dot" w:pos="9720"/>
        </w:tabs>
        <w:spacing w:before="240" w:after="240"/>
        <w:ind w:left="540"/>
      </w:pPr>
      <w:r>
        <w:t>Working with one or more Youth Programs</w:t>
      </w:r>
      <w:r>
        <w:tab/>
      </w:r>
      <w:r w:rsidR="001B1F7F" w:rsidRPr="00ED0B6E">
        <w:t>Yes</w:t>
      </w:r>
      <w:r w:rsidR="001B1F7F">
        <w:t xml:space="preserve">   Not now</w:t>
      </w:r>
    </w:p>
    <w:p w14:paraId="289B15E1" w14:textId="77777777" w:rsidR="00C35E3F" w:rsidRDefault="00C35E3F" w:rsidP="00474DD1">
      <w:pPr>
        <w:pStyle w:val="SARTExt"/>
        <w:numPr>
          <w:ilvl w:val="1"/>
          <w:numId w:val="18"/>
        </w:numPr>
        <w:tabs>
          <w:tab w:val="left" w:leader="underscore" w:pos="9900"/>
        </w:tabs>
        <w:spacing w:before="240" w:after="120"/>
        <w:ind w:left="1080"/>
      </w:pPr>
      <w:r>
        <w:t>Which one/ones?</w:t>
      </w:r>
      <w:r w:rsidR="00C46FF6">
        <w:tab/>
      </w:r>
    </w:p>
    <w:p w14:paraId="60A31C2C" w14:textId="001333CD" w:rsidR="00F34421" w:rsidRPr="006404A6" w:rsidRDefault="00F34421" w:rsidP="00474DD1">
      <w:pPr>
        <w:pStyle w:val="SARTExt"/>
        <w:numPr>
          <w:ilvl w:val="0"/>
          <w:numId w:val="18"/>
        </w:numPr>
        <w:tabs>
          <w:tab w:val="left" w:leader="dot" w:pos="8460"/>
        </w:tabs>
        <w:spacing w:before="240" w:after="120"/>
        <w:ind w:left="540"/>
      </w:pPr>
      <w:r w:rsidRPr="006404A6">
        <w:t>P</w:t>
      </w:r>
      <w:r w:rsidR="00BF5F4E" w:rsidRPr="006404A6">
        <w:t xml:space="preserve">articipating in the </w:t>
      </w:r>
      <w:r w:rsidR="00703BC1" w:rsidRPr="006404A6">
        <w:t xml:space="preserve">chapter </w:t>
      </w:r>
      <w:r w:rsidR="00BF5F4E" w:rsidRPr="006404A6">
        <w:t xml:space="preserve">Flag </w:t>
      </w:r>
      <w:r w:rsidR="00474DD1">
        <w:t xml:space="preserve">Award </w:t>
      </w:r>
      <w:r w:rsidR="00BF5F4E" w:rsidRPr="006404A6">
        <w:t>Program?</w:t>
      </w:r>
      <w:r w:rsidRPr="006404A6">
        <w:tab/>
      </w:r>
      <w:r w:rsidR="001B1F7F" w:rsidRPr="00ED0B6E">
        <w:t>Yes</w:t>
      </w:r>
      <w:r w:rsidR="001B1F7F">
        <w:t xml:space="preserve">   Not now</w:t>
      </w:r>
    </w:p>
    <w:p w14:paraId="6C7CB01A" w14:textId="77777777" w:rsidR="00A410F0" w:rsidRPr="006404A6" w:rsidRDefault="00F34421" w:rsidP="00474DD1">
      <w:pPr>
        <w:pStyle w:val="SARTExt"/>
        <w:numPr>
          <w:ilvl w:val="0"/>
          <w:numId w:val="18"/>
        </w:numPr>
        <w:tabs>
          <w:tab w:val="left" w:leader="dot" w:pos="8460"/>
        </w:tabs>
        <w:spacing w:before="240" w:after="120"/>
        <w:ind w:left="540"/>
      </w:pPr>
      <w:r w:rsidRPr="006404A6">
        <w:t>Participating in</w:t>
      </w:r>
      <w:r w:rsidR="00D023E0" w:rsidRPr="006404A6">
        <w:t xml:space="preserve"> the </w:t>
      </w:r>
      <w:r w:rsidR="00703BC1" w:rsidRPr="006404A6">
        <w:t>chapter</w:t>
      </w:r>
      <w:r w:rsidR="00D023E0" w:rsidRPr="006404A6">
        <w:t xml:space="preserve"> Color Guard</w:t>
      </w:r>
      <w:r w:rsidR="003038E6" w:rsidRPr="006404A6">
        <w:t>?</w:t>
      </w:r>
      <w:r w:rsidRPr="006404A6">
        <w:tab/>
      </w:r>
      <w:r w:rsidR="001B1F7F" w:rsidRPr="00ED0B6E">
        <w:t>Yes</w:t>
      </w:r>
      <w:r w:rsidR="001B1F7F">
        <w:t xml:space="preserve">   Not now</w:t>
      </w:r>
    </w:p>
    <w:p w14:paraId="067CD9C6" w14:textId="77777777" w:rsidR="00A410F0" w:rsidRPr="006404A6" w:rsidRDefault="00DA4A35" w:rsidP="00474DD1">
      <w:pPr>
        <w:pStyle w:val="SARTExt"/>
        <w:numPr>
          <w:ilvl w:val="0"/>
          <w:numId w:val="18"/>
        </w:numPr>
        <w:tabs>
          <w:tab w:val="left" w:leader="dot" w:pos="8460"/>
        </w:tabs>
        <w:spacing w:before="240" w:after="120"/>
        <w:ind w:left="540"/>
      </w:pPr>
      <w:r>
        <w:t>Participating in</w:t>
      </w:r>
      <w:r w:rsidR="00D023E0" w:rsidRPr="006404A6">
        <w:t xml:space="preserve"> the chapter Grave Marking program?</w:t>
      </w:r>
      <w:r w:rsidR="00F34421" w:rsidRPr="006404A6">
        <w:tab/>
      </w:r>
      <w:r w:rsidR="001B1F7F" w:rsidRPr="00ED0B6E">
        <w:t>Yes</w:t>
      </w:r>
      <w:r w:rsidR="001B1F7F">
        <w:t xml:space="preserve">   Not now</w:t>
      </w:r>
    </w:p>
    <w:p w14:paraId="7EBB2C03" w14:textId="77777777" w:rsidR="00703BC1" w:rsidRPr="006404A6" w:rsidRDefault="00DA4A35" w:rsidP="00474DD1">
      <w:pPr>
        <w:pStyle w:val="SARTExt"/>
        <w:numPr>
          <w:ilvl w:val="0"/>
          <w:numId w:val="18"/>
        </w:numPr>
        <w:tabs>
          <w:tab w:val="left" w:leader="dot" w:pos="8460"/>
        </w:tabs>
        <w:spacing w:before="240" w:after="120"/>
        <w:ind w:left="540"/>
      </w:pPr>
      <w:r>
        <w:t>Participating in</w:t>
      </w:r>
      <w:r w:rsidR="00703BC1" w:rsidRPr="006404A6">
        <w:t xml:space="preserve"> the chapter Veteran’s Programs?</w:t>
      </w:r>
      <w:r w:rsidR="00703BC1" w:rsidRPr="006404A6">
        <w:tab/>
      </w:r>
      <w:r w:rsidR="001B1F7F" w:rsidRPr="00ED0B6E">
        <w:t>Yes</w:t>
      </w:r>
      <w:r w:rsidR="001B1F7F">
        <w:t xml:space="preserve">   Not now</w:t>
      </w:r>
    </w:p>
    <w:p w14:paraId="6D9459EF" w14:textId="77777777" w:rsidR="00A410F0" w:rsidRPr="006404A6" w:rsidRDefault="00F34421" w:rsidP="00474DD1">
      <w:pPr>
        <w:pStyle w:val="SARTExt"/>
        <w:numPr>
          <w:ilvl w:val="1"/>
          <w:numId w:val="18"/>
        </w:numPr>
        <w:tabs>
          <w:tab w:val="left" w:pos="6300"/>
          <w:tab w:val="left" w:pos="6930"/>
        </w:tabs>
        <w:spacing w:before="240" w:after="120"/>
        <w:ind w:left="1080"/>
      </w:pPr>
      <w:r w:rsidRPr="006404A6">
        <w:t xml:space="preserve">Are you </w:t>
      </w:r>
      <w:r w:rsidR="00D023E0" w:rsidRPr="006404A6">
        <w:t xml:space="preserve">a veteran </w:t>
      </w:r>
      <w:r w:rsidR="00703BC1" w:rsidRPr="006404A6">
        <w:t>of</w:t>
      </w:r>
      <w:r w:rsidR="00D023E0" w:rsidRPr="006404A6">
        <w:t xml:space="preserve"> the United State Military?</w:t>
      </w:r>
      <w:r w:rsidRPr="006404A6">
        <w:tab/>
        <w:t>Y</w:t>
      </w:r>
      <w:r w:rsidR="00F80F1A">
        <w:t>es</w:t>
      </w:r>
      <w:r w:rsidRPr="006404A6">
        <w:tab/>
      </w:r>
      <w:r w:rsidR="00703BC1" w:rsidRPr="006404A6">
        <w:t>No</w:t>
      </w:r>
    </w:p>
    <w:p w14:paraId="6F4B26EC" w14:textId="2D6C0E60" w:rsidR="002114BF" w:rsidRDefault="00F34421" w:rsidP="00474DD1">
      <w:pPr>
        <w:pStyle w:val="SARTExt"/>
        <w:numPr>
          <w:ilvl w:val="0"/>
          <w:numId w:val="25"/>
        </w:numPr>
        <w:tabs>
          <w:tab w:val="left" w:leader="dot" w:pos="8460"/>
        </w:tabs>
        <w:spacing w:before="240" w:after="120"/>
        <w:ind w:left="540"/>
      </w:pPr>
      <w:r w:rsidRPr="00C46FF6">
        <w:t xml:space="preserve">Preparing </w:t>
      </w:r>
      <w:r w:rsidR="00D023E0" w:rsidRPr="00C46FF6">
        <w:t>and/or present</w:t>
      </w:r>
      <w:r w:rsidRPr="00C46FF6">
        <w:t>ing</w:t>
      </w:r>
      <w:r w:rsidR="00D023E0" w:rsidRPr="00C46FF6">
        <w:t xml:space="preserve"> </w:t>
      </w:r>
      <w:r w:rsidR="003038E6" w:rsidRPr="00C46FF6">
        <w:t>revolutionary</w:t>
      </w:r>
      <w:r w:rsidR="00062873" w:rsidRPr="00C46FF6">
        <w:t>-</w:t>
      </w:r>
      <w:r w:rsidR="003038E6" w:rsidRPr="00C46FF6">
        <w:t xml:space="preserve">period </w:t>
      </w:r>
      <w:r w:rsidR="00D023E0" w:rsidRPr="00C46FF6">
        <w:t>talks?</w:t>
      </w:r>
      <w:r w:rsidRPr="00C46FF6">
        <w:tab/>
      </w:r>
      <w:r w:rsidR="001B1F7F" w:rsidRPr="00ED0B6E">
        <w:t>Yes</w:t>
      </w:r>
      <w:r w:rsidR="001B1F7F">
        <w:t xml:space="preserve">   Not now</w:t>
      </w:r>
    </w:p>
    <w:p w14:paraId="25704DEC" w14:textId="06CE69A1" w:rsidR="00474DD1" w:rsidRDefault="00474DD1" w:rsidP="00474DD1">
      <w:pPr>
        <w:pStyle w:val="SARTExt"/>
        <w:numPr>
          <w:ilvl w:val="0"/>
          <w:numId w:val="25"/>
        </w:numPr>
        <w:tabs>
          <w:tab w:val="left" w:leader="dot" w:pos="8460"/>
        </w:tabs>
        <w:spacing w:before="240" w:after="120"/>
        <w:ind w:left="540"/>
      </w:pPr>
      <w:r>
        <w:t>Preparing and/or presenting talks on hobbies or your special interests?</w:t>
      </w:r>
      <w:r>
        <w:tab/>
        <w:t>Yes   Not now</w:t>
      </w:r>
    </w:p>
    <w:p w14:paraId="37B6EE53" w14:textId="69DFBB86" w:rsidR="00474DD1" w:rsidRPr="00C46FF6" w:rsidRDefault="00474DD1" w:rsidP="00474DD1">
      <w:pPr>
        <w:pStyle w:val="SARTExt"/>
        <w:numPr>
          <w:ilvl w:val="1"/>
          <w:numId w:val="25"/>
        </w:numPr>
        <w:tabs>
          <w:tab w:val="left" w:leader="dot" w:pos="8460"/>
        </w:tabs>
        <w:spacing w:before="240" w:after="120"/>
      </w:pPr>
      <w:r>
        <w:t>Which one/ones _______________________________________________________________</w:t>
      </w:r>
    </w:p>
    <w:p w14:paraId="31212ABD" w14:textId="77777777" w:rsidR="00A410F0" w:rsidRPr="00C46FF6" w:rsidRDefault="00D57985" w:rsidP="00474DD1">
      <w:pPr>
        <w:pStyle w:val="SARTExt"/>
        <w:numPr>
          <w:ilvl w:val="0"/>
          <w:numId w:val="25"/>
        </w:numPr>
        <w:tabs>
          <w:tab w:val="left" w:leader="dot" w:pos="8460"/>
        </w:tabs>
        <w:spacing w:before="240" w:after="120"/>
        <w:ind w:left="540"/>
      </w:pPr>
      <w:r w:rsidRPr="00C46FF6">
        <w:t>Participating in</w:t>
      </w:r>
      <w:r w:rsidR="00703BC1" w:rsidRPr="00C46FF6">
        <w:t xml:space="preserve"> the National Society</w:t>
      </w:r>
      <w:r w:rsidR="00436578" w:rsidRPr="00C46FF6">
        <w:t>’s</w:t>
      </w:r>
      <w:r w:rsidR="00703BC1" w:rsidRPr="00C46FF6">
        <w:t xml:space="preserve"> Patriot Research System?</w:t>
      </w:r>
      <w:r w:rsidR="00703BC1" w:rsidRPr="00C46FF6">
        <w:tab/>
      </w:r>
      <w:r w:rsidR="001B1F7F" w:rsidRPr="00ED0B6E">
        <w:t>Yes</w:t>
      </w:r>
      <w:r w:rsidR="001B1F7F">
        <w:t xml:space="preserve">   Not now</w:t>
      </w:r>
    </w:p>
    <w:p w14:paraId="60716A00" w14:textId="77777777" w:rsidR="00D21347" w:rsidRPr="00C46FF6" w:rsidRDefault="00D21347" w:rsidP="00474DD1">
      <w:pPr>
        <w:pStyle w:val="SARTExt"/>
        <w:numPr>
          <w:ilvl w:val="0"/>
          <w:numId w:val="25"/>
        </w:numPr>
        <w:tabs>
          <w:tab w:val="left" w:leader="dot" w:pos="8460"/>
        </w:tabs>
        <w:spacing w:before="240" w:after="120"/>
        <w:ind w:left="540"/>
      </w:pPr>
      <w:r w:rsidRPr="00C46FF6">
        <w:t>Participating in the 250</w:t>
      </w:r>
      <w:r w:rsidR="00D57985" w:rsidRPr="00C46FF6">
        <w:t>th</w:t>
      </w:r>
      <w:r w:rsidRPr="00C46FF6">
        <w:t xml:space="preserve"> Anniversary Programs?</w:t>
      </w:r>
      <w:r w:rsidRPr="00C46FF6">
        <w:tab/>
      </w:r>
      <w:r w:rsidR="001B1F7F" w:rsidRPr="00ED0B6E">
        <w:t>Yes</w:t>
      </w:r>
      <w:r w:rsidR="001B1F7F">
        <w:t xml:space="preserve">   Not now</w:t>
      </w:r>
    </w:p>
    <w:p w14:paraId="79FC7DEE" w14:textId="77777777" w:rsidR="00D21347" w:rsidRPr="00C46FF6" w:rsidRDefault="00D21347" w:rsidP="00474DD1">
      <w:pPr>
        <w:pStyle w:val="SARTExt"/>
        <w:numPr>
          <w:ilvl w:val="0"/>
          <w:numId w:val="25"/>
        </w:numPr>
        <w:tabs>
          <w:tab w:val="left" w:leader="dot" w:pos="8460"/>
        </w:tabs>
        <w:spacing w:before="240" w:after="120"/>
        <w:ind w:left="540"/>
      </w:pPr>
      <w:r w:rsidRPr="00C46FF6">
        <w:t>Participating in Wreaths Across America?</w:t>
      </w:r>
      <w:r w:rsidRPr="00C46FF6">
        <w:tab/>
      </w:r>
      <w:r w:rsidR="001B1F7F" w:rsidRPr="00ED0B6E">
        <w:t>Yes</w:t>
      </w:r>
      <w:r w:rsidR="001B1F7F">
        <w:t xml:space="preserve">   Not now</w:t>
      </w:r>
    </w:p>
    <w:p w14:paraId="6677FDEF" w14:textId="1C58D8EA" w:rsidR="00DA4A35" w:rsidRPr="00C46FF6" w:rsidRDefault="00846979" w:rsidP="00474DD1">
      <w:pPr>
        <w:pStyle w:val="SARTExt"/>
        <w:numPr>
          <w:ilvl w:val="0"/>
          <w:numId w:val="25"/>
        </w:numPr>
        <w:tabs>
          <w:tab w:val="left" w:leader="dot" w:pos="8640"/>
        </w:tabs>
        <w:spacing w:before="240" w:after="120"/>
        <w:ind w:left="540"/>
      </w:pPr>
      <w:r>
        <w:t>Donate</w:t>
      </w:r>
      <w:r w:rsidR="00DA4A35" w:rsidRPr="00C46FF6">
        <w:t xml:space="preserve"> to support the programs of the Chapter, State</w:t>
      </w:r>
      <w:r w:rsidR="003F47B8">
        <w:t>,</w:t>
      </w:r>
      <w:r w:rsidR="00DA4A35" w:rsidRPr="00C46FF6">
        <w:t xml:space="preserve"> or National Society?</w:t>
      </w:r>
      <w:r w:rsidR="001B1F7F">
        <w:t xml:space="preserve"> </w:t>
      </w:r>
      <w:r w:rsidR="002C395B">
        <w:t>………………</w:t>
      </w:r>
      <w:r w:rsidR="001B1F7F">
        <w:t xml:space="preserve"> </w:t>
      </w:r>
      <w:r w:rsidR="001B1F7F" w:rsidRPr="00ED0B6E">
        <w:t>Yes</w:t>
      </w:r>
      <w:r w:rsidR="001B1F7F">
        <w:t xml:space="preserve"> Not now</w:t>
      </w:r>
    </w:p>
    <w:p w14:paraId="24559803" w14:textId="77777777" w:rsidR="00C35E3F" w:rsidRPr="006404A6" w:rsidRDefault="00C35E3F" w:rsidP="00474DD1">
      <w:pPr>
        <w:pStyle w:val="SARTExt"/>
        <w:numPr>
          <w:ilvl w:val="0"/>
          <w:numId w:val="25"/>
        </w:numPr>
        <w:tabs>
          <w:tab w:val="left" w:leader="dot" w:pos="8460"/>
        </w:tabs>
        <w:spacing w:before="240" w:after="120"/>
        <w:ind w:left="540"/>
      </w:pPr>
      <w:r w:rsidRPr="00C46FF6">
        <w:t>Helping organize and hold chapter events?</w:t>
      </w:r>
      <w:r w:rsidRPr="006404A6">
        <w:tab/>
      </w:r>
      <w:r w:rsidR="001B1F7F" w:rsidRPr="00ED0B6E">
        <w:t>Yes</w:t>
      </w:r>
      <w:r w:rsidR="001B1F7F">
        <w:t xml:space="preserve">   Not now</w:t>
      </w:r>
    </w:p>
    <w:p w14:paraId="02B56AEF" w14:textId="77777777" w:rsidR="00C35E3F" w:rsidRPr="006404A6" w:rsidRDefault="00C35E3F" w:rsidP="00C46FF6">
      <w:pPr>
        <w:pStyle w:val="SARTExt"/>
      </w:pPr>
    </w:p>
    <w:p w14:paraId="04D3FD03" w14:textId="77777777" w:rsidR="00D21347" w:rsidRPr="00202664" w:rsidRDefault="00DA4A35" w:rsidP="00C46FF6">
      <w:pPr>
        <w:pStyle w:val="SARTExt"/>
        <w:rPr>
          <w:rFonts w:ascii="Times New Roman" w:eastAsia="Times New Roman" w:hAnsi="Times New Roman" w:cs="Times New Roman"/>
          <w:sz w:val="30"/>
          <w:szCs w:val="30"/>
          <w:u w:val="single"/>
        </w:rPr>
      </w:pPr>
      <w:r>
        <w:rPr>
          <w:rFonts w:eastAsia="Times New Roman"/>
        </w:rPr>
        <w:t>THANK YOU FOR HELPING US GET YOU STARTED IN BEING AN ACTIVE INVOLVED COMPATRIOT.</w:t>
      </w:r>
    </w:p>
    <w:p w14:paraId="539E19AF" w14:textId="77777777" w:rsidR="00202664" w:rsidRPr="00A008BC" w:rsidRDefault="00202664" w:rsidP="00C46FF6">
      <w:pPr>
        <w:pStyle w:val="SARTExt"/>
        <w:rPr>
          <w:rFonts w:ascii="Times New Roman" w:eastAsia="Times New Roman" w:hAnsi="Times New Roman" w:cs="Times New Roman"/>
          <w:sz w:val="30"/>
          <w:szCs w:val="30"/>
          <w:u w:val="single"/>
        </w:rPr>
      </w:pPr>
    </w:p>
    <w:p w14:paraId="734C24E1" w14:textId="77777777" w:rsidR="0048338D" w:rsidRDefault="00A008BC" w:rsidP="00C46FF6">
      <w:pPr>
        <w:pStyle w:val="SARTExt"/>
        <w:tabs>
          <w:tab w:val="left" w:pos="7740"/>
          <w:tab w:val="left" w:pos="8640"/>
          <w:tab w:val="left" w:leader="dot" w:pos="8730"/>
        </w:tabs>
        <w:jc w:val="center"/>
        <w:rPr>
          <w:i/>
          <w:iCs/>
          <w:szCs w:val="20"/>
        </w:rPr>
      </w:pPr>
      <w:r w:rsidRPr="00A008BC">
        <w:rPr>
          <w:i/>
          <w:iCs/>
          <w:szCs w:val="20"/>
        </w:rPr>
        <w:t>(continued on reverse)</w:t>
      </w:r>
    </w:p>
    <w:p w14:paraId="4B2FC63F" w14:textId="77777777" w:rsidR="001B1F7F" w:rsidRDefault="001B1F7F">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iCs/>
          <w:sz w:val="20"/>
          <w:szCs w:val="20"/>
        </w:rPr>
      </w:pPr>
      <w:r>
        <w:rPr>
          <w:i/>
          <w:iCs/>
          <w:sz w:val="20"/>
          <w:szCs w:val="20"/>
        </w:rPr>
        <w:br w:type="page"/>
      </w:r>
    </w:p>
    <w:p w14:paraId="02D53821" w14:textId="77777777" w:rsidR="001B1F7F" w:rsidRPr="00C46FF6" w:rsidRDefault="001B1F7F" w:rsidP="00C46FF6">
      <w:pPr>
        <w:pStyle w:val="SARTExt"/>
        <w:tabs>
          <w:tab w:val="left" w:pos="7740"/>
          <w:tab w:val="left" w:pos="8640"/>
          <w:tab w:val="left" w:leader="dot" w:pos="8730"/>
        </w:tabs>
        <w:jc w:val="center"/>
        <w:rPr>
          <w:rFonts w:ascii="Times New Roman" w:eastAsia="Times New Roman" w:hAnsi="Times New Roman" w:cs="Times New Roman"/>
          <w:i/>
          <w:iCs/>
          <w:u w:val="single"/>
        </w:rPr>
      </w:pPr>
    </w:p>
    <w:p w14:paraId="48D70A47" w14:textId="77777777" w:rsidR="00A008BC" w:rsidRPr="006404A6" w:rsidRDefault="00A008BC" w:rsidP="0016581F">
      <w:pPr>
        <w:pStyle w:val="Heading1"/>
        <w:rPr>
          <w:rFonts w:eastAsia="Times New Roman"/>
        </w:rPr>
      </w:pPr>
      <w:bookmarkStart w:id="81" w:name="_Toc49160143"/>
      <w:r w:rsidRPr="006404A6">
        <w:rPr>
          <w:rFonts w:eastAsia="Times New Roman"/>
        </w:rPr>
        <w:t>Where I am Willing to Help</w:t>
      </w:r>
      <w:r w:rsidR="00F80F1A">
        <w:rPr>
          <w:rFonts w:eastAsia="Times New Roman"/>
        </w:rPr>
        <w:t xml:space="preserve"> </w:t>
      </w:r>
      <w:r>
        <w:rPr>
          <w:rFonts w:eastAsia="Times New Roman"/>
        </w:rPr>
        <w:t xml:space="preserve">- </w:t>
      </w:r>
      <w:r w:rsidRPr="006404A6">
        <w:rPr>
          <w:rFonts w:eastAsia="Times New Roman"/>
        </w:rPr>
        <w:t>Summary Sheet</w:t>
      </w:r>
      <w:bookmarkEnd w:id="81"/>
    </w:p>
    <w:p w14:paraId="7CB219C9" w14:textId="77777777" w:rsidR="0016581F" w:rsidRDefault="0016581F" w:rsidP="0016581F">
      <w:pPr>
        <w:pStyle w:val="SARTExt"/>
        <w:tabs>
          <w:tab w:val="left" w:pos="7740"/>
          <w:tab w:val="left" w:pos="8640"/>
          <w:tab w:val="left" w:leader="dot" w:pos="8730"/>
        </w:tabs>
      </w:pPr>
    </w:p>
    <w:p w14:paraId="57943C9D" w14:textId="77777777" w:rsidR="00A008BC" w:rsidRPr="002E3751" w:rsidRDefault="00A008BC" w:rsidP="0016581F">
      <w:pPr>
        <w:pStyle w:val="SARTExt"/>
        <w:tabs>
          <w:tab w:val="left" w:pos="7740"/>
          <w:tab w:val="left" w:pos="8640"/>
          <w:tab w:val="left" w:leader="dot" w:pos="8730"/>
        </w:tabs>
        <w:rPr>
          <w:rFonts w:ascii="Times New Roman" w:eastAsia="Times New Roman" w:hAnsi="Times New Roman" w:cs="Times New Roman"/>
          <w:sz w:val="30"/>
          <w:szCs w:val="30"/>
          <w:u w:val="single"/>
        </w:rPr>
      </w:pPr>
      <w:r>
        <w:t>What special interests, skills, experience</w:t>
      </w:r>
      <w:r w:rsidR="00846979">
        <w:t>,</w:t>
      </w:r>
      <w:r>
        <w:t xml:space="preserve"> or hobbies do you have that might add to the Chapter’s </w:t>
      </w:r>
      <w:r w:rsidR="00062873">
        <w:t>outreach</w:t>
      </w:r>
      <w:r>
        <w:t xml:space="preserve"> </w:t>
      </w:r>
      <w:r w:rsidR="00062873">
        <w:t>i</w:t>
      </w:r>
      <w:r>
        <w:t>n the community?</w:t>
      </w:r>
    </w:p>
    <w:sectPr w:rsidR="00A008BC" w:rsidRPr="002E3751" w:rsidSect="00FF613A">
      <w:type w:val="continuous"/>
      <w:pgSz w:w="12240" w:h="15840" w:code="1"/>
      <w:pgMar w:top="1008" w:right="1008" w:bottom="1008"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50760" w14:textId="77777777" w:rsidR="004E01E9" w:rsidRDefault="004E01E9">
      <w:r>
        <w:separator/>
      </w:r>
    </w:p>
    <w:p w14:paraId="1B68DD98" w14:textId="77777777" w:rsidR="004E01E9" w:rsidRDefault="004E01E9"/>
  </w:endnote>
  <w:endnote w:type="continuationSeparator" w:id="0">
    <w:p w14:paraId="13653EA2" w14:textId="77777777" w:rsidR="004E01E9" w:rsidRDefault="004E01E9">
      <w:r>
        <w:continuationSeparator/>
      </w:r>
    </w:p>
    <w:p w14:paraId="2E209562" w14:textId="77777777" w:rsidR="004E01E9" w:rsidRDefault="004E01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57802" w14:textId="77777777" w:rsidR="00056E69" w:rsidRDefault="00056E69">
    <w:pPr>
      <w:pStyle w:val="Footer"/>
    </w:pPr>
  </w:p>
  <w:p w14:paraId="43C9CC81" w14:textId="77777777" w:rsidR="00056E69" w:rsidRDefault="00056E6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02761430"/>
      <w:docPartObj>
        <w:docPartGallery w:val="Page Numbers (Bottom of Page)"/>
        <w:docPartUnique/>
      </w:docPartObj>
    </w:sdtPr>
    <w:sdtEndPr/>
    <w:sdtContent>
      <w:sdt>
        <w:sdtPr>
          <w:rPr>
            <w:sz w:val="18"/>
            <w:szCs w:val="18"/>
          </w:rPr>
          <w:id w:val="-1972811557"/>
          <w:docPartObj>
            <w:docPartGallery w:val="Page Numbers (Top of Page)"/>
            <w:docPartUnique/>
          </w:docPartObj>
        </w:sdtPr>
        <w:sdtEndPr/>
        <w:sdtContent>
          <w:p w14:paraId="23442963" w14:textId="160E3862" w:rsidR="00056E69" w:rsidRPr="00F17E20" w:rsidRDefault="00056E69">
            <w:pPr>
              <w:pStyle w:val="Footer"/>
              <w:jc w:val="right"/>
              <w:rPr>
                <w:sz w:val="18"/>
                <w:szCs w:val="18"/>
              </w:rPr>
            </w:pPr>
            <w:r w:rsidRPr="00F17E20">
              <w:rPr>
                <w:sz w:val="18"/>
                <w:szCs w:val="18"/>
              </w:rPr>
              <w:t xml:space="preserve">Page </w:t>
            </w:r>
            <w:r w:rsidRPr="00F17E20">
              <w:rPr>
                <w:b/>
                <w:bCs/>
                <w:sz w:val="20"/>
                <w:szCs w:val="20"/>
              </w:rPr>
              <w:fldChar w:fldCharType="begin"/>
            </w:r>
            <w:r w:rsidRPr="00F17E20">
              <w:rPr>
                <w:b/>
                <w:bCs/>
                <w:sz w:val="18"/>
                <w:szCs w:val="18"/>
              </w:rPr>
              <w:instrText xml:space="preserve"> PAGE </w:instrText>
            </w:r>
            <w:r w:rsidRPr="00F17E20">
              <w:rPr>
                <w:b/>
                <w:bCs/>
                <w:sz w:val="20"/>
                <w:szCs w:val="20"/>
              </w:rPr>
              <w:fldChar w:fldCharType="separate"/>
            </w:r>
            <w:r w:rsidR="004E01E9">
              <w:rPr>
                <w:b/>
                <w:bCs/>
                <w:noProof/>
                <w:sz w:val="18"/>
                <w:szCs w:val="18"/>
              </w:rPr>
              <w:t>1</w:t>
            </w:r>
            <w:r w:rsidRPr="00F17E20">
              <w:rPr>
                <w:b/>
                <w:bCs/>
                <w:sz w:val="20"/>
                <w:szCs w:val="20"/>
              </w:rPr>
              <w:fldChar w:fldCharType="end"/>
            </w:r>
            <w:r w:rsidRPr="00F17E20">
              <w:rPr>
                <w:sz w:val="18"/>
                <w:szCs w:val="18"/>
              </w:rPr>
              <w:t xml:space="preserve"> of </w:t>
            </w:r>
            <w:r w:rsidRPr="00F17E20">
              <w:rPr>
                <w:b/>
                <w:bCs/>
                <w:sz w:val="20"/>
                <w:szCs w:val="20"/>
              </w:rPr>
              <w:fldChar w:fldCharType="begin"/>
            </w:r>
            <w:r w:rsidRPr="00F17E20">
              <w:rPr>
                <w:b/>
                <w:bCs/>
                <w:sz w:val="18"/>
                <w:szCs w:val="18"/>
              </w:rPr>
              <w:instrText xml:space="preserve"> NUMPAGES  </w:instrText>
            </w:r>
            <w:r w:rsidRPr="00F17E20">
              <w:rPr>
                <w:b/>
                <w:bCs/>
                <w:sz w:val="20"/>
                <w:szCs w:val="20"/>
              </w:rPr>
              <w:fldChar w:fldCharType="separate"/>
            </w:r>
            <w:r w:rsidR="004E01E9">
              <w:rPr>
                <w:b/>
                <w:bCs/>
                <w:noProof/>
                <w:sz w:val="18"/>
                <w:szCs w:val="18"/>
              </w:rPr>
              <w:t>1</w:t>
            </w:r>
            <w:r w:rsidRPr="00F17E20">
              <w:rPr>
                <w:b/>
                <w:bCs/>
                <w:sz w:val="20"/>
                <w:szCs w:val="20"/>
              </w:rPr>
              <w:fldChar w:fldCharType="end"/>
            </w:r>
          </w:p>
        </w:sdtContent>
      </w:sdt>
    </w:sdtContent>
  </w:sdt>
  <w:p w14:paraId="08F48227" w14:textId="77777777" w:rsidR="00056E69" w:rsidRDefault="00056E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1C59C" w14:textId="77777777" w:rsidR="004E01E9" w:rsidRDefault="004E01E9">
      <w:r>
        <w:separator/>
      </w:r>
    </w:p>
    <w:p w14:paraId="5C16AEE4" w14:textId="77777777" w:rsidR="004E01E9" w:rsidRDefault="004E01E9"/>
  </w:footnote>
  <w:footnote w:type="continuationSeparator" w:id="0">
    <w:p w14:paraId="54174D2B" w14:textId="77777777" w:rsidR="004E01E9" w:rsidRDefault="004E01E9">
      <w:r>
        <w:continuationSeparator/>
      </w:r>
    </w:p>
    <w:p w14:paraId="1CF85A7E" w14:textId="77777777" w:rsidR="004E01E9" w:rsidRDefault="004E01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31859" w14:textId="77777777" w:rsidR="00056E69" w:rsidRDefault="00056E69">
    <w:pPr>
      <w:pStyle w:val="Header"/>
    </w:pPr>
  </w:p>
  <w:p w14:paraId="6AD9D8F5" w14:textId="77777777" w:rsidR="00056E69" w:rsidRDefault="00056E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25BB1" w14:textId="77777777" w:rsidR="00056E69" w:rsidRDefault="00056E69">
    <w:pPr>
      <w:pStyle w:val="HeaderFooter"/>
      <w:rPr>
        <w:rFonts w:hint="eastAsia"/>
      </w:rPr>
    </w:pPr>
  </w:p>
  <w:p w14:paraId="78946B2A" w14:textId="77777777" w:rsidR="00056E69" w:rsidRDefault="00056E6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47C5C"/>
    <w:multiLevelType w:val="hybridMultilevel"/>
    <w:tmpl w:val="503E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77C4"/>
    <w:multiLevelType w:val="hybridMultilevel"/>
    <w:tmpl w:val="B94AF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190ED2"/>
    <w:multiLevelType w:val="hybridMultilevel"/>
    <w:tmpl w:val="93BE6B7A"/>
    <w:styleLink w:val="ImportedStyle7"/>
    <w:lvl w:ilvl="0" w:tplc="9EEA2162">
      <w:start w:val="1"/>
      <w:numFmt w:val="lowerLetter"/>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DC41956">
      <w:start w:val="1"/>
      <w:numFmt w:val="lowerLetter"/>
      <w:lvlText w:val="%2."/>
      <w:lvlJc w:val="left"/>
      <w:pPr>
        <w:ind w:left="17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7EEE32">
      <w:start w:val="1"/>
      <w:numFmt w:val="lowerRoman"/>
      <w:lvlText w:val="%3."/>
      <w:lvlJc w:val="left"/>
      <w:pPr>
        <w:ind w:left="24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4A01B22">
      <w:start w:val="1"/>
      <w:numFmt w:val="decimal"/>
      <w:lvlText w:val="%4."/>
      <w:lvlJc w:val="left"/>
      <w:pPr>
        <w:ind w:left="3180" w:hanging="300"/>
      </w:pPr>
      <w:rPr>
        <w:rFonts w:ascii="Times New Roman" w:eastAsia="Calibri" w:hAnsi="Times New Roman" w:cs="Calibri"/>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9CCB700">
      <w:start w:val="1"/>
      <w:numFmt w:val="lowerLetter"/>
      <w:lvlText w:val="%5."/>
      <w:lvlJc w:val="left"/>
      <w:pPr>
        <w:ind w:left="39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B0CBA2">
      <w:start w:val="1"/>
      <w:numFmt w:val="lowerRoman"/>
      <w:lvlText w:val="%6."/>
      <w:lvlJc w:val="left"/>
      <w:pPr>
        <w:ind w:left="46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1A767A">
      <w:start w:val="1"/>
      <w:numFmt w:val="decimal"/>
      <w:lvlText w:val="%7."/>
      <w:lvlJc w:val="left"/>
      <w:pPr>
        <w:ind w:left="53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DC1806">
      <w:start w:val="1"/>
      <w:numFmt w:val="lowerLetter"/>
      <w:lvlText w:val="%8."/>
      <w:lvlJc w:val="left"/>
      <w:pPr>
        <w:ind w:left="60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B6520C">
      <w:start w:val="1"/>
      <w:numFmt w:val="lowerRoman"/>
      <w:lvlText w:val="%9."/>
      <w:lvlJc w:val="left"/>
      <w:pPr>
        <w:ind w:left="67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CA0000E"/>
    <w:multiLevelType w:val="hybridMultilevel"/>
    <w:tmpl w:val="9CB414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112EF6"/>
    <w:multiLevelType w:val="hybridMultilevel"/>
    <w:tmpl w:val="A50C5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B4C55"/>
    <w:multiLevelType w:val="hybridMultilevel"/>
    <w:tmpl w:val="25E07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A1299C"/>
    <w:multiLevelType w:val="hybridMultilevel"/>
    <w:tmpl w:val="8F96E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BC24F0"/>
    <w:multiLevelType w:val="hybridMultilevel"/>
    <w:tmpl w:val="A0D6A8A6"/>
    <w:styleLink w:val="ImportedStyle4"/>
    <w:lvl w:ilvl="0" w:tplc="735E8222">
      <w:start w:val="1"/>
      <w:numFmt w:val="lowerLetter"/>
      <w:lvlText w:val="%1."/>
      <w:lvlJc w:val="left"/>
      <w:pPr>
        <w:ind w:left="9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FAFDA6">
      <w:start w:val="1"/>
      <w:numFmt w:val="lowerLetter"/>
      <w:lvlText w:val="%2."/>
      <w:lvlJc w:val="left"/>
      <w:pPr>
        <w:ind w:left="165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5E27CE">
      <w:start w:val="1"/>
      <w:numFmt w:val="lowerRoman"/>
      <w:lvlText w:val="%3."/>
      <w:lvlJc w:val="left"/>
      <w:pPr>
        <w:ind w:left="237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0F01FF2">
      <w:start w:val="1"/>
      <w:numFmt w:val="decimal"/>
      <w:lvlText w:val="%4."/>
      <w:lvlJc w:val="left"/>
      <w:pPr>
        <w:ind w:left="309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3B20928">
      <w:start w:val="1"/>
      <w:numFmt w:val="lowerLetter"/>
      <w:lvlText w:val="%5."/>
      <w:lvlJc w:val="left"/>
      <w:pPr>
        <w:ind w:left="381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6AFEC0">
      <w:start w:val="1"/>
      <w:numFmt w:val="lowerRoman"/>
      <w:lvlText w:val="%6."/>
      <w:lvlJc w:val="left"/>
      <w:pPr>
        <w:ind w:left="453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89E59AE">
      <w:start w:val="1"/>
      <w:numFmt w:val="decimal"/>
      <w:lvlText w:val="%7."/>
      <w:lvlJc w:val="left"/>
      <w:pPr>
        <w:ind w:left="525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7E3E6C">
      <w:start w:val="1"/>
      <w:numFmt w:val="lowerLetter"/>
      <w:lvlText w:val="%8."/>
      <w:lvlJc w:val="left"/>
      <w:pPr>
        <w:ind w:left="597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1ECF1C">
      <w:start w:val="1"/>
      <w:numFmt w:val="lowerRoman"/>
      <w:lvlText w:val="%9."/>
      <w:lvlJc w:val="left"/>
      <w:pPr>
        <w:ind w:left="669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D2D7B18"/>
    <w:multiLevelType w:val="hybridMultilevel"/>
    <w:tmpl w:val="2C983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9269D"/>
    <w:multiLevelType w:val="hybridMultilevel"/>
    <w:tmpl w:val="28E0A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497237"/>
    <w:multiLevelType w:val="hybridMultilevel"/>
    <w:tmpl w:val="CB840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EE2043"/>
    <w:multiLevelType w:val="hybridMultilevel"/>
    <w:tmpl w:val="CF14F212"/>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2" w15:restartNumberingAfterBreak="0">
    <w:nsid w:val="37637E6B"/>
    <w:multiLevelType w:val="hybridMultilevel"/>
    <w:tmpl w:val="601CAB80"/>
    <w:styleLink w:val="ImportedStyle5"/>
    <w:lvl w:ilvl="0" w:tplc="F59E657E">
      <w:start w:val="1"/>
      <w:numFmt w:val="decimal"/>
      <w:lvlText w:val="%1)"/>
      <w:lvlJc w:val="left"/>
      <w:pPr>
        <w:tabs>
          <w:tab w:val="num" w:pos="1440"/>
        </w:tabs>
        <w:ind w:left="1470" w:hanging="4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8851BC">
      <w:start w:val="1"/>
      <w:numFmt w:val="lowerLetter"/>
      <w:lvlText w:val="%2."/>
      <w:lvlJc w:val="left"/>
      <w:pPr>
        <w:tabs>
          <w:tab w:val="num" w:pos="2010"/>
        </w:tabs>
        <w:ind w:left="204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B293FE">
      <w:start w:val="1"/>
      <w:numFmt w:val="lowerRoman"/>
      <w:lvlText w:val="%3."/>
      <w:lvlJc w:val="left"/>
      <w:pPr>
        <w:tabs>
          <w:tab w:val="num" w:pos="2730"/>
        </w:tabs>
        <w:ind w:left="276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F6F9AC">
      <w:start w:val="1"/>
      <w:numFmt w:val="decimal"/>
      <w:lvlText w:val="%4."/>
      <w:lvlJc w:val="left"/>
      <w:pPr>
        <w:tabs>
          <w:tab w:val="num" w:pos="3450"/>
        </w:tabs>
        <w:ind w:left="348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521AAE">
      <w:start w:val="1"/>
      <w:numFmt w:val="lowerLetter"/>
      <w:lvlText w:val="%5."/>
      <w:lvlJc w:val="left"/>
      <w:pPr>
        <w:tabs>
          <w:tab w:val="num" w:pos="4170"/>
        </w:tabs>
        <w:ind w:left="420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F8686E">
      <w:start w:val="1"/>
      <w:numFmt w:val="lowerRoman"/>
      <w:lvlText w:val="%6."/>
      <w:lvlJc w:val="left"/>
      <w:pPr>
        <w:tabs>
          <w:tab w:val="num" w:pos="4890"/>
        </w:tabs>
        <w:ind w:left="492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1F63BCC">
      <w:start w:val="1"/>
      <w:numFmt w:val="decimal"/>
      <w:lvlText w:val="%7."/>
      <w:lvlJc w:val="left"/>
      <w:pPr>
        <w:tabs>
          <w:tab w:val="num" w:pos="5610"/>
        </w:tabs>
        <w:ind w:left="564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A81C3E">
      <w:start w:val="1"/>
      <w:numFmt w:val="lowerLetter"/>
      <w:lvlText w:val="%8."/>
      <w:lvlJc w:val="left"/>
      <w:pPr>
        <w:tabs>
          <w:tab w:val="num" w:pos="6330"/>
        </w:tabs>
        <w:ind w:left="636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9002F34">
      <w:start w:val="1"/>
      <w:numFmt w:val="lowerRoman"/>
      <w:lvlText w:val="%9."/>
      <w:lvlJc w:val="left"/>
      <w:pPr>
        <w:tabs>
          <w:tab w:val="num" w:pos="7050"/>
        </w:tabs>
        <w:ind w:left="708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4118049A"/>
    <w:multiLevelType w:val="hybridMultilevel"/>
    <w:tmpl w:val="62AA8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46AE51D9"/>
    <w:multiLevelType w:val="hybridMultilevel"/>
    <w:tmpl w:val="5BE6F028"/>
    <w:styleLink w:val="ImportedStyle1"/>
    <w:lvl w:ilvl="0" w:tplc="C6BEF4EE">
      <w:start w:val="1"/>
      <w:numFmt w:val="upperLetter"/>
      <w:lvlText w:val="%1."/>
      <w:lvlJc w:val="left"/>
      <w:pPr>
        <w:ind w:left="435" w:hanging="43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E4608">
      <w:start w:val="1"/>
      <w:numFmt w:val="lowerLetter"/>
      <w:lvlText w:val="%2."/>
      <w:lvlJc w:val="left"/>
      <w:pPr>
        <w:ind w:left="111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AF82C9C">
      <w:start w:val="1"/>
      <w:numFmt w:val="lowerRoman"/>
      <w:lvlText w:val="%3."/>
      <w:lvlJc w:val="left"/>
      <w:pPr>
        <w:ind w:left="183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142EC1A">
      <w:start w:val="1"/>
      <w:numFmt w:val="decimal"/>
      <w:lvlText w:val="%4."/>
      <w:lvlJc w:val="left"/>
      <w:pPr>
        <w:ind w:left="255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0BE0298">
      <w:start w:val="1"/>
      <w:numFmt w:val="lowerLetter"/>
      <w:lvlText w:val="%5."/>
      <w:lvlJc w:val="left"/>
      <w:pPr>
        <w:ind w:left="327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292EB8C">
      <w:start w:val="1"/>
      <w:numFmt w:val="lowerRoman"/>
      <w:lvlText w:val="%6."/>
      <w:lvlJc w:val="left"/>
      <w:pPr>
        <w:ind w:left="399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7B81124">
      <w:start w:val="1"/>
      <w:numFmt w:val="decimal"/>
      <w:lvlText w:val="%7."/>
      <w:lvlJc w:val="left"/>
      <w:pPr>
        <w:ind w:left="471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D255CC">
      <w:start w:val="1"/>
      <w:numFmt w:val="lowerLetter"/>
      <w:lvlText w:val="%8."/>
      <w:lvlJc w:val="left"/>
      <w:pPr>
        <w:ind w:left="543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F544292">
      <w:start w:val="1"/>
      <w:numFmt w:val="lowerRoman"/>
      <w:lvlText w:val="%9."/>
      <w:lvlJc w:val="left"/>
      <w:pPr>
        <w:ind w:left="615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70E393A"/>
    <w:multiLevelType w:val="hybridMultilevel"/>
    <w:tmpl w:val="2CE6E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7C76C8F"/>
    <w:multiLevelType w:val="hybridMultilevel"/>
    <w:tmpl w:val="E41A7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052A5C"/>
    <w:multiLevelType w:val="hybridMultilevel"/>
    <w:tmpl w:val="89E22980"/>
    <w:styleLink w:val="ImportedStyle3"/>
    <w:lvl w:ilvl="0" w:tplc="999EAAF8">
      <w:start w:val="1"/>
      <w:numFmt w:val="lowerLetter"/>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AA648C">
      <w:start w:val="1"/>
      <w:numFmt w:val="lowerLetter"/>
      <w:lvlText w:val="%2."/>
      <w:lvlJc w:val="left"/>
      <w:pPr>
        <w:ind w:left="17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84C832">
      <w:start w:val="1"/>
      <w:numFmt w:val="lowerRoman"/>
      <w:lvlText w:val="%3."/>
      <w:lvlJc w:val="left"/>
      <w:pPr>
        <w:ind w:left="24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4677B0">
      <w:start w:val="1"/>
      <w:numFmt w:val="decimal"/>
      <w:lvlText w:val="%4."/>
      <w:lvlJc w:val="left"/>
      <w:pPr>
        <w:ind w:left="31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A14DA6C">
      <w:start w:val="1"/>
      <w:numFmt w:val="lowerLetter"/>
      <w:lvlText w:val="%5."/>
      <w:lvlJc w:val="left"/>
      <w:pPr>
        <w:ind w:left="39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B25012">
      <w:start w:val="1"/>
      <w:numFmt w:val="lowerRoman"/>
      <w:lvlText w:val="%6."/>
      <w:lvlJc w:val="left"/>
      <w:pPr>
        <w:ind w:left="46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AC71D0">
      <w:start w:val="1"/>
      <w:numFmt w:val="decimal"/>
      <w:lvlText w:val="%7."/>
      <w:lvlJc w:val="left"/>
      <w:pPr>
        <w:ind w:left="53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E0C8598">
      <w:start w:val="1"/>
      <w:numFmt w:val="lowerLetter"/>
      <w:lvlText w:val="%8."/>
      <w:lvlJc w:val="left"/>
      <w:pPr>
        <w:ind w:left="60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B3CECD2">
      <w:start w:val="1"/>
      <w:numFmt w:val="lowerRoman"/>
      <w:lvlText w:val="%9."/>
      <w:lvlJc w:val="left"/>
      <w:pPr>
        <w:ind w:left="67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CDB2659"/>
    <w:multiLevelType w:val="hybridMultilevel"/>
    <w:tmpl w:val="E5F81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0C55FF"/>
    <w:multiLevelType w:val="hybridMultilevel"/>
    <w:tmpl w:val="22A8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1621C"/>
    <w:multiLevelType w:val="hybridMultilevel"/>
    <w:tmpl w:val="1D443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00D66"/>
    <w:multiLevelType w:val="hybridMultilevel"/>
    <w:tmpl w:val="8AF68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FA0FCA"/>
    <w:multiLevelType w:val="hybridMultilevel"/>
    <w:tmpl w:val="47C0D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C51987"/>
    <w:multiLevelType w:val="hybridMultilevel"/>
    <w:tmpl w:val="422C1B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E262444"/>
    <w:multiLevelType w:val="hybridMultilevel"/>
    <w:tmpl w:val="505415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03737A"/>
    <w:multiLevelType w:val="hybridMultilevel"/>
    <w:tmpl w:val="E3D6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7034E"/>
    <w:multiLevelType w:val="hybridMultilevel"/>
    <w:tmpl w:val="E77E8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9195E"/>
    <w:multiLevelType w:val="hybridMultilevel"/>
    <w:tmpl w:val="ACA002C2"/>
    <w:styleLink w:val="ImportedStyle6"/>
    <w:lvl w:ilvl="0" w:tplc="073AA2D0">
      <w:start w:val="1"/>
      <w:numFmt w:val="decimal"/>
      <w:lvlText w:val="%1."/>
      <w:lvlJc w:val="left"/>
      <w:pPr>
        <w:ind w:left="5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163F44">
      <w:start w:val="1"/>
      <w:numFmt w:val="lowerLetter"/>
      <w:lvlText w:val="%2."/>
      <w:lvlJc w:val="left"/>
      <w:pPr>
        <w:ind w:left="13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F2DA3A">
      <w:start w:val="1"/>
      <w:numFmt w:val="lowerRoman"/>
      <w:lvlText w:val="%3."/>
      <w:lvlJc w:val="left"/>
      <w:pPr>
        <w:ind w:left="21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64DA88">
      <w:start w:val="1"/>
      <w:numFmt w:val="decimal"/>
      <w:lvlText w:val="%4."/>
      <w:lvlJc w:val="left"/>
      <w:pPr>
        <w:ind w:left="28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9C955A">
      <w:start w:val="1"/>
      <w:numFmt w:val="lowerLetter"/>
      <w:lvlText w:val="%5."/>
      <w:lvlJc w:val="left"/>
      <w:pPr>
        <w:ind w:left="35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7C2596E">
      <w:start w:val="1"/>
      <w:numFmt w:val="lowerRoman"/>
      <w:lvlText w:val="%6."/>
      <w:lvlJc w:val="left"/>
      <w:pPr>
        <w:ind w:left="42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E246DDE">
      <w:start w:val="1"/>
      <w:numFmt w:val="decimal"/>
      <w:lvlText w:val="%7."/>
      <w:lvlJc w:val="left"/>
      <w:pPr>
        <w:ind w:left="49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227D0C">
      <w:start w:val="1"/>
      <w:numFmt w:val="lowerLetter"/>
      <w:lvlText w:val="%8."/>
      <w:lvlJc w:val="left"/>
      <w:pPr>
        <w:ind w:left="57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18CB948">
      <w:start w:val="1"/>
      <w:numFmt w:val="lowerRoman"/>
      <w:lvlText w:val="%9."/>
      <w:lvlJc w:val="left"/>
      <w:pPr>
        <w:ind w:left="64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42939A2"/>
    <w:multiLevelType w:val="hybridMultilevel"/>
    <w:tmpl w:val="58A8A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F02D55"/>
    <w:multiLevelType w:val="hybridMultilevel"/>
    <w:tmpl w:val="844238C6"/>
    <w:styleLink w:val="ImportedStyle2"/>
    <w:lvl w:ilvl="0" w:tplc="844238C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7185940">
      <w:start w:val="1"/>
      <w:numFmt w:val="lowerLetter"/>
      <w:lvlText w:val="%2."/>
      <w:lvlJc w:val="left"/>
      <w:pPr>
        <w:ind w:left="13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B26234">
      <w:start w:val="1"/>
      <w:numFmt w:val="lowerRoman"/>
      <w:lvlText w:val="%3."/>
      <w:lvlJc w:val="left"/>
      <w:pPr>
        <w:ind w:left="21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40F5DC">
      <w:start w:val="1"/>
      <w:numFmt w:val="decimal"/>
      <w:lvlText w:val="%4."/>
      <w:lvlJc w:val="left"/>
      <w:pPr>
        <w:ind w:left="28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A8FB76">
      <w:start w:val="1"/>
      <w:numFmt w:val="lowerLetter"/>
      <w:lvlText w:val="%5."/>
      <w:lvlJc w:val="left"/>
      <w:pPr>
        <w:ind w:left="35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E65F00">
      <w:start w:val="1"/>
      <w:numFmt w:val="lowerRoman"/>
      <w:lvlText w:val="%6."/>
      <w:lvlJc w:val="left"/>
      <w:pPr>
        <w:ind w:left="42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087780">
      <w:start w:val="1"/>
      <w:numFmt w:val="decimal"/>
      <w:lvlText w:val="%7."/>
      <w:lvlJc w:val="left"/>
      <w:pPr>
        <w:ind w:left="49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D63642">
      <w:start w:val="1"/>
      <w:numFmt w:val="lowerLetter"/>
      <w:lvlText w:val="%8."/>
      <w:lvlJc w:val="left"/>
      <w:pPr>
        <w:ind w:left="57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3A62738">
      <w:start w:val="1"/>
      <w:numFmt w:val="lowerRoman"/>
      <w:lvlText w:val="%9."/>
      <w:lvlJc w:val="left"/>
      <w:pPr>
        <w:ind w:left="64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6C206842"/>
    <w:multiLevelType w:val="hybridMultilevel"/>
    <w:tmpl w:val="CF6C2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4D0BAE"/>
    <w:multiLevelType w:val="hybridMultilevel"/>
    <w:tmpl w:val="A522B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ECC69A0"/>
    <w:multiLevelType w:val="hybridMultilevel"/>
    <w:tmpl w:val="E370CC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32A5BA1"/>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5353B25"/>
    <w:multiLevelType w:val="hybridMultilevel"/>
    <w:tmpl w:val="98EAD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E160A"/>
    <w:multiLevelType w:val="hybridMultilevel"/>
    <w:tmpl w:val="7FF45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A3AEE"/>
    <w:multiLevelType w:val="hybridMultilevel"/>
    <w:tmpl w:val="5094A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DD52D35"/>
    <w:multiLevelType w:val="hybridMultilevel"/>
    <w:tmpl w:val="C2641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9"/>
  </w:num>
  <w:num w:numId="3">
    <w:abstractNumId w:val="17"/>
  </w:num>
  <w:num w:numId="4">
    <w:abstractNumId w:val="7"/>
  </w:num>
  <w:num w:numId="5">
    <w:abstractNumId w:val="12"/>
  </w:num>
  <w:num w:numId="6">
    <w:abstractNumId w:val="27"/>
  </w:num>
  <w:num w:numId="7">
    <w:abstractNumId w:val="2"/>
  </w:num>
  <w:num w:numId="8">
    <w:abstractNumId w:val="33"/>
  </w:num>
  <w:num w:numId="9">
    <w:abstractNumId w:val="30"/>
  </w:num>
  <w:num w:numId="10">
    <w:abstractNumId w:val="3"/>
  </w:num>
  <w:num w:numId="11">
    <w:abstractNumId w:val="21"/>
  </w:num>
  <w:num w:numId="12">
    <w:abstractNumId w:val="18"/>
  </w:num>
  <w:num w:numId="13">
    <w:abstractNumId w:val="19"/>
  </w:num>
  <w:num w:numId="14">
    <w:abstractNumId w:val="9"/>
  </w:num>
  <w:num w:numId="15">
    <w:abstractNumId w:val="15"/>
  </w:num>
  <w:num w:numId="16">
    <w:abstractNumId w:val="13"/>
  </w:num>
  <w:num w:numId="17">
    <w:abstractNumId w:val="6"/>
  </w:num>
  <w:num w:numId="18">
    <w:abstractNumId w:val="22"/>
  </w:num>
  <w:num w:numId="19">
    <w:abstractNumId w:val="37"/>
  </w:num>
  <w:num w:numId="20">
    <w:abstractNumId w:val="23"/>
  </w:num>
  <w:num w:numId="21">
    <w:abstractNumId w:val="10"/>
  </w:num>
  <w:num w:numId="22">
    <w:abstractNumId w:val="31"/>
  </w:num>
  <w:num w:numId="23">
    <w:abstractNumId w:val="32"/>
  </w:num>
  <w:num w:numId="24">
    <w:abstractNumId w:val="1"/>
  </w:num>
  <w:num w:numId="25">
    <w:abstractNumId w:val="8"/>
  </w:num>
  <w:num w:numId="26">
    <w:abstractNumId w:val="35"/>
  </w:num>
  <w:num w:numId="27">
    <w:abstractNumId w:val="25"/>
  </w:num>
  <w:num w:numId="28">
    <w:abstractNumId w:val="34"/>
  </w:num>
  <w:num w:numId="29">
    <w:abstractNumId w:val="4"/>
  </w:num>
  <w:num w:numId="30">
    <w:abstractNumId w:val="0"/>
  </w:num>
  <w:num w:numId="31">
    <w:abstractNumId w:val="5"/>
  </w:num>
  <w:num w:numId="32">
    <w:abstractNumId w:val="16"/>
  </w:num>
  <w:num w:numId="33">
    <w:abstractNumId w:val="11"/>
  </w:num>
  <w:num w:numId="34">
    <w:abstractNumId w:val="20"/>
  </w:num>
  <w:num w:numId="35">
    <w:abstractNumId w:val="26"/>
  </w:num>
  <w:num w:numId="36">
    <w:abstractNumId w:val="28"/>
  </w:num>
  <w:num w:numId="37">
    <w:abstractNumId w:val="36"/>
  </w:num>
  <w:num w:numId="3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LG0sDA0NTUztzBS0lEKTi0uzszPAymwrAUA80aIACwAAAA="/>
  </w:docVars>
  <w:rsids>
    <w:rsidRoot w:val="009472D1"/>
    <w:rsid w:val="00000B49"/>
    <w:rsid w:val="00003555"/>
    <w:rsid w:val="00005EE5"/>
    <w:rsid w:val="0001381D"/>
    <w:rsid w:val="00014105"/>
    <w:rsid w:val="00016146"/>
    <w:rsid w:val="00024155"/>
    <w:rsid w:val="00027008"/>
    <w:rsid w:val="00034336"/>
    <w:rsid w:val="00036198"/>
    <w:rsid w:val="00040309"/>
    <w:rsid w:val="00040CEE"/>
    <w:rsid w:val="00041DB4"/>
    <w:rsid w:val="00043EB5"/>
    <w:rsid w:val="00054094"/>
    <w:rsid w:val="00054B38"/>
    <w:rsid w:val="00055A10"/>
    <w:rsid w:val="00056E69"/>
    <w:rsid w:val="00062873"/>
    <w:rsid w:val="00067E6C"/>
    <w:rsid w:val="00073191"/>
    <w:rsid w:val="00074C76"/>
    <w:rsid w:val="00080779"/>
    <w:rsid w:val="00081565"/>
    <w:rsid w:val="000843F2"/>
    <w:rsid w:val="00092A97"/>
    <w:rsid w:val="0009770C"/>
    <w:rsid w:val="00097D99"/>
    <w:rsid w:val="000A5F43"/>
    <w:rsid w:val="000B0B7F"/>
    <w:rsid w:val="000B3C82"/>
    <w:rsid w:val="000B5E50"/>
    <w:rsid w:val="000B67C9"/>
    <w:rsid w:val="000B76F2"/>
    <w:rsid w:val="000C0B41"/>
    <w:rsid w:val="000C4204"/>
    <w:rsid w:val="000D3661"/>
    <w:rsid w:val="000E0904"/>
    <w:rsid w:val="000E0A24"/>
    <w:rsid w:val="000E1180"/>
    <w:rsid w:val="000E395D"/>
    <w:rsid w:val="000F5F29"/>
    <w:rsid w:val="000F67A5"/>
    <w:rsid w:val="001013E2"/>
    <w:rsid w:val="00101D9C"/>
    <w:rsid w:val="00103CB5"/>
    <w:rsid w:val="00117F8E"/>
    <w:rsid w:val="0012247D"/>
    <w:rsid w:val="00123462"/>
    <w:rsid w:val="001320DF"/>
    <w:rsid w:val="001357CB"/>
    <w:rsid w:val="00136542"/>
    <w:rsid w:val="0013774C"/>
    <w:rsid w:val="00143979"/>
    <w:rsid w:val="00147061"/>
    <w:rsid w:val="0015304D"/>
    <w:rsid w:val="00157BE4"/>
    <w:rsid w:val="0016581F"/>
    <w:rsid w:val="0016691D"/>
    <w:rsid w:val="0017201E"/>
    <w:rsid w:val="0017237A"/>
    <w:rsid w:val="00176186"/>
    <w:rsid w:val="001816A0"/>
    <w:rsid w:val="001819F5"/>
    <w:rsid w:val="0018338E"/>
    <w:rsid w:val="00183476"/>
    <w:rsid w:val="00184FC2"/>
    <w:rsid w:val="00193D25"/>
    <w:rsid w:val="00195DBC"/>
    <w:rsid w:val="00195FA6"/>
    <w:rsid w:val="00196428"/>
    <w:rsid w:val="00197769"/>
    <w:rsid w:val="001A6255"/>
    <w:rsid w:val="001B0509"/>
    <w:rsid w:val="001B1F7F"/>
    <w:rsid w:val="001C1409"/>
    <w:rsid w:val="001C63BF"/>
    <w:rsid w:val="001C6A2D"/>
    <w:rsid w:val="001D45E3"/>
    <w:rsid w:val="001D7142"/>
    <w:rsid w:val="001E2A42"/>
    <w:rsid w:val="001F57CB"/>
    <w:rsid w:val="002009DE"/>
    <w:rsid w:val="00202664"/>
    <w:rsid w:val="00203445"/>
    <w:rsid w:val="002042CF"/>
    <w:rsid w:val="00205F55"/>
    <w:rsid w:val="002114BF"/>
    <w:rsid w:val="00212F0D"/>
    <w:rsid w:val="00213C02"/>
    <w:rsid w:val="00214619"/>
    <w:rsid w:val="002150A1"/>
    <w:rsid w:val="00215E7B"/>
    <w:rsid w:val="00217C31"/>
    <w:rsid w:val="00223CBC"/>
    <w:rsid w:val="0022562B"/>
    <w:rsid w:val="00226B24"/>
    <w:rsid w:val="0023139D"/>
    <w:rsid w:val="00234E09"/>
    <w:rsid w:val="00240B38"/>
    <w:rsid w:val="00240E1D"/>
    <w:rsid w:val="00253B67"/>
    <w:rsid w:val="00263D20"/>
    <w:rsid w:val="00264305"/>
    <w:rsid w:val="00264B1E"/>
    <w:rsid w:val="00266ECE"/>
    <w:rsid w:val="002809C0"/>
    <w:rsid w:val="00280AFC"/>
    <w:rsid w:val="00282351"/>
    <w:rsid w:val="002827B3"/>
    <w:rsid w:val="00282C31"/>
    <w:rsid w:val="00283E16"/>
    <w:rsid w:val="00284E15"/>
    <w:rsid w:val="002921CD"/>
    <w:rsid w:val="00296979"/>
    <w:rsid w:val="00296E17"/>
    <w:rsid w:val="00297280"/>
    <w:rsid w:val="00297C6F"/>
    <w:rsid w:val="002A104C"/>
    <w:rsid w:val="002A11C6"/>
    <w:rsid w:val="002A15C8"/>
    <w:rsid w:val="002B09AE"/>
    <w:rsid w:val="002B1844"/>
    <w:rsid w:val="002B2745"/>
    <w:rsid w:val="002C159C"/>
    <w:rsid w:val="002C395B"/>
    <w:rsid w:val="002D2E93"/>
    <w:rsid w:val="002D342A"/>
    <w:rsid w:val="002E0AED"/>
    <w:rsid w:val="002E3751"/>
    <w:rsid w:val="002E5016"/>
    <w:rsid w:val="002E72A1"/>
    <w:rsid w:val="002E7E7F"/>
    <w:rsid w:val="002F2B58"/>
    <w:rsid w:val="002F5555"/>
    <w:rsid w:val="003038E6"/>
    <w:rsid w:val="00304E56"/>
    <w:rsid w:val="0030514D"/>
    <w:rsid w:val="00306861"/>
    <w:rsid w:val="00311EB3"/>
    <w:rsid w:val="00312068"/>
    <w:rsid w:val="00315F5D"/>
    <w:rsid w:val="00322A8B"/>
    <w:rsid w:val="003274FB"/>
    <w:rsid w:val="0032795C"/>
    <w:rsid w:val="0034245F"/>
    <w:rsid w:val="00344ABF"/>
    <w:rsid w:val="00356C13"/>
    <w:rsid w:val="00360911"/>
    <w:rsid w:val="00360FEF"/>
    <w:rsid w:val="003615ED"/>
    <w:rsid w:val="00361CC7"/>
    <w:rsid w:val="003626FB"/>
    <w:rsid w:val="00373788"/>
    <w:rsid w:val="00374EAC"/>
    <w:rsid w:val="00380068"/>
    <w:rsid w:val="00380D92"/>
    <w:rsid w:val="0038259B"/>
    <w:rsid w:val="003841B6"/>
    <w:rsid w:val="00392939"/>
    <w:rsid w:val="00394156"/>
    <w:rsid w:val="003A01D4"/>
    <w:rsid w:val="003A03DE"/>
    <w:rsid w:val="003A4293"/>
    <w:rsid w:val="003A4F89"/>
    <w:rsid w:val="003A5A3F"/>
    <w:rsid w:val="003A62AC"/>
    <w:rsid w:val="003B2597"/>
    <w:rsid w:val="003D0DB3"/>
    <w:rsid w:val="003D3CCF"/>
    <w:rsid w:val="003D445A"/>
    <w:rsid w:val="003D61E3"/>
    <w:rsid w:val="003D6D10"/>
    <w:rsid w:val="003D740D"/>
    <w:rsid w:val="003D7BD0"/>
    <w:rsid w:val="003E5F7F"/>
    <w:rsid w:val="003F35CF"/>
    <w:rsid w:val="003F47B8"/>
    <w:rsid w:val="003F7790"/>
    <w:rsid w:val="00402588"/>
    <w:rsid w:val="00403A3D"/>
    <w:rsid w:val="00412870"/>
    <w:rsid w:val="00413E23"/>
    <w:rsid w:val="0041719C"/>
    <w:rsid w:val="00423081"/>
    <w:rsid w:val="00423B4B"/>
    <w:rsid w:val="00427657"/>
    <w:rsid w:val="00431579"/>
    <w:rsid w:val="00435C95"/>
    <w:rsid w:val="00436578"/>
    <w:rsid w:val="004374DA"/>
    <w:rsid w:val="00441C27"/>
    <w:rsid w:val="00446698"/>
    <w:rsid w:val="00447394"/>
    <w:rsid w:val="00455F49"/>
    <w:rsid w:val="004570B0"/>
    <w:rsid w:val="004626B6"/>
    <w:rsid w:val="00465097"/>
    <w:rsid w:val="00470F57"/>
    <w:rsid w:val="00474183"/>
    <w:rsid w:val="00474AB3"/>
    <w:rsid w:val="00474BF5"/>
    <w:rsid w:val="00474DD1"/>
    <w:rsid w:val="00476A83"/>
    <w:rsid w:val="0048338D"/>
    <w:rsid w:val="00487CE6"/>
    <w:rsid w:val="00493C02"/>
    <w:rsid w:val="0049635F"/>
    <w:rsid w:val="00496CA5"/>
    <w:rsid w:val="004A09FF"/>
    <w:rsid w:val="004A1372"/>
    <w:rsid w:val="004A51B7"/>
    <w:rsid w:val="004B307E"/>
    <w:rsid w:val="004B3D08"/>
    <w:rsid w:val="004C098C"/>
    <w:rsid w:val="004C1264"/>
    <w:rsid w:val="004C3176"/>
    <w:rsid w:val="004C64C6"/>
    <w:rsid w:val="004C6CA1"/>
    <w:rsid w:val="004D4A4F"/>
    <w:rsid w:val="004D6BC3"/>
    <w:rsid w:val="004E01E9"/>
    <w:rsid w:val="004E088C"/>
    <w:rsid w:val="004F134E"/>
    <w:rsid w:val="004F135E"/>
    <w:rsid w:val="00504293"/>
    <w:rsid w:val="00504744"/>
    <w:rsid w:val="00520E20"/>
    <w:rsid w:val="00521C2B"/>
    <w:rsid w:val="00522161"/>
    <w:rsid w:val="00524780"/>
    <w:rsid w:val="00530150"/>
    <w:rsid w:val="0053482E"/>
    <w:rsid w:val="00534F6D"/>
    <w:rsid w:val="00535C40"/>
    <w:rsid w:val="00543D5A"/>
    <w:rsid w:val="00543EFF"/>
    <w:rsid w:val="0054648D"/>
    <w:rsid w:val="0056302B"/>
    <w:rsid w:val="00566074"/>
    <w:rsid w:val="00566391"/>
    <w:rsid w:val="00571D20"/>
    <w:rsid w:val="00572B6B"/>
    <w:rsid w:val="00576E78"/>
    <w:rsid w:val="00585001"/>
    <w:rsid w:val="00587832"/>
    <w:rsid w:val="00590D50"/>
    <w:rsid w:val="0059101E"/>
    <w:rsid w:val="00596AC2"/>
    <w:rsid w:val="00597035"/>
    <w:rsid w:val="00597DFA"/>
    <w:rsid w:val="005A605C"/>
    <w:rsid w:val="005A643C"/>
    <w:rsid w:val="005B09F1"/>
    <w:rsid w:val="005B2FC8"/>
    <w:rsid w:val="005B50A7"/>
    <w:rsid w:val="005B5204"/>
    <w:rsid w:val="005B61D7"/>
    <w:rsid w:val="005C3B87"/>
    <w:rsid w:val="005C4094"/>
    <w:rsid w:val="005C5D7E"/>
    <w:rsid w:val="005D33E7"/>
    <w:rsid w:val="005D562E"/>
    <w:rsid w:val="005D575D"/>
    <w:rsid w:val="005D5ABE"/>
    <w:rsid w:val="005E2EA2"/>
    <w:rsid w:val="005E7FEE"/>
    <w:rsid w:val="005F0101"/>
    <w:rsid w:val="005F3610"/>
    <w:rsid w:val="005F4E1E"/>
    <w:rsid w:val="006036C4"/>
    <w:rsid w:val="00606A70"/>
    <w:rsid w:val="006126C9"/>
    <w:rsid w:val="006151E0"/>
    <w:rsid w:val="00621D29"/>
    <w:rsid w:val="00622D02"/>
    <w:rsid w:val="006271B2"/>
    <w:rsid w:val="0063021E"/>
    <w:rsid w:val="00632089"/>
    <w:rsid w:val="00632AFA"/>
    <w:rsid w:val="006404A6"/>
    <w:rsid w:val="00643C33"/>
    <w:rsid w:val="0064568C"/>
    <w:rsid w:val="00647538"/>
    <w:rsid w:val="0065325B"/>
    <w:rsid w:val="0066191C"/>
    <w:rsid w:val="0066247C"/>
    <w:rsid w:val="00663AA5"/>
    <w:rsid w:val="006642ED"/>
    <w:rsid w:val="0066494C"/>
    <w:rsid w:val="00666C95"/>
    <w:rsid w:val="00666F06"/>
    <w:rsid w:val="0067166C"/>
    <w:rsid w:val="00671ADC"/>
    <w:rsid w:val="00672949"/>
    <w:rsid w:val="00676A9C"/>
    <w:rsid w:val="00677557"/>
    <w:rsid w:val="006836A6"/>
    <w:rsid w:val="00683E97"/>
    <w:rsid w:val="006848C6"/>
    <w:rsid w:val="00686971"/>
    <w:rsid w:val="00686EAD"/>
    <w:rsid w:val="006870D8"/>
    <w:rsid w:val="006876BB"/>
    <w:rsid w:val="00687BE3"/>
    <w:rsid w:val="00691972"/>
    <w:rsid w:val="006926FF"/>
    <w:rsid w:val="0069312B"/>
    <w:rsid w:val="0069327E"/>
    <w:rsid w:val="00693BD7"/>
    <w:rsid w:val="006A3347"/>
    <w:rsid w:val="006A37CE"/>
    <w:rsid w:val="006B5E8E"/>
    <w:rsid w:val="006C1994"/>
    <w:rsid w:val="006C3545"/>
    <w:rsid w:val="006C5C08"/>
    <w:rsid w:val="006C7507"/>
    <w:rsid w:val="006C78D8"/>
    <w:rsid w:val="006D4E09"/>
    <w:rsid w:val="006D7231"/>
    <w:rsid w:val="006D7676"/>
    <w:rsid w:val="006E65C9"/>
    <w:rsid w:val="006F04CA"/>
    <w:rsid w:val="006F4445"/>
    <w:rsid w:val="006F6AC4"/>
    <w:rsid w:val="00700B1D"/>
    <w:rsid w:val="00701665"/>
    <w:rsid w:val="00702C2F"/>
    <w:rsid w:val="00703BC1"/>
    <w:rsid w:val="0070721E"/>
    <w:rsid w:val="0071156D"/>
    <w:rsid w:val="0071537C"/>
    <w:rsid w:val="0072621F"/>
    <w:rsid w:val="00732433"/>
    <w:rsid w:val="00732AAE"/>
    <w:rsid w:val="00737F6B"/>
    <w:rsid w:val="0075077A"/>
    <w:rsid w:val="0075131F"/>
    <w:rsid w:val="00753ACD"/>
    <w:rsid w:val="007550B2"/>
    <w:rsid w:val="007568D4"/>
    <w:rsid w:val="00757D22"/>
    <w:rsid w:val="007601CA"/>
    <w:rsid w:val="00761F8A"/>
    <w:rsid w:val="00763A14"/>
    <w:rsid w:val="00763DAA"/>
    <w:rsid w:val="007640EF"/>
    <w:rsid w:val="007667FB"/>
    <w:rsid w:val="0077369F"/>
    <w:rsid w:val="0077449E"/>
    <w:rsid w:val="007768E9"/>
    <w:rsid w:val="00777820"/>
    <w:rsid w:val="007857C4"/>
    <w:rsid w:val="00786E7B"/>
    <w:rsid w:val="00793218"/>
    <w:rsid w:val="007B14E5"/>
    <w:rsid w:val="007B6EB8"/>
    <w:rsid w:val="007B7AEE"/>
    <w:rsid w:val="007C2C9F"/>
    <w:rsid w:val="007C5111"/>
    <w:rsid w:val="007D0388"/>
    <w:rsid w:val="007D476E"/>
    <w:rsid w:val="007E3D35"/>
    <w:rsid w:val="007E3E2F"/>
    <w:rsid w:val="007E74BF"/>
    <w:rsid w:val="007F3476"/>
    <w:rsid w:val="00801D3C"/>
    <w:rsid w:val="0080789D"/>
    <w:rsid w:val="00810BD4"/>
    <w:rsid w:val="008122EF"/>
    <w:rsid w:val="008135EE"/>
    <w:rsid w:val="00814DC7"/>
    <w:rsid w:val="00816836"/>
    <w:rsid w:val="0082191F"/>
    <w:rsid w:val="00824E90"/>
    <w:rsid w:val="00825AE4"/>
    <w:rsid w:val="00827ABA"/>
    <w:rsid w:val="00830D22"/>
    <w:rsid w:val="008343F3"/>
    <w:rsid w:val="00840775"/>
    <w:rsid w:val="00846148"/>
    <w:rsid w:val="0084669B"/>
    <w:rsid w:val="00846979"/>
    <w:rsid w:val="008477FE"/>
    <w:rsid w:val="00850710"/>
    <w:rsid w:val="00850A33"/>
    <w:rsid w:val="00851C57"/>
    <w:rsid w:val="008531F8"/>
    <w:rsid w:val="008547EA"/>
    <w:rsid w:val="00856421"/>
    <w:rsid w:val="0085745C"/>
    <w:rsid w:val="00861627"/>
    <w:rsid w:val="0086184A"/>
    <w:rsid w:val="008657A8"/>
    <w:rsid w:val="00866709"/>
    <w:rsid w:val="0087069F"/>
    <w:rsid w:val="00871CF7"/>
    <w:rsid w:val="00873988"/>
    <w:rsid w:val="00874B6A"/>
    <w:rsid w:val="00874C72"/>
    <w:rsid w:val="008759D1"/>
    <w:rsid w:val="00875BDD"/>
    <w:rsid w:val="00877109"/>
    <w:rsid w:val="00883D94"/>
    <w:rsid w:val="00884149"/>
    <w:rsid w:val="00886B5A"/>
    <w:rsid w:val="00886EBC"/>
    <w:rsid w:val="008925C9"/>
    <w:rsid w:val="00892EF7"/>
    <w:rsid w:val="008947D4"/>
    <w:rsid w:val="008A0982"/>
    <w:rsid w:val="008A2773"/>
    <w:rsid w:val="008A32DE"/>
    <w:rsid w:val="008A596C"/>
    <w:rsid w:val="008B4270"/>
    <w:rsid w:val="008B6E37"/>
    <w:rsid w:val="008B71B8"/>
    <w:rsid w:val="008C1FDB"/>
    <w:rsid w:val="008C2E0A"/>
    <w:rsid w:val="008C5C1A"/>
    <w:rsid w:val="008C6AB2"/>
    <w:rsid w:val="008C7F46"/>
    <w:rsid w:val="008E2CF3"/>
    <w:rsid w:val="008E499C"/>
    <w:rsid w:val="008F2D1E"/>
    <w:rsid w:val="008F5E34"/>
    <w:rsid w:val="009015EC"/>
    <w:rsid w:val="00902C5F"/>
    <w:rsid w:val="0090549D"/>
    <w:rsid w:val="009061F2"/>
    <w:rsid w:val="00910D5F"/>
    <w:rsid w:val="0091194B"/>
    <w:rsid w:val="0091324B"/>
    <w:rsid w:val="0091379A"/>
    <w:rsid w:val="00914C56"/>
    <w:rsid w:val="00917F6A"/>
    <w:rsid w:val="00926EB6"/>
    <w:rsid w:val="00940CE8"/>
    <w:rsid w:val="009415F5"/>
    <w:rsid w:val="009424BF"/>
    <w:rsid w:val="00944C99"/>
    <w:rsid w:val="0094594F"/>
    <w:rsid w:val="0094607A"/>
    <w:rsid w:val="009472D1"/>
    <w:rsid w:val="00953AFE"/>
    <w:rsid w:val="00953D88"/>
    <w:rsid w:val="00957E35"/>
    <w:rsid w:val="009612D4"/>
    <w:rsid w:val="00970596"/>
    <w:rsid w:val="00975AC9"/>
    <w:rsid w:val="00975FCB"/>
    <w:rsid w:val="0097636C"/>
    <w:rsid w:val="0097758F"/>
    <w:rsid w:val="00986096"/>
    <w:rsid w:val="009870EB"/>
    <w:rsid w:val="009917E5"/>
    <w:rsid w:val="00991FBD"/>
    <w:rsid w:val="00991FDB"/>
    <w:rsid w:val="009921F1"/>
    <w:rsid w:val="009927C6"/>
    <w:rsid w:val="00993605"/>
    <w:rsid w:val="00997140"/>
    <w:rsid w:val="009A5D29"/>
    <w:rsid w:val="009A629A"/>
    <w:rsid w:val="009A637F"/>
    <w:rsid w:val="009A6E3C"/>
    <w:rsid w:val="009A6ECC"/>
    <w:rsid w:val="009B1B5E"/>
    <w:rsid w:val="009B2579"/>
    <w:rsid w:val="009C11E4"/>
    <w:rsid w:val="009C5826"/>
    <w:rsid w:val="009D42E6"/>
    <w:rsid w:val="009E0D71"/>
    <w:rsid w:val="009E292B"/>
    <w:rsid w:val="009E4357"/>
    <w:rsid w:val="009F031A"/>
    <w:rsid w:val="009F1A11"/>
    <w:rsid w:val="009F23A6"/>
    <w:rsid w:val="009F3B94"/>
    <w:rsid w:val="009F4622"/>
    <w:rsid w:val="009F5B85"/>
    <w:rsid w:val="00A008BC"/>
    <w:rsid w:val="00A026D4"/>
    <w:rsid w:val="00A05912"/>
    <w:rsid w:val="00A14174"/>
    <w:rsid w:val="00A14BEC"/>
    <w:rsid w:val="00A16789"/>
    <w:rsid w:val="00A23048"/>
    <w:rsid w:val="00A232B6"/>
    <w:rsid w:val="00A2568F"/>
    <w:rsid w:val="00A275F3"/>
    <w:rsid w:val="00A3514D"/>
    <w:rsid w:val="00A4089C"/>
    <w:rsid w:val="00A410F0"/>
    <w:rsid w:val="00A423DE"/>
    <w:rsid w:val="00A46A86"/>
    <w:rsid w:val="00A625FA"/>
    <w:rsid w:val="00A63019"/>
    <w:rsid w:val="00A63365"/>
    <w:rsid w:val="00A65F90"/>
    <w:rsid w:val="00A70740"/>
    <w:rsid w:val="00A70983"/>
    <w:rsid w:val="00A71D5A"/>
    <w:rsid w:val="00A72C23"/>
    <w:rsid w:val="00A72F98"/>
    <w:rsid w:val="00A77832"/>
    <w:rsid w:val="00A91746"/>
    <w:rsid w:val="00A95731"/>
    <w:rsid w:val="00A971ED"/>
    <w:rsid w:val="00AA018D"/>
    <w:rsid w:val="00AA0E93"/>
    <w:rsid w:val="00AA400F"/>
    <w:rsid w:val="00AA47A7"/>
    <w:rsid w:val="00AA59B0"/>
    <w:rsid w:val="00AA6586"/>
    <w:rsid w:val="00AA695A"/>
    <w:rsid w:val="00AB2B24"/>
    <w:rsid w:val="00AB36FB"/>
    <w:rsid w:val="00AB7379"/>
    <w:rsid w:val="00AC0DCD"/>
    <w:rsid w:val="00AC0F73"/>
    <w:rsid w:val="00AC53BD"/>
    <w:rsid w:val="00AC636A"/>
    <w:rsid w:val="00AD195C"/>
    <w:rsid w:val="00AD1AB1"/>
    <w:rsid w:val="00AD56C8"/>
    <w:rsid w:val="00AE04BD"/>
    <w:rsid w:val="00AE11E4"/>
    <w:rsid w:val="00AF05EC"/>
    <w:rsid w:val="00AF20BB"/>
    <w:rsid w:val="00B012BD"/>
    <w:rsid w:val="00B02F47"/>
    <w:rsid w:val="00B04607"/>
    <w:rsid w:val="00B06CE5"/>
    <w:rsid w:val="00B12C9B"/>
    <w:rsid w:val="00B137AE"/>
    <w:rsid w:val="00B137FE"/>
    <w:rsid w:val="00B14DAF"/>
    <w:rsid w:val="00B1692C"/>
    <w:rsid w:val="00B16C0F"/>
    <w:rsid w:val="00B21D01"/>
    <w:rsid w:val="00B22A29"/>
    <w:rsid w:val="00B30EF7"/>
    <w:rsid w:val="00B34806"/>
    <w:rsid w:val="00B378FE"/>
    <w:rsid w:val="00B46EF9"/>
    <w:rsid w:val="00B53C36"/>
    <w:rsid w:val="00B54843"/>
    <w:rsid w:val="00B54910"/>
    <w:rsid w:val="00B55A78"/>
    <w:rsid w:val="00B5768C"/>
    <w:rsid w:val="00B61742"/>
    <w:rsid w:val="00B61F04"/>
    <w:rsid w:val="00B677FC"/>
    <w:rsid w:val="00B72DEF"/>
    <w:rsid w:val="00B74BAF"/>
    <w:rsid w:val="00B76BAF"/>
    <w:rsid w:val="00B779F8"/>
    <w:rsid w:val="00B8003D"/>
    <w:rsid w:val="00B802C2"/>
    <w:rsid w:val="00B81671"/>
    <w:rsid w:val="00B83876"/>
    <w:rsid w:val="00B83D0D"/>
    <w:rsid w:val="00B83ED2"/>
    <w:rsid w:val="00B91D92"/>
    <w:rsid w:val="00B95EBF"/>
    <w:rsid w:val="00B962B7"/>
    <w:rsid w:val="00BA1AB1"/>
    <w:rsid w:val="00BA1F51"/>
    <w:rsid w:val="00BB26BA"/>
    <w:rsid w:val="00BB30A2"/>
    <w:rsid w:val="00BB4FB3"/>
    <w:rsid w:val="00BB7196"/>
    <w:rsid w:val="00BB74A5"/>
    <w:rsid w:val="00BB7E5F"/>
    <w:rsid w:val="00BD0187"/>
    <w:rsid w:val="00BD19AA"/>
    <w:rsid w:val="00BD46BC"/>
    <w:rsid w:val="00BE080F"/>
    <w:rsid w:val="00BE73BD"/>
    <w:rsid w:val="00BF0C70"/>
    <w:rsid w:val="00BF42FB"/>
    <w:rsid w:val="00BF5F4E"/>
    <w:rsid w:val="00C10773"/>
    <w:rsid w:val="00C13A65"/>
    <w:rsid w:val="00C20D44"/>
    <w:rsid w:val="00C218B5"/>
    <w:rsid w:val="00C21A71"/>
    <w:rsid w:val="00C2273B"/>
    <w:rsid w:val="00C27773"/>
    <w:rsid w:val="00C27963"/>
    <w:rsid w:val="00C325FB"/>
    <w:rsid w:val="00C334E9"/>
    <w:rsid w:val="00C35123"/>
    <w:rsid w:val="00C35E3F"/>
    <w:rsid w:val="00C35E5A"/>
    <w:rsid w:val="00C36A7C"/>
    <w:rsid w:val="00C37477"/>
    <w:rsid w:val="00C423D0"/>
    <w:rsid w:val="00C42AEC"/>
    <w:rsid w:val="00C448E2"/>
    <w:rsid w:val="00C45707"/>
    <w:rsid w:val="00C45A9D"/>
    <w:rsid w:val="00C46846"/>
    <w:rsid w:val="00C46B72"/>
    <w:rsid w:val="00C46FF6"/>
    <w:rsid w:val="00C47711"/>
    <w:rsid w:val="00C47EBC"/>
    <w:rsid w:val="00C53742"/>
    <w:rsid w:val="00C5411C"/>
    <w:rsid w:val="00C562F9"/>
    <w:rsid w:val="00C572EB"/>
    <w:rsid w:val="00C57B27"/>
    <w:rsid w:val="00C630BC"/>
    <w:rsid w:val="00C65D35"/>
    <w:rsid w:val="00C72081"/>
    <w:rsid w:val="00C72E64"/>
    <w:rsid w:val="00C73695"/>
    <w:rsid w:val="00C76760"/>
    <w:rsid w:val="00C85B03"/>
    <w:rsid w:val="00C85BB8"/>
    <w:rsid w:val="00C86FD7"/>
    <w:rsid w:val="00C928D3"/>
    <w:rsid w:val="00C93857"/>
    <w:rsid w:val="00C95B43"/>
    <w:rsid w:val="00CA0364"/>
    <w:rsid w:val="00CA2451"/>
    <w:rsid w:val="00CA312C"/>
    <w:rsid w:val="00CA51B1"/>
    <w:rsid w:val="00CB1E67"/>
    <w:rsid w:val="00CB5674"/>
    <w:rsid w:val="00CB6172"/>
    <w:rsid w:val="00CC0A3B"/>
    <w:rsid w:val="00CC4932"/>
    <w:rsid w:val="00CD2A87"/>
    <w:rsid w:val="00CD445D"/>
    <w:rsid w:val="00CE35FD"/>
    <w:rsid w:val="00CE7560"/>
    <w:rsid w:val="00CF0F68"/>
    <w:rsid w:val="00D023E0"/>
    <w:rsid w:val="00D15305"/>
    <w:rsid w:val="00D21347"/>
    <w:rsid w:val="00D27EBD"/>
    <w:rsid w:val="00D379E8"/>
    <w:rsid w:val="00D47BA3"/>
    <w:rsid w:val="00D47E32"/>
    <w:rsid w:val="00D549E7"/>
    <w:rsid w:val="00D55A18"/>
    <w:rsid w:val="00D56224"/>
    <w:rsid w:val="00D57985"/>
    <w:rsid w:val="00D60BAF"/>
    <w:rsid w:val="00D63E00"/>
    <w:rsid w:val="00D6419B"/>
    <w:rsid w:val="00D66302"/>
    <w:rsid w:val="00D719C8"/>
    <w:rsid w:val="00D71E79"/>
    <w:rsid w:val="00D7300C"/>
    <w:rsid w:val="00D75582"/>
    <w:rsid w:val="00D807EC"/>
    <w:rsid w:val="00D80CE9"/>
    <w:rsid w:val="00D82DA0"/>
    <w:rsid w:val="00D837C0"/>
    <w:rsid w:val="00D837FA"/>
    <w:rsid w:val="00D86BEA"/>
    <w:rsid w:val="00D91B16"/>
    <w:rsid w:val="00D91D93"/>
    <w:rsid w:val="00D94671"/>
    <w:rsid w:val="00D978AD"/>
    <w:rsid w:val="00DA0154"/>
    <w:rsid w:val="00DA086A"/>
    <w:rsid w:val="00DA202C"/>
    <w:rsid w:val="00DA3882"/>
    <w:rsid w:val="00DA4A35"/>
    <w:rsid w:val="00DA60C8"/>
    <w:rsid w:val="00DA77BB"/>
    <w:rsid w:val="00DB28A4"/>
    <w:rsid w:val="00DB3BE1"/>
    <w:rsid w:val="00DB5059"/>
    <w:rsid w:val="00DB5F35"/>
    <w:rsid w:val="00DB75E6"/>
    <w:rsid w:val="00DD17B7"/>
    <w:rsid w:val="00DD4D82"/>
    <w:rsid w:val="00DE27FE"/>
    <w:rsid w:val="00DE74FF"/>
    <w:rsid w:val="00DF0D9B"/>
    <w:rsid w:val="00DF5569"/>
    <w:rsid w:val="00DF7E65"/>
    <w:rsid w:val="00E009C0"/>
    <w:rsid w:val="00E03CF3"/>
    <w:rsid w:val="00E04D96"/>
    <w:rsid w:val="00E1434F"/>
    <w:rsid w:val="00E14E28"/>
    <w:rsid w:val="00E17D4A"/>
    <w:rsid w:val="00E22251"/>
    <w:rsid w:val="00E230B6"/>
    <w:rsid w:val="00E23683"/>
    <w:rsid w:val="00E34945"/>
    <w:rsid w:val="00E363FB"/>
    <w:rsid w:val="00E365DF"/>
    <w:rsid w:val="00E4112D"/>
    <w:rsid w:val="00E42315"/>
    <w:rsid w:val="00E4355F"/>
    <w:rsid w:val="00E437FA"/>
    <w:rsid w:val="00E44FB5"/>
    <w:rsid w:val="00E462DC"/>
    <w:rsid w:val="00E52047"/>
    <w:rsid w:val="00E530D3"/>
    <w:rsid w:val="00E5573F"/>
    <w:rsid w:val="00E55E3E"/>
    <w:rsid w:val="00E6176B"/>
    <w:rsid w:val="00E700F8"/>
    <w:rsid w:val="00E75A47"/>
    <w:rsid w:val="00E77C90"/>
    <w:rsid w:val="00E80CBF"/>
    <w:rsid w:val="00E83ED1"/>
    <w:rsid w:val="00E85BD7"/>
    <w:rsid w:val="00E861E4"/>
    <w:rsid w:val="00E86554"/>
    <w:rsid w:val="00E94C80"/>
    <w:rsid w:val="00E9697C"/>
    <w:rsid w:val="00EA2461"/>
    <w:rsid w:val="00EA2B5A"/>
    <w:rsid w:val="00EA34A3"/>
    <w:rsid w:val="00EA4421"/>
    <w:rsid w:val="00EA4A4F"/>
    <w:rsid w:val="00EA5B8B"/>
    <w:rsid w:val="00EA74C0"/>
    <w:rsid w:val="00EB1517"/>
    <w:rsid w:val="00EC0C51"/>
    <w:rsid w:val="00EC2662"/>
    <w:rsid w:val="00EC50B6"/>
    <w:rsid w:val="00ED0B6E"/>
    <w:rsid w:val="00ED19B9"/>
    <w:rsid w:val="00ED3BDD"/>
    <w:rsid w:val="00ED4352"/>
    <w:rsid w:val="00ED4718"/>
    <w:rsid w:val="00ED77CB"/>
    <w:rsid w:val="00EE02C0"/>
    <w:rsid w:val="00EE08B2"/>
    <w:rsid w:val="00EE631B"/>
    <w:rsid w:val="00EF7B3F"/>
    <w:rsid w:val="00F01668"/>
    <w:rsid w:val="00F037E7"/>
    <w:rsid w:val="00F06B06"/>
    <w:rsid w:val="00F10BA5"/>
    <w:rsid w:val="00F12D5E"/>
    <w:rsid w:val="00F1493A"/>
    <w:rsid w:val="00F17E20"/>
    <w:rsid w:val="00F21947"/>
    <w:rsid w:val="00F22F94"/>
    <w:rsid w:val="00F276D1"/>
    <w:rsid w:val="00F27BAE"/>
    <w:rsid w:val="00F3086F"/>
    <w:rsid w:val="00F31D44"/>
    <w:rsid w:val="00F34421"/>
    <w:rsid w:val="00F42AE2"/>
    <w:rsid w:val="00F46D69"/>
    <w:rsid w:val="00F47B97"/>
    <w:rsid w:val="00F60E42"/>
    <w:rsid w:val="00F66CF2"/>
    <w:rsid w:val="00F723B6"/>
    <w:rsid w:val="00F80F1A"/>
    <w:rsid w:val="00F825B2"/>
    <w:rsid w:val="00F83039"/>
    <w:rsid w:val="00F83833"/>
    <w:rsid w:val="00F84061"/>
    <w:rsid w:val="00F84591"/>
    <w:rsid w:val="00F90FD2"/>
    <w:rsid w:val="00F94883"/>
    <w:rsid w:val="00FA0AA9"/>
    <w:rsid w:val="00FA157C"/>
    <w:rsid w:val="00FB1478"/>
    <w:rsid w:val="00FB353F"/>
    <w:rsid w:val="00FB593A"/>
    <w:rsid w:val="00FC0E3E"/>
    <w:rsid w:val="00FC2F13"/>
    <w:rsid w:val="00FC64F5"/>
    <w:rsid w:val="00FC6614"/>
    <w:rsid w:val="00FD706B"/>
    <w:rsid w:val="00FE126A"/>
    <w:rsid w:val="00FE135E"/>
    <w:rsid w:val="00FE66FB"/>
    <w:rsid w:val="00FE706B"/>
    <w:rsid w:val="00FE7C0F"/>
    <w:rsid w:val="00FF0B55"/>
    <w:rsid w:val="00FF1696"/>
    <w:rsid w:val="00FF512E"/>
    <w:rsid w:val="00FF613A"/>
    <w:rsid w:val="00FF6668"/>
    <w:rsid w:val="00FF71AE"/>
    <w:rsid w:val="00FF7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F635D"/>
  <w15:chartTrackingRefBased/>
  <w15:docId w15:val="{87EF1EEE-CE10-4797-86D6-85D5B4D5C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6404A6"/>
    <w:pPr>
      <w:pBdr>
        <w:top w:val="nil"/>
        <w:left w:val="nil"/>
        <w:bottom w:val="nil"/>
        <w:right w:val="nil"/>
        <w:between w:val="nil"/>
        <w:bar w:val="nil"/>
      </w:pBdr>
    </w:pPr>
    <w:rPr>
      <w:rFonts w:ascii="Calibri" w:eastAsia="Calibri" w:hAnsi="Calibri" w:cs="Calibri"/>
      <w:color w:val="000000"/>
      <w:sz w:val="22"/>
      <w:szCs w:val="22"/>
      <w:u w:color="000000"/>
      <w:bdr w:val="nil"/>
    </w:rPr>
  </w:style>
  <w:style w:type="paragraph" w:styleId="Heading1">
    <w:name w:val="heading 1"/>
    <w:basedOn w:val="Normal"/>
    <w:next w:val="Normal"/>
    <w:link w:val="Heading1Char"/>
    <w:uiPriority w:val="9"/>
    <w:qFormat/>
    <w:rsid w:val="000E1180"/>
    <w:pPr>
      <w:keepNext/>
      <w:keepLines/>
      <w:pBdr>
        <w:top w:val="double" w:sz="4" w:space="1" w:color="auto"/>
        <w:left w:val="none" w:sz="0" w:space="0" w:color="auto"/>
        <w:bottom w:val="none" w:sz="0" w:space="0" w:color="auto"/>
        <w:right w:val="none" w:sz="0" w:space="0" w:color="auto"/>
        <w:between w:val="none" w:sz="0" w:space="0" w:color="auto"/>
        <w:bar w:val="none" w:sz="0" w:color="auto"/>
      </w:pBdr>
      <w:spacing w:before="240"/>
      <w:jc w:val="center"/>
      <w:outlineLvl w:val="0"/>
    </w:pPr>
    <w:rPr>
      <w:rFonts w:asciiTheme="majorHAnsi" w:eastAsiaTheme="majorEastAsia" w:hAnsiTheme="majorHAnsi" w:cstheme="majorBidi"/>
      <w:b/>
      <w:color w:val="830F0E" w:themeColor="accent1" w:themeShade="BF"/>
      <w:sz w:val="32"/>
      <w:szCs w:val="32"/>
    </w:rPr>
  </w:style>
  <w:style w:type="paragraph" w:styleId="Heading2">
    <w:name w:val="heading 2"/>
    <w:basedOn w:val="SARTExt"/>
    <w:next w:val="Normal"/>
    <w:link w:val="Heading2Char"/>
    <w:autoRedefine/>
    <w:uiPriority w:val="9"/>
    <w:unhideWhenUsed/>
    <w:qFormat/>
    <w:rsid w:val="00FF613A"/>
    <w:pPr>
      <w:outlineLvl w:val="1"/>
    </w:pPr>
    <w:rPr>
      <w:bCs/>
      <w:i/>
      <w:sz w:val="24"/>
    </w:rPr>
  </w:style>
  <w:style w:type="paragraph" w:styleId="Heading3">
    <w:name w:val="heading 3"/>
    <w:basedOn w:val="Normal"/>
    <w:next w:val="Normal"/>
    <w:link w:val="Heading3Char"/>
    <w:uiPriority w:val="9"/>
    <w:unhideWhenUsed/>
    <w:qFormat/>
    <w:rsid w:val="00E83ED1"/>
    <w:pPr>
      <w:keepNext/>
      <w:keepLines/>
      <w:spacing w:before="120" w:after="120" w:line="360" w:lineRule="auto"/>
      <w:jc w:val="center"/>
      <w:outlineLvl w:val="2"/>
    </w:pPr>
    <w:rPr>
      <w:rFonts w:ascii="Arial" w:eastAsiaTheme="majorEastAsia" w:hAnsi="Arial" w:cs="Arial"/>
      <w:b/>
      <w:bCs/>
      <w:i/>
      <w:color w:val="570A09"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pBdr>
        <w:top w:val="nil"/>
        <w:left w:val="nil"/>
        <w:bottom w:val="nil"/>
        <w:right w:val="nil"/>
        <w:between w:val="nil"/>
        <w:bar w:val="nil"/>
      </w:pBdr>
      <w:tabs>
        <w:tab w:val="right" w:pos="9020"/>
      </w:tabs>
    </w:pPr>
    <w:rPr>
      <w:rFonts w:ascii="Helvetica Neue" w:hAnsi="Helvetica Neue" w:cs="Arial Unicode MS"/>
      <w:color w:val="000000"/>
      <w:sz w:val="24"/>
      <w:szCs w:val="24"/>
      <w:bdr w:val="nil"/>
    </w:rPr>
  </w:style>
  <w:style w:type="paragraph" w:styleId="ListParagraph">
    <w:name w:val="List Paragraph"/>
    <w:uiPriority w:val="34"/>
    <w:qFormat/>
    <w:pPr>
      <w:pBdr>
        <w:top w:val="nil"/>
        <w:left w:val="nil"/>
        <w:bottom w:val="nil"/>
        <w:right w:val="nil"/>
        <w:between w:val="nil"/>
        <w:bar w:val="nil"/>
      </w:pBdr>
      <w:ind w:left="720"/>
    </w:pPr>
    <w:rPr>
      <w:rFonts w:ascii="Calibri" w:eastAsia="Calibri" w:hAnsi="Calibri" w:cs="Calibri"/>
      <w:color w:val="000000"/>
      <w:sz w:val="22"/>
      <w:szCs w:val="22"/>
      <w:u w:color="000000"/>
      <w:bdr w:val="nil"/>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character" w:customStyle="1" w:styleId="Link">
    <w:name w:val="Link"/>
    <w:rPr>
      <w:color w:val="0000FF"/>
      <w:u w:val="single" w:color="0000FF"/>
    </w:rPr>
  </w:style>
  <w:style w:type="character" w:customStyle="1" w:styleId="Hyperlink0">
    <w:name w:val="Hyperlink.0"/>
    <w:rPr>
      <w:rFonts w:ascii="Times New Roman" w:eastAsia="Times New Roman" w:hAnsi="Times New Roman" w:cs="Times New Roman"/>
      <w:color w:val="0000FF"/>
      <w:u w:val="single" w:color="0000FF"/>
    </w:r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paragraph" w:styleId="BalloonText">
    <w:name w:val="Balloon Text"/>
    <w:basedOn w:val="Normal"/>
    <w:link w:val="BalloonTextChar"/>
    <w:uiPriority w:val="99"/>
    <w:semiHidden/>
    <w:unhideWhenUsed/>
    <w:rsid w:val="00043EB5"/>
    <w:rPr>
      <w:rFonts w:ascii="Tahoma" w:hAnsi="Tahoma" w:cs="Tahoma"/>
      <w:sz w:val="16"/>
      <w:szCs w:val="16"/>
    </w:rPr>
  </w:style>
  <w:style w:type="character" w:customStyle="1" w:styleId="BalloonTextChar">
    <w:name w:val="Balloon Text Char"/>
    <w:link w:val="BalloonText"/>
    <w:uiPriority w:val="99"/>
    <w:semiHidden/>
    <w:rsid w:val="00043EB5"/>
    <w:rPr>
      <w:rFonts w:ascii="Tahoma" w:eastAsia="Calibri" w:hAnsi="Tahoma" w:cs="Tahoma"/>
      <w:color w:val="000000"/>
      <w:sz w:val="16"/>
      <w:szCs w:val="16"/>
      <w:u w:color="000000"/>
      <w:bdr w:val="nil"/>
    </w:rPr>
  </w:style>
  <w:style w:type="paragraph" w:styleId="NormalWeb">
    <w:name w:val="Normal (Web)"/>
    <w:basedOn w:val="Normal"/>
    <w:uiPriority w:val="99"/>
    <w:unhideWhenUsed/>
    <w:rsid w:val="00E42315"/>
    <w:rPr>
      <w:rFonts w:ascii="Times New Roman" w:hAnsi="Times New Roman" w:cs="Times New Roman"/>
      <w:sz w:val="24"/>
      <w:szCs w:val="24"/>
    </w:rPr>
  </w:style>
  <w:style w:type="numbering" w:customStyle="1" w:styleId="Style1">
    <w:name w:val="Style1"/>
    <w:uiPriority w:val="99"/>
    <w:rsid w:val="00CC4932"/>
    <w:pPr>
      <w:numPr>
        <w:numId w:val="8"/>
      </w:numPr>
    </w:pPr>
  </w:style>
  <w:style w:type="paragraph" w:styleId="Title">
    <w:name w:val="Title"/>
    <w:basedOn w:val="Normal"/>
    <w:next w:val="Normal"/>
    <w:link w:val="TitleChar"/>
    <w:uiPriority w:val="10"/>
    <w:qFormat/>
    <w:rsid w:val="00CE35FD"/>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E35FD"/>
    <w:rPr>
      <w:rFonts w:asciiTheme="majorHAnsi" w:eastAsiaTheme="majorEastAsia" w:hAnsiTheme="majorHAnsi" w:cstheme="majorBidi"/>
      <w:spacing w:val="-10"/>
      <w:kern w:val="28"/>
      <w:sz w:val="56"/>
      <w:szCs w:val="56"/>
      <w:u w:color="000000"/>
      <w:bdr w:val="nil"/>
    </w:rPr>
  </w:style>
  <w:style w:type="character" w:styleId="BookTitle">
    <w:name w:val="Book Title"/>
    <w:basedOn w:val="DefaultParagraphFont"/>
    <w:uiPriority w:val="33"/>
    <w:qFormat/>
    <w:rsid w:val="00CE35FD"/>
    <w:rPr>
      <w:b/>
      <w:bCs/>
      <w:i/>
      <w:iCs/>
      <w:spacing w:val="5"/>
    </w:rPr>
  </w:style>
  <w:style w:type="character" w:customStyle="1" w:styleId="Heading1Char">
    <w:name w:val="Heading 1 Char"/>
    <w:basedOn w:val="DefaultParagraphFont"/>
    <w:link w:val="Heading1"/>
    <w:uiPriority w:val="9"/>
    <w:rsid w:val="000E1180"/>
    <w:rPr>
      <w:rFonts w:asciiTheme="majorHAnsi" w:eastAsiaTheme="majorEastAsia" w:hAnsiTheme="majorHAnsi" w:cstheme="majorBidi"/>
      <w:b/>
      <w:color w:val="830F0E" w:themeColor="accent1" w:themeShade="BF"/>
      <w:sz w:val="32"/>
      <w:szCs w:val="32"/>
      <w:u w:color="000000"/>
      <w:bdr w:val="nil"/>
    </w:rPr>
  </w:style>
  <w:style w:type="character" w:customStyle="1" w:styleId="Heading2Char">
    <w:name w:val="Heading 2 Char"/>
    <w:basedOn w:val="DefaultParagraphFont"/>
    <w:link w:val="Heading2"/>
    <w:uiPriority w:val="9"/>
    <w:rsid w:val="00FF613A"/>
    <w:rPr>
      <w:rFonts w:ascii="Arial" w:eastAsia="Calibri" w:hAnsi="Arial" w:cs="Arial"/>
      <w:bCs/>
      <w:i/>
      <w:color w:val="000000"/>
      <w:sz w:val="24"/>
      <w:szCs w:val="24"/>
      <w:u w:color="000000"/>
      <w:bdr w:val="nil"/>
    </w:rPr>
  </w:style>
  <w:style w:type="character" w:styleId="Emphasis">
    <w:name w:val="Emphasis"/>
    <w:basedOn w:val="DefaultParagraphFont"/>
    <w:uiPriority w:val="20"/>
    <w:qFormat/>
    <w:rsid w:val="009A637F"/>
    <w:rPr>
      <w:i/>
      <w:iCs/>
    </w:rPr>
  </w:style>
  <w:style w:type="paragraph" w:styleId="Header">
    <w:name w:val="header"/>
    <w:basedOn w:val="Normal"/>
    <w:link w:val="HeaderChar"/>
    <w:uiPriority w:val="99"/>
    <w:unhideWhenUsed/>
    <w:rsid w:val="00F47B97"/>
    <w:pPr>
      <w:tabs>
        <w:tab w:val="center" w:pos="4680"/>
        <w:tab w:val="right" w:pos="9360"/>
      </w:tabs>
    </w:pPr>
  </w:style>
  <w:style w:type="character" w:customStyle="1" w:styleId="HeaderChar">
    <w:name w:val="Header Char"/>
    <w:basedOn w:val="DefaultParagraphFont"/>
    <w:link w:val="Header"/>
    <w:uiPriority w:val="99"/>
    <w:rsid w:val="00F47B97"/>
    <w:rPr>
      <w:rFonts w:ascii="Calibri" w:eastAsia="Calibri" w:hAnsi="Calibri" w:cs="Calibri"/>
      <w:color w:val="000000"/>
      <w:sz w:val="22"/>
      <w:szCs w:val="22"/>
      <w:u w:color="000000"/>
      <w:bdr w:val="nil"/>
    </w:rPr>
  </w:style>
  <w:style w:type="paragraph" w:styleId="Footer">
    <w:name w:val="footer"/>
    <w:basedOn w:val="Normal"/>
    <w:link w:val="FooterChar"/>
    <w:uiPriority w:val="99"/>
    <w:unhideWhenUsed/>
    <w:rsid w:val="00F47B97"/>
    <w:pPr>
      <w:tabs>
        <w:tab w:val="center" w:pos="4680"/>
        <w:tab w:val="right" w:pos="9360"/>
      </w:tabs>
    </w:pPr>
  </w:style>
  <w:style w:type="character" w:customStyle="1" w:styleId="FooterChar">
    <w:name w:val="Footer Char"/>
    <w:basedOn w:val="DefaultParagraphFont"/>
    <w:link w:val="Footer"/>
    <w:uiPriority w:val="99"/>
    <w:rsid w:val="00F47B97"/>
    <w:rPr>
      <w:rFonts w:ascii="Calibri" w:eastAsia="Calibri" w:hAnsi="Calibri" w:cs="Calibri"/>
      <w:color w:val="000000"/>
      <w:sz w:val="22"/>
      <w:szCs w:val="22"/>
      <w:u w:color="000000"/>
      <w:bdr w:val="nil"/>
    </w:rPr>
  </w:style>
  <w:style w:type="character" w:customStyle="1" w:styleId="UnresolvedMention1">
    <w:name w:val="Unresolved Mention1"/>
    <w:basedOn w:val="DefaultParagraphFont"/>
    <w:uiPriority w:val="99"/>
    <w:semiHidden/>
    <w:unhideWhenUsed/>
    <w:rsid w:val="008947D4"/>
    <w:rPr>
      <w:color w:val="605E5C"/>
      <w:shd w:val="clear" w:color="auto" w:fill="E1DFDD"/>
    </w:rPr>
  </w:style>
  <w:style w:type="paragraph" w:customStyle="1" w:styleId="SARTExt">
    <w:name w:val="SAR TExt"/>
    <w:basedOn w:val="Normal"/>
    <w:link w:val="SARTExtChar"/>
    <w:qFormat/>
    <w:rsid w:val="00FE126A"/>
    <w:rPr>
      <w:rFonts w:ascii="Arial" w:hAnsi="Arial" w:cs="Arial"/>
      <w:sz w:val="20"/>
      <w:szCs w:val="24"/>
    </w:rPr>
  </w:style>
  <w:style w:type="paragraph" w:customStyle="1" w:styleId="LeftSide">
    <w:name w:val="Left Side"/>
    <w:basedOn w:val="Normal"/>
    <w:link w:val="LeftSideChar"/>
    <w:qFormat/>
    <w:rsid w:val="005B09F1"/>
    <w:pPr>
      <w:jc w:val="center"/>
    </w:pPr>
    <w:rPr>
      <w:rFonts w:asciiTheme="majorHAnsi" w:eastAsiaTheme="majorEastAsia" w:hAnsiTheme="majorHAnsi" w:cstheme="majorBidi"/>
      <w:b/>
      <w:bCs/>
      <w:color w:val="FFFFFF" w:themeColor="background1"/>
      <w:sz w:val="28"/>
      <w:szCs w:val="28"/>
    </w:rPr>
  </w:style>
  <w:style w:type="character" w:customStyle="1" w:styleId="SARTExtChar">
    <w:name w:val="SAR TExt Char"/>
    <w:basedOn w:val="DefaultParagraphFont"/>
    <w:link w:val="SARTExt"/>
    <w:rsid w:val="00FE126A"/>
    <w:rPr>
      <w:rFonts w:ascii="Arial" w:eastAsia="Calibri" w:hAnsi="Arial" w:cs="Arial"/>
      <w:color w:val="000000"/>
      <w:szCs w:val="24"/>
      <w:u w:color="000000"/>
      <w:bdr w:val="nil"/>
    </w:rPr>
  </w:style>
  <w:style w:type="character" w:customStyle="1" w:styleId="LeftSideChar">
    <w:name w:val="Left Side Char"/>
    <w:basedOn w:val="DefaultParagraphFont"/>
    <w:link w:val="LeftSide"/>
    <w:rsid w:val="005B09F1"/>
    <w:rPr>
      <w:rFonts w:asciiTheme="majorHAnsi" w:eastAsiaTheme="majorEastAsia" w:hAnsiTheme="majorHAnsi" w:cstheme="majorBidi"/>
      <w:b/>
      <w:bCs/>
      <w:color w:val="FFFFFF" w:themeColor="background1"/>
      <w:sz w:val="28"/>
      <w:szCs w:val="28"/>
      <w:u w:color="000000"/>
      <w:bdr w:val="nil"/>
    </w:rPr>
  </w:style>
  <w:style w:type="paragraph" w:styleId="TOCHeading">
    <w:name w:val="TOC Heading"/>
    <w:basedOn w:val="Heading1"/>
    <w:next w:val="Normal"/>
    <w:uiPriority w:val="39"/>
    <w:unhideWhenUsed/>
    <w:qFormat/>
    <w:rsid w:val="00693BD7"/>
    <w:pPr>
      <w:pBdr>
        <w:top w:val="none" w:sz="0" w:space="0" w:color="auto"/>
      </w:pBdr>
      <w:spacing w:line="259" w:lineRule="auto"/>
      <w:outlineLvl w:val="9"/>
    </w:pPr>
    <w:rPr>
      <w:bdr w:val="none" w:sz="0" w:space="0" w:color="auto"/>
    </w:rPr>
  </w:style>
  <w:style w:type="paragraph" w:styleId="TOC1">
    <w:name w:val="toc 1"/>
    <w:basedOn w:val="Normal"/>
    <w:next w:val="Normal"/>
    <w:autoRedefine/>
    <w:uiPriority w:val="39"/>
    <w:unhideWhenUsed/>
    <w:rsid w:val="00A46A86"/>
    <w:pPr>
      <w:tabs>
        <w:tab w:val="right" w:leader="dot" w:pos="10070"/>
      </w:tabs>
    </w:pPr>
  </w:style>
  <w:style w:type="paragraph" w:styleId="TOC2">
    <w:name w:val="toc 2"/>
    <w:basedOn w:val="Normal"/>
    <w:next w:val="Normal"/>
    <w:autoRedefine/>
    <w:uiPriority w:val="39"/>
    <w:unhideWhenUsed/>
    <w:rsid w:val="00693BD7"/>
    <w:pPr>
      <w:spacing w:after="100"/>
      <w:ind w:left="220"/>
    </w:pPr>
  </w:style>
  <w:style w:type="character" w:customStyle="1" w:styleId="Heading3Char">
    <w:name w:val="Heading 3 Char"/>
    <w:basedOn w:val="DefaultParagraphFont"/>
    <w:link w:val="Heading3"/>
    <w:uiPriority w:val="9"/>
    <w:rsid w:val="00E83ED1"/>
    <w:rPr>
      <w:rFonts w:ascii="Arial" w:eastAsiaTheme="majorEastAsia" w:hAnsi="Arial" w:cs="Arial"/>
      <w:b/>
      <w:bCs/>
      <w:i/>
      <w:color w:val="570A09" w:themeColor="accent1" w:themeShade="7F"/>
      <w:sz w:val="24"/>
      <w:szCs w:val="22"/>
      <w:u w:color="000000"/>
      <w:bdr w:val="nil"/>
    </w:rPr>
  </w:style>
  <w:style w:type="paragraph" w:styleId="TOC3">
    <w:name w:val="toc 3"/>
    <w:basedOn w:val="Normal"/>
    <w:next w:val="Normal"/>
    <w:autoRedefine/>
    <w:uiPriority w:val="39"/>
    <w:unhideWhenUsed/>
    <w:rsid w:val="00202664"/>
    <w:pPr>
      <w:spacing w:after="100"/>
      <w:ind w:left="440"/>
    </w:pPr>
  </w:style>
  <w:style w:type="table" w:styleId="TableGrid">
    <w:name w:val="Table Grid"/>
    <w:basedOn w:val="TableNormal"/>
    <w:uiPriority w:val="59"/>
    <w:rsid w:val="009015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2009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479803">
      <w:bodyDiv w:val="1"/>
      <w:marLeft w:val="0"/>
      <w:marRight w:val="0"/>
      <w:marTop w:val="0"/>
      <w:marBottom w:val="0"/>
      <w:divBdr>
        <w:top w:val="none" w:sz="0" w:space="0" w:color="auto"/>
        <w:left w:val="none" w:sz="0" w:space="0" w:color="auto"/>
        <w:bottom w:val="none" w:sz="0" w:space="0" w:color="auto"/>
        <w:right w:val="none" w:sz="0" w:space="0" w:color="auto"/>
      </w:divBdr>
    </w:div>
    <w:div w:id="1008096596">
      <w:bodyDiv w:val="1"/>
      <w:marLeft w:val="0"/>
      <w:marRight w:val="0"/>
      <w:marTop w:val="0"/>
      <w:marBottom w:val="0"/>
      <w:divBdr>
        <w:top w:val="none" w:sz="0" w:space="0" w:color="auto"/>
        <w:left w:val="none" w:sz="0" w:space="0" w:color="auto"/>
        <w:bottom w:val="none" w:sz="0" w:space="0" w:color="auto"/>
        <w:right w:val="none" w:sz="0" w:space="0" w:color="auto"/>
      </w:divBdr>
    </w:div>
    <w:div w:id="2045399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ar.org"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hyperlink" Target="https://store.sar.org/product/member-badg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792FD-50E8-41D0-9500-D3D936F55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Pages>
  <Words>10067</Words>
  <Characters>57387</Characters>
  <Application>Microsoft Office Word</Application>
  <DocSecurity>0</DocSecurity>
  <Lines>478</Lines>
  <Paragraphs>134</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Welcome and Overview</vt:lpstr>
      <vt:lpstr>    Terminology -</vt:lpstr>
      <vt:lpstr>    </vt:lpstr>
      <vt:lpstr>THE District Name DISTRICT</vt:lpstr>
      <vt:lpstr>THE State Name SOCIETY</vt:lpstr>
      <vt:lpstr>        Member Sponsorship</vt:lpstr>
      <vt:lpstr>        Americanism Award</vt:lpstr>
      <vt:lpstr>        Youth Awards</vt:lpstr>
      <vt:lpstr>        American Flag Award</vt:lpstr>
      <vt:lpstr>        Color Guard</vt:lpstr>
      <vt:lpstr>        Grave Markings</vt:lpstr>
      <vt:lpstr>        Veteran Service and Support</vt:lpstr>
      <vt:lpstr>        Speaker Bureau</vt:lpstr>
      <vt:lpstr>        Patriot Research System Support</vt:lpstr>
      <vt:lpstr>        250th Anniversary of the American Revolution</vt:lpstr>
      <vt:lpstr>        Wreaths Across America</vt:lpstr>
      <vt:lpstr>        Attendance at State and National Meetings</vt:lpstr>
      <vt:lpstr>Appendix A - National and State SAR Officers</vt:lpstr>
      <vt:lpstr>    National Society - General Officers</vt:lpstr>
      <vt:lpstr>    State Society – Officers</vt:lpstr>
      <vt:lpstr>Appendix B – Beginning Medals and Certificates</vt:lpstr>
      <vt:lpstr>Appendix C – ChapterName Chapter Officers</vt:lpstr>
      <vt:lpstr>Appendix D - ChapterName Meetings and Events</vt:lpstr>
      <vt:lpstr>My Part - Participation - Summary Sheet</vt:lpstr>
      <vt:lpstr>Where I am Willing to Help - Summary Sheet</vt:lpstr>
    </vt:vector>
  </TitlesOfParts>
  <Company/>
  <LinksUpToDate>false</LinksUpToDate>
  <CharactersWithSpaces>67320</CharactersWithSpaces>
  <SharedDoc>false</SharedDoc>
  <HLinks>
    <vt:vector size="12" baseType="variant">
      <vt:variant>
        <vt:i4>2818083</vt:i4>
      </vt:variant>
      <vt:variant>
        <vt:i4>3</vt:i4>
      </vt:variant>
      <vt:variant>
        <vt:i4>0</vt:i4>
      </vt:variant>
      <vt:variant>
        <vt:i4>5</vt:i4>
      </vt:variant>
      <vt:variant>
        <vt:lpwstr>http://www.azssar.org/</vt:lpwstr>
      </vt:variant>
      <vt:variant>
        <vt:lpwstr/>
      </vt:variant>
      <vt:variant>
        <vt:i4>2228333</vt:i4>
      </vt:variant>
      <vt:variant>
        <vt:i4>0</vt:i4>
      </vt:variant>
      <vt:variant>
        <vt:i4>0</vt:i4>
      </vt:variant>
      <vt:variant>
        <vt:i4>5</vt:i4>
      </vt:variant>
      <vt:variant>
        <vt:lpwstr>http://www.s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dc:creator>
  <cp:keywords/>
  <cp:lastModifiedBy>VenieSteve</cp:lastModifiedBy>
  <cp:revision>12</cp:revision>
  <cp:lastPrinted>2020-08-24T12:26:00Z</cp:lastPrinted>
  <dcterms:created xsi:type="dcterms:W3CDTF">2020-08-20T20:31:00Z</dcterms:created>
  <dcterms:modified xsi:type="dcterms:W3CDTF">2020-08-24T15:14:00Z</dcterms:modified>
</cp:coreProperties>
</file>